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72A6659" w14:textId="77777777" w:rsidR="00514A22" w:rsidRPr="000E06CA" w:rsidRDefault="00514A22" w:rsidP="0078717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36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76" w:lineRule="auto"/>
        <w:ind w:left="14"/>
        <w:jc w:val="center"/>
      </w:pPr>
    </w:p>
    <w:p w14:paraId="0A37501D" w14:textId="77777777" w:rsidR="00514A22" w:rsidRPr="000E06CA" w:rsidRDefault="00514A22" w:rsidP="0078717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36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76" w:lineRule="auto"/>
        <w:ind w:left="14"/>
        <w:jc w:val="center"/>
      </w:pPr>
    </w:p>
    <w:p w14:paraId="5DAB6C7B" w14:textId="77777777" w:rsidR="00514A22" w:rsidRPr="000E06CA" w:rsidRDefault="00514A22" w:rsidP="00787178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left" w:pos="7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836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</w:tabs>
        <w:spacing w:line="276" w:lineRule="auto"/>
        <w:ind w:left="14"/>
        <w:jc w:val="center"/>
      </w:pPr>
    </w:p>
    <w:p w14:paraId="0AA2F235" w14:textId="5F51D95B" w:rsidR="00514A22" w:rsidRPr="000E06CA" w:rsidRDefault="00663066" w:rsidP="00787178">
      <w:pPr>
        <w:pStyle w:val="Title"/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sz w:val="24"/>
          <w:szCs w:val="24"/>
        </w:rPr>
      </w:pPr>
      <w:r w:rsidRPr="000E06CA">
        <w:rPr>
          <w:sz w:val="24"/>
          <w:szCs w:val="24"/>
        </w:rPr>
        <w:t>Security</w:t>
      </w:r>
      <w:r w:rsidR="00292A59" w:rsidRPr="000E06CA">
        <w:rPr>
          <w:sz w:val="24"/>
          <w:szCs w:val="24"/>
        </w:rPr>
        <w:t xml:space="preserve"> Requirements </w:t>
      </w:r>
      <w:r w:rsidRPr="000E06CA">
        <w:rPr>
          <w:sz w:val="24"/>
          <w:szCs w:val="24"/>
        </w:rPr>
        <w:t>and Use Case Test Plan</w:t>
      </w:r>
    </w:p>
    <w:p w14:paraId="10C5D176" w14:textId="7CFFA50A" w:rsidR="00514A22" w:rsidRPr="000E06CA" w:rsidRDefault="00292A59" w:rsidP="00787178">
      <w:pPr>
        <w:pStyle w:val="Heading1"/>
        <w:spacing w:before="0" w:after="0" w:line="276" w:lineRule="auto"/>
        <w:jc w:val="center"/>
        <w:rPr>
          <w:b w:val="0"/>
          <w:sz w:val="24"/>
          <w:szCs w:val="24"/>
        </w:rPr>
      </w:pPr>
      <w:bookmarkStart w:id="0" w:name="_4n80zd8d8e86"/>
      <w:bookmarkEnd w:id="0"/>
      <w:r w:rsidRPr="000E06CA">
        <w:rPr>
          <w:b w:val="0"/>
          <w:sz w:val="24"/>
          <w:szCs w:val="24"/>
        </w:rPr>
        <w:t xml:space="preserve">Team </w:t>
      </w:r>
      <w:r w:rsidR="005B7F15" w:rsidRPr="000E06CA">
        <w:rPr>
          <w:b w:val="0"/>
          <w:sz w:val="24"/>
          <w:szCs w:val="24"/>
        </w:rPr>
        <w:t>1</w:t>
      </w:r>
    </w:p>
    <w:p w14:paraId="02EB378F" w14:textId="77777777" w:rsidR="00514A22" w:rsidRPr="000E06CA" w:rsidRDefault="00514A22" w:rsidP="00787178">
      <w:pPr>
        <w:spacing w:line="276" w:lineRule="auto"/>
      </w:pPr>
    </w:p>
    <w:p w14:paraId="6A05A809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25F1979C" w14:textId="6B057F3A" w:rsidR="00913F4D" w:rsidRPr="000E06CA" w:rsidRDefault="00913F4D" w:rsidP="562EF341">
      <w:pPr>
        <w:spacing w:line="276" w:lineRule="auto"/>
        <w:jc w:val="center"/>
      </w:pPr>
      <w:r w:rsidRPr="000E06CA">
        <w:t>Ril</w:t>
      </w:r>
      <w:r w:rsidR="005B7F15" w:rsidRPr="000E06CA">
        <w:t xml:space="preserve">ey </w:t>
      </w:r>
      <w:proofErr w:type="spellStart"/>
      <w:r w:rsidR="005B7F15" w:rsidRPr="000E06CA">
        <w:t>Dorough</w:t>
      </w:r>
      <w:proofErr w:type="spellEnd"/>
    </w:p>
    <w:p w14:paraId="6721B7D1" w14:textId="48E8CC47" w:rsidR="00913F4D" w:rsidRPr="000E06CA" w:rsidRDefault="00913F4D" w:rsidP="562EF341">
      <w:pPr>
        <w:spacing w:line="276" w:lineRule="auto"/>
        <w:jc w:val="center"/>
      </w:pPr>
      <w:r w:rsidRPr="000E06CA">
        <w:t>Kayla Echols</w:t>
      </w:r>
    </w:p>
    <w:p w14:paraId="2EEB8460" w14:textId="5F62AA07" w:rsidR="00663066" w:rsidRPr="000E06CA" w:rsidRDefault="180DCF04" w:rsidP="562EF341">
      <w:pPr>
        <w:spacing w:line="276" w:lineRule="auto"/>
        <w:jc w:val="center"/>
      </w:pPr>
      <w:r w:rsidRPr="000E06CA">
        <w:t>Julia Wilkins</w:t>
      </w:r>
    </w:p>
    <w:p w14:paraId="680C64CC" w14:textId="54E96BF6" w:rsidR="00663066" w:rsidRPr="000E06CA" w:rsidRDefault="009B731A" w:rsidP="00787178">
      <w:pPr>
        <w:spacing w:line="276" w:lineRule="auto"/>
        <w:jc w:val="center"/>
      </w:pPr>
      <w:r w:rsidRPr="000E06CA">
        <w:t>Brett Wolf</w:t>
      </w:r>
      <w:r w:rsidR="00913F4D" w:rsidRPr="000E06CA">
        <w:t>f</w:t>
      </w:r>
    </w:p>
    <w:p w14:paraId="1ED84644" w14:textId="5B3B2559" w:rsidR="00663066" w:rsidRPr="000E06CA" w:rsidRDefault="00663066" w:rsidP="562EF341">
      <w:pPr>
        <w:spacing w:line="276" w:lineRule="auto"/>
        <w:jc w:val="center"/>
      </w:pPr>
    </w:p>
    <w:p w14:paraId="5A39BBE3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41C8F396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72A3D3EC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0D0B940D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0E27B00A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60061E4C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44EAFD9C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4B94D5A5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3DEEC669" w14:textId="77777777" w:rsidR="00514A22" w:rsidRPr="000E06CA" w:rsidRDefault="00514A22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</w:p>
    <w:p w14:paraId="51A28D9E" w14:textId="2B79D3F4" w:rsidR="00514A22" w:rsidRPr="000E06CA" w:rsidRDefault="00663066" w:rsidP="0078717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</w:pPr>
      <w:r w:rsidRPr="000E06CA">
        <w:t>September</w:t>
      </w:r>
      <w:r w:rsidR="00A27AC2" w:rsidRPr="000E06CA">
        <w:t xml:space="preserve"> </w:t>
      </w:r>
      <w:r w:rsidRPr="000E06CA">
        <w:t>25</w:t>
      </w:r>
      <w:r w:rsidR="00A27AC2" w:rsidRPr="000E06CA">
        <w:rPr>
          <w:vertAlign w:val="superscript"/>
        </w:rPr>
        <w:t>th</w:t>
      </w:r>
      <w:r w:rsidR="00A27AC2" w:rsidRPr="000E06CA">
        <w:t>, 202</w:t>
      </w:r>
      <w:r w:rsidR="00A11963" w:rsidRPr="000E06CA">
        <w:t>1</w:t>
      </w:r>
    </w:p>
    <w:p w14:paraId="45FB0818" w14:textId="1CC75062" w:rsidR="00514A22" w:rsidRPr="000E06CA" w:rsidRDefault="00292A59" w:rsidP="00704574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 w:rsidRPr="000E06CA">
        <w:br w:type="page"/>
      </w:r>
    </w:p>
    <w:p w14:paraId="22E0FC93" w14:textId="77777777" w:rsidR="00514A22" w:rsidRPr="000E06CA" w:rsidRDefault="00292A59" w:rsidP="00787178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120" w:after="240" w:line="276" w:lineRule="auto"/>
        <w:jc w:val="center"/>
      </w:pPr>
      <w:bookmarkStart w:id="1" w:name="_gjdgxs" w:colFirst="0" w:colLast="0"/>
      <w:bookmarkEnd w:id="1"/>
      <w:r w:rsidRPr="00E65B9D">
        <w:rPr>
          <w:b/>
        </w:rPr>
        <w:lastRenderedPageBreak/>
        <w:t>Table of Contents</w:t>
      </w:r>
    </w:p>
    <w:tbl>
      <w:tblPr>
        <w:tblW w:w="11115" w:type="dxa"/>
        <w:tblInd w:w="-6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6200"/>
        <w:gridCol w:w="3227"/>
        <w:gridCol w:w="1678"/>
        <w:gridCol w:w="10"/>
      </w:tblGrid>
      <w:tr w:rsidR="0088277F" w:rsidRPr="000E06CA" w14:paraId="5B21C7CF" w14:textId="77777777" w:rsidTr="03CEC56A">
        <w:trPr>
          <w:trHeight w:val="1280"/>
        </w:trPr>
        <w:tc>
          <w:tcPr>
            <w:tcW w:w="6200" w:type="dxa"/>
          </w:tcPr>
          <w:p w14:paraId="049F31CB" w14:textId="77777777" w:rsidR="00514A22" w:rsidRPr="000E06CA" w:rsidRDefault="00514A22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center"/>
            </w:pPr>
          </w:p>
          <w:p w14:paraId="588361DC" w14:textId="77777777" w:rsidR="00514A22" w:rsidRPr="000E06CA" w:rsidRDefault="00292A59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center"/>
            </w:pPr>
            <w:r w:rsidRPr="000E06CA">
              <w:rPr>
                <w:b/>
              </w:rPr>
              <w:t>Section/Sub-section Title</w:t>
            </w:r>
          </w:p>
        </w:tc>
        <w:tc>
          <w:tcPr>
            <w:tcW w:w="3227" w:type="dxa"/>
          </w:tcPr>
          <w:p w14:paraId="53128261" w14:textId="77777777" w:rsidR="00514A22" w:rsidRPr="000E06CA" w:rsidRDefault="00514A22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center"/>
            </w:pPr>
          </w:p>
          <w:p w14:paraId="1C7DF0E4" w14:textId="77777777" w:rsidR="00514A22" w:rsidRPr="000E06CA" w:rsidRDefault="00292A59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center"/>
            </w:pPr>
            <w:r w:rsidRPr="000E06CA">
              <w:rPr>
                <w:b/>
              </w:rPr>
              <w:t>Author</w:t>
            </w:r>
          </w:p>
          <w:p w14:paraId="12BB587E" w14:textId="4E7ADB9B" w:rsidR="00514A22" w:rsidRPr="000E06CA" w:rsidRDefault="00292A59" w:rsidP="00787178">
            <w:pPr>
              <w:spacing w:after="120" w:line="276" w:lineRule="auto"/>
              <w:jc w:val="center"/>
              <w:rPr>
                <w:b/>
              </w:rPr>
            </w:pPr>
            <w:r w:rsidRPr="000E06CA">
              <w:rPr>
                <w:b/>
              </w:rPr>
              <w:t xml:space="preserve"> </w:t>
            </w:r>
          </w:p>
        </w:tc>
        <w:tc>
          <w:tcPr>
            <w:tcW w:w="1688" w:type="dxa"/>
            <w:gridSpan w:val="2"/>
          </w:tcPr>
          <w:p w14:paraId="62486C05" w14:textId="77777777" w:rsidR="00514A22" w:rsidRPr="000E06CA" w:rsidRDefault="00514A22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center"/>
            </w:pPr>
          </w:p>
          <w:p w14:paraId="2BAB50B6" w14:textId="77777777" w:rsidR="00514A22" w:rsidRPr="000E06CA" w:rsidRDefault="00292A59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  <w:jc w:val="center"/>
            </w:pPr>
            <w:r w:rsidRPr="000E06CA">
              <w:rPr>
                <w:b/>
              </w:rPr>
              <w:t>Page #</w:t>
            </w:r>
          </w:p>
        </w:tc>
      </w:tr>
      <w:tr w:rsidR="0088277F" w:rsidRPr="000E06CA" w14:paraId="548962A6" w14:textId="77777777" w:rsidTr="03CEC56A">
        <w:tc>
          <w:tcPr>
            <w:tcW w:w="6200" w:type="dxa"/>
          </w:tcPr>
          <w:p w14:paraId="47372C67" w14:textId="77777777" w:rsidR="00514A22" w:rsidRPr="00E65B9D" w:rsidRDefault="00292A59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 w:rsidRPr="00E65B9D">
              <w:rPr>
                <w:b/>
              </w:rPr>
              <w:t>1.   Introduction</w:t>
            </w:r>
          </w:p>
          <w:p w14:paraId="4F3D8A98" w14:textId="77777777" w:rsidR="00514A22" w:rsidRPr="00E65B9D" w:rsidRDefault="00292A59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 w:rsidRPr="00E65B9D">
              <w:rPr>
                <w:b/>
              </w:rPr>
              <w:t>1.1 Document Purpose</w:t>
            </w:r>
          </w:p>
          <w:p w14:paraId="2AF3CADA" w14:textId="77777777" w:rsidR="00514A22" w:rsidRPr="00E65B9D" w:rsidRDefault="00292A59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 w:rsidRPr="00E65B9D">
              <w:rPr>
                <w:b/>
              </w:rPr>
              <w:t>1.2 Intended Audience</w:t>
            </w:r>
          </w:p>
          <w:p w14:paraId="2FB93FF1" w14:textId="77777777" w:rsidR="00514A22" w:rsidRPr="00E65B9D" w:rsidRDefault="00292A59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E65B9D">
              <w:rPr>
                <w:b/>
              </w:rPr>
              <w:t>1.3 Project Scope</w:t>
            </w:r>
          </w:p>
          <w:p w14:paraId="4594F0F2" w14:textId="1272C774" w:rsidR="00992D1E" w:rsidRPr="00E65B9D" w:rsidRDefault="00992D1E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 w:rsidRPr="00E65B9D">
              <w:rPr>
                <w:b/>
              </w:rPr>
              <w:t xml:space="preserve">1.4 </w:t>
            </w:r>
            <w:r w:rsidR="002A6453" w:rsidRPr="00E65B9D">
              <w:rPr>
                <w:b/>
              </w:rPr>
              <w:t>Product Context</w:t>
            </w:r>
          </w:p>
        </w:tc>
        <w:tc>
          <w:tcPr>
            <w:tcW w:w="3227" w:type="dxa"/>
          </w:tcPr>
          <w:p w14:paraId="4101652C" w14:textId="485AA034" w:rsidR="00514A22" w:rsidRPr="000E06CA" w:rsidRDefault="308D4CDC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 w:rsidRPr="000E06CA">
              <w:t>Kayla Echols and Julia Wilkins</w:t>
            </w:r>
          </w:p>
        </w:tc>
        <w:tc>
          <w:tcPr>
            <w:tcW w:w="1688" w:type="dxa"/>
            <w:gridSpan w:val="2"/>
          </w:tcPr>
          <w:p w14:paraId="4B99056E" w14:textId="5642333F" w:rsidR="00514A22" w:rsidRPr="000E06CA" w:rsidRDefault="00F6502E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3</w:t>
            </w:r>
          </w:p>
        </w:tc>
      </w:tr>
      <w:tr w:rsidR="0088277F" w:rsidRPr="000E06CA" w14:paraId="54C26C13" w14:textId="77777777" w:rsidTr="03CEC56A">
        <w:tc>
          <w:tcPr>
            <w:tcW w:w="6200" w:type="dxa"/>
          </w:tcPr>
          <w:p w14:paraId="37E4FF32" w14:textId="2C6A9346" w:rsidR="00514A22" w:rsidRPr="00E65B9D" w:rsidRDefault="00292A59" w:rsidP="00E67D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</w:pPr>
            <w:r w:rsidRPr="00E65B9D">
              <w:rPr>
                <w:b/>
              </w:rPr>
              <w:t xml:space="preserve">2.   </w:t>
            </w:r>
            <w:r w:rsidR="000E61CD" w:rsidRPr="00E65B9D">
              <w:rPr>
                <w:b/>
              </w:rPr>
              <w:t>Security Requirements</w:t>
            </w:r>
          </w:p>
        </w:tc>
        <w:tc>
          <w:tcPr>
            <w:tcW w:w="3227" w:type="dxa"/>
          </w:tcPr>
          <w:p w14:paraId="1299C43A" w14:textId="2DBA09AF" w:rsidR="00514A22" w:rsidRPr="000E06CA" w:rsidRDefault="3BF1B85E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 w:rsidRPr="000E06CA">
              <w:t xml:space="preserve">James </w:t>
            </w:r>
            <w:proofErr w:type="spellStart"/>
            <w:r w:rsidRPr="000E06CA">
              <w:t>Dorough</w:t>
            </w:r>
            <w:proofErr w:type="spellEnd"/>
          </w:p>
        </w:tc>
        <w:tc>
          <w:tcPr>
            <w:tcW w:w="1688" w:type="dxa"/>
            <w:gridSpan w:val="2"/>
          </w:tcPr>
          <w:p w14:paraId="4DDBEF00" w14:textId="44B4D5FF" w:rsidR="00514A22" w:rsidRPr="000E06CA" w:rsidRDefault="00F6502E" w:rsidP="007871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4</w:t>
            </w:r>
          </w:p>
        </w:tc>
      </w:tr>
      <w:tr w:rsidR="008004E2" w:rsidRPr="000E06CA" w14:paraId="692B3E54" w14:textId="77777777" w:rsidTr="03CEC56A">
        <w:tc>
          <w:tcPr>
            <w:tcW w:w="6200" w:type="dxa"/>
          </w:tcPr>
          <w:p w14:paraId="3F544DFC" w14:textId="30485F78" w:rsidR="008004E2" w:rsidRP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color w:val="000000" w:themeColor="text1"/>
              </w:rPr>
            </w:pPr>
            <w:r w:rsidRPr="008004E2">
              <w:rPr>
                <w:b/>
                <w:bCs/>
                <w:color w:val="000000" w:themeColor="text1"/>
              </w:rPr>
              <w:t xml:space="preserve">3. Use Case </w:t>
            </w:r>
            <w:r w:rsidR="0083775D" w:rsidRPr="008004E2">
              <w:rPr>
                <w:b/>
                <w:bCs/>
                <w:color w:val="000000" w:themeColor="text1"/>
              </w:rPr>
              <w:t>Descriptions</w:t>
            </w:r>
          </w:p>
          <w:p w14:paraId="2A8896DF" w14:textId="4F79C4FD" w:rsidR="008004E2" w:rsidRP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  <w:color w:val="000000" w:themeColor="text1"/>
              </w:rPr>
            </w:pPr>
            <w:r w:rsidRPr="008004E2">
              <w:rPr>
                <w:b/>
                <w:bCs/>
                <w:color w:val="000000" w:themeColor="text1"/>
              </w:rPr>
              <w:t>3.1-</w:t>
            </w:r>
            <w:r w:rsidR="00754CB9">
              <w:rPr>
                <w:b/>
                <w:bCs/>
                <w:color w:val="000000" w:themeColor="text1"/>
              </w:rPr>
              <w:t xml:space="preserve"> </w:t>
            </w:r>
            <w:r w:rsidRPr="008004E2">
              <w:rPr>
                <w:b/>
                <w:bCs/>
                <w:color w:val="000000" w:themeColor="text1"/>
              </w:rPr>
              <w:t>Log into Linux and Windows Server as Admin</w:t>
            </w:r>
          </w:p>
          <w:p w14:paraId="5510BAAF" w14:textId="2509668E" w:rsidR="008004E2" w:rsidRP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2-</w:t>
            </w:r>
            <w:r w:rsidR="0083775D">
              <w:rPr>
                <w:b/>
                <w:bCs/>
              </w:rPr>
              <w:t xml:space="preserve"> </w:t>
            </w:r>
            <w:r w:rsidRPr="008004E2">
              <w:rPr>
                <w:b/>
                <w:bCs/>
              </w:rPr>
              <w:t>Log into Linux and Windows Server as</w:t>
            </w:r>
            <w:r w:rsidR="0083775D">
              <w:rPr>
                <w:b/>
                <w:bCs/>
              </w:rPr>
              <w:t xml:space="preserve"> </w:t>
            </w:r>
            <w:r w:rsidRPr="008004E2">
              <w:rPr>
                <w:b/>
                <w:bCs/>
              </w:rPr>
              <w:t>Standard User</w:t>
            </w:r>
          </w:p>
          <w:p w14:paraId="7DD6A4F6" w14:textId="0A393382" w:rsidR="008004E2" w:rsidRP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3</w:t>
            </w:r>
            <w:r w:rsidR="0083775D">
              <w:rPr>
                <w:b/>
                <w:bCs/>
              </w:rPr>
              <w:t>-</w:t>
            </w:r>
            <w:r w:rsidR="00754CB9">
              <w:rPr>
                <w:b/>
                <w:bCs/>
              </w:rPr>
              <w:t xml:space="preserve"> </w:t>
            </w:r>
            <w:r w:rsidRPr="008004E2">
              <w:rPr>
                <w:b/>
                <w:bCs/>
              </w:rPr>
              <w:t>Test the change data functionality as the admin account</w:t>
            </w:r>
          </w:p>
          <w:p w14:paraId="2E8365F5" w14:textId="766134F3" w:rsidR="008004E2" w:rsidRP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  <w:r w:rsidR="0083775D">
              <w:rPr>
                <w:b/>
                <w:bCs/>
              </w:rPr>
              <w:t>4-</w:t>
            </w:r>
            <w:r w:rsidR="00754CB9">
              <w:rPr>
                <w:b/>
                <w:bCs/>
              </w:rPr>
              <w:t xml:space="preserve"> </w:t>
            </w:r>
            <w:r w:rsidRPr="008004E2">
              <w:rPr>
                <w:b/>
                <w:bCs/>
              </w:rPr>
              <w:t>Users can view the data in the proper format</w:t>
            </w:r>
          </w:p>
          <w:p w14:paraId="01EB33C3" w14:textId="3BC10172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5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Changes that the admin users make can be viewed by everyone</w:t>
            </w:r>
          </w:p>
          <w:p w14:paraId="372D6574" w14:textId="23BD99C6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6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Test the permissions for the user account</w:t>
            </w:r>
          </w:p>
          <w:p w14:paraId="6399F406" w14:textId="20637CF5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7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Test the privileges for the admin account</w:t>
            </w:r>
          </w:p>
          <w:p w14:paraId="243375B4" w14:textId="512C025D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8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Checks machine navigation on different operating systems/ machines</w:t>
            </w:r>
          </w:p>
          <w:p w14:paraId="653746F7" w14:textId="00DA48EB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9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Manual testing of the code functionality</w:t>
            </w:r>
          </w:p>
          <w:p w14:paraId="14AA6400" w14:textId="50023C90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10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Automated testing of the code</w:t>
            </w:r>
          </w:p>
          <w:p w14:paraId="67CB078C" w14:textId="4CCC2DB4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11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Checks the communication between the various programs</w:t>
            </w:r>
          </w:p>
          <w:p w14:paraId="72ED84DC" w14:textId="6B26DBD3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12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Tests the software for speed, response time, stability, scalability, and resource usage</w:t>
            </w:r>
          </w:p>
          <w:p w14:paraId="1D0EE78E" w14:textId="72561314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13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Checks to see if the device stored the input data in the database</w:t>
            </w:r>
          </w:p>
          <w:p w14:paraId="2AFD3794" w14:textId="7D6A4E98" w:rsidR="008004E2" w:rsidRPr="008004E2" w:rsidRDefault="0083775D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3.14-</w:t>
            </w:r>
            <w:r w:rsidR="00754CB9">
              <w:rPr>
                <w:b/>
                <w:bCs/>
              </w:rPr>
              <w:t xml:space="preserve"> </w:t>
            </w:r>
            <w:r w:rsidR="008004E2" w:rsidRPr="008004E2">
              <w:rPr>
                <w:b/>
                <w:bCs/>
              </w:rPr>
              <w:t>Receive Alerts for abnormal readings</w:t>
            </w:r>
          </w:p>
        </w:tc>
        <w:tc>
          <w:tcPr>
            <w:tcW w:w="3227" w:type="dxa"/>
          </w:tcPr>
          <w:p w14:paraId="10681ECF" w14:textId="77777777" w:rsid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Julia Wilkins</w:t>
            </w:r>
          </w:p>
          <w:p w14:paraId="5BCE038F" w14:textId="4C5BB7A0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 xml:space="preserve">James </w:t>
            </w:r>
            <w:proofErr w:type="spellStart"/>
            <w:r>
              <w:t>Dorough</w:t>
            </w:r>
            <w:proofErr w:type="spellEnd"/>
          </w:p>
          <w:p w14:paraId="4F49EEE6" w14:textId="43B0E276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Kayla Echols</w:t>
            </w:r>
          </w:p>
        </w:tc>
        <w:tc>
          <w:tcPr>
            <w:tcW w:w="1688" w:type="dxa"/>
            <w:gridSpan w:val="2"/>
          </w:tcPr>
          <w:p w14:paraId="625EC7FE" w14:textId="304CDE9E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5</w:t>
            </w:r>
          </w:p>
        </w:tc>
      </w:tr>
      <w:tr w:rsidR="008004E2" w:rsidRPr="000E06CA" w14:paraId="65FBFA73" w14:textId="77777777" w:rsidTr="03CEC56A">
        <w:tc>
          <w:tcPr>
            <w:tcW w:w="6200" w:type="dxa"/>
          </w:tcPr>
          <w:p w14:paraId="2D43C9EF" w14:textId="1FE81412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t>4. Test Case Descriptions</w:t>
            </w:r>
          </w:p>
          <w:p w14:paraId="19785D85" w14:textId="6639C805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t xml:space="preserve">4.1 </w:t>
            </w:r>
            <w:r>
              <w:rPr>
                <w:b/>
              </w:rPr>
              <w:t>–</w:t>
            </w:r>
            <w:r w:rsidRPr="00BB34A1">
              <w:rPr>
                <w:b/>
              </w:rPr>
              <w:t xml:space="preserve"> </w:t>
            </w:r>
            <w:r>
              <w:rPr>
                <w:b/>
              </w:rPr>
              <w:t>Functionality Test Case</w:t>
            </w:r>
          </w:p>
          <w:p w14:paraId="42C7E175" w14:textId="1D1218D5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t xml:space="preserve">4.2 </w:t>
            </w:r>
            <w:r>
              <w:rPr>
                <w:b/>
              </w:rPr>
              <w:t>–</w:t>
            </w:r>
            <w:r w:rsidRPr="00BB34A1">
              <w:rPr>
                <w:b/>
              </w:rPr>
              <w:t xml:space="preserve"> </w:t>
            </w:r>
            <w:r>
              <w:rPr>
                <w:b/>
              </w:rPr>
              <w:t>User Interface Test Case</w:t>
            </w:r>
          </w:p>
          <w:p w14:paraId="0F32271C" w14:textId="71939C11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t xml:space="preserve">4.3 </w:t>
            </w:r>
            <w:r>
              <w:rPr>
                <w:b/>
              </w:rPr>
              <w:t>–</w:t>
            </w:r>
            <w:r w:rsidRPr="00BB34A1">
              <w:rPr>
                <w:b/>
              </w:rPr>
              <w:t xml:space="preserve"> </w:t>
            </w:r>
            <w:r>
              <w:rPr>
                <w:b/>
              </w:rPr>
              <w:t>Unit Test Case</w:t>
            </w:r>
          </w:p>
          <w:p w14:paraId="121308B5" w14:textId="58A7422A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t xml:space="preserve">4.4 </w:t>
            </w:r>
            <w:r>
              <w:rPr>
                <w:b/>
              </w:rPr>
              <w:t>–</w:t>
            </w:r>
            <w:r w:rsidRPr="00BB34A1">
              <w:rPr>
                <w:b/>
              </w:rPr>
              <w:t xml:space="preserve"> </w:t>
            </w:r>
            <w:r>
              <w:rPr>
                <w:b/>
              </w:rPr>
              <w:t>Integration Test Case</w:t>
            </w:r>
          </w:p>
          <w:p w14:paraId="7F41CFAE" w14:textId="576BC17F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lastRenderedPageBreak/>
              <w:t xml:space="preserve">4.5 </w:t>
            </w:r>
            <w:r>
              <w:rPr>
                <w:b/>
              </w:rPr>
              <w:t>–</w:t>
            </w:r>
            <w:r w:rsidRPr="00BB34A1">
              <w:rPr>
                <w:b/>
              </w:rPr>
              <w:t xml:space="preserve"> </w:t>
            </w:r>
            <w:r>
              <w:rPr>
                <w:b/>
              </w:rPr>
              <w:t>Performance Test Case</w:t>
            </w:r>
          </w:p>
          <w:p w14:paraId="1AC954CD" w14:textId="7FE4E2A2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t xml:space="preserve">4.6 </w:t>
            </w:r>
            <w:r>
              <w:rPr>
                <w:b/>
              </w:rPr>
              <w:t>–</w:t>
            </w:r>
            <w:r w:rsidRPr="00BB34A1">
              <w:rPr>
                <w:b/>
              </w:rPr>
              <w:t xml:space="preserve"> </w:t>
            </w:r>
            <w:r>
              <w:rPr>
                <w:b/>
              </w:rPr>
              <w:t>Security Test Case</w:t>
            </w:r>
          </w:p>
          <w:p w14:paraId="7049E88D" w14:textId="77777777" w:rsid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 w:rsidRPr="00BB34A1">
              <w:rPr>
                <w:b/>
              </w:rPr>
              <w:t xml:space="preserve">4.7 </w:t>
            </w:r>
            <w:r>
              <w:rPr>
                <w:b/>
              </w:rPr>
              <w:t>–</w:t>
            </w:r>
            <w:r w:rsidRPr="00BB34A1">
              <w:rPr>
                <w:b/>
              </w:rPr>
              <w:t xml:space="preserve"> </w:t>
            </w:r>
            <w:r>
              <w:rPr>
                <w:b/>
              </w:rPr>
              <w:t>Database Test Case</w:t>
            </w:r>
          </w:p>
          <w:p w14:paraId="08CD46CA" w14:textId="334020E8" w:rsidR="008004E2" w:rsidRPr="00BB34A1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bCs/>
              </w:rPr>
            </w:pPr>
            <w:r w:rsidRPr="6C7AD265">
              <w:rPr>
                <w:b/>
                <w:bCs/>
              </w:rPr>
              <w:t>4.8 – Usability Test Case</w:t>
            </w:r>
          </w:p>
        </w:tc>
        <w:tc>
          <w:tcPr>
            <w:tcW w:w="3227" w:type="dxa"/>
          </w:tcPr>
          <w:p w14:paraId="630C1BBC" w14:textId="5F9D87A0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lastRenderedPageBreak/>
              <w:t>Brett Wolff</w:t>
            </w:r>
          </w:p>
          <w:p w14:paraId="462164E9" w14:textId="601A9842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Kayla Echols</w:t>
            </w:r>
          </w:p>
        </w:tc>
        <w:tc>
          <w:tcPr>
            <w:tcW w:w="1688" w:type="dxa"/>
            <w:gridSpan w:val="2"/>
          </w:tcPr>
          <w:p w14:paraId="0A291AF6" w14:textId="1A2B92CC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19</w:t>
            </w:r>
          </w:p>
        </w:tc>
      </w:tr>
      <w:tr w:rsidR="008004E2" w:rsidRPr="000E06CA" w14:paraId="53F595CC" w14:textId="77777777" w:rsidTr="03CEC56A">
        <w:tc>
          <w:tcPr>
            <w:tcW w:w="6200" w:type="dxa"/>
          </w:tcPr>
          <w:p w14:paraId="6ECD1054" w14:textId="7F7E2A80" w:rsidR="008004E2" w:rsidRPr="00377DE9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  <w:highlight w:val="yellow"/>
              </w:rPr>
            </w:pPr>
            <w:r w:rsidRPr="00E65B9D">
              <w:rPr>
                <w:b/>
              </w:rPr>
              <w:t>5. Testing Plan</w:t>
            </w:r>
          </w:p>
        </w:tc>
        <w:tc>
          <w:tcPr>
            <w:tcW w:w="3227" w:type="dxa"/>
          </w:tcPr>
          <w:p w14:paraId="4BF86BE3" w14:textId="0A1A0F47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 w:rsidRPr="000E06CA">
              <w:t xml:space="preserve">James </w:t>
            </w:r>
            <w:proofErr w:type="spellStart"/>
            <w:r w:rsidRPr="000E06CA">
              <w:t>Dorough</w:t>
            </w:r>
            <w:proofErr w:type="spellEnd"/>
          </w:p>
        </w:tc>
        <w:tc>
          <w:tcPr>
            <w:tcW w:w="1688" w:type="dxa"/>
            <w:gridSpan w:val="2"/>
          </w:tcPr>
          <w:p w14:paraId="144FC998" w14:textId="0B0A9FD0" w:rsidR="008004E2" w:rsidRPr="000E06CA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22</w:t>
            </w:r>
          </w:p>
        </w:tc>
      </w:tr>
      <w:tr w:rsidR="008004E2" w:rsidRPr="00E12049" w14:paraId="5443E4C5" w14:textId="77777777" w:rsidTr="03CEC56A">
        <w:trPr>
          <w:gridAfter w:val="1"/>
          <w:wAfter w:w="10" w:type="dxa"/>
        </w:trPr>
        <w:tc>
          <w:tcPr>
            <w:tcW w:w="6200" w:type="dxa"/>
          </w:tcPr>
          <w:p w14:paraId="125B7C58" w14:textId="161E8471" w:rsidR="008004E2" w:rsidRPr="00E65B9D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b/>
              </w:rPr>
            </w:pPr>
            <w:r>
              <w:rPr>
                <w:b/>
              </w:rPr>
              <w:t xml:space="preserve">6. References </w:t>
            </w:r>
          </w:p>
        </w:tc>
        <w:tc>
          <w:tcPr>
            <w:tcW w:w="3227" w:type="dxa"/>
          </w:tcPr>
          <w:p w14:paraId="5ABDED1F" w14:textId="77777777" w:rsid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</w:p>
        </w:tc>
        <w:tc>
          <w:tcPr>
            <w:tcW w:w="1678" w:type="dxa"/>
          </w:tcPr>
          <w:p w14:paraId="433E9E18" w14:textId="3DA51BD8" w:rsidR="008004E2" w:rsidRDefault="008004E2" w:rsidP="008004E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20" w:line="276" w:lineRule="auto"/>
            </w:pPr>
            <w:r>
              <w:t>23</w:t>
            </w:r>
          </w:p>
        </w:tc>
      </w:tr>
    </w:tbl>
    <w:p w14:paraId="04DF9B59" w14:textId="2FB11019" w:rsidR="00514A22" w:rsidRPr="000E06CA" w:rsidRDefault="00292A59" w:rsidP="000E3592">
      <w:pPr>
        <w:pStyle w:val="Heading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0E06CA">
        <w:rPr>
          <w:sz w:val="24"/>
          <w:szCs w:val="24"/>
        </w:rPr>
        <w:t>Introduction</w:t>
      </w:r>
    </w:p>
    <w:p w14:paraId="1DB45DB2" w14:textId="77777777" w:rsidR="00514A22" w:rsidRPr="000E06CA" w:rsidRDefault="00292A59" w:rsidP="000E3592">
      <w:pPr>
        <w:pStyle w:val="Heading2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bookmarkStart w:id="2" w:name="_tyjcwt"/>
      <w:bookmarkEnd w:id="2"/>
      <w:r w:rsidRPr="000E06CA">
        <w:rPr>
          <w:sz w:val="24"/>
          <w:szCs w:val="24"/>
        </w:rPr>
        <w:t xml:space="preserve">Document Purpose </w:t>
      </w:r>
    </w:p>
    <w:p w14:paraId="7F634B99" w14:textId="77503025" w:rsidR="038CC8DE" w:rsidRPr="000E06CA" w:rsidRDefault="038CC8DE" w:rsidP="00787178">
      <w:pPr>
        <w:spacing w:line="276" w:lineRule="auto"/>
        <w:ind w:firstLine="720"/>
        <w:rPr>
          <w:color w:val="000000" w:themeColor="text1"/>
        </w:rPr>
      </w:pPr>
      <w:r w:rsidRPr="000E06CA">
        <w:rPr>
          <w:color w:val="000000" w:themeColor="text1"/>
        </w:rPr>
        <w:t xml:space="preserve">The purpose of this </w:t>
      </w:r>
      <w:r w:rsidR="00D23801" w:rsidRPr="000E06CA">
        <w:rPr>
          <w:color w:val="000000" w:themeColor="text1"/>
        </w:rPr>
        <w:t>Security</w:t>
      </w:r>
      <w:r w:rsidRPr="000E06CA">
        <w:rPr>
          <w:color w:val="000000" w:themeColor="text1"/>
        </w:rPr>
        <w:t xml:space="preserve"> Requirements </w:t>
      </w:r>
      <w:r w:rsidR="00D23801" w:rsidRPr="000E06CA">
        <w:rPr>
          <w:color w:val="000000" w:themeColor="text1"/>
        </w:rPr>
        <w:t>s</w:t>
      </w:r>
      <w:r w:rsidRPr="000E06CA">
        <w:rPr>
          <w:color w:val="000000" w:themeColor="text1"/>
        </w:rPr>
        <w:t xml:space="preserve">pecification </w:t>
      </w:r>
      <w:r w:rsidR="00D23801" w:rsidRPr="000E06CA">
        <w:rPr>
          <w:color w:val="000000" w:themeColor="text1"/>
        </w:rPr>
        <w:t>and Use Case Outline</w:t>
      </w:r>
      <w:r w:rsidR="00C8419F" w:rsidRPr="000E06CA">
        <w:rPr>
          <w:color w:val="000000" w:themeColor="text1"/>
        </w:rPr>
        <w:t xml:space="preserve"> </w:t>
      </w:r>
      <w:r w:rsidRPr="000E06CA">
        <w:rPr>
          <w:color w:val="000000" w:themeColor="text1"/>
        </w:rPr>
        <w:t xml:space="preserve">is to detail the requirements and constraints of the development project. </w:t>
      </w:r>
      <w:r w:rsidR="0027169B" w:rsidRPr="000E06CA">
        <w:rPr>
          <w:color w:val="000000" w:themeColor="text1"/>
        </w:rPr>
        <w:t>Format derived from</w:t>
      </w:r>
      <w:r w:rsidR="00D23801" w:rsidRPr="000E06CA">
        <w:rPr>
          <w:color w:val="000000" w:themeColor="text1"/>
        </w:rPr>
        <w:t xml:space="preserve"> S</w:t>
      </w:r>
      <w:r w:rsidR="00154E13" w:rsidRPr="000E06CA">
        <w:rPr>
          <w:color w:val="000000" w:themeColor="text1"/>
        </w:rPr>
        <w:t xml:space="preserve">ystem </w:t>
      </w:r>
      <w:r w:rsidR="00D23801" w:rsidRPr="000E06CA">
        <w:rPr>
          <w:color w:val="000000" w:themeColor="text1"/>
        </w:rPr>
        <w:t>R</w:t>
      </w:r>
      <w:r w:rsidR="00154E13" w:rsidRPr="000E06CA">
        <w:rPr>
          <w:color w:val="000000" w:themeColor="text1"/>
        </w:rPr>
        <w:t xml:space="preserve">equirements </w:t>
      </w:r>
      <w:r w:rsidR="00D23801" w:rsidRPr="000E06CA">
        <w:rPr>
          <w:color w:val="000000" w:themeColor="text1"/>
        </w:rPr>
        <w:t>S</w:t>
      </w:r>
      <w:r w:rsidR="00154E13" w:rsidRPr="000E06CA">
        <w:rPr>
          <w:color w:val="000000" w:themeColor="text1"/>
        </w:rPr>
        <w:t>pecification Template</w:t>
      </w:r>
      <w:r w:rsidR="00D23801" w:rsidRPr="000E06CA">
        <w:rPr>
          <w:color w:val="000000" w:themeColor="text1"/>
        </w:rPr>
        <w:t xml:space="preserve"> and S</w:t>
      </w:r>
      <w:r w:rsidR="00154E13" w:rsidRPr="000E06CA">
        <w:rPr>
          <w:color w:val="000000" w:themeColor="text1"/>
        </w:rPr>
        <w:t xml:space="preserve">ystem </w:t>
      </w:r>
      <w:r w:rsidR="00D23801" w:rsidRPr="000E06CA">
        <w:rPr>
          <w:color w:val="000000" w:themeColor="text1"/>
        </w:rPr>
        <w:t>T</w:t>
      </w:r>
      <w:r w:rsidR="00154E13" w:rsidRPr="000E06CA">
        <w:rPr>
          <w:color w:val="000000" w:themeColor="text1"/>
        </w:rPr>
        <w:t xml:space="preserve">est </w:t>
      </w:r>
      <w:r w:rsidR="00D23801" w:rsidRPr="000E06CA">
        <w:rPr>
          <w:color w:val="000000" w:themeColor="text1"/>
        </w:rPr>
        <w:t>S</w:t>
      </w:r>
      <w:r w:rsidR="00154E13" w:rsidRPr="000E06CA">
        <w:rPr>
          <w:color w:val="000000" w:themeColor="text1"/>
        </w:rPr>
        <w:t>pecification Template by</w:t>
      </w:r>
      <w:r w:rsidR="0027169B" w:rsidRPr="000E06CA">
        <w:rPr>
          <w:color w:val="000000" w:themeColor="text1"/>
        </w:rPr>
        <w:t xml:space="preserve"> </w:t>
      </w:r>
      <w:proofErr w:type="spellStart"/>
      <w:r w:rsidR="0027169B" w:rsidRPr="000E06CA">
        <w:rPr>
          <w:color w:val="000000" w:themeColor="text1"/>
        </w:rPr>
        <w:t>Sipantzi</w:t>
      </w:r>
      <w:proofErr w:type="spellEnd"/>
      <w:r w:rsidR="0027169B" w:rsidRPr="000E06CA">
        <w:rPr>
          <w:color w:val="000000" w:themeColor="text1"/>
        </w:rPr>
        <w:t xml:space="preserve"> and Tucker (2021). </w:t>
      </w:r>
      <w:r w:rsidR="13142D5A" w:rsidRPr="000E06CA">
        <w:rPr>
          <w:color w:val="000000" w:themeColor="text1"/>
        </w:rPr>
        <w:t xml:space="preserve">Team </w:t>
      </w:r>
      <w:r w:rsidR="12B3FA4B" w:rsidRPr="000E06CA">
        <w:rPr>
          <w:color w:val="000000" w:themeColor="text1"/>
        </w:rPr>
        <w:t>One</w:t>
      </w:r>
      <w:r w:rsidR="13142D5A" w:rsidRPr="000E06CA">
        <w:rPr>
          <w:color w:val="000000" w:themeColor="text1"/>
        </w:rPr>
        <w:t xml:space="preserve"> seeks to deliver the right product to the </w:t>
      </w:r>
      <w:r w:rsidR="3BB00587" w:rsidRPr="000E06CA">
        <w:rPr>
          <w:color w:val="000000" w:themeColor="text1"/>
        </w:rPr>
        <w:t xml:space="preserve">Central Virginia </w:t>
      </w:r>
      <w:r w:rsidR="3CFF38CF" w:rsidRPr="000E06CA">
        <w:rPr>
          <w:color w:val="000000" w:themeColor="text1"/>
        </w:rPr>
        <w:t>Liquefied</w:t>
      </w:r>
      <w:r w:rsidR="3BB00587" w:rsidRPr="000E06CA">
        <w:rPr>
          <w:color w:val="000000" w:themeColor="text1"/>
        </w:rPr>
        <w:t xml:space="preserve"> Natural </w:t>
      </w:r>
      <w:r w:rsidR="009C5192" w:rsidRPr="000E06CA">
        <w:rPr>
          <w:color w:val="000000" w:themeColor="text1"/>
        </w:rPr>
        <w:t>Gas (</w:t>
      </w:r>
      <w:r w:rsidR="2D84852C" w:rsidRPr="000E06CA">
        <w:rPr>
          <w:color w:val="000000" w:themeColor="text1"/>
        </w:rPr>
        <w:t>CVALNG</w:t>
      </w:r>
      <w:r w:rsidR="13142D5A" w:rsidRPr="000E06CA">
        <w:rPr>
          <w:color w:val="000000" w:themeColor="text1"/>
        </w:rPr>
        <w:t>) personnel and users with t</w:t>
      </w:r>
      <w:r w:rsidR="72669FF2" w:rsidRPr="000E06CA">
        <w:rPr>
          <w:color w:val="000000" w:themeColor="text1"/>
        </w:rPr>
        <w:t xml:space="preserve">he </w:t>
      </w:r>
      <w:r w:rsidR="01CD9024" w:rsidRPr="000E06CA">
        <w:rPr>
          <w:color w:val="000000" w:themeColor="text1"/>
        </w:rPr>
        <w:t>utmost</w:t>
      </w:r>
      <w:r w:rsidR="6B3DF036" w:rsidRPr="000E06CA">
        <w:rPr>
          <w:color w:val="000000" w:themeColor="text1"/>
        </w:rPr>
        <w:t xml:space="preserve"> quality and</w:t>
      </w:r>
      <w:r w:rsidR="13142D5A" w:rsidRPr="000E06CA">
        <w:rPr>
          <w:color w:val="000000" w:themeColor="text1"/>
        </w:rPr>
        <w:t xml:space="preserve"> satisfaction</w:t>
      </w:r>
      <w:r w:rsidR="5F3894E8" w:rsidRPr="000E06CA">
        <w:rPr>
          <w:color w:val="000000" w:themeColor="text1"/>
        </w:rPr>
        <w:t>. Therefore, this document will serve as a binding repository o</w:t>
      </w:r>
      <w:r w:rsidR="1305F440" w:rsidRPr="000E06CA">
        <w:rPr>
          <w:color w:val="000000" w:themeColor="text1"/>
        </w:rPr>
        <w:t xml:space="preserve">f </w:t>
      </w:r>
      <w:r w:rsidR="5F3894E8" w:rsidRPr="000E06CA">
        <w:rPr>
          <w:color w:val="000000" w:themeColor="text1"/>
        </w:rPr>
        <w:t>specific project features</w:t>
      </w:r>
      <w:r w:rsidR="1CA6F263" w:rsidRPr="000E06CA">
        <w:rPr>
          <w:color w:val="000000" w:themeColor="text1"/>
        </w:rPr>
        <w:t>, requirements, and constraints</w:t>
      </w:r>
      <w:r w:rsidR="173356CB" w:rsidRPr="000E06CA">
        <w:rPr>
          <w:color w:val="000000" w:themeColor="text1"/>
        </w:rPr>
        <w:t xml:space="preserve">. Furthermore, this document contains use cases and user documentation with supplemental diagrams </w:t>
      </w:r>
      <w:r w:rsidR="498F4156" w:rsidRPr="000E06CA">
        <w:rPr>
          <w:color w:val="000000" w:themeColor="text1"/>
        </w:rPr>
        <w:t>to assist in understanding the software architecture and best practices. All of this is detailed below</w:t>
      </w:r>
      <w:r w:rsidR="5F3894E8" w:rsidRPr="000E06CA">
        <w:rPr>
          <w:color w:val="000000" w:themeColor="text1"/>
        </w:rPr>
        <w:t xml:space="preserve"> to </w:t>
      </w:r>
      <w:r w:rsidR="09F76159" w:rsidRPr="000E06CA">
        <w:rPr>
          <w:color w:val="000000" w:themeColor="text1"/>
        </w:rPr>
        <w:t>ensure clarity of expectations for both the client and the development team.</w:t>
      </w:r>
    </w:p>
    <w:p w14:paraId="6E3EF47B" w14:textId="77777777" w:rsidR="00514A22" w:rsidRPr="000E06CA" w:rsidRDefault="00292A59" w:rsidP="000E3592">
      <w:pPr>
        <w:pStyle w:val="Heading2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bookmarkStart w:id="3" w:name="_3dy6vkm" w:colFirst="0" w:colLast="0"/>
      <w:bookmarkEnd w:id="3"/>
      <w:r w:rsidRPr="000E06CA">
        <w:rPr>
          <w:sz w:val="24"/>
          <w:szCs w:val="24"/>
        </w:rPr>
        <w:t>Intended Audience</w:t>
      </w:r>
    </w:p>
    <w:p w14:paraId="497E26C6" w14:textId="0A22A59D" w:rsidR="00514A22" w:rsidRPr="000E06CA" w:rsidRDefault="411B3EA8" w:rsidP="002A2BE8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i/>
          <w:iCs/>
        </w:rPr>
      </w:pPr>
      <w:r w:rsidRPr="000E06CA">
        <w:rPr>
          <w:u w:val="single"/>
        </w:rPr>
        <w:t>Project Manager</w:t>
      </w:r>
      <w:r w:rsidRPr="000E06CA">
        <w:t xml:space="preserve"> – The project manager</w:t>
      </w:r>
      <w:r w:rsidR="2F7411E2" w:rsidRPr="000E06CA">
        <w:t>s</w:t>
      </w:r>
      <w:r w:rsidRPr="000E06CA">
        <w:t xml:space="preserve"> will be responsible for facilitating requirements elicitation and negotiations with the client</w:t>
      </w:r>
      <w:r w:rsidR="4DE86B70" w:rsidRPr="000E06CA">
        <w:t>; this document will be produced, delivered, and updated by the project manager to this end.</w:t>
      </w:r>
    </w:p>
    <w:p w14:paraId="49021F67" w14:textId="2E6B3ADC" w:rsidR="00514A22" w:rsidRPr="000E06CA" w:rsidRDefault="1BF3E8DD" w:rsidP="002A2BE8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i/>
          <w:iCs/>
        </w:rPr>
      </w:pPr>
      <w:r w:rsidRPr="000E06CA">
        <w:rPr>
          <w:u w:val="single"/>
        </w:rPr>
        <w:t>Develop</w:t>
      </w:r>
      <w:r w:rsidR="5957453B" w:rsidRPr="000E06CA">
        <w:rPr>
          <w:u w:val="single"/>
        </w:rPr>
        <w:t>ment Team</w:t>
      </w:r>
      <w:r w:rsidRPr="000E06CA">
        <w:t xml:space="preserve"> – The developers</w:t>
      </w:r>
      <w:r w:rsidR="1DE1F4E1" w:rsidRPr="000E06CA">
        <w:t xml:space="preserve"> are responsible for adhering to this document to produce the correct product in a timely fashion according to customer expectations for features and performance.</w:t>
      </w:r>
    </w:p>
    <w:p w14:paraId="3D7606A8" w14:textId="011D9480" w:rsidR="00514A22" w:rsidRPr="000E06CA" w:rsidRDefault="5C00512B" w:rsidP="21A0DBAA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i/>
          <w:iCs/>
        </w:rPr>
      </w:pPr>
      <w:r w:rsidRPr="000E06CA">
        <w:rPr>
          <w:u w:val="single"/>
        </w:rPr>
        <w:t>Client</w:t>
      </w:r>
      <w:r w:rsidRPr="000E06CA">
        <w:t xml:space="preserve"> </w:t>
      </w:r>
      <w:r w:rsidR="433B01C2" w:rsidRPr="000E06CA">
        <w:t>– The end user may use this document as an overview of features to expect and a reference for which helpful documentation is provided for guidance after project closeout.</w:t>
      </w:r>
    </w:p>
    <w:p w14:paraId="0B6DF8D9" w14:textId="3FB0E3C0" w:rsidR="00514A22" w:rsidRPr="000E06CA" w:rsidRDefault="00292A59" w:rsidP="000E3592">
      <w:pPr>
        <w:pStyle w:val="Heading2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bookmarkStart w:id="4" w:name="_1t3h5sf" w:colFirst="0" w:colLast="0"/>
      <w:bookmarkEnd w:id="4"/>
      <w:r w:rsidRPr="000E06CA">
        <w:rPr>
          <w:sz w:val="24"/>
          <w:szCs w:val="24"/>
        </w:rPr>
        <w:t>Project Scope</w:t>
      </w:r>
      <w:r w:rsidR="00B434C1" w:rsidRPr="000E06CA">
        <w:rPr>
          <w:sz w:val="24"/>
          <w:szCs w:val="24"/>
        </w:rPr>
        <w:t xml:space="preserve"> </w:t>
      </w:r>
    </w:p>
    <w:p w14:paraId="12E7EBC5" w14:textId="5F63234B" w:rsidR="62CA9327" w:rsidRPr="000E06CA" w:rsidRDefault="62CA9327" w:rsidP="62C4747D">
      <w:pPr>
        <w:spacing w:line="276" w:lineRule="auto"/>
        <w:rPr>
          <w:color w:val="000000" w:themeColor="text1"/>
        </w:rPr>
      </w:pPr>
      <w:r w:rsidRPr="000E06CA">
        <w:rPr>
          <w:color w:val="000000" w:themeColor="text1"/>
        </w:rPr>
        <w:t xml:space="preserve">The software </w:t>
      </w:r>
      <w:r w:rsidR="1B34D7A9" w:rsidRPr="000E06CA">
        <w:rPr>
          <w:color w:val="000000" w:themeColor="text1"/>
        </w:rPr>
        <w:t>in this document is a data historian used to read in the data from the OPTO22 hardware and provide a visual representation of the data</w:t>
      </w:r>
      <w:r w:rsidR="19EC7687" w:rsidRPr="000E06CA">
        <w:rPr>
          <w:color w:val="000000" w:themeColor="text1"/>
        </w:rPr>
        <w:t xml:space="preserve"> for</w:t>
      </w:r>
      <w:r w:rsidR="1B34D7A9" w:rsidRPr="000E06CA">
        <w:rPr>
          <w:color w:val="000000" w:themeColor="text1"/>
        </w:rPr>
        <w:t xml:space="preserve"> </w:t>
      </w:r>
      <w:r w:rsidR="19EC7687" w:rsidRPr="000E06CA">
        <w:rPr>
          <w:color w:val="000000" w:themeColor="text1"/>
        </w:rPr>
        <w:t xml:space="preserve">the </w:t>
      </w:r>
      <w:r w:rsidR="62C769D5" w:rsidRPr="000E06CA">
        <w:rPr>
          <w:color w:val="000000" w:themeColor="text1"/>
        </w:rPr>
        <w:t>Central Virginia Liquefied Natural Gas Incorporation. The data historian read</w:t>
      </w:r>
      <w:r w:rsidR="4883386E" w:rsidRPr="000E06CA">
        <w:rPr>
          <w:color w:val="000000" w:themeColor="text1"/>
        </w:rPr>
        <w:t xml:space="preserve">s in </w:t>
      </w:r>
      <w:r w:rsidR="5C9CEC6F" w:rsidRPr="000E06CA">
        <w:rPr>
          <w:color w:val="000000" w:themeColor="text1"/>
        </w:rPr>
        <w:t xml:space="preserve">various data that the </w:t>
      </w:r>
      <w:r w:rsidR="5C9CEC6F" w:rsidRPr="000E06CA">
        <w:rPr>
          <w:color w:val="000000" w:themeColor="text1"/>
        </w:rPr>
        <w:lastRenderedPageBreak/>
        <w:t>OPTO22 collects including</w:t>
      </w:r>
      <w:r w:rsidR="4883386E" w:rsidRPr="000E06CA">
        <w:rPr>
          <w:color w:val="000000" w:themeColor="text1"/>
        </w:rPr>
        <w:t xml:space="preserve"> the temperature and data from the switches</w:t>
      </w:r>
      <w:r w:rsidR="029C1DE3" w:rsidRPr="000E06CA">
        <w:rPr>
          <w:color w:val="000000" w:themeColor="text1"/>
        </w:rPr>
        <w:t xml:space="preserve">. The project must </w:t>
      </w:r>
      <w:r w:rsidR="00807839" w:rsidRPr="000E06CA">
        <w:rPr>
          <w:color w:val="000000" w:themeColor="text1"/>
        </w:rPr>
        <w:t xml:space="preserve">use a SCADA framework </w:t>
      </w:r>
      <w:r w:rsidR="009C5192" w:rsidRPr="000E06CA">
        <w:rPr>
          <w:color w:val="000000" w:themeColor="text1"/>
        </w:rPr>
        <w:t>to</w:t>
      </w:r>
      <w:r w:rsidR="00807839" w:rsidRPr="000E06CA">
        <w:rPr>
          <w:color w:val="000000" w:themeColor="text1"/>
        </w:rPr>
        <w:t xml:space="preserve"> provide every requirement from the Request for Proposal checklist. </w:t>
      </w:r>
      <w:r w:rsidR="21DC2B63" w:rsidRPr="000E06CA">
        <w:rPr>
          <w:color w:val="000000" w:themeColor="text1"/>
        </w:rPr>
        <w:t>The SCADA framework includ</w:t>
      </w:r>
      <w:r w:rsidR="163D847F" w:rsidRPr="000E06CA">
        <w:rPr>
          <w:color w:val="000000" w:themeColor="text1"/>
        </w:rPr>
        <w:t>es</w:t>
      </w:r>
      <w:r w:rsidR="21DC2B63" w:rsidRPr="000E06CA">
        <w:rPr>
          <w:color w:val="000000" w:themeColor="text1"/>
        </w:rPr>
        <w:t xml:space="preserve"> data acquisition, data communication, data presentation, and control. </w:t>
      </w:r>
      <w:r w:rsidR="6D6111F4" w:rsidRPr="000E06CA">
        <w:rPr>
          <w:color w:val="000000" w:themeColor="text1"/>
        </w:rPr>
        <w:t xml:space="preserve">The users must be able to view the data from the data historian and </w:t>
      </w:r>
      <w:r w:rsidR="29E73D48" w:rsidRPr="000E06CA">
        <w:rPr>
          <w:color w:val="000000" w:themeColor="text1"/>
        </w:rPr>
        <w:t xml:space="preserve">access </w:t>
      </w:r>
      <w:r w:rsidR="016492F1" w:rsidRPr="000E06CA">
        <w:rPr>
          <w:color w:val="000000" w:themeColor="text1"/>
        </w:rPr>
        <w:t>the servers to interact</w:t>
      </w:r>
      <w:r w:rsidR="29E73D48" w:rsidRPr="000E06CA">
        <w:rPr>
          <w:color w:val="000000" w:themeColor="text1"/>
        </w:rPr>
        <w:t>. T</w:t>
      </w:r>
      <w:r w:rsidR="6D6111F4" w:rsidRPr="000E06CA">
        <w:rPr>
          <w:color w:val="000000" w:themeColor="text1"/>
        </w:rPr>
        <w:t>he administrators must have access to control the data</w:t>
      </w:r>
      <w:r w:rsidR="63880828" w:rsidRPr="000E06CA">
        <w:rPr>
          <w:color w:val="000000" w:themeColor="text1"/>
        </w:rPr>
        <w:t>base and servers</w:t>
      </w:r>
      <w:r w:rsidR="6D6111F4" w:rsidRPr="000E06CA">
        <w:rPr>
          <w:color w:val="000000" w:themeColor="text1"/>
        </w:rPr>
        <w:t>.</w:t>
      </w:r>
    </w:p>
    <w:p w14:paraId="548014B8" w14:textId="4FA05D6F" w:rsidR="00514A22" w:rsidRPr="000E06CA" w:rsidRDefault="00292A59" w:rsidP="000E3592">
      <w:pPr>
        <w:pStyle w:val="Heading2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bookmarkStart w:id="5" w:name="_4d34og8"/>
      <w:bookmarkStart w:id="6" w:name="_2s8eyo1" w:colFirst="0" w:colLast="0"/>
      <w:bookmarkEnd w:id="5"/>
      <w:bookmarkEnd w:id="6"/>
      <w:r w:rsidRPr="000E06CA">
        <w:rPr>
          <w:sz w:val="24"/>
          <w:szCs w:val="24"/>
        </w:rPr>
        <w:t>Product Context</w:t>
      </w:r>
    </w:p>
    <w:p w14:paraId="35A70A59" w14:textId="744B2D42" w:rsidR="074BDFD0" w:rsidRPr="000E06CA" w:rsidRDefault="7C4BE2DD" w:rsidP="074BDFD0">
      <w:pPr>
        <w:spacing w:line="276" w:lineRule="auto"/>
        <w:rPr>
          <w:color w:val="000000" w:themeColor="text1"/>
        </w:rPr>
      </w:pPr>
      <w:r w:rsidRPr="000E06CA">
        <w:rPr>
          <w:color w:val="000000" w:themeColor="text1"/>
        </w:rPr>
        <w:t xml:space="preserve">This project uses </w:t>
      </w:r>
      <w:r w:rsidR="0DD5C71D" w:rsidRPr="000E06CA">
        <w:rPr>
          <w:color w:val="000000" w:themeColor="text1"/>
        </w:rPr>
        <w:t>a SCADA framework to allow communication between the hardware and software used in this project</w:t>
      </w:r>
      <w:r w:rsidR="6AD02FE8" w:rsidRPr="000E06CA">
        <w:rPr>
          <w:color w:val="000000" w:themeColor="text1"/>
        </w:rPr>
        <w:t xml:space="preserve"> and oversees the controls and operations.</w:t>
      </w:r>
      <w:r w:rsidR="0DD5C71D" w:rsidRPr="000E06CA">
        <w:rPr>
          <w:color w:val="000000" w:themeColor="text1"/>
        </w:rPr>
        <w:t xml:space="preserve"> The </w:t>
      </w:r>
      <w:r w:rsidR="22201008" w:rsidRPr="000E06CA">
        <w:rPr>
          <w:color w:val="000000" w:themeColor="text1"/>
        </w:rPr>
        <w:t xml:space="preserve">OPTO22 </w:t>
      </w:r>
      <w:r w:rsidR="59EC5641" w:rsidRPr="000E06CA">
        <w:rPr>
          <w:color w:val="000000" w:themeColor="text1"/>
        </w:rPr>
        <w:t>hardware is read into a PLC and read into a database using SQL</w:t>
      </w:r>
      <w:r w:rsidR="00326805">
        <w:rPr>
          <w:color w:val="000000" w:themeColor="text1"/>
        </w:rPr>
        <w:t xml:space="preserve"> Server 2012</w:t>
      </w:r>
      <w:r w:rsidR="59EC5641" w:rsidRPr="000E06CA">
        <w:rPr>
          <w:color w:val="000000" w:themeColor="text1"/>
        </w:rPr>
        <w:t xml:space="preserve">. The data is then read </w:t>
      </w:r>
      <w:r w:rsidR="6280BE8C" w:rsidRPr="000E06CA">
        <w:rPr>
          <w:color w:val="000000" w:themeColor="text1"/>
        </w:rPr>
        <w:t>from SQL</w:t>
      </w:r>
      <w:r w:rsidR="004B2AD3">
        <w:rPr>
          <w:color w:val="000000" w:themeColor="text1"/>
        </w:rPr>
        <w:t xml:space="preserve"> Server 2012</w:t>
      </w:r>
      <w:r w:rsidR="6280BE8C" w:rsidRPr="000E06CA">
        <w:rPr>
          <w:color w:val="000000" w:themeColor="text1"/>
        </w:rPr>
        <w:t xml:space="preserve"> </w:t>
      </w:r>
      <w:r w:rsidR="59EC5641" w:rsidRPr="000E06CA">
        <w:rPr>
          <w:color w:val="000000" w:themeColor="text1"/>
        </w:rPr>
        <w:t xml:space="preserve">into the data historian using the open historian software. The data historian then </w:t>
      </w:r>
      <w:r w:rsidR="633F31D0" w:rsidRPr="000E06CA">
        <w:rPr>
          <w:color w:val="000000" w:themeColor="text1"/>
        </w:rPr>
        <w:t xml:space="preserve">transfers the data into a readable presentation for the users and admin to view the data. </w:t>
      </w:r>
    </w:p>
    <w:p w14:paraId="58EBCB95" w14:textId="5430E05C" w:rsidR="008F53E9" w:rsidRPr="000E06CA" w:rsidRDefault="0003121D" w:rsidP="000E3592">
      <w:pPr>
        <w:pStyle w:val="Heading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bookmarkStart w:id="7" w:name="_17dp8vu"/>
      <w:bookmarkStart w:id="8" w:name="_26in1rg"/>
      <w:bookmarkEnd w:id="7"/>
      <w:bookmarkEnd w:id="8"/>
      <w:r w:rsidRPr="000E06CA">
        <w:rPr>
          <w:sz w:val="24"/>
          <w:szCs w:val="24"/>
        </w:rPr>
        <w:t xml:space="preserve">Security </w:t>
      </w:r>
      <w:r w:rsidR="008F53E9" w:rsidRPr="000E06CA">
        <w:rPr>
          <w:sz w:val="24"/>
          <w:szCs w:val="24"/>
        </w:rPr>
        <w:t xml:space="preserve">Requirements </w:t>
      </w:r>
      <w:r w:rsidR="008F53E9" w:rsidRPr="000E06CA">
        <w:rPr>
          <w:b w:val="0"/>
          <w:sz w:val="24"/>
          <w:szCs w:val="24"/>
        </w:rPr>
        <w:t>[</w:t>
      </w:r>
      <w:r w:rsidR="6FE4D6DD" w:rsidRPr="000E06CA">
        <w:rPr>
          <w:b w:val="0"/>
          <w:sz w:val="24"/>
          <w:szCs w:val="24"/>
        </w:rPr>
        <w:t>J</w:t>
      </w:r>
      <w:r w:rsidR="63E23759" w:rsidRPr="000E06CA">
        <w:rPr>
          <w:b w:val="0"/>
          <w:sz w:val="24"/>
          <w:szCs w:val="24"/>
        </w:rPr>
        <w:t xml:space="preserve">ames </w:t>
      </w:r>
      <w:proofErr w:type="spellStart"/>
      <w:r w:rsidR="63E23759" w:rsidRPr="000E06CA">
        <w:rPr>
          <w:b w:val="0"/>
          <w:sz w:val="24"/>
          <w:szCs w:val="24"/>
        </w:rPr>
        <w:t>Dorough</w:t>
      </w:r>
      <w:proofErr w:type="spellEnd"/>
      <w:r w:rsidR="008F53E9" w:rsidRPr="000E06CA">
        <w:rPr>
          <w:b w:val="0"/>
          <w:sz w:val="24"/>
          <w:szCs w:val="24"/>
        </w:rPr>
        <w:t>]</w:t>
      </w:r>
    </w:p>
    <w:p w14:paraId="7C6616AE" w14:textId="4A5AEF7B" w:rsidR="3CFECF2F" w:rsidRPr="000E06CA" w:rsidRDefault="3CFECF2F" w:rsidP="000E3592">
      <w:pPr>
        <w:pStyle w:val="ListParagraph"/>
        <w:numPr>
          <w:ilvl w:val="0"/>
          <w:numId w:val="7"/>
        </w:numPr>
        <w:spacing w:line="259" w:lineRule="auto"/>
      </w:pPr>
      <w:r w:rsidRPr="000E06CA">
        <w:t xml:space="preserve">CVALNG </w:t>
      </w:r>
      <w:r w:rsidR="73BCB274" w:rsidRPr="000E06CA">
        <w:t>Project shall meet modern LNG industry security standards</w:t>
      </w:r>
    </w:p>
    <w:p w14:paraId="207E3EBD" w14:textId="59768907" w:rsidR="008F53E9" w:rsidRPr="000E06CA" w:rsidRDefault="008F53E9" w:rsidP="000E3592">
      <w:pPr>
        <w:pStyle w:val="ListParagraph"/>
        <w:numPr>
          <w:ilvl w:val="0"/>
          <w:numId w:val="7"/>
        </w:numPr>
        <w:spacing w:line="259" w:lineRule="auto"/>
      </w:pPr>
      <w:r w:rsidRPr="000E06CA">
        <w:t>All records shall be kept private from all external parties except those with appropriate access to such records.</w:t>
      </w:r>
    </w:p>
    <w:p w14:paraId="708E88F5" w14:textId="4AD8B104" w:rsidR="0D3BD0E0" w:rsidRPr="000E06CA" w:rsidRDefault="0D3BD0E0" w:rsidP="000E3592">
      <w:pPr>
        <w:pStyle w:val="ListParagraph"/>
        <w:numPr>
          <w:ilvl w:val="0"/>
          <w:numId w:val="7"/>
        </w:numPr>
        <w:spacing w:line="259" w:lineRule="auto"/>
      </w:pPr>
      <w:r w:rsidRPr="000E06CA">
        <w:t>All records shall be kept private from all users except those with appropriate access to such records.</w:t>
      </w:r>
    </w:p>
    <w:p w14:paraId="1F136476" w14:textId="2D87435A" w:rsidR="008F53E9" w:rsidRPr="000E06CA" w:rsidRDefault="5AAB54B8" w:rsidP="000E3592">
      <w:pPr>
        <w:pStyle w:val="ListParagraph"/>
        <w:numPr>
          <w:ilvl w:val="0"/>
          <w:numId w:val="7"/>
        </w:numPr>
      </w:pPr>
      <w:r w:rsidRPr="000E06CA">
        <w:t>Network transactions shall be protected using SSL and HTTPS.</w:t>
      </w:r>
    </w:p>
    <w:p w14:paraId="0263BB2E" w14:textId="77777777" w:rsidR="008F53E9" w:rsidRPr="000E06CA" w:rsidRDefault="008F53E9" w:rsidP="000E3592">
      <w:pPr>
        <w:pStyle w:val="ListParagraph"/>
        <w:numPr>
          <w:ilvl w:val="0"/>
          <w:numId w:val="7"/>
        </w:numPr>
      </w:pPr>
      <w:r w:rsidRPr="00B17DB3">
        <w:t>Users shall have restricted access to information as appropriate.</w:t>
      </w:r>
    </w:p>
    <w:p w14:paraId="47108251" w14:textId="1C23FC13" w:rsidR="008F53E9" w:rsidRPr="000E06CA" w:rsidRDefault="008F53E9" w:rsidP="000E3592">
      <w:pPr>
        <w:pStyle w:val="ListParagraph"/>
        <w:numPr>
          <w:ilvl w:val="0"/>
          <w:numId w:val="7"/>
        </w:numPr>
      </w:pPr>
      <w:r w:rsidRPr="00B17DB3">
        <w:t xml:space="preserve">The </w:t>
      </w:r>
      <w:r w:rsidR="00B17DB3" w:rsidRPr="00B17DB3">
        <w:t>system</w:t>
      </w:r>
      <w:r w:rsidRPr="00B17DB3">
        <w:t xml:space="preserve"> shall conform to applicable modern security requirements for data security.</w:t>
      </w:r>
    </w:p>
    <w:p w14:paraId="228C55AC" w14:textId="7FC2E615" w:rsidR="008F53E9" w:rsidRPr="000E06CA" w:rsidRDefault="008F53E9" w:rsidP="000E3592">
      <w:pPr>
        <w:pStyle w:val="ListParagraph"/>
        <w:numPr>
          <w:ilvl w:val="0"/>
          <w:numId w:val="7"/>
        </w:numPr>
      </w:pPr>
      <w:r w:rsidRPr="0055534A">
        <w:t>The MVC SIS shall conform to any other applicable modern security requirements</w:t>
      </w:r>
    </w:p>
    <w:p w14:paraId="1F74AA41" w14:textId="77777777" w:rsidR="007C0DB4" w:rsidRDefault="007C0DB4" w:rsidP="00324EBE"/>
    <w:p w14:paraId="749F626B" w14:textId="77777777" w:rsidR="007C0DB4" w:rsidRPr="008F53E9" w:rsidRDefault="007C0DB4" w:rsidP="008F53E9">
      <w:pPr>
        <w:pStyle w:val="ListParagraph"/>
      </w:pPr>
    </w:p>
    <w:p w14:paraId="0353F618" w14:textId="77A7AC34" w:rsidR="008F53E9" w:rsidRPr="000E06CA" w:rsidRDefault="008F53E9" w:rsidP="000E3592">
      <w:pPr>
        <w:pStyle w:val="ListParagraph"/>
        <w:numPr>
          <w:ilvl w:val="0"/>
          <w:numId w:val="2"/>
        </w:numPr>
        <w:rPr>
          <w:b/>
          <w:bCs/>
        </w:rPr>
      </w:pPr>
      <w:r w:rsidRPr="000E06CA">
        <w:rPr>
          <w:b/>
          <w:bCs/>
        </w:rPr>
        <w:t xml:space="preserve">Use Case Descriptions </w:t>
      </w:r>
      <w:r w:rsidRPr="000E06CA">
        <w:t>[</w:t>
      </w:r>
      <w:r w:rsidR="00AB47DE" w:rsidRPr="000E06CA">
        <w:t xml:space="preserve">Team </w:t>
      </w:r>
      <w:r w:rsidR="003D6B82" w:rsidRPr="000E06CA">
        <w:t>1</w:t>
      </w:r>
      <w:r w:rsidRPr="000E06CA">
        <w:t>]</w:t>
      </w:r>
    </w:p>
    <w:p w14:paraId="239B1C9B" w14:textId="41B11098" w:rsidR="00F23E9E" w:rsidRDefault="00B74559" w:rsidP="5B9ADAC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 w:themeColor="text1"/>
        </w:rPr>
      </w:pPr>
      <w:r w:rsidRPr="5B9ADAC8">
        <w:rPr>
          <w:color w:val="000000" w:themeColor="text1"/>
        </w:rPr>
        <w:t>Section 3</w:t>
      </w:r>
      <w:r w:rsidR="004D0CFC" w:rsidRPr="5B9ADAC8">
        <w:rPr>
          <w:color w:val="000000" w:themeColor="text1"/>
        </w:rPr>
        <w:t xml:space="preserve"> of the system requirements </w:t>
      </w:r>
      <w:r w:rsidR="00B54BBC" w:rsidRPr="5B9ADAC8">
        <w:rPr>
          <w:color w:val="000000" w:themeColor="text1"/>
        </w:rPr>
        <w:t>report</w:t>
      </w:r>
      <w:r w:rsidRPr="5B9ADAC8">
        <w:rPr>
          <w:color w:val="000000" w:themeColor="text1"/>
        </w:rPr>
        <w:t xml:space="preserve"> details the use cases </w:t>
      </w:r>
      <w:r w:rsidR="004D0CFC" w:rsidRPr="5B9ADAC8">
        <w:rPr>
          <w:color w:val="000000" w:themeColor="text1"/>
        </w:rPr>
        <w:t xml:space="preserve">needed </w:t>
      </w:r>
      <w:r w:rsidR="009C5192" w:rsidRPr="5B9ADAC8">
        <w:rPr>
          <w:color w:val="000000" w:themeColor="text1"/>
        </w:rPr>
        <w:t>the</w:t>
      </w:r>
      <w:r w:rsidR="004D0CFC" w:rsidRPr="5B9ADAC8">
        <w:rPr>
          <w:color w:val="000000" w:themeColor="text1"/>
        </w:rPr>
        <w:t xml:space="preserve"> </w:t>
      </w:r>
      <w:r w:rsidR="00B54BBC" w:rsidRPr="5B9ADAC8">
        <w:rPr>
          <w:color w:val="000000" w:themeColor="text1"/>
        </w:rPr>
        <w:t>section</w:t>
      </w:r>
      <w:r w:rsidR="004D0CFC" w:rsidRPr="5B9ADAC8">
        <w:rPr>
          <w:color w:val="000000" w:themeColor="text1"/>
        </w:rPr>
        <w:t xml:space="preserve"> starts </w:t>
      </w:r>
      <w:r w:rsidR="00B54BBC" w:rsidRPr="5B9ADAC8">
        <w:rPr>
          <w:color w:val="000000" w:themeColor="text1"/>
        </w:rPr>
        <w:t>by</w:t>
      </w:r>
      <w:r w:rsidR="004D0CFC" w:rsidRPr="5B9ADAC8">
        <w:rPr>
          <w:color w:val="000000" w:themeColor="text1"/>
        </w:rPr>
        <w:t xml:space="preserve"> </w:t>
      </w:r>
      <w:r w:rsidR="004779B3" w:rsidRPr="5B9ADAC8">
        <w:rPr>
          <w:color w:val="000000" w:themeColor="text1"/>
        </w:rPr>
        <w:t>stating</w:t>
      </w:r>
      <w:r w:rsidR="004D0CFC" w:rsidRPr="5B9ADAC8">
        <w:rPr>
          <w:color w:val="000000" w:themeColor="text1"/>
        </w:rPr>
        <w:t xml:space="preserve"> the system’s use cases</w:t>
      </w:r>
      <w:r w:rsidR="003F2D62" w:rsidRPr="5B9ADAC8">
        <w:rPr>
          <w:color w:val="000000" w:themeColor="text1"/>
        </w:rPr>
        <w:t xml:space="preserve"> and how each case applies to customer roles.</w:t>
      </w:r>
      <w:r w:rsidR="004D0CFC" w:rsidRPr="5B9ADAC8">
        <w:rPr>
          <w:color w:val="000000" w:themeColor="text1"/>
        </w:rPr>
        <w:t xml:space="preserve"> Priorities will then be assigned to each use case a</w:t>
      </w:r>
      <w:r w:rsidR="00AA7256" w:rsidRPr="5B9ADAC8">
        <w:rPr>
          <w:color w:val="000000" w:themeColor="text1"/>
        </w:rPr>
        <w:t xml:space="preserve">s well as </w:t>
      </w:r>
      <w:r w:rsidR="00CF4BC0" w:rsidRPr="5B9ADAC8">
        <w:rPr>
          <w:color w:val="000000" w:themeColor="text1"/>
        </w:rPr>
        <w:t xml:space="preserve">the </w:t>
      </w:r>
      <w:r w:rsidR="00AA7256" w:rsidRPr="5B9ADAC8">
        <w:rPr>
          <w:color w:val="000000" w:themeColor="text1"/>
        </w:rPr>
        <w:t>cost</w:t>
      </w:r>
      <w:r w:rsidR="00A57013" w:rsidRPr="5B9ADAC8">
        <w:rPr>
          <w:color w:val="000000" w:themeColor="text1"/>
        </w:rPr>
        <w:t xml:space="preserve"> of developing </w:t>
      </w:r>
      <w:r w:rsidR="001B4D00" w:rsidRPr="5B9ADAC8">
        <w:rPr>
          <w:color w:val="000000" w:themeColor="text1"/>
        </w:rPr>
        <w:t>the case</w:t>
      </w:r>
      <w:r w:rsidR="00AA7256" w:rsidRPr="5B9ADAC8">
        <w:rPr>
          <w:color w:val="000000" w:themeColor="text1"/>
        </w:rPr>
        <w:t xml:space="preserve">, </w:t>
      </w:r>
      <w:r w:rsidR="001B4D00" w:rsidRPr="5B9ADAC8">
        <w:rPr>
          <w:color w:val="000000" w:themeColor="text1"/>
        </w:rPr>
        <w:t>how it</w:t>
      </w:r>
      <w:r w:rsidR="00AA7256" w:rsidRPr="5B9ADAC8">
        <w:rPr>
          <w:color w:val="000000" w:themeColor="text1"/>
        </w:rPr>
        <w:t xml:space="preserve"> benefits</w:t>
      </w:r>
      <w:r w:rsidR="001B4D00" w:rsidRPr="5B9ADAC8">
        <w:rPr>
          <w:color w:val="000000" w:themeColor="text1"/>
        </w:rPr>
        <w:t xml:space="preserve"> the system</w:t>
      </w:r>
      <w:r w:rsidR="00AA7256" w:rsidRPr="5B9ADAC8">
        <w:rPr>
          <w:color w:val="000000" w:themeColor="text1"/>
        </w:rPr>
        <w:t xml:space="preserve">, and risks involved in implementing the case. Section 3 ends with a detailed description of each use case, and how </w:t>
      </w:r>
      <w:r w:rsidR="007B3988" w:rsidRPr="5B9ADAC8">
        <w:rPr>
          <w:color w:val="000000" w:themeColor="text1"/>
        </w:rPr>
        <w:t>each</w:t>
      </w:r>
      <w:r w:rsidR="00AA7256" w:rsidRPr="5B9ADAC8">
        <w:rPr>
          <w:color w:val="000000" w:themeColor="text1"/>
        </w:rPr>
        <w:t xml:space="preserve"> will be utilized </w:t>
      </w:r>
      <w:r w:rsidR="00666021" w:rsidRPr="5B9ADAC8">
        <w:rPr>
          <w:color w:val="000000" w:themeColor="text1"/>
        </w:rPr>
        <w:t>by</w:t>
      </w:r>
      <w:r w:rsidR="00AA7256" w:rsidRPr="5B9ADAC8">
        <w:rPr>
          <w:color w:val="000000" w:themeColor="text1"/>
        </w:rPr>
        <w:t xml:space="preserve"> the </w:t>
      </w:r>
      <w:r w:rsidR="00B54BBC" w:rsidRPr="5B9ADAC8">
        <w:rPr>
          <w:color w:val="000000" w:themeColor="text1"/>
        </w:rPr>
        <w:t>whole</w:t>
      </w:r>
      <w:r w:rsidR="00AA7256" w:rsidRPr="5B9ADAC8">
        <w:rPr>
          <w:color w:val="000000" w:themeColor="text1"/>
        </w:rPr>
        <w:t xml:space="preserve"> system. </w:t>
      </w:r>
      <w:r w:rsidR="00F37DB4" w:rsidRPr="5B9ADAC8">
        <w:rPr>
          <w:color w:val="000000" w:themeColor="text1"/>
        </w:rPr>
        <w:t>These use case d</w:t>
      </w:r>
      <w:r w:rsidR="00AA7256" w:rsidRPr="5B9ADAC8">
        <w:rPr>
          <w:color w:val="000000" w:themeColor="text1"/>
        </w:rPr>
        <w:t xml:space="preserve">etails will </w:t>
      </w:r>
      <w:r w:rsidR="00666021" w:rsidRPr="5B9ADAC8">
        <w:rPr>
          <w:color w:val="000000" w:themeColor="text1"/>
        </w:rPr>
        <w:t>include</w:t>
      </w:r>
      <w:r w:rsidR="00AA7256" w:rsidRPr="5B9ADAC8">
        <w:rPr>
          <w:color w:val="000000" w:themeColor="text1"/>
        </w:rPr>
        <w:t xml:space="preserve"> which roles the use case</w:t>
      </w:r>
      <w:r w:rsidR="00A239A0" w:rsidRPr="5B9ADAC8">
        <w:rPr>
          <w:color w:val="000000" w:themeColor="text1"/>
        </w:rPr>
        <w:t>s</w:t>
      </w:r>
      <w:r w:rsidR="00AA7256" w:rsidRPr="5B9ADAC8">
        <w:rPr>
          <w:color w:val="000000" w:themeColor="text1"/>
        </w:rPr>
        <w:t xml:space="preserve"> </w:t>
      </w:r>
      <w:r w:rsidR="006C2719" w:rsidRPr="5B9ADAC8">
        <w:rPr>
          <w:color w:val="000000" w:themeColor="text1"/>
        </w:rPr>
        <w:t>appl</w:t>
      </w:r>
      <w:r w:rsidR="00F37DB4" w:rsidRPr="5B9ADAC8">
        <w:rPr>
          <w:color w:val="000000" w:themeColor="text1"/>
        </w:rPr>
        <w:t>y</w:t>
      </w:r>
      <w:r w:rsidR="006C2719" w:rsidRPr="5B9ADAC8">
        <w:rPr>
          <w:color w:val="000000" w:themeColor="text1"/>
        </w:rPr>
        <w:t xml:space="preserve"> </w:t>
      </w:r>
      <w:r w:rsidR="00B54BBC" w:rsidRPr="5B9ADAC8">
        <w:rPr>
          <w:color w:val="000000" w:themeColor="text1"/>
        </w:rPr>
        <w:t>to</w:t>
      </w:r>
      <w:r w:rsidR="006C2719" w:rsidRPr="5B9ADAC8">
        <w:rPr>
          <w:color w:val="000000" w:themeColor="text1"/>
        </w:rPr>
        <w:t>, the cas</w:t>
      </w:r>
      <w:r w:rsidR="00F37DB4" w:rsidRPr="5B9ADAC8">
        <w:rPr>
          <w:color w:val="000000" w:themeColor="text1"/>
        </w:rPr>
        <w:t>e’s</w:t>
      </w:r>
      <w:r w:rsidR="006C2719" w:rsidRPr="5B9ADAC8">
        <w:rPr>
          <w:color w:val="000000" w:themeColor="text1"/>
        </w:rPr>
        <w:t xml:space="preserve"> post</w:t>
      </w:r>
      <w:r w:rsidR="00B54BBC" w:rsidRPr="5B9ADAC8">
        <w:rPr>
          <w:color w:val="000000" w:themeColor="text1"/>
        </w:rPr>
        <w:t xml:space="preserve"> &amp; preconditions, </w:t>
      </w:r>
      <w:r w:rsidR="00F37DB4" w:rsidRPr="5B9ADAC8">
        <w:rPr>
          <w:color w:val="000000" w:themeColor="text1"/>
        </w:rPr>
        <w:t>each</w:t>
      </w:r>
      <w:r w:rsidR="00B54BBC" w:rsidRPr="5B9ADAC8">
        <w:rPr>
          <w:color w:val="000000" w:themeColor="text1"/>
        </w:rPr>
        <w:t xml:space="preserve"> main and exceptional workflow</w:t>
      </w:r>
      <w:r w:rsidR="00376499" w:rsidRPr="5B9ADAC8">
        <w:rPr>
          <w:color w:val="000000" w:themeColor="text1"/>
        </w:rPr>
        <w:t>,</w:t>
      </w:r>
      <w:r w:rsidR="00B54BBC" w:rsidRPr="5B9ADAC8">
        <w:rPr>
          <w:color w:val="000000" w:themeColor="text1"/>
        </w:rPr>
        <w:t xml:space="preserve"> and its priority. At the end of this section readers will understand what main actions this system will provide to the customer.</w:t>
      </w:r>
      <w:r w:rsidR="00324EBE">
        <w:rPr>
          <w:color w:val="000000" w:themeColor="text1"/>
        </w:rPr>
        <w:t xml:space="preserve"> The use cases focus on the STRIDE threat model.</w:t>
      </w:r>
    </w:p>
    <w:p w14:paraId="652381BD" w14:textId="77777777" w:rsidR="00EC053A" w:rsidRDefault="00EC053A" w:rsidP="5B9ADAC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 w:themeColor="text1"/>
        </w:rPr>
      </w:pPr>
    </w:p>
    <w:p w14:paraId="7632A8B8" w14:textId="77777777" w:rsidR="00EC053A" w:rsidRDefault="00EC053A" w:rsidP="5B9ADAC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 w:themeColor="text1"/>
        </w:rPr>
      </w:pPr>
    </w:p>
    <w:p w14:paraId="06B757CA" w14:textId="77777777" w:rsidR="00EC053A" w:rsidRDefault="00EC053A" w:rsidP="5B9ADAC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 w:themeColor="text1"/>
        </w:rPr>
      </w:pPr>
    </w:p>
    <w:p w14:paraId="6297A9CF" w14:textId="77777777" w:rsidR="00EC053A" w:rsidRDefault="00EC053A" w:rsidP="5B9ADAC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9645" w:type="dxa"/>
        <w:jc w:val="center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3711"/>
        <w:gridCol w:w="1680"/>
        <w:gridCol w:w="1524"/>
        <w:gridCol w:w="1590"/>
        <w:gridCol w:w="1140"/>
      </w:tblGrid>
      <w:tr w:rsidR="00BE3BC3" w:rsidRPr="000E06CA" w14:paraId="749E2DDE" w14:textId="77777777" w:rsidTr="45864367">
        <w:trPr>
          <w:trHeight w:val="327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96D064" w14:textId="616BA41E" w:rsidR="00BE3BC3" w:rsidRPr="000E06CA" w:rsidRDefault="00BE3BC3" w:rsidP="007871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i/>
              </w:rPr>
            </w:pPr>
            <w:r w:rsidRPr="000E06CA">
              <w:rPr>
                <w:i/>
              </w:rPr>
              <w:t>Use Case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729EF" w14:textId="232873B7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  <w:color w:val="000000"/>
              </w:rPr>
            </w:pPr>
            <w:r w:rsidRPr="000E06CA">
              <w:rPr>
                <w:i/>
                <w:color w:val="000000"/>
              </w:rPr>
              <w:t>Administrator</w:t>
            </w: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633C6" w14:textId="41092619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  <w:color w:val="000000"/>
              </w:rPr>
            </w:pPr>
            <w:r w:rsidRPr="000E06CA">
              <w:rPr>
                <w:i/>
              </w:rPr>
              <w:t>Standard User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4D63D" w14:textId="76A976FA" w:rsidR="7BBD5999" w:rsidRDefault="7BBD5999" w:rsidP="4B8B1B42">
            <w:pPr>
              <w:spacing w:line="276" w:lineRule="auto"/>
              <w:jc w:val="center"/>
              <w:rPr>
                <w:i/>
                <w:iCs/>
              </w:rPr>
            </w:pPr>
            <w:r w:rsidRPr="4B8B1B42">
              <w:rPr>
                <w:i/>
                <w:iCs/>
              </w:rPr>
              <w:t>Developer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9DD16" w14:textId="77777777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</w:rPr>
            </w:pPr>
            <w:r w:rsidRPr="000E06CA">
              <w:rPr>
                <w:i/>
              </w:rPr>
              <w:t>Section #</w:t>
            </w:r>
          </w:p>
        </w:tc>
      </w:tr>
      <w:tr w:rsidR="00BE3BC3" w:rsidRPr="000E06CA" w14:paraId="12493669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B46B9" w14:textId="76D7D1B7" w:rsidR="00BE3BC3" w:rsidRPr="000E06CA" w:rsidRDefault="000E1FCF" w:rsidP="00787178">
            <w:pPr>
              <w:widowControl w:val="0"/>
              <w:spacing w:line="276" w:lineRule="auto"/>
              <w:rPr>
                <w:i/>
                <w:iCs/>
                <w:color w:val="000000"/>
              </w:rPr>
            </w:pPr>
            <w:r>
              <w:rPr>
                <w:i/>
                <w:iCs/>
                <w:color w:val="000000" w:themeColor="text1"/>
              </w:rPr>
              <w:t>Log into Linux and Windows Server as Admin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98D63" w14:textId="77777777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9595D" w14:textId="440CBF3E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A9DE6" w14:textId="08B1FD9D" w:rsidR="4B8B1B42" w:rsidRDefault="4B8B1B42" w:rsidP="4B8B1B42">
            <w:pPr>
              <w:spacing w:line="276" w:lineRule="auto"/>
              <w:jc w:val="center"/>
              <w:rPr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BA2E8" w14:textId="051FEE7A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1</w:t>
            </w:r>
          </w:p>
        </w:tc>
      </w:tr>
      <w:tr w:rsidR="00BE3BC3" w:rsidRPr="000E06CA" w14:paraId="6BE91185" w14:textId="77777777" w:rsidTr="45864367">
        <w:trPr>
          <w:trHeight w:val="389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6F3F7" w14:textId="5B7574C0" w:rsidR="00BE3BC3" w:rsidRPr="000E06CA" w:rsidRDefault="000E1FCF" w:rsidP="00787178">
            <w:pPr>
              <w:widowControl w:val="0"/>
              <w:spacing w:line="276" w:lineRule="auto"/>
              <w:rPr>
                <w:i/>
                <w:iCs/>
              </w:rPr>
            </w:pPr>
            <w:r>
              <w:rPr>
                <w:i/>
                <w:iCs/>
              </w:rPr>
              <w:t>Log into Linux and Windows Server as Standard User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A258C" w14:textId="38119107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rFonts w:eastAsia="Arial Unicode MS"/>
                <w:i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F3C09" w14:textId="43561678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rFonts w:eastAsia="Arial Unicode MS"/>
                <w:i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996F9" w14:textId="09B825FC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4EE663" w14:textId="62404FF9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2</w:t>
            </w:r>
          </w:p>
        </w:tc>
      </w:tr>
      <w:tr w:rsidR="00BE3BC3" w:rsidRPr="000E06CA" w14:paraId="6D8289BD" w14:textId="77777777" w:rsidTr="45864367">
        <w:trPr>
          <w:trHeight w:val="389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D2DAA" w14:textId="5DF87D88" w:rsidR="00BE3BC3" w:rsidRPr="000E06CA" w:rsidRDefault="00943AA6" w:rsidP="00787178">
            <w:pPr>
              <w:widowControl w:val="0"/>
              <w:spacing w:line="276" w:lineRule="auto"/>
              <w:rPr>
                <w:i/>
                <w:iCs/>
              </w:rPr>
            </w:pPr>
            <w:r>
              <w:rPr>
                <w:i/>
                <w:iCs/>
              </w:rPr>
              <w:t>Test the change data functionality as the admin account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D91B2" w14:textId="5C783955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rFonts w:eastAsia="Arial Unicode MS"/>
                <w:i/>
                <w:highlight w:val="yellow"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49AE" w14:textId="77777777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rFonts w:eastAsia="Arial Unicode MS"/>
                <w:i/>
                <w:highlight w:val="yellow"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49F23" w14:textId="0FA33630" w:rsidR="4B8B1B42" w:rsidRDefault="4B8B1B42" w:rsidP="4B8B1B42">
            <w:pPr>
              <w:spacing w:line="276" w:lineRule="auto"/>
              <w:jc w:val="center"/>
              <w:rPr>
                <w:rFonts w:eastAsia="Arial Unicode MS"/>
                <w:i/>
                <w:iCs/>
                <w:highlight w:val="yellow"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68755" w14:textId="54D38A1C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3</w:t>
            </w:r>
          </w:p>
        </w:tc>
      </w:tr>
      <w:tr w:rsidR="00BE3BC3" w:rsidRPr="000E06CA" w14:paraId="2F344D3C" w14:textId="77777777" w:rsidTr="45864367">
        <w:trPr>
          <w:trHeight w:val="389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3CAB1" w14:textId="364BE82E" w:rsidR="00BE3BC3" w:rsidRPr="000E06CA" w:rsidRDefault="000A24EB" w:rsidP="51BAA712">
            <w:pPr>
              <w:widowControl w:val="0"/>
              <w:spacing w:line="276" w:lineRule="auto"/>
              <w:rPr>
                <w:i/>
                <w:iCs/>
              </w:rPr>
            </w:pPr>
            <w:r>
              <w:rPr>
                <w:i/>
                <w:iCs/>
              </w:rPr>
              <w:t>Users can view the data in the proper format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3D086" w14:textId="363D5BC4" w:rsidR="00BE3BC3" w:rsidRPr="000E06CA" w:rsidRDefault="000A24EB" w:rsidP="000616DC">
            <w:pPr>
              <w:widowControl w:val="0"/>
              <w:spacing w:line="276" w:lineRule="auto"/>
              <w:jc w:val="center"/>
              <w:rPr>
                <w:rFonts w:eastAsia="Arial Unicode MS"/>
                <w:i/>
                <w:iCs/>
                <w:highlight w:val="yellow"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397EC" w14:textId="0256C0C8" w:rsidR="00BE3BC3" w:rsidRPr="000E06CA" w:rsidRDefault="000A24EB" w:rsidP="00787178">
            <w:pPr>
              <w:widowControl w:val="0"/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E22AE" w14:textId="0FE55CAE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7FA27" w14:textId="7A6CD3E4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4</w:t>
            </w:r>
          </w:p>
        </w:tc>
      </w:tr>
      <w:tr w:rsidR="00BE3BC3" w:rsidRPr="000E06CA" w14:paraId="0CD40EAD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969CE" w14:textId="3C872243" w:rsidR="00BE3BC3" w:rsidRPr="000A24EB" w:rsidRDefault="000A24EB" w:rsidP="6C7AD265">
            <w:pPr>
              <w:widowControl w:val="0"/>
              <w:spacing w:line="276" w:lineRule="auto"/>
              <w:rPr>
                <w:i/>
                <w:iCs/>
              </w:rPr>
            </w:pPr>
            <w:r w:rsidRPr="6C7AD265">
              <w:rPr>
                <w:i/>
                <w:iCs/>
              </w:rPr>
              <w:t xml:space="preserve">Changes that the </w:t>
            </w:r>
            <w:r w:rsidR="0A082384" w:rsidRPr="6C7AD265">
              <w:rPr>
                <w:i/>
                <w:iCs/>
              </w:rPr>
              <w:t>a</w:t>
            </w:r>
            <w:r w:rsidRPr="6C7AD265">
              <w:rPr>
                <w:i/>
                <w:iCs/>
              </w:rPr>
              <w:t>dmin users make can be viewed by everyone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CB0CA" w14:textId="5E83430E" w:rsidR="00BE3BC3" w:rsidRPr="000E06CA" w:rsidRDefault="000A24EB" w:rsidP="000616DC">
            <w:pPr>
              <w:widowControl w:val="0"/>
              <w:spacing w:line="276" w:lineRule="auto"/>
              <w:jc w:val="center"/>
              <w:rPr>
                <w:rFonts w:eastAsia="Arial Unicode MS"/>
                <w:i/>
                <w:iCs/>
                <w:highlight w:val="yellow"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734FC" w14:textId="43D42677" w:rsidR="00BE3BC3" w:rsidRPr="000E06CA" w:rsidRDefault="000A24EB" w:rsidP="00787178">
            <w:pPr>
              <w:widowControl w:val="0"/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17D0F" w14:textId="1AD1A725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88E34" w14:textId="287A785E" w:rsidR="00BE3BC3" w:rsidRPr="000E06CA" w:rsidRDefault="00BE3BC3" w:rsidP="00787178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5</w:t>
            </w:r>
          </w:p>
        </w:tc>
      </w:tr>
      <w:tr w:rsidR="00BE3BC3" w:rsidRPr="000E06CA" w14:paraId="2B6127D5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5AC60" w14:textId="6C6D4433" w:rsidR="00BE3BC3" w:rsidRPr="000E06CA" w:rsidRDefault="30C16E9E" w:rsidP="6C7AD265">
            <w:pPr>
              <w:spacing w:line="276" w:lineRule="auto"/>
              <w:rPr>
                <w:i/>
                <w:iCs/>
              </w:rPr>
            </w:pPr>
            <w:r w:rsidRPr="6C7AD265">
              <w:rPr>
                <w:i/>
                <w:iCs/>
              </w:rPr>
              <w:t>Test the permissions for the user account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780D1" w14:textId="230038C9" w:rsidR="00BE3BC3" w:rsidRPr="000E06CA" w:rsidRDefault="00BE3BC3" w:rsidP="069C3EC1">
            <w:pPr>
              <w:spacing w:line="276" w:lineRule="auto"/>
              <w:jc w:val="center"/>
              <w:rPr>
                <w:rFonts w:eastAsia="Arial Unicode MS"/>
                <w:i/>
                <w:iCs/>
                <w:highlight w:val="yellow"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AFA4D" w14:textId="0669F537" w:rsidR="00BE3BC3" w:rsidRPr="000E06CA" w:rsidRDefault="42010318" w:rsidP="6C7AD265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6C7AD265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FD7BE" w14:textId="26C612C7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41622" w14:textId="234B4258" w:rsidR="00BE3BC3" w:rsidRPr="000E06CA" w:rsidRDefault="00BE3BC3" w:rsidP="069C3EC1">
            <w:pPr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6</w:t>
            </w:r>
          </w:p>
        </w:tc>
      </w:tr>
      <w:tr w:rsidR="00BE3BC3" w:rsidRPr="000E06CA" w14:paraId="72B0290D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52A1A" w14:textId="0E65C693" w:rsidR="00BE3BC3" w:rsidRPr="000E06CA" w:rsidRDefault="47E3675A" w:rsidP="6C7AD265">
            <w:pPr>
              <w:spacing w:line="276" w:lineRule="auto"/>
              <w:rPr>
                <w:i/>
                <w:iCs/>
              </w:rPr>
            </w:pPr>
            <w:r w:rsidRPr="6C7AD265">
              <w:rPr>
                <w:i/>
                <w:iCs/>
              </w:rPr>
              <w:t>Test the privileges for the admin account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0FCE2" w14:textId="77777777" w:rsidR="00BE3BC3" w:rsidRPr="000E06CA" w:rsidRDefault="00BE3BC3" w:rsidP="006912DB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000E06CA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  <w:p w14:paraId="4AAD1E6E" w14:textId="77777777" w:rsidR="00BE3BC3" w:rsidRPr="000E06CA" w:rsidRDefault="00BE3BC3" w:rsidP="2CC0B301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54CE2" w14:textId="77777777" w:rsidR="00BE3BC3" w:rsidRPr="000E06CA" w:rsidRDefault="00BE3BC3" w:rsidP="069C3EC1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FB6CE" w14:textId="00727284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35BA9" w14:textId="4ED35172" w:rsidR="00BE3BC3" w:rsidRPr="000E06CA" w:rsidRDefault="00BE3BC3" w:rsidP="069C3EC1">
            <w:pPr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7</w:t>
            </w:r>
          </w:p>
        </w:tc>
      </w:tr>
      <w:tr w:rsidR="00BE3BC3" w:rsidRPr="000E06CA" w14:paraId="1972C618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DBBB7" w14:textId="6562CD92" w:rsidR="00BE3BC3" w:rsidRPr="000E06CA" w:rsidRDefault="2B32ABDC" w:rsidP="6C7AD265">
            <w:pPr>
              <w:spacing w:line="276" w:lineRule="auto"/>
              <w:rPr>
                <w:i/>
                <w:iCs/>
              </w:rPr>
            </w:pPr>
            <w:r w:rsidRPr="6C7AD265">
              <w:rPr>
                <w:i/>
                <w:iCs/>
              </w:rPr>
              <w:t>Checks machine navigation on different operating systems/ machines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F804C" w14:textId="77777777" w:rsidR="00BE3BC3" w:rsidRPr="000E06CA" w:rsidRDefault="00BE3BC3" w:rsidP="006912DB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000E06CA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  <w:p w14:paraId="40B752D7" w14:textId="77777777" w:rsidR="00BE3BC3" w:rsidRPr="000E06CA" w:rsidRDefault="00BE3BC3" w:rsidP="2CC0B301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1E981" w14:textId="77777777" w:rsidR="00BE3BC3" w:rsidRPr="000E06CA" w:rsidRDefault="00BE3BC3" w:rsidP="069C3EC1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5C57F" w14:textId="1EF75442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7ED2F" w14:textId="0415740B" w:rsidR="00BE3BC3" w:rsidRPr="000E06CA" w:rsidRDefault="00BE3BC3" w:rsidP="069C3EC1">
            <w:pPr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8</w:t>
            </w:r>
          </w:p>
        </w:tc>
      </w:tr>
      <w:tr w:rsidR="00BE3BC3" w:rsidRPr="000E06CA" w14:paraId="21469640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48B3A" w14:textId="64BADCD9" w:rsidR="00BE3BC3" w:rsidRPr="000E06CA" w:rsidRDefault="624DD2F9" w:rsidP="4B8B1B42">
            <w:pPr>
              <w:spacing w:line="276" w:lineRule="auto"/>
              <w:rPr>
                <w:i/>
                <w:iCs/>
              </w:rPr>
            </w:pPr>
            <w:r w:rsidRPr="4B8B1B42">
              <w:rPr>
                <w:i/>
                <w:iCs/>
              </w:rPr>
              <w:t>Manual testing of the code functionality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34E5E" w14:textId="3DD68FB7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rFonts w:eastAsia="Arial Unicode MS"/>
                <w:i/>
                <w:iCs/>
                <w:highlight w:val="yellow"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25B6B" w14:textId="10B23CCE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49791" w14:textId="58A8C51F" w:rsidR="470F2660" w:rsidRDefault="470F2660" w:rsidP="4B8B1B42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4B8B1B42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  <w:p w14:paraId="438F335C" w14:textId="4FC8B543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9E799" w14:textId="730600AF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9</w:t>
            </w:r>
          </w:p>
        </w:tc>
      </w:tr>
      <w:tr w:rsidR="00BE3BC3" w:rsidRPr="000E06CA" w14:paraId="44B28634" w14:textId="77777777" w:rsidTr="45864367">
        <w:trPr>
          <w:trHeight w:val="390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A621C" w14:textId="781C48A3" w:rsidR="00BE3BC3" w:rsidRPr="000E06CA" w:rsidRDefault="019FBDDC" w:rsidP="4B8B1B42">
            <w:pPr>
              <w:spacing w:line="276" w:lineRule="auto"/>
              <w:rPr>
                <w:i/>
                <w:iCs/>
              </w:rPr>
            </w:pPr>
            <w:r w:rsidRPr="4B8B1B42">
              <w:rPr>
                <w:i/>
                <w:iCs/>
              </w:rPr>
              <w:t>Automated testing of the code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A21CD" w14:textId="2B6B65A6" w:rsidR="00BE3BC3" w:rsidRPr="000E06CA" w:rsidRDefault="00BE3BC3" w:rsidP="4B8B1B42">
            <w:pPr>
              <w:widowControl w:val="0"/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  <w:p w14:paraId="589C2F9C" w14:textId="3434431D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rFonts w:eastAsia="Arial Unicode MS"/>
                <w:i/>
                <w:iCs/>
                <w:highlight w:val="yellow"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B6496" w14:textId="68872560" w:rsidR="00BE3BC3" w:rsidRPr="000E06CA" w:rsidRDefault="00BE3BC3" w:rsidP="4B8B1B42">
            <w:pPr>
              <w:widowControl w:val="0"/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FE572" w14:textId="58A8C51F" w:rsidR="5466C270" w:rsidRDefault="5466C270" w:rsidP="4B8B1B42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4B8B1B42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  <w:p w14:paraId="69D02DA1" w14:textId="13ED700C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EC46E" w14:textId="09261294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10</w:t>
            </w:r>
          </w:p>
        </w:tc>
      </w:tr>
      <w:tr w:rsidR="00BE3BC3" w:rsidRPr="000E06CA" w14:paraId="2790EBCF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85087" w14:textId="6F5891B4" w:rsidR="00BE3BC3" w:rsidRPr="000E06CA" w:rsidRDefault="70822AD2" w:rsidP="4B8B1B42">
            <w:pPr>
              <w:spacing w:line="276" w:lineRule="auto"/>
              <w:rPr>
                <w:i/>
                <w:iCs/>
              </w:rPr>
            </w:pPr>
            <w:r w:rsidRPr="4B8B1B42">
              <w:rPr>
                <w:i/>
                <w:iCs/>
              </w:rPr>
              <w:t xml:space="preserve">Checks the communication between the various programs 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6DA96" w14:textId="21695C12" w:rsidR="00BE3BC3" w:rsidRPr="000E06CA" w:rsidRDefault="00BE3BC3" w:rsidP="4B8B1B42">
            <w:pPr>
              <w:widowControl w:val="0"/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C9339" w14:textId="5889A0D6" w:rsidR="00BE3BC3" w:rsidRPr="000E06CA" w:rsidRDefault="00BE3BC3" w:rsidP="4B8B1B42">
            <w:pPr>
              <w:widowControl w:val="0"/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4648B" w14:textId="58A8C51F" w:rsidR="79D0052E" w:rsidRDefault="79D0052E" w:rsidP="4B8B1B42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4B8B1B42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  <w:p w14:paraId="3472EF74" w14:textId="59BDD146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8A64E" w14:textId="5B2DE884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11</w:t>
            </w:r>
          </w:p>
        </w:tc>
      </w:tr>
      <w:tr w:rsidR="4B8B1B42" w14:paraId="4AD1DDBD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4C2A80" w14:textId="782A15FE" w:rsidR="36018096" w:rsidRDefault="36018096" w:rsidP="4B8B1B42">
            <w:pPr>
              <w:spacing w:line="276" w:lineRule="auto"/>
              <w:rPr>
                <w:i/>
                <w:iCs/>
              </w:rPr>
            </w:pPr>
            <w:r w:rsidRPr="4B8B1B42">
              <w:rPr>
                <w:i/>
                <w:iCs/>
              </w:rPr>
              <w:lastRenderedPageBreak/>
              <w:t>Tests the software for speed, response time, stability, scalability, and resource usage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287A1" w14:textId="5DCE0507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65C88" w14:textId="4D744EA6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0A1A8" w14:textId="2C7053C5" w:rsidR="36018096" w:rsidRDefault="36018096" w:rsidP="4B8B1B42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4B8B1B42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F2FC7" w14:textId="0A3DDA48" w:rsidR="4B8B1B42" w:rsidRDefault="5158B3DA" w:rsidP="4B8B1B42">
            <w:pPr>
              <w:spacing w:line="276" w:lineRule="auto"/>
              <w:jc w:val="center"/>
              <w:rPr>
                <w:i/>
                <w:iCs/>
              </w:rPr>
            </w:pPr>
            <w:r w:rsidRPr="07878A4B">
              <w:rPr>
                <w:i/>
                <w:iCs/>
              </w:rPr>
              <w:t>3.12</w:t>
            </w:r>
          </w:p>
        </w:tc>
      </w:tr>
      <w:tr w:rsidR="4B8B1B42" w14:paraId="786EEDCE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CDA27" w14:textId="318CA727" w:rsidR="36018096" w:rsidRDefault="36018096" w:rsidP="4B8B1B42">
            <w:pPr>
              <w:spacing w:line="276" w:lineRule="auto"/>
              <w:rPr>
                <w:i/>
                <w:iCs/>
              </w:rPr>
            </w:pPr>
            <w:r w:rsidRPr="4B8B1B42">
              <w:rPr>
                <w:i/>
                <w:iCs/>
              </w:rPr>
              <w:t xml:space="preserve">Checks to see if the device stored the input data in the database 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7A6AE" w14:textId="504A62B3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66426" w14:textId="367C63EA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DD669" w14:textId="58A8C51F" w:rsidR="36018096" w:rsidRDefault="36018096" w:rsidP="4B8B1B42">
            <w:pPr>
              <w:spacing w:line="276" w:lineRule="auto"/>
              <w:jc w:val="center"/>
              <w:rPr>
                <w:rFonts w:eastAsia="Arial Unicode MS"/>
                <w:i/>
                <w:iCs/>
              </w:rPr>
            </w:pPr>
            <w:r w:rsidRPr="4B8B1B42">
              <w:rPr>
                <w:rFonts w:ascii="Segoe UI Emoji" w:eastAsia="Arial Unicode MS" w:hAnsi="Segoe UI Emoji" w:cs="Segoe UI Emoji"/>
                <w:i/>
                <w:iCs/>
              </w:rPr>
              <w:t>✔</w:t>
            </w:r>
          </w:p>
          <w:p w14:paraId="2782A951" w14:textId="2103F9F9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37471E" w14:textId="5440C8B7" w:rsidR="4B8B1B42" w:rsidRDefault="65D1DB02" w:rsidP="4B8B1B42">
            <w:pPr>
              <w:spacing w:line="276" w:lineRule="auto"/>
              <w:jc w:val="center"/>
              <w:rPr>
                <w:i/>
                <w:iCs/>
              </w:rPr>
            </w:pPr>
            <w:r w:rsidRPr="07878A4B">
              <w:rPr>
                <w:i/>
                <w:iCs/>
              </w:rPr>
              <w:t>3</w:t>
            </w:r>
            <w:r w:rsidR="40B782BD" w:rsidRPr="254703B0">
              <w:rPr>
                <w:i/>
                <w:iCs/>
              </w:rPr>
              <w:t>.</w:t>
            </w:r>
            <w:r w:rsidRPr="07878A4B">
              <w:rPr>
                <w:i/>
                <w:iCs/>
              </w:rPr>
              <w:t>13</w:t>
            </w:r>
          </w:p>
        </w:tc>
      </w:tr>
      <w:tr w:rsidR="00BE3BC3" w:rsidRPr="000E06CA" w14:paraId="58197587" w14:textId="77777777" w:rsidTr="45864367">
        <w:trPr>
          <w:trHeight w:val="223"/>
          <w:jc w:val="center"/>
        </w:trPr>
        <w:tc>
          <w:tcPr>
            <w:tcW w:w="371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C9BAB" w14:textId="7CF60398" w:rsidR="00BE3BC3" w:rsidRPr="000E06CA" w:rsidRDefault="00BE3BC3" w:rsidP="006912DB">
            <w:pPr>
              <w:widowControl w:val="0"/>
              <w:spacing w:line="276" w:lineRule="auto"/>
              <w:rPr>
                <w:i/>
                <w:iCs/>
              </w:rPr>
            </w:pPr>
            <w:r w:rsidRPr="000E06CA">
              <w:rPr>
                <w:i/>
              </w:rPr>
              <w:t>Receive Alerts for abnormal readings</w:t>
            </w:r>
            <w:r w:rsidRPr="000E06CA">
              <w:rPr>
                <w:i/>
                <w:iCs/>
              </w:rPr>
              <w:t xml:space="preserve"> </w:t>
            </w:r>
          </w:p>
        </w:tc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CBC14" w14:textId="1EB4091E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rFonts w:eastAsia="Arial Unicode MS"/>
                <w:i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7ED48" w14:textId="08A4FDE5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rFonts w:eastAsia="Arial Unicode MS"/>
                <w:i/>
                <w:highlight w:val="yellow"/>
              </w:rPr>
            </w:pPr>
            <w:r w:rsidRPr="000E06CA">
              <w:rPr>
                <w:rFonts w:ascii="Segoe UI Emoji" w:eastAsia="Arial Unicode MS" w:hAnsi="Segoe UI Emoji" w:cs="Segoe UI Emoji"/>
                <w:i/>
              </w:rPr>
              <w:t>✔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18AFC" w14:textId="686C84FD" w:rsidR="4B8B1B42" w:rsidRDefault="4B8B1B42" w:rsidP="4B8B1B42">
            <w:pPr>
              <w:spacing w:line="276" w:lineRule="auto"/>
              <w:jc w:val="center"/>
              <w:rPr>
                <w:rFonts w:ascii="Segoe UI Emoji" w:eastAsia="Arial Unicode MS" w:hAnsi="Segoe UI Emoji" w:cs="Segoe UI Emoji"/>
                <w:i/>
                <w:iCs/>
              </w:rPr>
            </w:pPr>
          </w:p>
        </w:tc>
        <w:tc>
          <w:tcPr>
            <w:tcW w:w="11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6CED4" w14:textId="6B963321" w:rsidR="00BE3BC3" w:rsidRPr="000E06CA" w:rsidRDefault="00BE3BC3" w:rsidP="006912DB">
            <w:pPr>
              <w:widowControl w:val="0"/>
              <w:spacing w:line="276" w:lineRule="auto"/>
              <w:jc w:val="center"/>
              <w:rPr>
                <w:i/>
                <w:iCs/>
              </w:rPr>
            </w:pPr>
            <w:r w:rsidRPr="000E06CA">
              <w:rPr>
                <w:i/>
                <w:iCs/>
              </w:rPr>
              <w:t>3.</w:t>
            </w:r>
            <w:r w:rsidRPr="07878A4B">
              <w:rPr>
                <w:i/>
                <w:iCs/>
              </w:rPr>
              <w:t>1</w:t>
            </w:r>
            <w:r w:rsidR="58AB2A9B" w:rsidRPr="07878A4B">
              <w:rPr>
                <w:i/>
                <w:iCs/>
              </w:rPr>
              <w:t>4</w:t>
            </w:r>
          </w:p>
        </w:tc>
      </w:tr>
    </w:tbl>
    <w:p w14:paraId="6D072C0D" w14:textId="786EBB47" w:rsidR="00514A22" w:rsidRPr="000E06CA" w:rsidRDefault="00CF0887" w:rsidP="0003121D">
      <w:pPr>
        <w:pStyle w:val="Heading2"/>
        <w:spacing w:line="276" w:lineRule="auto"/>
        <w:jc w:val="center"/>
        <w:rPr>
          <w:b w:val="0"/>
          <w:color w:val="000000" w:themeColor="text1"/>
          <w:sz w:val="24"/>
          <w:szCs w:val="24"/>
        </w:rPr>
      </w:pPr>
      <w:r w:rsidRPr="000E06CA">
        <w:rPr>
          <w:color w:val="000000" w:themeColor="text1"/>
          <w:sz w:val="24"/>
          <w:szCs w:val="24"/>
        </w:rPr>
        <w:t xml:space="preserve">Table </w:t>
      </w:r>
      <w:r w:rsidR="00EA7211" w:rsidRPr="000E06CA">
        <w:rPr>
          <w:color w:val="000000" w:themeColor="text1"/>
          <w:sz w:val="24"/>
          <w:szCs w:val="24"/>
        </w:rPr>
        <w:t>3</w:t>
      </w:r>
      <w:r w:rsidRPr="000E06CA">
        <w:rPr>
          <w:color w:val="000000" w:themeColor="text1"/>
          <w:sz w:val="24"/>
          <w:szCs w:val="24"/>
        </w:rPr>
        <w:t>.1 –</w:t>
      </w:r>
      <w:r w:rsidRPr="000E06CA">
        <w:rPr>
          <w:b w:val="0"/>
          <w:color w:val="000000" w:themeColor="text1"/>
          <w:sz w:val="24"/>
          <w:szCs w:val="24"/>
        </w:rPr>
        <w:t xml:space="preserve"> Use Cases by Actor</w:t>
      </w:r>
    </w:p>
    <w:p w14:paraId="3F0157C1" w14:textId="36CC0191" w:rsidR="641EBB78" w:rsidRPr="000E06CA" w:rsidRDefault="641EBB78" w:rsidP="641EBB78">
      <w:pPr>
        <w:pStyle w:val="Heading2"/>
        <w:spacing w:line="276" w:lineRule="auto"/>
        <w:rPr>
          <w:sz w:val="24"/>
          <w:szCs w:val="24"/>
        </w:rPr>
      </w:pPr>
    </w:p>
    <w:p w14:paraId="6003B810" w14:textId="253D09E0" w:rsidR="641EBB78" w:rsidRPr="000E06CA" w:rsidRDefault="000E1FCF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000E1FCF">
        <w:rPr>
          <w:i/>
          <w:iCs/>
          <w:sz w:val="24"/>
          <w:szCs w:val="24"/>
        </w:rPr>
        <w:t>Log into Linux and Windows Server as Admin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668F253A" w14:textId="77777777" w:rsidTr="30B88612">
        <w:tc>
          <w:tcPr>
            <w:tcW w:w="1986" w:type="dxa"/>
            <w:shd w:val="clear" w:color="auto" w:fill="E6E6E6"/>
            <w:vAlign w:val="center"/>
          </w:tcPr>
          <w:p w14:paraId="60302523" w14:textId="4089FF6F" w:rsidR="641EBB78" w:rsidRPr="000616DC" w:rsidRDefault="000E1FCF" w:rsidP="641EBB78">
            <w:pPr>
              <w:spacing w:line="276" w:lineRule="auto"/>
            </w:pPr>
            <w:r w:rsidRPr="000616DC">
              <w:rPr>
                <w:i/>
                <w:iCs/>
              </w:rPr>
              <w:t>Log into Linux and Windows Server as Admin</w:t>
            </w:r>
          </w:p>
        </w:tc>
        <w:tc>
          <w:tcPr>
            <w:tcW w:w="7655" w:type="dxa"/>
            <w:shd w:val="clear" w:color="auto" w:fill="E6E6E6"/>
          </w:tcPr>
          <w:p w14:paraId="04BEA388" w14:textId="77777777" w:rsidR="641EBB78" w:rsidRPr="000E06CA" w:rsidRDefault="641EBB78" w:rsidP="641EBB78">
            <w:pPr>
              <w:spacing w:before="120" w:after="120" w:line="276" w:lineRule="auto"/>
              <w:ind w:left="156"/>
            </w:pPr>
            <w:r w:rsidRPr="000E06CA">
              <w:rPr>
                <w:b/>
                <w:bCs/>
              </w:rPr>
              <w:t>Description and Priority</w:t>
            </w:r>
          </w:p>
          <w:p w14:paraId="5B87E5FD" w14:textId="5EB535A5" w:rsidR="641EBB78" w:rsidRPr="000E06CA" w:rsidRDefault="641EBB7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Purpose: </w:t>
            </w:r>
            <w:r w:rsidR="000E1FCF">
              <w:rPr>
                <w:color w:val="000000" w:themeColor="text1"/>
              </w:rPr>
              <w:t>Tests if the administrator account can access the software with the proper permissions on both Linux and Windows operating systems</w:t>
            </w:r>
          </w:p>
          <w:p w14:paraId="49621CB3" w14:textId="53E5FCB6" w:rsidR="641EBB78" w:rsidRPr="000E06CA" w:rsidRDefault="641EBB7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Role Usage: </w:t>
            </w:r>
            <w:r w:rsidR="000E1FCF">
              <w:rPr>
                <w:color w:val="000000" w:themeColor="text1"/>
              </w:rPr>
              <w:t>The administrator account must be able to access the software effectively on multiple operating systems</w:t>
            </w:r>
          </w:p>
          <w:p w14:paraId="038CFF98" w14:textId="28941A3F" w:rsidR="641EBB78" w:rsidRPr="000E06CA" w:rsidRDefault="641EBB7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Priority (9): The rest of the system relies on this use case being operational</w:t>
            </w:r>
          </w:p>
          <w:p w14:paraId="2CB288FA" w14:textId="1E87F484" w:rsidR="641EBB78" w:rsidRPr="000E06CA" w:rsidRDefault="641EBB7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Benefit (9): Brings value to the system by enabling the </w:t>
            </w:r>
            <w:r w:rsidR="000E1FCF">
              <w:t>admins</w:t>
            </w:r>
            <w:r w:rsidRPr="000E06CA">
              <w:t xml:space="preserve"> to enter the system</w:t>
            </w:r>
            <w:r w:rsidR="000E1FCF">
              <w:t xml:space="preserve"> on different operating systems</w:t>
            </w:r>
          </w:p>
          <w:p w14:paraId="6A148A12" w14:textId="4EF48D3D" w:rsidR="641EBB78" w:rsidRPr="000E06CA" w:rsidRDefault="641EBB7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Cost (</w:t>
            </w:r>
            <w:r w:rsidR="009669E4" w:rsidRPr="000E06CA">
              <w:t>0</w:t>
            </w:r>
            <w:r w:rsidRPr="000E06CA">
              <w:t xml:space="preserve">): </w:t>
            </w:r>
            <w:r w:rsidR="0097738D" w:rsidRPr="000E06CA">
              <w:t>Critical</w:t>
            </w:r>
            <w:r w:rsidR="008450C3" w:rsidRPr="000E06CA">
              <w:t xml:space="preserve">, System </w:t>
            </w:r>
            <w:r w:rsidR="0097738D" w:rsidRPr="000E06CA">
              <w:t>cannot</w:t>
            </w:r>
            <w:r w:rsidR="008450C3" w:rsidRPr="000E06CA">
              <w:t xml:space="preserve"> be accessed without</w:t>
            </w:r>
            <w:r w:rsidR="000E1FCF">
              <w:t xml:space="preserve"> </w:t>
            </w:r>
            <w:r w:rsidR="008450C3" w:rsidRPr="000E06CA">
              <w:t>functionality</w:t>
            </w:r>
          </w:p>
          <w:p w14:paraId="5F4C7A49" w14:textId="524FD29B" w:rsidR="641EBB78" w:rsidRPr="003F3078" w:rsidRDefault="641EBB78" w:rsidP="641EBB78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Risk (</w:t>
            </w:r>
            <w:r w:rsidR="0097738D" w:rsidRPr="000E06CA">
              <w:t>4</w:t>
            </w:r>
            <w:r w:rsidRPr="000E06CA">
              <w:t xml:space="preserve">): </w:t>
            </w:r>
            <w:r w:rsidR="0064141D" w:rsidRPr="000E06CA">
              <w:t xml:space="preserve">Common entry point for many </w:t>
            </w:r>
            <w:r w:rsidR="008B0E23" w:rsidRPr="000E06CA">
              <w:t>digital attacks</w:t>
            </w:r>
            <w:r w:rsidR="001A672B" w:rsidRPr="000E06CA">
              <w:t xml:space="preserve">. </w:t>
            </w:r>
            <w:r w:rsidR="000E1FCF">
              <w:t>Authentication is important to keep the confidentiality of the system.</w:t>
            </w:r>
          </w:p>
        </w:tc>
      </w:tr>
      <w:tr w:rsidR="00422387" w:rsidRPr="000E06CA" w14:paraId="5326196A" w14:textId="77777777" w:rsidTr="30B88612">
        <w:tc>
          <w:tcPr>
            <w:tcW w:w="1986" w:type="dxa"/>
          </w:tcPr>
          <w:p w14:paraId="6F8C68CA" w14:textId="77777777" w:rsidR="641EBB78" w:rsidRPr="000E06CA" w:rsidRDefault="641EBB78" w:rsidP="641EBB78">
            <w:pPr>
              <w:spacing w:line="276" w:lineRule="auto"/>
            </w:pPr>
            <w:r w:rsidRPr="000E06CA">
              <w:t>Precondition(s)</w:t>
            </w:r>
          </w:p>
        </w:tc>
        <w:tc>
          <w:tcPr>
            <w:tcW w:w="7655" w:type="dxa"/>
          </w:tcPr>
          <w:p w14:paraId="5F1AB603" w14:textId="77777777" w:rsidR="641EBB78" w:rsidRPr="000E06CA" w:rsidRDefault="641EBB78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System must be functional and active</w:t>
            </w:r>
          </w:p>
          <w:p w14:paraId="6ED0732B" w14:textId="2074175F" w:rsidR="641EBB78" w:rsidRPr="000E06CA" w:rsidRDefault="641EBB78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User must have an internet connection</w:t>
            </w:r>
          </w:p>
          <w:p w14:paraId="5B9D92CA" w14:textId="71C4A829" w:rsidR="641EBB78" w:rsidRPr="000E06CA" w:rsidRDefault="641EBB78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User must have the correct terminal and OS settings</w:t>
            </w:r>
          </w:p>
          <w:p w14:paraId="3BCCE083" w14:textId="3412F523" w:rsidR="641EBB78" w:rsidRPr="000E06CA" w:rsidRDefault="641EBB78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User must be able to locate program’s entry point</w:t>
            </w:r>
          </w:p>
          <w:p w14:paraId="77C9872A" w14:textId="77777777" w:rsidR="641EBB78" w:rsidRDefault="641EBB78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t xml:space="preserve">User has </w:t>
            </w:r>
            <w:r w:rsidR="00907A39">
              <w:t xml:space="preserve">the </w:t>
            </w:r>
            <w:r w:rsidRPr="000E06CA">
              <w:t>correct credentials to enter system</w:t>
            </w:r>
          </w:p>
          <w:p w14:paraId="151D4880" w14:textId="77777777" w:rsidR="000E1FCF" w:rsidRDefault="000E1FCF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lastRenderedPageBreak/>
              <w:t>The software is downloaded onto system</w:t>
            </w:r>
          </w:p>
          <w:p w14:paraId="2DF5F7CE" w14:textId="1F7323E7" w:rsidR="003F3078" w:rsidRPr="000E06CA" w:rsidRDefault="003F3078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>User has credentials to log on to software</w:t>
            </w:r>
          </w:p>
        </w:tc>
      </w:tr>
      <w:tr w:rsidR="00422387" w:rsidRPr="000E06CA" w14:paraId="45FFED81" w14:textId="77777777" w:rsidTr="30B88612">
        <w:tc>
          <w:tcPr>
            <w:tcW w:w="1986" w:type="dxa"/>
          </w:tcPr>
          <w:p w14:paraId="16B97E1A" w14:textId="77777777" w:rsidR="641EBB78" w:rsidRPr="000E06CA" w:rsidRDefault="641EBB78" w:rsidP="641EBB78">
            <w:pPr>
              <w:spacing w:line="276" w:lineRule="auto"/>
            </w:pPr>
            <w:r w:rsidRPr="000E06CA">
              <w:lastRenderedPageBreak/>
              <w:t>Main Flow of Event(s)</w:t>
            </w:r>
          </w:p>
        </w:tc>
        <w:tc>
          <w:tcPr>
            <w:tcW w:w="7655" w:type="dxa"/>
          </w:tcPr>
          <w:p w14:paraId="5BDC8338" w14:textId="77777777" w:rsidR="00EF7AE1" w:rsidRPr="000E06CA" w:rsidRDefault="641EBB78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User Action: </w:t>
            </w:r>
            <w:r w:rsidR="00EF7AE1" w:rsidRPr="000E06CA">
              <w:t>Power on/ activate system</w:t>
            </w:r>
          </w:p>
          <w:p w14:paraId="7769605B" w14:textId="383338CB" w:rsidR="641EBB78" w:rsidRPr="000E06CA" w:rsidRDefault="00EF7AE1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System Action: </w:t>
            </w:r>
            <w:r w:rsidR="00317415" w:rsidRPr="000E06CA">
              <w:t xml:space="preserve">System </w:t>
            </w:r>
            <w:r w:rsidR="000309D8" w:rsidRPr="000E06CA">
              <w:t>boots</w:t>
            </w:r>
            <w:r w:rsidR="0046700D" w:rsidRPr="000E06CA">
              <w:t xml:space="preserve"> and loads log in screen</w:t>
            </w:r>
          </w:p>
          <w:p w14:paraId="10AE168E" w14:textId="363F38E9" w:rsidR="0046700D" w:rsidRPr="000E06CA" w:rsidRDefault="001247D4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User Action: Select fields and enter </w:t>
            </w:r>
            <w:r w:rsidR="00D102F2" w:rsidRPr="000E06CA">
              <w:rPr>
                <w:color w:val="000000" w:themeColor="text1"/>
              </w:rPr>
              <w:t>valid credentials</w:t>
            </w:r>
            <w:r w:rsidR="000E1FCF">
              <w:rPr>
                <w:color w:val="000000" w:themeColor="text1"/>
              </w:rPr>
              <w:t>, then opens software to test accessibility</w:t>
            </w:r>
          </w:p>
          <w:p w14:paraId="46737E17" w14:textId="7565E6C4" w:rsidR="00450F38" w:rsidRPr="00450F38" w:rsidRDefault="00D102F2" w:rsidP="00450F3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System Action: </w:t>
            </w:r>
            <w:r w:rsidR="00C14CCE" w:rsidRPr="000E06CA">
              <w:rPr>
                <w:color w:val="000000" w:themeColor="text1"/>
              </w:rPr>
              <w:t>Validates credentials</w:t>
            </w:r>
            <w:r w:rsidR="00450F38">
              <w:rPr>
                <w:color w:val="000000" w:themeColor="text1"/>
              </w:rPr>
              <w:t xml:space="preserve"> and </w:t>
            </w:r>
            <w:r w:rsidR="000E1FCF">
              <w:rPr>
                <w:color w:val="000000" w:themeColor="text1"/>
              </w:rPr>
              <w:t>proper permissions for the admin user</w:t>
            </w:r>
          </w:p>
        </w:tc>
      </w:tr>
      <w:tr w:rsidR="00422387" w:rsidRPr="000E06CA" w14:paraId="48CD1F8A" w14:textId="77777777" w:rsidTr="30B88612">
        <w:tc>
          <w:tcPr>
            <w:tcW w:w="1986" w:type="dxa"/>
          </w:tcPr>
          <w:p w14:paraId="210E210F" w14:textId="77777777" w:rsidR="641EBB78" w:rsidRPr="000E06CA" w:rsidRDefault="641EBB78" w:rsidP="641EBB78">
            <w:pPr>
              <w:spacing w:line="276" w:lineRule="auto"/>
            </w:pPr>
            <w:r w:rsidRPr="000E06CA">
              <w:t>Postcondition(s)</w:t>
            </w:r>
          </w:p>
        </w:tc>
        <w:tc>
          <w:tcPr>
            <w:tcW w:w="7655" w:type="dxa"/>
          </w:tcPr>
          <w:p w14:paraId="20A1AF99" w14:textId="3B09887B" w:rsidR="641EBB78" w:rsidRDefault="00601B56" w:rsidP="000E3592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 xml:space="preserve">User is in main desktop or </w:t>
            </w:r>
            <w:r w:rsidR="00E95947">
              <w:t>home directory</w:t>
            </w:r>
          </w:p>
          <w:p w14:paraId="4528636D" w14:textId="77777777" w:rsidR="641EBB78" w:rsidRDefault="002F2089" w:rsidP="000E3592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 xml:space="preserve">User can issue appropriate </w:t>
            </w:r>
            <w:r w:rsidR="00827603">
              <w:t>commands</w:t>
            </w:r>
          </w:p>
          <w:p w14:paraId="70BD499F" w14:textId="77777777" w:rsidR="000E1FCF" w:rsidRDefault="000E1FCF" w:rsidP="000E3592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User can open the software</w:t>
            </w:r>
          </w:p>
          <w:p w14:paraId="5519A827" w14:textId="513E439C" w:rsidR="000E1FCF" w:rsidRPr="000E06CA" w:rsidRDefault="000E1FCF" w:rsidP="000E3592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User can edit data if given permission to</w:t>
            </w:r>
          </w:p>
        </w:tc>
      </w:tr>
      <w:tr w:rsidR="00C61831" w:rsidRPr="000E06CA" w14:paraId="3D8448E0" w14:textId="77777777" w:rsidTr="30B88612">
        <w:tc>
          <w:tcPr>
            <w:tcW w:w="1986" w:type="dxa"/>
          </w:tcPr>
          <w:p w14:paraId="4E66EB26" w14:textId="77777777" w:rsidR="641EBB78" w:rsidRPr="000E06CA" w:rsidRDefault="641EBB78" w:rsidP="641EBB78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5" w:type="dxa"/>
          </w:tcPr>
          <w:p w14:paraId="4B5E2CA1" w14:textId="77777777" w:rsidR="003B0A7E" w:rsidRPr="003173EA" w:rsidRDefault="641EBB78" w:rsidP="003B0A7E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0E06CA">
              <w:t xml:space="preserve">User Action: </w:t>
            </w:r>
            <w:r w:rsidR="003B0A7E">
              <w:t>In</w:t>
            </w:r>
            <w:r w:rsidR="003173EA">
              <w:t>puts invalid credentials</w:t>
            </w:r>
          </w:p>
          <w:p w14:paraId="2613C863" w14:textId="4894C377" w:rsidR="641EBB78" w:rsidRPr="000E06CA" w:rsidRDefault="003173EA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System Action: Reject </w:t>
            </w:r>
            <w:r w:rsidR="00CB4576">
              <w:rPr>
                <w:color w:val="000000" w:themeColor="text1"/>
              </w:rPr>
              <w:t xml:space="preserve">login </w:t>
            </w:r>
            <w:r w:rsidR="005276FC">
              <w:rPr>
                <w:color w:val="000000" w:themeColor="text1"/>
              </w:rPr>
              <w:t xml:space="preserve">and display </w:t>
            </w:r>
            <w:r w:rsidR="005E51D6">
              <w:rPr>
                <w:color w:val="000000" w:themeColor="text1"/>
              </w:rPr>
              <w:t xml:space="preserve">non detailed </w:t>
            </w:r>
            <w:r w:rsidR="006D50DB">
              <w:rPr>
                <w:color w:val="000000" w:themeColor="text1"/>
              </w:rPr>
              <w:t xml:space="preserve">invalid credentials </w:t>
            </w:r>
            <w:r w:rsidR="00DC6CE5">
              <w:rPr>
                <w:color w:val="000000" w:themeColor="text1"/>
              </w:rPr>
              <w:t>notice (</w:t>
            </w:r>
            <w:r w:rsidR="00907A39">
              <w:rPr>
                <w:color w:val="000000" w:themeColor="text1"/>
              </w:rPr>
              <w:t>Do not give out info about valid users or passwords)</w:t>
            </w:r>
            <w:r w:rsidR="00D93A08">
              <w:rPr>
                <w:color w:val="000000" w:themeColor="text1"/>
              </w:rPr>
              <w:t xml:space="preserve"> </w:t>
            </w:r>
          </w:p>
        </w:tc>
      </w:tr>
    </w:tbl>
    <w:p w14:paraId="377CDC35" w14:textId="786EBB47" w:rsidR="641EBB78" w:rsidRPr="000E06CA" w:rsidRDefault="641EBB78" w:rsidP="641EBB78">
      <w:pPr>
        <w:spacing w:line="276" w:lineRule="auto"/>
      </w:pPr>
    </w:p>
    <w:p w14:paraId="0E2F3CEA" w14:textId="77777777" w:rsidR="002C795B" w:rsidRPr="000E06CA" w:rsidRDefault="002C795B"/>
    <w:p w14:paraId="4540A1F1" w14:textId="0232B793" w:rsidR="002C795B" w:rsidRPr="000E06CA" w:rsidRDefault="000E1FCF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000E1FCF">
        <w:rPr>
          <w:i/>
          <w:iCs/>
          <w:sz w:val="24"/>
          <w:szCs w:val="24"/>
        </w:rPr>
        <w:t>Log into Linux and Windows Server as Standard User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2701547C" w14:textId="77777777" w:rsidTr="30B88612">
        <w:tc>
          <w:tcPr>
            <w:tcW w:w="1986" w:type="dxa"/>
            <w:shd w:val="clear" w:color="auto" w:fill="E6E6E6"/>
            <w:vAlign w:val="center"/>
          </w:tcPr>
          <w:p w14:paraId="5B917896" w14:textId="2768138C" w:rsidR="002C795B" w:rsidRPr="000616DC" w:rsidRDefault="000E1FCF" w:rsidP="00074629">
            <w:pPr>
              <w:spacing w:line="276" w:lineRule="auto"/>
              <w:rPr>
                <w:bCs/>
                <w:i/>
                <w:iCs/>
              </w:rPr>
            </w:pPr>
            <w:r w:rsidRPr="000616DC">
              <w:rPr>
                <w:bCs/>
                <w:i/>
                <w:iCs/>
              </w:rPr>
              <w:t>Log into Linux and Windows Server as Standard User</w:t>
            </w:r>
          </w:p>
        </w:tc>
        <w:tc>
          <w:tcPr>
            <w:tcW w:w="7655" w:type="dxa"/>
            <w:shd w:val="clear" w:color="auto" w:fill="E6E6E6"/>
          </w:tcPr>
          <w:p w14:paraId="76CBEAC1" w14:textId="77777777" w:rsidR="002C795B" w:rsidRPr="001E1817" w:rsidRDefault="002C795B" w:rsidP="00074629">
            <w:pPr>
              <w:spacing w:before="120" w:after="120" w:line="276" w:lineRule="auto"/>
              <w:ind w:left="156"/>
            </w:pPr>
            <w:r w:rsidRPr="001E1817">
              <w:rPr>
                <w:b/>
              </w:rPr>
              <w:t>Description and Priority</w:t>
            </w:r>
          </w:p>
          <w:p w14:paraId="21B244EA" w14:textId="143C1CA6" w:rsidR="000E1FCF" w:rsidRPr="000E06CA" w:rsidRDefault="000E1FCF" w:rsidP="000E1FCF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Purpose: </w:t>
            </w:r>
            <w:r>
              <w:rPr>
                <w:color w:val="000000" w:themeColor="text1"/>
              </w:rPr>
              <w:t>Tests if the user account can access the software with the proper permissions and restrictions on both Linux and Windows operating systems</w:t>
            </w:r>
          </w:p>
          <w:p w14:paraId="4F0A7CAE" w14:textId="24E80CF1" w:rsidR="000E1FCF" w:rsidRPr="000E06CA" w:rsidRDefault="000E1FCF" w:rsidP="000E1FCF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Role Usage: </w:t>
            </w:r>
            <w:r>
              <w:rPr>
                <w:color w:val="000000" w:themeColor="text1"/>
              </w:rPr>
              <w:t>The user account must be able to access the software effectively on multiple operating systems</w:t>
            </w:r>
          </w:p>
          <w:p w14:paraId="605DF77A" w14:textId="77777777" w:rsidR="000E1FCF" w:rsidRPr="000E06CA" w:rsidRDefault="000E1FCF" w:rsidP="000E1FCF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Priority (9): The rest of the system relies on this use case being operational</w:t>
            </w:r>
          </w:p>
          <w:p w14:paraId="0FEBDC1D" w14:textId="528A14A5" w:rsidR="000E1FCF" w:rsidRPr="000E06CA" w:rsidRDefault="000E1FCF" w:rsidP="000E1FCF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Benefit (9): Brings value to the system by enabling the </w:t>
            </w:r>
            <w:r>
              <w:t>users</w:t>
            </w:r>
            <w:r w:rsidRPr="000E06CA">
              <w:t xml:space="preserve"> to enter the system</w:t>
            </w:r>
            <w:r>
              <w:t xml:space="preserve"> on different operating systems</w:t>
            </w:r>
          </w:p>
          <w:p w14:paraId="66680160" w14:textId="77777777" w:rsidR="000E1FCF" w:rsidRPr="000E06CA" w:rsidRDefault="000E1FCF" w:rsidP="000E1FCF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Cost (0): Critical, System cannot be accessed without</w:t>
            </w:r>
            <w:r>
              <w:t xml:space="preserve"> </w:t>
            </w:r>
            <w:r w:rsidRPr="000E06CA">
              <w:t>functionality</w:t>
            </w:r>
          </w:p>
          <w:p w14:paraId="5C7C48CA" w14:textId="2187D6DD" w:rsidR="002C795B" w:rsidRPr="003F3078" w:rsidRDefault="000E1FCF" w:rsidP="0007462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Risk (4): Common entry point for many digital attacks. </w:t>
            </w:r>
            <w:r>
              <w:t>Authentication is important to keep the confidentiality of the system.</w:t>
            </w:r>
          </w:p>
        </w:tc>
      </w:tr>
      <w:tr w:rsidR="001C16DF" w:rsidRPr="000E06CA" w14:paraId="22A0BA15" w14:textId="77777777" w:rsidTr="30B88612">
        <w:tc>
          <w:tcPr>
            <w:tcW w:w="1986" w:type="dxa"/>
          </w:tcPr>
          <w:p w14:paraId="7912F07C" w14:textId="77777777" w:rsidR="002C795B" w:rsidRPr="000E06CA" w:rsidRDefault="002C795B" w:rsidP="00074629">
            <w:pPr>
              <w:spacing w:line="276" w:lineRule="auto"/>
            </w:pPr>
            <w:r w:rsidRPr="000E06CA">
              <w:t>Precondition(s)</w:t>
            </w:r>
          </w:p>
        </w:tc>
        <w:tc>
          <w:tcPr>
            <w:tcW w:w="7655" w:type="dxa"/>
          </w:tcPr>
          <w:p w14:paraId="31693E4C" w14:textId="77777777" w:rsidR="003F3078" w:rsidRPr="003F3078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3F3078">
              <w:rPr>
                <w:color w:val="000000" w:themeColor="text1"/>
              </w:rPr>
              <w:t>System must be functional and active</w:t>
            </w:r>
          </w:p>
          <w:p w14:paraId="2D87A58E" w14:textId="77777777" w:rsidR="003F3078" w:rsidRPr="003F3078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3F3078">
              <w:rPr>
                <w:color w:val="000000" w:themeColor="text1"/>
              </w:rPr>
              <w:lastRenderedPageBreak/>
              <w:t>User must have an internet connection</w:t>
            </w:r>
          </w:p>
          <w:p w14:paraId="47E6F80D" w14:textId="77777777" w:rsidR="003F3078" w:rsidRPr="003F3078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3F3078">
              <w:rPr>
                <w:color w:val="000000" w:themeColor="text1"/>
              </w:rPr>
              <w:t>User must have the correct terminal and OS settings</w:t>
            </w:r>
          </w:p>
          <w:p w14:paraId="02C6DECC" w14:textId="77777777" w:rsidR="003F3078" w:rsidRPr="003F3078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3F3078">
              <w:rPr>
                <w:color w:val="000000" w:themeColor="text1"/>
              </w:rPr>
              <w:t>User must be able to locate program’s entry point</w:t>
            </w:r>
          </w:p>
          <w:p w14:paraId="225DE3F2" w14:textId="77777777" w:rsidR="003F3078" w:rsidRPr="003F3078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3F3078">
              <w:rPr>
                <w:color w:val="000000" w:themeColor="text1"/>
              </w:rPr>
              <w:t>User has the correct credentials to enter system</w:t>
            </w:r>
          </w:p>
          <w:p w14:paraId="4E2B7B06" w14:textId="77777777" w:rsidR="002C795B" w:rsidRPr="003F3078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3F3078">
              <w:rPr>
                <w:color w:val="000000" w:themeColor="text1"/>
              </w:rPr>
              <w:t>The software is downloaded onto system</w:t>
            </w:r>
          </w:p>
          <w:p w14:paraId="115FC8A2" w14:textId="6D30E972" w:rsidR="003F3078" w:rsidRPr="001E1817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>User has credentials to log on to software</w:t>
            </w:r>
          </w:p>
        </w:tc>
      </w:tr>
      <w:tr w:rsidR="001C16DF" w:rsidRPr="000E06CA" w14:paraId="2E037D4E" w14:textId="77777777" w:rsidTr="30B88612">
        <w:tc>
          <w:tcPr>
            <w:tcW w:w="1986" w:type="dxa"/>
          </w:tcPr>
          <w:p w14:paraId="0B0F7932" w14:textId="77777777" w:rsidR="002C795B" w:rsidRPr="000E06CA" w:rsidRDefault="002C795B" w:rsidP="00074629">
            <w:pPr>
              <w:spacing w:line="276" w:lineRule="auto"/>
            </w:pPr>
            <w:r w:rsidRPr="000E06CA">
              <w:lastRenderedPageBreak/>
              <w:t>Main Flow of Event(s)</w:t>
            </w:r>
          </w:p>
        </w:tc>
        <w:tc>
          <w:tcPr>
            <w:tcW w:w="7655" w:type="dxa"/>
          </w:tcPr>
          <w:p w14:paraId="6FADD06E" w14:textId="77777777" w:rsidR="003F3078" w:rsidRPr="000E06CA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t>User Action: Power on/ activate system</w:t>
            </w:r>
          </w:p>
          <w:p w14:paraId="7A21FA67" w14:textId="77777777" w:rsidR="003F3078" w:rsidRPr="000E06CA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t>System Action: System boots and loads log in screen</w:t>
            </w:r>
          </w:p>
          <w:p w14:paraId="049037BC" w14:textId="77777777" w:rsidR="003F3078" w:rsidRPr="000E06CA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>User Action: Select fields and enter valid credentials</w:t>
            </w:r>
            <w:r>
              <w:rPr>
                <w:color w:val="000000" w:themeColor="text1"/>
              </w:rPr>
              <w:t>, then opens software to test accessibility</w:t>
            </w:r>
          </w:p>
          <w:p w14:paraId="3303A5FC" w14:textId="653CCAD4" w:rsidR="002C795B" w:rsidRPr="001E1817" w:rsidRDefault="003F3078" w:rsidP="003F3078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>System Action: Validates credentials</w:t>
            </w:r>
            <w:r>
              <w:rPr>
                <w:color w:val="000000" w:themeColor="text1"/>
              </w:rPr>
              <w:t xml:space="preserve"> and proper permissions for the user</w:t>
            </w:r>
          </w:p>
        </w:tc>
      </w:tr>
      <w:tr w:rsidR="001C16DF" w:rsidRPr="000E06CA" w14:paraId="026DE3FE" w14:textId="77777777" w:rsidTr="30B88612">
        <w:tc>
          <w:tcPr>
            <w:tcW w:w="1986" w:type="dxa"/>
          </w:tcPr>
          <w:p w14:paraId="56EADB1F" w14:textId="77777777" w:rsidR="002C795B" w:rsidRPr="000E06CA" w:rsidRDefault="002C795B" w:rsidP="00074629">
            <w:pPr>
              <w:spacing w:line="276" w:lineRule="auto"/>
            </w:pPr>
            <w:r w:rsidRPr="000E06CA">
              <w:t>Postcondition(s)</w:t>
            </w:r>
          </w:p>
        </w:tc>
        <w:tc>
          <w:tcPr>
            <w:tcW w:w="7655" w:type="dxa"/>
          </w:tcPr>
          <w:p w14:paraId="2AAF1CE1" w14:textId="77777777" w:rsidR="003F3078" w:rsidRDefault="003F3078" w:rsidP="003F3078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User is in main desktop or home directory</w:t>
            </w:r>
          </w:p>
          <w:p w14:paraId="1AF3BF74" w14:textId="77777777" w:rsidR="003F3078" w:rsidRDefault="003F3078" w:rsidP="003F3078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User can issue appropriate commands</w:t>
            </w:r>
          </w:p>
          <w:p w14:paraId="14048535" w14:textId="77777777" w:rsidR="003F3078" w:rsidRDefault="003F3078" w:rsidP="003F3078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User can open the software</w:t>
            </w:r>
          </w:p>
          <w:p w14:paraId="7E259263" w14:textId="0C770159" w:rsidR="002C795B" w:rsidRPr="001E1817" w:rsidRDefault="003F3078" w:rsidP="003F3078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User can edit data if given permission to</w:t>
            </w:r>
          </w:p>
        </w:tc>
      </w:tr>
      <w:tr w:rsidR="001C16DF" w:rsidRPr="000E06CA" w14:paraId="0C95ABF0" w14:textId="77777777" w:rsidTr="30B88612">
        <w:tc>
          <w:tcPr>
            <w:tcW w:w="1986" w:type="dxa"/>
          </w:tcPr>
          <w:p w14:paraId="4CD03CD9" w14:textId="77777777" w:rsidR="002C795B" w:rsidRPr="000E06CA" w:rsidRDefault="002C795B" w:rsidP="00074629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5" w:type="dxa"/>
          </w:tcPr>
          <w:p w14:paraId="22338CE2" w14:textId="77777777" w:rsidR="001E1817" w:rsidRPr="001E1817" w:rsidRDefault="001E1817" w:rsidP="001E1817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1E1817">
              <w:t>User Action: Inputs invalid credentials</w:t>
            </w:r>
          </w:p>
          <w:p w14:paraId="28D4F3B2" w14:textId="2EB07B71" w:rsidR="002C795B" w:rsidRPr="001E1817" w:rsidRDefault="001E1817" w:rsidP="000E359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1E1817">
              <w:rPr>
                <w:color w:val="000000" w:themeColor="text1"/>
              </w:rPr>
              <w:t xml:space="preserve">System Action: Reject login and display non detailed invalid credentials notice (Do not give out info about valid users or passwords) </w:t>
            </w:r>
          </w:p>
        </w:tc>
      </w:tr>
    </w:tbl>
    <w:p w14:paraId="46D54731" w14:textId="77777777" w:rsidR="00383B3B" w:rsidRPr="000E06CA" w:rsidRDefault="00383B3B" w:rsidP="00383B3B">
      <w:pPr>
        <w:pStyle w:val="Heading2"/>
        <w:spacing w:line="276" w:lineRule="auto"/>
        <w:rPr>
          <w:sz w:val="24"/>
          <w:szCs w:val="24"/>
        </w:rPr>
      </w:pPr>
    </w:p>
    <w:p w14:paraId="7AD3D9F2" w14:textId="3F122EED" w:rsidR="000B0224" w:rsidRPr="000E06CA" w:rsidRDefault="00943AA6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>Test the</w:t>
      </w:r>
      <w:r w:rsidR="007F6CDE" w:rsidRPr="007F6CDE">
        <w:rPr>
          <w:i/>
          <w:iCs/>
          <w:sz w:val="24"/>
          <w:szCs w:val="24"/>
        </w:rPr>
        <w:t xml:space="preserve"> change data </w:t>
      </w:r>
      <w:r>
        <w:rPr>
          <w:i/>
          <w:iCs/>
          <w:sz w:val="24"/>
          <w:szCs w:val="24"/>
        </w:rPr>
        <w:t xml:space="preserve">functionality </w:t>
      </w:r>
      <w:r w:rsidR="007F6CDE">
        <w:rPr>
          <w:i/>
          <w:iCs/>
          <w:sz w:val="24"/>
          <w:szCs w:val="24"/>
        </w:rPr>
        <w:t xml:space="preserve">as </w:t>
      </w:r>
      <w:r w:rsidR="007F6CDE" w:rsidRPr="007F6CDE">
        <w:rPr>
          <w:i/>
          <w:iCs/>
          <w:sz w:val="24"/>
          <w:szCs w:val="24"/>
        </w:rPr>
        <w:t>the admin account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789C028F" w14:textId="77777777" w:rsidTr="30B88612">
        <w:tc>
          <w:tcPr>
            <w:tcW w:w="1986" w:type="dxa"/>
            <w:shd w:val="clear" w:color="auto" w:fill="E6E6E6"/>
            <w:vAlign w:val="center"/>
          </w:tcPr>
          <w:p w14:paraId="2C5D24CF" w14:textId="11650610" w:rsidR="000B0224" w:rsidRPr="000616DC" w:rsidRDefault="00943AA6" w:rsidP="00074629">
            <w:pPr>
              <w:spacing w:line="276" w:lineRule="auto"/>
              <w:rPr>
                <w:i/>
                <w:iCs/>
              </w:rPr>
            </w:pPr>
            <w:r w:rsidRPr="000616DC">
              <w:rPr>
                <w:i/>
                <w:iCs/>
              </w:rPr>
              <w:t xml:space="preserve">Test the </w:t>
            </w:r>
            <w:r w:rsidR="007F6CDE" w:rsidRPr="000616DC">
              <w:rPr>
                <w:i/>
                <w:iCs/>
              </w:rPr>
              <w:t>change data</w:t>
            </w:r>
            <w:r w:rsidRPr="000616DC">
              <w:rPr>
                <w:i/>
                <w:iCs/>
              </w:rPr>
              <w:t xml:space="preserve"> functionality</w:t>
            </w:r>
            <w:r w:rsidR="007F6CDE" w:rsidRPr="000616DC">
              <w:rPr>
                <w:i/>
                <w:iCs/>
              </w:rPr>
              <w:t xml:space="preserve"> as the admin account</w:t>
            </w:r>
          </w:p>
        </w:tc>
        <w:tc>
          <w:tcPr>
            <w:tcW w:w="7655" w:type="dxa"/>
            <w:shd w:val="clear" w:color="auto" w:fill="E6E6E6"/>
          </w:tcPr>
          <w:p w14:paraId="0C59D179" w14:textId="77777777" w:rsidR="000B0224" w:rsidRPr="000E06CA" w:rsidRDefault="000B0224" w:rsidP="00074629">
            <w:pPr>
              <w:spacing w:before="120" w:after="120" w:line="276" w:lineRule="auto"/>
              <w:ind w:left="156"/>
            </w:pPr>
            <w:r w:rsidRPr="000E06CA">
              <w:rPr>
                <w:b/>
                <w:bCs/>
              </w:rPr>
              <w:t>Description and Priority</w:t>
            </w:r>
          </w:p>
          <w:p w14:paraId="6CC5D23D" w14:textId="67630C7A" w:rsidR="000B0224" w:rsidRPr="000E06CA" w:rsidRDefault="000B022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Purpose: </w:t>
            </w:r>
            <w:r w:rsidR="007F6CDE">
              <w:rPr>
                <w:color w:val="000000" w:themeColor="text1"/>
              </w:rPr>
              <w:t>Check to make sure the GUI works properly and allows the admin to change data as permissions allow</w:t>
            </w:r>
          </w:p>
          <w:p w14:paraId="7C1F72B4" w14:textId="3BDD9EB0" w:rsidR="000B0224" w:rsidRPr="000E06CA" w:rsidRDefault="000B022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Role Usage: </w:t>
            </w:r>
            <w:r w:rsidR="007F6CDE">
              <w:rPr>
                <w:color w:val="000000" w:themeColor="text1"/>
              </w:rPr>
              <w:t xml:space="preserve">Changing the data will be useful for the admin </w:t>
            </w:r>
          </w:p>
          <w:p w14:paraId="5D807008" w14:textId="086F83BD" w:rsidR="000B0224" w:rsidRPr="000E06CA" w:rsidRDefault="000B022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 w:rsidRPr="000E06CA">
              <w:t>Priority (</w:t>
            </w:r>
            <w:r w:rsidR="007F6CDE">
              <w:t>7</w:t>
            </w:r>
            <w:r w:rsidRPr="000E06CA">
              <w:t xml:space="preserve">): </w:t>
            </w:r>
            <w:r w:rsidR="007F6CDE">
              <w:t>If the data cannot be changed by proper accounts there is the risk of data integrity</w:t>
            </w:r>
          </w:p>
          <w:p w14:paraId="2356BA80" w14:textId="298FB069" w:rsidR="000B0224" w:rsidRPr="000E06CA" w:rsidRDefault="000B022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Benefit (9): </w:t>
            </w:r>
            <w:r w:rsidR="007F6CDE">
              <w:t>Keeps data up to date</w:t>
            </w:r>
            <w:r w:rsidR="00F90BE7">
              <w:t xml:space="preserve"> by the admin</w:t>
            </w:r>
          </w:p>
          <w:p w14:paraId="513D80F0" w14:textId="4CDFD351" w:rsidR="000B0224" w:rsidRPr="000E06CA" w:rsidRDefault="000B022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Cost (</w:t>
            </w:r>
            <w:r w:rsidR="009F0008" w:rsidRPr="000E06CA">
              <w:t>0</w:t>
            </w:r>
            <w:r w:rsidRPr="000E06CA">
              <w:t xml:space="preserve">): </w:t>
            </w:r>
            <w:r w:rsidR="009F0008" w:rsidRPr="000E06CA">
              <w:t xml:space="preserve">Standard practice for </w:t>
            </w:r>
            <w:r w:rsidR="007F6CDE">
              <w:t>all admin accounts</w:t>
            </w:r>
            <w:r w:rsidR="00F90BE7">
              <w:t xml:space="preserve"> when necessary</w:t>
            </w:r>
          </w:p>
          <w:p w14:paraId="6CCFBD3F" w14:textId="120F5A49" w:rsidR="000B0224" w:rsidRPr="00F90BE7" w:rsidRDefault="000B0224" w:rsidP="0007462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Risk (</w:t>
            </w:r>
            <w:r w:rsidR="009F0008" w:rsidRPr="000E06CA">
              <w:t>7</w:t>
            </w:r>
            <w:r w:rsidRPr="000E06CA">
              <w:t xml:space="preserve">): </w:t>
            </w:r>
            <w:r w:rsidR="00591039" w:rsidRPr="000E06CA">
              <w:t xml:space="preserve">Proper security must be maintained to </w:t>
            </w:r>
            <w:r w:rsidR="0043291F" w:rsidRPr="000E06CA">
              <w:t xml:space="preserve">restrict non authorized users from </w:t>
            </w:r>
            <w:r w:rsidR="00F90BE7">
              <w:t>having access to make changes</w:t>
            </w:r>
          </w:p>
        </w:tc>
      </w:tr>
      <w:tr w:rsidR="00034E00" w:rsidRPr="000E06CA" w14:paraId="578C5393" w14:textId="77777777" w:rsidTr="30B88612">
        <w:tc>
          <w:tcPr>
            <w:tcW w:w="1986" w:type="dxa"/>
          </w:tcPr>
          <w:p w14:paraId="141B1EB7" w14:textId="77777777" w:rsidR="000B0224" w:rsidRPr="000E06CA" w:rsidRDefault="000B0224" w:rsidP="00074629">
            <w:pPr>
              <w:spacing w:line="276" w:lineRule="auto"/>
            </w:pPr>
            <w:r w:rsidRPr="000E06CA">
              <w:t>Precondition(s)</w:t>
            </w:r>
          </w:p>
        </w:tc>
        <w:tc>
          <w:tcPr>
            <w:tcW w:w="7655" w:type="dxa"/>
          </w:tcPr>
          <w:p w14:paraId="6F760235" w14:textId="77777777" w:rsidR="000B0224" w:rsidRPr="000E06CA" w:rsidRDefault="000B0224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System must be functional and active</w:t>
            </w:r>
          </w:p>
          <w:p w14:paraId="1D3FA025" w14:textId="79CEA592" w:rsidR="000B0224" w:rsidRPr="000E06CA" w:rsidRDefault="00FE36BB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lastRenderedPageBreak/>
              <w:t>Admin</w:t>
            </w:r>
            <w:r w:rsidR="000B0224" w:rsidRPr="000E06CA">
              <w:rPr>
                <w:color w:val="000000" w:themeColor="text1"/>
              </w:rPr>
              <w:t xml:space="preserve"> must have an internet connection</w:t>
            </w:r>
          </w:p>
          <w:p w14:paraId="2CEF6CB5" w14:textId="19511925" w:rsidR="000B0224" w:rsidRPr="000E06CA" w:rsidRDefault="00FE36BB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>Admin</w:t>
            </w:r>
            <w:r w:rsidR="000B0224" w:rsidRPr="000E06CA">
              <w:rPr>
                <w:color w:val="000000" w:themeColor="text1"/>
              </w:rPr>
              <w:t xml:space="preserve"> must have server access</w:t>
            </w:r>
            <w:r w:rsidR="003A235D">
              <w:rPr>
                <w:color w:val="000000" w:themeColor="text1"/>
              </w:rPr>
              <w:t xml:space="preserve"> and credentials</w:t>
            </w:r>
          </w:p>
          <w:p w14:paraId="782A173E" w14:textId="7C3D1D9F" w:rsidR="000B0224" w:rsidRPr="000E06CA" w:rsidRDefault="00195002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>Admin</w:t>
            </w:r>
            <w:r w:rsidR="000B0224" w:rsidRPr="000E06CA">
              <w:rPr>
                <w:color w:val="000000" w:themeColor="text1"/>
              </w:rPr>
              <w:t xml:space="preserve"> must have access to a </w:t>
            </w:r>
            <w:r w:rsidR="00451129" w:rsidRPr="000E06CA">
              <w:rPr>
                <w:color w:val="000000" w:themeColor="text1"/>
              </w:rPr>
              <w:t xml:space="preserve">CLI and/or GUI based </w:t>
            </w:r>
            <w:r w:rsidR="0075650F" w:rsidRPr="000E06CA">
              <w:rPr>
                <w:color w:val="000000" w:themeColor="text1"/>
              </w:rPr>
              <w:t xml:space="preserve">user control </w:t>
            </w:r>
            <w:r w:rsidR="00FD05CF" w:rsidRPr="000E06CA">
              <w:rPr>
                <w:color w:val="000000" w:themeColor="text1"/>
              </w:rPr>
              <w:t>application</w:t>
            </w:r>
          </w:p>
          <w:p w14:paraId="77DE00DE" w14:textId="421AC313" w:rsidR="000B0224" w:rsidRPr="000E06CA" w:rsidRDefault="00FD05CF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t>Admin</w:t>
            </w:r>
            <w:r w:rsidR="000B0224" w:rsidRPr="000E06CA">
              <w:t xml:space="preserve"> has </w:t>
            </w:r>
            <w:r w:rsidR="00907A39">
              <w:t xml:space="preserve">the </w:t>
            </w:r>
            <w:r w:rsidR="00634659" w:rsidRPr="000E06CA">
              <w:t>correct and current</w:t>
            </w:r>
            <w:r w:rsidR="000B0224" w:rsidRPr="000E06CA">
              <w:t xml:space="preserve"> credentials to enter </w:t>
            </w:r>
            <w:r w:rsidR="003A235D">
              <w:t>software</w:t>
            </w:r>
          </w:p>
          <w:p w14:paraId="01CAAE46" w14:textId="5D18C8EC" w:rsidR="00FD05CF" w:rsidRPr="000E06CA" w:rsidRDefault="00FD05CF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t xml:space="preserve">Admin has </w:t>
            </w:r>
            <w:r w:rsidR="00F90BE7">
              <w:t>access to change the data within the software</w:t>
            </w:r>
          </w:p>
        </w:tc>
      </w:tr>
      <w:tr w:rsidR="00034E00" w:rsidRPr="000E06CA" w14:paraId="0AA63356" w14:textId="77777777" w:rsidTr="30B88612">
        <w:tc>
          <w:tcPr>
            <w:tcW w:w="1986" w:type="dxa"/>
          </w:tcPr>
          <w:p w14:paraId="3D6F0552" w14:textId="77777777" w:rsidR="000B0224" w:rsidRPr="000E06CA" w:rsidRDefault="000B0224" w:rsidP="00074629">
            <w:pPr>
              <w:spacing w:line="276" w:lineRule="auto"/>
            </w:pPr>
            <w:r w:rsidRPr="000E06CA">
              <w:lastRenderedPageBreak/>
              <w:t>Main Flow of Event(s)</w:t>
            </w:r>
          </w:p>
        </w:tc>
        <w:tc>
          <w:tcPr>
            <w:tcW w:w="7655" w:type="dxa"/>
          </w:tcPr>
          <w:p w14:paraId="5EFB4C4C" w14:textId="62EE331A" w:rsidR="003A235D" w:rsidRDefault="003A235D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Action: Logs into server</w:t>
            </w:r>
          </w:p>
          <w:p w14:paraId="672B635B" w14:textId="2DCC6225" w:rsidR="003A235D" w:rsidRPr="003A235D" w:rsidRDefault="003A235D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System Action: Standby for user action</w:t>
            </w:r>
          </w:p>
          <w:p w14:paraId="06940B80" w14:textId="7C82B33E" w:rsidR="003A235D" w:rsidRPr="003A235D" w:rsidRDefault="000B0224" w:rsidP="003A235D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t>User Action:</w:t>
            </w:r>
            <w:r w:rsidR="003A235D">
              <w:t xml:space="preserve"> Opens software and enters credentials</w:t>
            </w:r>
          </w:p>
          <w:p w14:paraId="18640557" w14:textId="77777777" w:rsidR="00664EBD" w:rsidRPr="000E06CA" w:rsidRDefault="00664EBD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System Action: </w:t>
            </w:r>
            <w:r w:rsidR="00D633E9" w:rsidRPr="000E06CA">
              <w:rPr>
                <w:color w:val="000000" w:themeColor="text1"/>
              </w:rPr>
              <w:t>Standby for user action</w:t>
            </w:r>
          </w:p>
          <w:p w14:paraId="08FE0580" w14:textId="28942C04" w:rsidR="00D633E9" w:rsidRPr="000E06CA" w:rsidRDefault="000C43CD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User Action: Admin </w:t>
            </w:r>
            <w:r w:rsidR="003A235D">
              <w:rPr>
                <w:color w:val="000000" w:themeColor="text1"/>
              </w:rPr>
              <w:t xml:space="preserve">uses GUI to edit </w:t>
            </w:r>
            <w:r w:rsidR="00CA0AF3">
              <w:rPr>
                <w:color w:val="000000" w:themeColor="text1"/>
              </w:rPr>
              <w:t>the data within the software</w:t>
            </w:r>
          </w:p>
          <w:p w14:paraId="5D0E5A2C" w14:textId="5CF20695" w:rsidR="002D2937" w:rsidRPr="00CA0AF3" w:rsidRDefault="004478C5" w:rsidP="00CA0AF3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System Action: </w:t>
            </w:r>
            <w:r w:rsidR="00CA0AF3">
              <w:rPr>
                <w:color w:val="000000" w:themeColor="text1"/>
              </w:rPr>
              <w:t>Effectively changes the data to what the admin entered</w:t>
            </w:r>
          </w:p>
        </w:tc>
      </w:tr>
      <w:tr w:rsidR="00034E00" w:rsidRPr="000E06CA" w14:paraId="32942D21" w14:textId="77777777" w:rsidTr="30B88612">
        <w:tc>
          <w:tcPr>
            <w:tcW w:w="1986" w:type="dxa"/>
          </w:tcPr>
          <w:p w14:paraId="250C2C8E" w14:textId="77777777" w:rsidR="000B0224" w:rsidRPr="000E06CA" w:rsidRDefault="000B0224" w:rsidP="00074629">
            <w:pPr>
              <w:spacing w:line="276" w:lineRule="auto"/>
            </w:pPr>
            <w:r w:rsidRPr="000E06CA">
              <w:t>Postcondition(s)</w:t>
            </w:r>
          </w:p>
        </w:tc>
        <w:tc>
          <w:tcPr>
            <w:tcW w:w="7655" w:type="dxa"/>
          </w:tcPr>
          <w:p w14:paraId="324F9858" w14:textId="4051B0DF" w:rsidR="000B0224" w:rsidRPr="000E06CA" w:rsidRDefault="00CA0AF3" w:rsidP="000E3592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rPr>
                <w:color w:val="000000" w:themeColor="text1"/>
              </w:rPr>
              <w:t>The data is effectively changed</w:t>
            </w:r>
          </w:p>
        </w:tc>
      </w:tr>
      <w:tr w:rsidR="00034E00" w:rsidRPr="000E06CA" w14:paraId="4B79CC8B" w14:textId="77777777" w:rsidTr="30B88612">
        <w:tc>
          <w:tcPr>
            <w:tcW w:w="1986" w:type="dxa"/>
          </w:tcPr>
          <w:p w14:paraId="79941790" w14:textId="77777777" w:rsidR="000B0224" w:rsidRPr="000E06CA" w:rsidRDefault="000B0224" w:rsidP="00074629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5" w:type="dxa"/>
          </w:tcPr>
          <w:p w14:paraId="1FA7E1E0" w14:textId="3C511C99" w:rsidR="000B0224" w:rsidRPr="000E06CA" w:rsidRDefault="000B0224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0E06CA">
              <w:t xml:space="preserve">User Action: </w:t>
            </w:r>
            <w:r w:rsidR="00CA0AF3">
              <w:t>Enters incorrect credentials</w:t>
            </w:r>
          </w:p>
          <w:p w14:paraId="097E406A" w14:textId="38AAEB90" w:rsidR="00821406" w:rsidRPr="00CA0AF3" w:rsidRDefault="005F07B1" w:rsidP="00CA0AF3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0E06CA">
              <w:t xml:space="preserve">System action: </w:t>
            </w:r>
            <w:r w:rsidR="00CA0AF3">
              <w:t>Error message appears on the screen and prompts user to try again</w:t>
            </w:r>
          </w:p>
        </w:tc>
      </w:tr>
    </w:tbl>
    <w:p w14:paraId="4913D5CD" w14:textId="77777777" w:rsidR="00BE3BC3" w:rsidRPr="000E06CA" w:rsidRDefault="00BE3BC3" w:rsidP="00BE3BC3">
      <w:pPr>
        <w:pStyle w:val="Heading2"/>
        <w:spacing w:line="276" w:lineRule="auto"/>
        <w:rPr>
          <w:sz w:val="24"/>
          <w:szCs w:val="24"/>
        </w:rPr>
      </w:pPr>
    </w:p>
    <w:p w14:paraId="47EBBFB0" w14:textId="28A2E88D" w:rsidR="00BE3BC3" w:rsidRPr="000E06CA" w:rsidRDefault="00993FB0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>
        <w:rPr>
          <w:i/>
          <w:iCs/>
        </w:rPr>
        <w:t>Users can view the data in the proper format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7F32EA33" w14:textId="77777777" w:rsidTr="30B88612">
        <w:tc>
          <w:tcPr>
            <w:tcW w:w="1986" w:type="dxa"/>
            <w:shd w:val="clear" w:color="auto" w:fill="E6E6E6"/>
            <w:vAlign w:val="center"/>
          </w:tcPr>
          <w:p w14:paraId="3A258C71" w14:textId="13886F80" w:rsidR="00BE3BC3" w:rsidRPr="000E06CA" w:rsidRDefault="00993FB0" w:rsidP="00074629">
            <w:pPr>
              <w:spacing w:line="276" w:lineRule="auto"/>
              <w:rPr>
                <w:i/>
                <w:iCs/>
              </w:rPr>
            </w:pPr>
            <w:r>
              <w:rPr>
                <w:i/>
                <w:iCs/>
              </w:rPr>
              <w:t>Users can view the data in the proper format</w:t>
            </w:r>
          </w:p>
        </w:tc>
        <w:tc>
          <w:tcPr>
            <w:tcW w:w="7655" w:type="dxa"/>
            <w:shd w:val="clear" w:color="auto" w:fill="E6E6E6"/>
          </w:tcPr>
          <w:p w14:paraId="4D89AC28" w14:textId="77777777" w:rsidR="00BE3BC3" w:rsidRPr="00B75156" w:rsidRDefault="00BE3BC3" w:rsidP="00074629">
            <w:pPr>
              <w:spacing w:before="120" w:after="120" w:line="276" w:lineRule="auto"/>
              <w:ind w:left="156"/>
            </w:pPr>
            <w:r w:rsidRPr="00B75156">
              <w:rPr>
                <w:b/>
                <w:bCs/>
              </w:rPr>
              <w:t>Description and Priority</w:t>
            </w:r>
          </w:p>
          <w:p w14:paraId="359E63F5" w14:textId="4574AC23" w:rsidR="00BE3BC3" w:rsidRPr="00B75156" w:rsidRDefault="7F06BC4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 xml:space="preserve">Purpose: </w:t>
            </w:r>
            <w:r w:rsidR="0EB604C7" w:rsidRPr="00B75156">
              <w:rPr>
                <w:color w:val="000000" w:themeColor="text1"/>
              </w:rPr>
              <w:t>Check to make sure that the data can be viewed by the users and admin in the proper format</w:t>
            </w:r>
          </w:p>
          <w:p w14:paraId="186D7749" w14:textId="4294C3FB" w:rsidR="00BE3BC3" w:rsidRPr="00B75156" w:rsidRDefault="7F06BC4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 xml:space="preserve">Role Usage: </w:t>
            </w:r>
            <w:r w:rsidR="1BF69069" w:rsidRPr="00B75156">
              <w:rPr>
                <w:color w:val="000000" w:themeColor="text1"/>
              </w:rPr>
              <w:t>Viewing the data properly will help users read the data correctly</w:t>
            </w:r>
          </w:p>
          <w:p w14:paraId="3A85F7B9" w14:textId="5D2DCB04" w:rsidR="00BE3BC3" w:rsidRPr="00B75156" w:rsidRDefault="7F06BC4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 w:rsidRPr="00B75156">
              <w:t>Priority (</w:t>
            </w:r>
            <w:r w:rsidR="407DDDE3" w:rsidRPr="00B75156">
              <w:t>8</w:t>
            </w:r>
            <w:r w:rsidRPr="00B75156">
              <w:t xml:space="preserve">): If </w:t>
            </w:r>
            <w:r w:rsidR="56971528" w:rsidRPr="00B75156">
              <w:t>users cannot view the data properly, the data coming in will be messy and hard to read</w:t>
            </w:r>
          </w:p>
          <w:p w14:paraId="407D43A2" w14:textId="12792A63" w:rsidR="00BE3BC3" w:rsidRPr="00B75156" w:rsidRDefault="00BE3BC3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B75156">
              <w:t xml:space="preserve">Benefit (9): Gives </w:t>
            </w:r>
            <w:r w:rsidR="17342206" w:rsidRPr="00B75156">
              <w:t>the software Grafana</w:t>
            </w:r>
            <w:r w:rsidRPr="00B75156">
              <w:t xml:space="preserve"> purpose by allowing users</w:t>
            </w:r>
            <w:r w:rsidR="17342206" w:rsidRPr="00B75156">
              <w:t xml:space="preserve"> to view the data</w:t>
            </w:r>
          </w:p>
          <w:p w14:paraId="20986602" w14:textId="7A7F739D" w:rsidR="00BE3BC3" w:rsidRPr="00B75156" w:rsidRDefault="00BE3BC3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B75156">
              <w:t xml:space="preserve">Cost (0): Standard practice for </w:t>
            </w:r>
            <w:r w:rsidR="7F06BC44" w:rsidRPr="00B75156">
              <w:t>s</w:t>
            </w:r>
            <w:r w:rsidR="3ADEA206" w:rsidRPr="00B75156">
              <w:t>oftware functionality</w:t>
            </w:r>
          </w:p>
          <w:p w14:paraId="118E317F" w14:textId="48387E7D" w:rsidR="00BE3BC3" w:rsidRPr="00B75156" w:rsidRDefault="7F06BC44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B75156">
              <w:t xml:space="preserve">Risk (7): </w:t>
            </w:r>
            <w:r w:rsidR="5C8FC4F3" w:rsidRPr="00B75156">
              <w:t>If the data is not being displayed in the correct format the data integrity could be lost.</w:t>
            </w:r>
          </w:p>
          <w:p w14:paraId="170D95A7" w14:textId="77777777" w:rsidR="00BE3BC3" w:rsidRPr="00B75156" w:rsidRDefault="00BE3BC3" w:rsidP="00074629">
            <w:pPr>
              <w:spacing w:line="276" w:lineRule="auto"/>
            </w:pPr>
          </w:p>
        </w:tc>
      </w:tr>
      <w:tr w:rsidR="00034E00" w:rsidRPr="000E06CA" w14:paraId="21D5889A" w14:textId="77777777" w:rsidTr="30B88612">
        <w:tc>
          <w:tcPr>
            <w:tcW w:w="1986" w:type="dxa"/>
          </w:tcPr>
          <w:p w14:paraId="5F4FB21E" w14:textId="77777777" w:rsidR="00BE3BC3" w:rsidRPr="000616DC" w:rsidRDefault="00BE3BC3" w:rsidP="00074629">
            <w:pPr>
              <w:spacing w:line="276" w:lineRule="auto"/>
            </w:pPr>
            <w:r>
              <w:lastRenderedPageBreak/>
              <w:t>Precondition(s)</w:t>
            </w:r>
          </w:p>
        </w:tc>
        <w:tc>
          <w:tcPr>
            <w:tcW w:w="7655" w:type="dxa"/>
          </w:tcPr>
          <w:p w14:paraId="0F711207" w14:textId="77777777" w:rsidR="00BE3BC3" w:rsidRPr="00B75156" w:rsidRDefault="00BE3BC3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B75156">
              <w:rPr>
                <w:color w:val="000000" w:themeColor="text1"/>
              </w:rPr>
              <w:t>System must be functional and active</w:t>
            </w:r>
          </w:p>
          <w:p w14:paraId="1855F049" w14:textId="1640DB4B" w:rsidR="12C8D212" w:rsidRPr="00B75156" w:rsidRDefault="1BD7AC2C" w:rsidP="117E634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>User must have internet access</w:t>
            </w:r>
          </w:p>
          <w:p w14:paraId="00B49DF8" w14:textId="141E8BA6" w:rsidR="00BE3BC3" w:rsidRPr="00B75156" w:rsidRDefault="1BD7AC2C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>User</w:t>
            </w:r>
            <w:r w:rsidR="00BE3BC3" w:rsidRPr="00B75156">
              <w:rPr>
                <w:color w:val="000000" w:themeColor="text1"/>
              </w:rPr>
              <w:t xml:space="preserve"> must have server access</w:t>
            </w:r>
          </w:p>
          <w:p w14:paraId="6A001525" w14:textId="18E53EA2" w:rsidR="00BE3BC3" w:rsidRPr="00B75156" w:rsidRDefault="4AB16A64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B75156">
              <w:t>User</w:t>
            </w:r>
            <w:r w:rsidR="00BE3BC3" w:rsidRPr="00B75156">
              <w:t xml:space="preserve"> has </w:t>
            </w:r>
            <w:r w:rsidR="00907A39" w:rsidRPr="00B75156">
              <w:t xml:space="preserve">the </w:t>
            </w:r>
            <w:r w:rsidR="00BE3BC3" w:rsidRPr="00B75156">
              <w:t>correct and current credentials to enter system</w:t>
            </w:r>
          </w:p>
          <w:p w14:paraId="20381049" w14:textId="225B386C" w:rsidR="00BE3BC3" w:rsidRPr="00B75156" w:rsidRDefault="05D12766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B75156">
              <w:t>User can access the software to view the data</w:t>
            </w:r>
          </w:p>
        </w:tc>
      </w:tr>
      <w:tr w:rsidR="00034E00" w:rsidRPr="000E06CA" w14:paraId="7FEF49E7" w14:textId="77777777" w:rsidTr="30B88612">
        <w:tc>
          <w:tcPr>
            <w:tcW w:w="1986" w:type="dxa"/>
          </w:tcPr>
          <w:p w14:paraId="17E64BBF" w14:textId="77777777" w:rsidR="00BE3BC3" w:rsidRPr="000616DC" w:rsidRDefault="00BE3BC3" w:rsidP="00074629">
            <w:pPr>
              <w:spacing w:line="276" w:lineRule="auto"/>
            </w:pPr>
            <w:r>
              <w:t>Main Flow of Event(s)</w:t>
            </w:r>
          </w:p>
        </w:tc>
        <w:tc>
          <w:tcPr>
            <w:tcW w:w="7655" w:type="dxa"/>
          </w:tcPr>
          <w:p w14:paraId="78F4A305" w14:textId="77777777" w:rsidR="00BE3BC3" w:rsidRPr="00B75156" w:rsidRDefault="00BE3BC3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t>User Action: Logs into account</w:t>
            </w:r>
          </w:p>
          <w:p w14:paraId="5C1EDF57" w14:textId="77777777" w:rsidR="00BE3BC3" w:rsidRPr="00B75156" w:rsidRDefault="00BE3BC3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>System Action: Standby for user action</w:t>
            </w:r>
          </w:p>
          <w:p w14:paraId="276AF56F" w14:textId="5F4BD8A4" w:rsidR="00BE3BC3" w:rsidRPr="00B75156" w:rsidRDefault="54EBEB10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 xml:space="preserve">User Action: </w:t>
            </w:r>
            <w:r w:rsidR="6F84BA71" w:rsidRPr="00B75156">
              <w:rPr>
                <w:color w:val="000000" w:themeColor="text1"/>
              </w:rPr>
              <w:t>Opens</w:t>
            </w:r>
            <w:r w:rsidR="0AE852C4" w:rsidRPr="00B75156">
              <w:rPr>
                <w:color w:val="000000" w:themeColor="text1"/>
              </w:rPr>
              <w:t xml:space="preserve"> software to view the data</w:t>
            </w:r>
          </w:p>
          <w:p w14:paraId="4D565B38" w14:textId="7DBDC67D" w:rsidR="00BE3BC3" w:rsidRPr="00B75156" w:rsidRDefault="54EBEB10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 xml:space="preserve">System Action: Prompt </w:t>
            </w:r>
            <w:r w:rsidR="2A2FAE32" w:rsidRPr="00B75156">
              <w:rPr>
                <w:color w:val="000000" w:themeColor="text1"/>
              </w:rPr>
              <w:t xml:space="preserve">user </w:t>
            </w:r>
            <w:r w:rsidRPr="00B75156">
              <w:rPr>
                <w:color w:val="000000" w:themeColor="text1"/>
              </w:rPr>
              <w:t>to enter user information</w:t>
            </w:r>
          </w:p>
          <w:p w14:paraId="04F66085" w14:textId="39BB58AC" w:rsidR="00BE3BC3" w:rsidRPr="00B75156" w:rsidRDefault="7A74F804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>System</w:t>
            </w:r>
            <w:r w:rsidR="00BE3BC3" w:rsidRPr="00B75156">
              <w:rPr>
                <w:color w:val="000000" w:themeColor="text1"/>
              </w:rPr>
              <w:t xml:space="preserve"> Action: Confirms </w:t>
            </w:r>
            <w:r w:rsidR="064B8405" w:rsidRPr="00B75156">
              <w:rPr>
                <w:color w:val="000000" w:themeColor="text1"/>
              </w:rPr>
              <w:t>credentials</w:t>
            </w:r>
            <w:r w:rsidR="00BE3BC3" w:rsidRPr="00B75156">
              <w:rPr>
                <w:color w:val="000000" w:themeColor="text1"/>
              </w:rPr>
              <w:t xml:space="preserve"> are accurate</w:t>
            </w:r>
          </w:p>
          <w:p w14:paraId="363A9191" w14:textId="6A9C1AD2" w:rsidR="00BE3BC3" w:rsidRPr="00B75156" w:rsidRDefault="54EBEB10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>System Action:</w:t>
            </w:r>
            <w:r w:rsidR="79018E11" w:rsidRPr="00B75156">
              <w:rPr>
                <w:color w:val="000000" w:themeColor="text1"/>
              </w:rPr>
              <w:t xml:space="preserve"> Allows user to view the data</w:t>
            </w:r>
          </w:p>
        </w:tc>
      </w:tr>
      <w:tr w:rsidR="00034E00" w:rsidRPr="000E06CA" w14:paraId="623D79A1" w14:textId="77777777" w:rsidTr="30B88612">
        <w:tc>
          <w:tcPr>
            <w:tcW w:w="1986" w:type="dxa"/>
          </w:tcPr>
          <w:p w14:paraId="19F32825" w14:textId="77777777" w:rsidR="00BE3BC3" w:rsidRPr="000616DC" w:rsidRDefault="00BE3BC3" w:rsidP="00074629">
            <w:pPr>
              <w:spacing w:line="276" w:lineRule="auto"/>
            </w:pPr>
            <w:r>
              <w:t>Postcondition(s)</w:t>
            </w:r>
          </w:p>
        </w:tc>
        <w:tc>
          <w:tcPr>
            <w:tcW w:w="7655" w:type="dxa"/>
          </w:tcPr>
          <w:p w14:paraId="2057C56C" w14:textId="4A5100C5" w:rsidR="00BE3BC3" w:rsidRPr="00B75156" w:rsidRDefault="0834A668" w:rsidP="000E3592">
            <w:pPr>
              <w:numPr>
                <w:ilvl w:val="0"/>
                <w:numId w:val="5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>The data can be viewed from the software in the proper format with the correct data</w:t>
            </w:r>
          </w:p>
        </w:tc>
      </w:tr>
      <w:tr w:rsidR="00034E00" w:rsidRPr="000E06CA" w14:paraId="52CC814C" w14:textId="77777777" w:rsidTr="30B88612">
        <w:tc>
          <w:tcPr>
            <w:tcW w:w="1986" w:type="dxa"/>
          </w:tcPr>
          <w:p w14:paraId="6B6FF492" w14:textId="77777777" w:rsidR="00BE3BC3" w:rsidRPr="000616DC" w:rsidRDefault="00BE3BC3" w:rsidP="00074629">
            <w:pPr>
              <w:spacing w:line="276" w:lineRule="auto"/>
            </w:pPr>
            <w:r>
              <w:t>Exceptional Flow of Event(s)</w:t>
            </w:r>
          </w:p>
        </w:tc>
        <w:tc>
          <w:tcPr>
            <w:tcW w:w="7655" w:type="dxa"/>
          </w:tcPr>
          <w:p w14:paraId="41067223" w14:textId="77777777" w:rsidR="00BE3BC3" w:rsidRPr="00B75156" w:rsidRDefault="00BE3BC3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B75156">
              <w:t>User Action: Issues wrong command or opens wrong window</w:t>
            </w:r>
          </w:p>
          <w:p w14:paraId="2F556E2D" w14:textId="77777777" w:rsidR="00BE3BC3" w:rsidRPr="00B75156" w:rsidRDefault="00BE3BC3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B75156">
              <w:t>System action: Exception control begins and notifies of invalid command or opens selected window (not intended window)</w:t>
            </w:r>
          </w:p>
          <w:p w14:paraId="7B70766E" w14:textId="0699901F" w:rsidR="00BE3BC3" w:rsidRPr="00B75156" w:rsidRDefault="3FD34E67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>User Action:</w:t>
            </w:r>
            <w:r w:rsidR="73B4EA31" w:rsidRPr="00B75156">
              <w:rPr>
                <w:color w:val="000000" w:themeColor="text1"/>
              </w:rPr>
              <w:t xml:space="preserve"> Enters incorrect credentials</w:t>
            </w:r>
          </w:p>
          <w:p w14:paraId="247C621C" w14:textId="691A87FD" w:rsidR="00BE3BC3" w:rsidRPr="00B75156" w:rsidRDefault="3FD34E67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 xml:space="preserve">System Action: </w:t>
            </w:r>
            <w:r w:rsidR="31007F3D" w:rsidRPr="00B75156">
              <w:rPr>
                <w:color w:val="000000" w:themeColor="text1"/>
              </w:rPr>
              <w:t>Prompts user to reenter credentials</w:t>
            </w:r>
          </w:p>
        </w:tc>
      </w:tr>
    </w:tbl>
    <w:p w14:paraId="1A823872" w14:textId="77777777" w:rsidR="00054779" w:rsidRDefault="00054779" w:rsidP="00054779">
      <w:pPr>
        <w:pStyle w:val="Heading2"/>
        <w:spacing w:line="276" w:lineRule="auto"/>
        <w:rPr>
          <w:sz w:val="24"/>
          <w:szCs w:val="24"/>
        </w:rPr>
      </w:pPr>
    </w:p>
    <w:p w14:paraId="2C5D0460" w14:textId="30369E4F" w:rsidR="00054779" w:rsidRPr="00E65B9D" w:rsidRDefault="000A24EB" w:rsidP="00054779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>
        <w:rPr>
          <w:i/>
          <w:iCs/>
          <w:sz w:val="24"/>
          <w:szCs w:val="24"/>
        </w:rPr>
        <w:t>Changes that the Admin users make can be viewed by everyone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E65B9D" w14:paraId="13BFE812" w14:textId="77777777" w:rsidTr="30B88612">
        <w:tc>
          <w:tcPr>
            <w:tcW w:w="1986" w:type="dxa"/>
            <w:shd w:val="clear" w:color="auto" w:fill="E6E6E6"/>
            <w:vAlign w:val="center"/>
          </w:tcPr>
          <w:p w14:paraId="077D972B" w14:textId="781DAB4D" w:rsidR="00054779" w:rsidRPr="00E65B9D" w:rsidRDefault="1E6CB645" w:rsidP="6C7AD265">
            <w:pPr>
              <w:spacing w:line="276" w:lineRule="auto"/>
              <w:rPr>
                <w:i/>
                <w:iCs/>
              </w:rPr>
            </w:pPr>
            <w:r w:rsidRPr="6C7AD265">
              <w:rPr>
                <w:i/>
                <w:iCs/>
              </w:rPr>
              <w:t>Changes that the admin users make can be viewed by everyone</w:t>
            </w:r>
          </w:p>
        </w:tc>
        <w:tc>
          <w:tcPr>
            <w:tcW w:w="7655" w:type="dxa"/>
            <w:shd w:val="clear" w:color="auto" w:fill="E6E6E6"/>
          </w:tcPr>
          <w:p w14:paraId="781CFA40" w14:textId="77777777" w:rsidR="00054779" w:rsidRPr="00E65B9D" w:rsidRDefault="45121166" w:rsidP="6C7AD265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7BB41B55">
              <w:rPr>
                <w:b/>
                <w:bCs/>
              </w:rPr>
              <w:t>Description and Priority</w:t>
            </w:r>
          </w:p>
          <w:p w14:paraId="0AB95AD8" w14:textId="100AF40E" w:rsidR="00054779" w:rsidRPr="00E65B9D" w:rsidRDefault="09A5D261" w:rsidP="008210C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Purpose: </w:t>
            </w:r>
            <w:r w:rsidR="7B6166E1" w:rsidRPr="30B88612">
              <w:rPr>
                <w:color w:val="000000" w:themeColor="text1"/>
              </w:rPr>
              <w:t xml:space="preserve">The data that is changed by the admin users </w:t>
            </w:r>
            <w:r w:rsidR="7A058F64" w:rsidRPr="30B88612">
              <w:rPr>
                <w:color w:val="000000" w:themeColor="text1"/>
              </w:rPr>
              <w:t>can be viewed by all users</w:t>
            </w:r>
          </w:p>
          <w:p w14:paraId="5D12D835" w14:textId="0DB535DF" w:rsidR="66E8207E" w:rsidRDefault="7D2E4518" w:rsidP="7BB41B55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Role Usage: </w:t>
            </w:r>
            <w:r w:rsidR="1D5E0A49" w:rsidRPr="30B88612">
              <w:rPr>
                <w:color w:val="000000" w:themeColor="text1"/>
              </w:rPr>
              <w:t>All users should be able to view the changed data</w:t>
            </w:r>
          </w:p>
          <w:p w14:paraId="162C5447" w14:textId="456DE72C" w:rsidR="00054779" w:rsidRPr="00E65B9D" w:rsidRDefault="09A5D261" w:rsidP="008210C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>Priority (</w:t>
            </w:r>
            <w:r w:rsidR="75A90DA5">
              <w:t>7</w:t>
            </w:r>
            <w:r>
              <w:t>): I</w:t>
            </w:r>
            <w:r w:rsidR="5942444D">
              <w:t>f</w:t>
            </w:r>
            <w:r w:rsidR="04CA1C07">
              <w:t xml:space="preserve"> data needs to be altered by an admin for whatever reason, the changed data needs to be viewable by all users</w:t>
            </w:r>
          </w:p>
          <w:p w14:paraId="3DA9D354" w14:textId="37F8A465" w:rsidR="00054779" w:rsidRPr="00E65B9D" w:rsidRDefault="09A5D261" w:rsidP="008210C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Benefit (9): </w:t>
            </w:r>
            <w:r w:rsidR="00C32B4F">
              <w:t xml:space="preserve">Allows the modified data to be seen by all users </w:t>
            </w:r>
            <w:proofErr w:type="gramStart"/>
            <w:r w:rsidR="00C32B4F">
              <w:t>in order to</w:t>
            </w:r>
            <w:proofErr w:type="gramEnd"/>
            <w:r w:rsidR="00C32B4F">
              <w:t xml:space="preserve"> get accurate data </w:t>
            </w:r>
          </w:p>
          <w:p w14:paraId="371D0573" w14:textId="681A854B" w:rsidR="00054779" w:rsidRPr="00E65B9D" w:rsidRDefault="7D2E4518" w:rsidP="008210C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</w:t>
            </w:r>
            <w:r w:rsidR="72A97D7E">
              <w:t>5</w:t>
            </w:r>
            <w:r>
              <w:t xml:space="preserve">): </w:t>
            </w:r>
            <w:r w:rsidR="78DA95F3">
              <w:t>The data should be viewable on the software</w:t>
            </w:r>
          </w:p>
          <w:p w14:paraId="56123674" w14:textId="0F334D0F" w:rsidR="00054779" w:rsidRPr="00E65B9D" w:rsidRDefault="09A5D261" w:rsidP="252203A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Risk (7): </w:t>
            </w:r>
            <w:r w:rsidR="3D527872">
              <w:t>The data could be entered incorrectly, or not be the updated data could not be viewable by other users risking data integrity</w:t>
            </w:r>
          </w:p>
        </w:tc>
      </w:tr>
      <w:tr w:rsidR="00054779" w:rsidRPr="00E65B9D" w14:paraId="47A2DC68" w14:textId="77777777" w:rsidTr="30B88612">
        <w:tc>
          <w:tcPr>
            <w:tcW w:w="1986" w:type="dxa"/>
          </w:tcPr>
          <w:p w14:paraId="4436AB8B" w14:textId="77777777" w:rsidR="00054779" w:rsidRPr="00E65B9D" w:rsidRDefault="45121166" w:rsidP="6C7AD265">
            <w:pPr>
              <w:spacing w:line="276" w:lineRule="auto"/>
            </w:pPr>
            <w:r>
              <w:lastRenderedPageBreak/>
              <w:t>Precondition(s)</w:t>
            </w:r>
          </w:p>
        </w:tc>
        <w:tc>
          <w:tcPr>
            <w:tcW w:w="7655" w:type="dxa"/>
          </w:tcPr>
          <w:p w14:paraId="005FC566" w14:textId="77777777" w:rsidR="00054779" w:rsidRPr="00E65B9D" w:rsidRDefault="45121166" w:rsidP="008210C9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System must be functional and active</w:t>
            </w:r>
          </w:p>
          <w:p w14:paraId="75247B9F" w14:textId="77777777" w:rsidR="00054779" w:rsidRPr="00E65B9D" w:rsidRDefault="45121166" w:rsidP="008210C9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Admin must have an internet connection</w:t>
            </w:r>
          </w:p>
          <w:p w14:paraId="13A76AFE" w14:textId="56E85072" w:rsidR="00054779" w:rsidRPr="00E65B9D" w:rsidRDefault="45121166" w:rsidP="008210C9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Admin must have access</w:t>
            </w:r>
            <w:r w:rsidR="49D79EC1" w:rsidRPr="30B88612">
              <w:rPr>
                <w:color w:val="000000" w:themeColor="text1"/>
              </w:rPr>
              <w:t xml:space="preserve"> to change the data</w:t>
            </w:r>
          </w:p>
          <w:p w14:paraId="7A0CE06E" w14:textId="416C1949" w:rsidR="00054779" w:rsidRPr="00E65B9D" w:rsidRDefault="45121166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Admin has information to </w:t>
            </w:r>
            <w:r w:rsidR="49D79EC1" w:rsidRPr="30B88612">
              <w:rPr>
                <w:color w:val="000000" w:themeColor="text1"/>
              </w:rPr>
              <w:t>change the data on</w:t>
            </w:r>
            <w:r w:rsidR="2679CA59" w:rsidRPr="30B88612">
              <w:rPr>
                <w:color w:val="000000" w:themeColor="text1"/>
              </w:rPr>
              <w:t xml:space="preserve"> the </w:t>
            </w:r>
            <w:r w:rsidR="49D79EC1" w:rsidRPr="30B88612">
              <w:rPr>
                <w:color w:val="000000" w:themeColor="text1"/>
              </w:rPr>
              <w:t>software</w:t>
            </w:r>
          </w:p>
          <w:p w14:paraId="1D062B41" w14:textId="23429EFC" w:rsidR="00054779" w:rsidRPr="00E65B9D" w:rsidRDefault="49D79EC1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nd admin must be able to log in with correct credentials</w:t>
            </w:r>
          </w:p>
          <w:p w14:paraId="200A5670" w14:textId="2329A62C" w:rsidR="00054779" w:rsidRPr="00E65B9D" w:rsidRDefault="57361E36" w:rsidP="008210C9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nd admin</w:t>
            </w:r>
            <w:r w:rsidR="57ABC303" w:rsidRPr="30B88612">
              <w:rPr>
                <w:color w:val="000000" w:themeColor="text1"/>
              </w:rPr>
              <w:t xml:space="preserve"> must</w:t>
            </w:r>
            <w:r w:rsidRPr="30B88612">
              <w:rPr>
                <w:color w:val="000000" w:themeColor="text1"/>
              </w:rPr>
              <w:t xml:space="preserve"> ha</w:t>
            </w:r>
            <w:r w:rsidR="702A50F7" w:rsidRPr="30B88612">
              <w:rPr>
                <w:color w:val="000000" w:themeColor="text1"/>
              </w:rPr>
              <w:t>ve</w:t>
            </w:r>
            <w:r w:rsidRPr="30B88612">
              <w:rPr>
                <w:color w:val="000000" w:themeColor="text1"/>
              </w:rPr>
              <w:t xml:space="preserve"> access to the software to view the data</w:t>
            </w:r>
          </w:p>
        </w:tc>
      </w:tr>
      <w:tr w:rsidR="00054779" w:rsidRPr="00E65B9D" w14:paraId="43CA3072" w14:textId="77777777" w:rsidTr="30B88612">
        <w:tc>
          <w:tcPr>
            <w:tcW w:w="1986" w:type="dxa"/>
          </w:tcPr>
          <w:p w14:paraId="4DEE53D4" w14:textId="77777777" w:rsidR="00054779" w:rsidRPr="00E65B9D" w:rsidRDefault="45121166" w:rsidP="6C7AD265">
            <w:pPr>
              <w:spacing w:line="276" w:lineRule="auto"/>
            </w:pPr>
            <w:r>
              <w:t>Main Flow of Event(s)</w:t>
            </w:r>
          </w:p>
        </w:tc>
        <w:tc>
          <w:tcPr>
            <w:tcW w:w="7655" w:type="dxa"/>
          </w:tcPr>
          <w:p w14:paraId="4B12C1E2" w14:textId="77777777" w:rsidR="00054779" w:rsidRPr="00E65B9D" w:rsidRDefault="45121166" w:rsidP="008210C9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User Action: Logs into account</w:t>
            </w:r>
          </w:p>
          <w:p w14:paraId="29A4DB16" w14:textId="77777777" w:rsidR="00054779" w:rsidRPr="00E65B9D" w:rsidRDefault="45121166" w:rsidP="008210C9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Standby for user action</w:t>
            </w:r>
          </w:p>
          <w:p w14:paraId="3475A89E" w14:textId="516DE9ED" w:rsidR="00054779" w:rsidRPr="00E65B9D" w:rsidRDefault="105AB837" w:rsidP="008210C9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020517F5" w:rsidRPr="30B88612">
              <w:rPr>
                <w:color w:val="000000" w:themeColor="text1"/>
              </w:rPr>
              <w:t>Opens the software and a</w:t>
            </w:r>
            <w:r w:rsidR="324F474A" w:rsidRPr="30B88612">
              <w:rPr>
                <w:color w:val="000000" w:themeColor="text1"/>
              </w:rPr>
              <w:t>dmin changes data</w:t>
            </w:r>
          </w:p>
          <w:p w14:paraId="1D7EA935" w14:textId="4840BB63" w:rsidR="00054779" w:rsidRPr="00E65B9D" w:rsidRDefault="05C0D7DF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Successfully saves the data that was altered by the admin account</w:t>
            </w:r>
          </w:p>
          <w:p w14:paraId="76193017" w14:textId="5B53318D" w:rsidR="00054779" w:rsidRPr="00E65B9D" w:rsidRDefault="05C0D7DF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Logs into a different account</w:t>
            </w:r>
          </w:p>
          <w:p w14:paraId="628A466D" w14:textId="3DFF8AA1" w:rsidR="00054779" w:rsidRPr="00E65B9D" w:rsidRDefault="05C0D7DF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Standby for user action</w:t>
            </w:r>
          </w:p>
          <w:p w14:paraId="4F8E72F3" w14:textId="45B92535" w:rsidR="00054779" w:rsidRPr="00E65B9D" w:rsidRDefault="05C0D7DF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5639FF1E" w:rsidRPr="30B88612">
              <w:rPr>
                <w:color w:val="000000" w:themeColor="text1"/>
              </w:rPr>
              <w:t>Opens the software and confirms that the changes to the data were saved and are viewable</w:t>
            </w:r>
          </w:p>
          <w:p w14:paraId="14E58273" w14:textId="10B003B4" w:rsidR="00054779" w:rsidRPr="00E65B9D" w:rsidRDefault="45121166" w:rsidP="008210C9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Standby for next user action</w:t>
            </w:r>
          </w:p>
        </w:tc>
      </w:tr>
      <w:tr w:rsidR="00054779" w:rsidRPr="00E65B9D" w14:paraId="628BE555" w14:textId="77777777" w:rsidTr="30B88612">
        <w:tc>
          <w:tcPr>
            <w:tcW w:w="1986" w:type="dxa"/>
          </w:tcPr>
          <w:p w14:paraId="3EB167DF" w14:textId="77777777" w:rsidR="00054779" w:rsidRPr="00E65B9D" w:rsidRDefault="45121166" w:rsidP="6C7AD265">
            <w:pPr>
              <w:spacing w:line="276" w:lineRule="auto"/>
            </w:pPr>
            <w:r>
              <w:t>Postcondition(s)</w:t>
            </w:r>
          </w:p>
        </w:tc>
        <w:tc>
          <w:tcPr>
            <w:tcW w:w="7655" w:type="dxa"/>
          </w:tcPr>
          <w:p w14:paraId="36EAA36A" w14:textId="1ADE5415" w:rsidR="00054779" w:rsidRPr="00E65B9D" w:rsidRDefault="7369394E" w:rsidP="008210C9">
            <w:pPr>
              <w:numPr>
                <w:ilvl w:val="0"/>
                <w:numId w:val="5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 xml:space="preserve">System shows updated </w:t>
            </w:r>
            <w:r w:rsidR="14C68ADD" w:rsidRPr="30B88612">
              <w:rPr>
                <w:color w:val="000000" w:themeColor="text1"/>
              </w:rPr>
              <w:t>data on</w:t>
            </w:r>
            <w:r w:rsidRPr="30B88612">
              <w:rPr>
                <w:color w:val="000000" w:themeColor="text1"/>
              </w:rPr>
              <w:t xml:space="preserve"> the </w:t>
            </w:r>
            <w:r w:rsidR="14C68ADD" w:rsidRPr="30B88612">
              <w:rPr>
                <w:color w:val="000000" w:themeColor="text1"/>
              </w:rPr>
              <w:t>software to all users with access</w:t>
            </w:r>
          </w:p>
        </w:tc>
      </w:tr>
      <w:tr w:rsidR="00054779" w:rsidRPr="00E65B9D" w14:paraId="724ABF20" w14:textId="77777777" w:rsidTr="30B88612">
        <w:tc>
          <w:tcPr>
            <w:tcW w:w="1986" w:type="dxa"/>
          </w:tcPr>
          <w:p w14:paraId="2BE9E730" w14:textId="77777777" w:rsidR="00054779" w:rsidRPr="00E65B9D" w:rsidRDefault="45121166" w:rsidP="6C7AD265">
            <w:pPr>
              <w:spacing w:line="276" w:lineRule="auto"/>
            </w:pPr>
            <w:r>
              <w:t>Exceptional Flow of Event(s)</w:t>
            </w:r>
          </w:p>
        </w:tc>
        <w:tc>
          <w:tcPr>
            <w:tcW w:w="7655" w:type="dxa"/>
          </w:tcPr>
          <w:p w14:paraId="4756F933" w14:textId="5143DA61" w:rsidR="00054779" w:rsidRPr="00E65B9D" w:rsidRDefault="5CAE25BD" w:rsidP="008210C9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User Action: I</w:t>
            </w:r>
            <w:r w:rsidR="61A52486">
              <w:t>nputs incorrect data in the system</w:t>
            </w:r>
          </w:p>
          <w:p w14:paraId="6EA2EE6B" w14:textId="14FAC468" w:rsidR="00054779" w:rsidRPr="00E65B9D" w:rsidRDefault="5CAE25BD" w:rsidP="008210C9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 xml:space="preserve">System action: </w:t>
            </w:r>
            <w:r w:rsidR="25AD6DF2">
              <w:t>Saves the</w:t>
            </w:r>
            <w:r w:rsidR="5AF137A4">
              <w:t xml:space="preserve"> altered</w:t>
            </w:r>
            <w:r w:rsidR="25AD6DF2">
              <w:t xml:space="preserve"> data input by the admin</w:t>
            </w:r>
          </w:p>
          <w:p w14:paraId="7C6CBAE4" w14:textId="29D86C4E" w:rsidR="00054779" w:rsidRPr="00B75156" w:rsidRDefault="5CAE25BD" w:rsidP="008210C9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B75156">
              <w:rPr>
                <w:color w:val="000000" w:themeColor="text1"/>
              </w:rPr>
              <w:t xml:space="preserve">User Action: </w:t>
            </w:r>
            <w:r w:rsidR="66BBE9AC" w:rsidRPr="00B75156">
              <w:rPr>
                <w:color w:val="000000" w:themeColor="text1"/>
              </w:rPr>
              <w:t>User logs in and views the incorrect data</w:t>
            </w:r>
          </w:p>
        </w:tc>
      </w:tr>
    </w:tbl>
    <w:p w14:paraId="00C0550B" w14:textId="77777777" w:rsidR="00054779" w:rsidRPr="00E65B9D" w:rsidRDefault="00054779" w:rsidP="00EC152D">
      <w:pPr>
        <w:pStyle w:val="Heading2"/>
        <w:spacing w:line="276" w:lineRule="auto"/>
        <w:rPr>
          <w:sz w:val="24"/>
          <w:szCs w:val="24"/>
        </w:rPr>
      </w:pPr>
    </w:p>
    <w:p w14:paraId="0FEC0BED" w14:textId="22F2ABF8" w:rsidR="00071753" w:rsidRPr="00E65B9D" w:rsidRDefault="573F43A4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4B1EC880">
        <w:rPr>
          <w:sz w:val="24"/>
          <w:szCs w:val="24"/>
        </w:rPr>
        <w:t>Test the permissions for the user account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E65B9D" w14:paraId="6D7D45E1" w14:textId="77777777" w:rsidTr="30B88612">
        <w:tc>
          <w:tcPr>
            <w:tcW w:w="1986" w:type="dxa"/>
            <w:shd w:val="clear" w:color="auto" w:fill="E6E6E6"/>
            <w:vAlign w:val="center"/>
          </w:tcPr>
          <w:p w14:paraId="1BEFBD70" w14:textId="77097084" w:rsidR="00F23E9E" w:rsidRPr="00E65B9D" w:rsidRDefault="573F43A4" w:rsidP="00A948DB">
            <w:pPr>
              <w:spacing w:line="276" w:lineRule="auto"/>
              <w:rPr>
                <w:i/>
                <w:iCs/>
              </w:rPr>
            </w:pPr>
            <w:r w:rsidRPr="4B1EC880">
              <w:rPr>
                <w:i/>
                <w:iCs/>
              </w:rPr>
              <w:t>Test the permissions for the user account</w:t>
            </w:r>
          </w:p>
        </w:tc>
        <w:tc>
          <w:tcPr>
            <w:tcW w:w="7655" w:type="dxa"/>
            <w:shd w:val="clear" w:color="auto" w:fill="E6E6E6"/>
          </w:tcPr>
          <w:p w14:paraId="5743386B" w14:textId="77777777" w:rsidR="00F23E9E" w:rsidRPr="00E65B9D" w:rsidRDefault="00F23E9E" w:rsidP="00A948DB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6C97E817">
              <w:rPr>
                <w:b/>
                <w:bCs/>
              </w:rPr>
              <w:t>Description and Priority</w:t>
            </w:r>
          </w:p>
          <w:p w14:paraId="2359BA48" w14:textId="08D6A821" w:rsidR="5D363273" w:rsidRPr="00E65B9D" w:rsidRDefault="0E43317E" w:rsidP="44B9A9B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Purpose: E</w:t>
            </w:r>
            <w:r w:rsidR="37874197" w:rsidRPr="30B88612">
              <w:rPr>
                <w:color w:val="000000" w:themeColor="text1"/>
              </w:rPr>
              <w:t xml:space="preserve">nable the standard user accounts to have the proper permissions </w:t>
            </w:r>
          </w:p>
          <w:p w14:paraId="7A760451" w14:textId="48EB94C1" w:rsidR="5D363273" w:rsidRPr="00E65B9D" w:rsidRDefault="0E43317E" w:rsidP="44B9A9B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Role Usage: </w:t>
            </w:r>
            <w:r w:rsidR="6E559D20" w:rsidRPr="30B88612">
              <w:rPr>
                <w:color w:val="000000" w:themeColor="text1"/>
              </w:rPr>
              <w:t>Standard users must be able to view the data but should not be able to write data to the system</w:t>
            </w:r>
          </w:p>
          <w:p w14:paraId="36934F27" w14:textId="4FC0554E" w:rsidR="5D363273" w:rsidRPr="00E65B9D" w:rsidRDefault="5D363273" w:rsidP="44B9A9B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 w:rsidRPr="00E65B9D">
              <w:t>Priority (</w:t>
            </w:r>
            <w:r w:rsidR="516915B3">
              <w:t>9</w:t>
            </w:r>
            <w:r w:rsidRPr="00E65B9D">
              <w:t xml:space="preserve">): If </w:t>
            </w:r>
            <w:r w:rsidR="444E1B89">
              <w:t>the standard</w:t>
            </w:r>
            <w:r w:rsidRPr="00E65B9D">
              <w:t xml:space="preserve"> user needs to </w:t>
            </w:r>
            <w:r w:rsidR="444E1B89">
              <w:t xml:space="preserve">view the </w:t>
            </w:r>
            <w:proofErr w:type="gramStart"/>
            <w:r w:rsidR="444E1B89">
              <w:t>data</w:t>
            </w:r>
            <w:proofErr w:type="gramEnd"/>
            <w:r w:rsidR="444E1B89">
              <w:t xml:space="preserve"> they </w:t>
            </w:r>
            <w:r w:rsidRPr="00E65B9D">
              <w:t xml:space="preserve">should be </w:t>
            </w:r>
            <w:r w:rsidR="444E1B89">
              <w:t>able to view it promptly</w:t>
            </w:r>
          </w:p>
          <w:p w14:paraId="36809C14" w14:textId="08244504" w:rsidR="5D363273" w:rsidRPr="00E65B9D" w:rsidRDefault="0E43317E" w:rsidP="44B9A9B9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Benefit (9): </w:t>
            </w:r>
            <w:r w:rsidR="481547F0">
              <w:t>Allows the standard user to view the data and use it when they need to</w:t>
            </w:r>
          </w:p>
          <w:p w14:paraId="11AF95C7" w14:textId="6C9B7987" w:rsidR="00F23E9E" w:rsidRPr="00E65B9D" w:rsidRDefault="0DC5AA77" w:rsidP="00A948DB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</w:t>
            </w:r>
            <w:r w:rsidR="0B67940C">
              <w:t>5</w:t>
            </w:r>
            <w:r>
              <w:t>): S</w:t>
            </w:r>
            <w:r w:rsidR="01A53859">
              <w:t>oftware must be accessible to the user</w:t>
            </w:r>
          </w:p>
          <w:p w14:paraId="64A6C916" w14:textId="00DA6966" w:rsidR="00F23E9E" w:rsidRPr="00E65B9D" w:rsidRDefault="0E43317E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lastRenderedPageBreak/>
              <w:t>Risk (</w:t>
            </w:r>
            <w:r w:rsidR="32E2DB27">
              <w:t>9</w:t>
            </w:r>
            <w:r>
              <w:t xml:space="preserve">): </w:t>
            </w:r>
            <w:r w:rsidR="044DE270">
              <w:t>Standard user accounts should not be allowed to change the data</w:t>
            </w:r>
          </w:p>
        </w:tc>
      </w:tr>
      <w:tr w:rsidR="00F23E9E" w:rsidRPr="00E65B9D" w14:paraId="336E7C76" w14:textId="77777777" w:rsidTr="30B88612">
        <w:tc>
          <w:tcPr>
            <w:tcW w:w="1986" w:type="dxa"/>
          </w:tcPr>
          <w:p w14:paraId="79EEB05C" w14:textId="77777777" w:rsidR="00F23E9E" w:rsidRPr="00E65B9D" w:rsidRDefault="00F23E9E" w:rsidP="00A948DB">
            <w:pPr>
              <w:spacing w:line="276" w:lineRule="auto"/>
            </w:pPr>
            <w:r w:rsidRPr="00E65B9D">
              <w:lastRenderedPageBreak/>
              <w:t>Precondition(s)</w:t>
            </w:r>
          </w:p>
        </w:tc>
        <w:tc>
          <w:tcPr>
            <w:tcW w:w="7655" w:type="dxa"/>
          </w:tcPr>
          <w:p w14:paraId="54F0C1B7" w14:textId="77777777" w:rsidR="00F23E9E" w:rsidRPr="00E65B9D" w:rsidRDefault="00F23E9E" w:rsidP="00A948DB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E65B9D">
              <w:rPr>
                <w:color w:val="000000" w:themeColor="text1"/>
              </w:rPr>
              <w:t>System must be functional and active</w:t>
            </w:r>
          </w:p>
          <w:p w14:paraId="334472E8" w14:textId="4D9A02FF" w:rsidR="00F23E9E" w:rsidRPr="00E65B9D" w:rsidRDefault="34F8CBAF" w:rsidP="00A948DB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Standard user</w:t>
            </w:r>
            <w:r w:rsidR="00F23E9E" w:rsidRPr="00E65B9D">
              <w:rPr>
                <w:color w:val="000000" w:themeColor="text1"/>
              </w:rPr>
              <w:t xml:space="preserve"> must have an internet connection</w:t>
            </w:r>
          </w:p>
          <w:p w14:paraId="7A1E1D62" w14:textId="6165055E" w:rsidR="00F23E9E" w:rsidRPr="00E65B9D" w:rsidRDefault="443C19C0" w:rsidP="00A948DB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 xml:space="preserve">Standard user </w:t>
            </w:r>
            <w:r w:rsidR="62F32E13">
              <w:t>has the correct and current credentials to enter system</w:t>
            </w:r>
          </w:p>
          <w:p w14:paraId="250E5F65" w14:textId="35CA4343" w:rsidR="00F23E9E" w:rsidRPr="00E65B9D" w:rsidRDefault="3FB68BC2" w:rsidP="00A948DB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>Standard user has proper permissions put in place by the developers</w:t>
            </w:r>
          </w:p>
        </w:tc>
      </w:tr>
      <w:tr w:rsidR="00F23E9E" w:rsidRPr="00E65B9D" w14:paraId="606E7DE7" w14:textId="77777777" w:rsidTr="30B88612">
        <w:trPr>
          <w:trHeight w:val="3285"/>
        </w:trPr>
        <w:tc>
          <w:tcPr>
            <w:tcW w:w="1986" w:type="dxa"/>
          </w:tcPr>
          <w:p w14:paraId="30A97B62" w14:textId="77777777" w:rsidR="00F23E9E" w:rsidRPr="00E65B9D" w:rsidRDefault="00F23E9E" w:rsidP="00A948DB">
            <w:pPr>
              <w:spacing w:line="276" w:lineRule="auto"/>
            </w:pPr>
            <w:r w:rsidRPr="00E65B9D">
              <w:t>Main Flow of Event(s)</w:t>
            </w:r>
          </w:p>
        </w:tc>
        <w:tc>
          <w:tcPr>
            <w:tcW w:w="7655" w:type="dxa"/>
          </w:tcPr>
          <w:p w14:paraId="70EF2123" w14:textId="75707B87" w:rsidR="00F23E9E" w:rsidRPr="00E65B9D" w:rsidRDefault="00F23E9E" w:rsidP="00A948DB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E65B9D">
              <w:t>User Action: Logs into account</w:t>
            </w:r>
          </w:p>
          <w:p w14:paraId="20D720F2" w14:textId="77777777" w:rsidR="00F23E9E" w:rsidRPr="00E65B9D" w:rsidRDefault="00F23E9E" w:rsidP="00A948DB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E65B9D">
              <w:rPr>
                <w:color w:val="000000" w:themeColor="text1"/>
              </w:rPr>
              <w:t>System Action: Standby for user action</w:t>
            </w:r>
          </w:p>
          <w:p w14:paraId="7817A6AC" w14:textId="20553BBC" w:rsidR="00F23E9E" w:rsidRPr="00E65B9D" w:rsidRDefault="62F32E13" w:rsidP="00A948DB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22D776D1" w:rsidRPr="30B88612">
              <w:rPr>
                <w:color w:val="000000" w:themeColor="text1"/>
              </w:rPr>
              <w:t>Standard user opens the software to view the data</w:t>
            </w:r>
          </w:p>
          <w:p w14:paraId="3E620E9E" w14:textId="58CBD530" w:rsidR="00F23E9E" w:rsidRPr="00E65B9D" w:rsidRDefault="62F32E13" w:rsidP="00A948DB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P</w:t>
            </w:r>
            <w:r w:rsidR="33139D8D" w:rsidRPr="30B88612">
              <w:rPr>
                <w:color w:val="000000" w:themeColor="text1"/>
              </w:rPr>
              <w:t>rompts user to log in</w:t>
            </w:r>
          </w:p>
          <w:p w14:paraId="0777D9F4" w14:textId="08262B13" w:rsidR="00F23E9E" w:rsidRPr="00E65B9D" w:rsidRDefault="62F32E13" w:rsidP="00A948DB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0C064DF9" w:rsidRPr="30B88612">
              <w:rPr>
                <w:color w:val="000000" w:themeColor="text1"/>
              </w:rPr>
              <w:t>Enters the correct credentials for the standard user account</w:t>
            </w:r>
          </w:p>
          <w:p w14:paraId="3B9A90FD" w14:textId="6E9C3CEF" w:rsidR="00F23E9E" w:rsidRPr="00E65B9D" w:rsidRDefault="00F23E9E" w:rsidP="00A948DB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E65B9D">
              <w:rPr>
                <w:color w:val="000000" w:themeColor="text1"/>
              </w:rPr>
              <w:t>System Action: Standby for next user action</w:t>
            </w:r>
          </w:p>
          <w:p w14:paraId="42DF135D" w14:textId="7D266BA5" w:rsidR="00F23E9E" w:rsidRPr="00E65B9D" w:rsidRDefault="50100C38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User attempts to change the data</w:t>
            </w:r>
          </w:p>
          <w:p w14:paraId="4CB89665" w14:textId="6B4B4A7E" w:rsidR="00F23E9E" w:rsidRPr="00E65B9D" w:rsidRDefault="50100C38" w:rsidP="00A948DB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System Action: An error message appears that the standard user does not </w:t>
            </w:r>
            <w:r w:rsidR="06AA907C" w:rsidRPr="30B88612">
              <w:rPr>
                <w:color w:val="000000" w:themeColor="text1"/>
              </w:rPr>
              <w:t>have permission</w:t>
            </w:r>
            <w:r w:rsidRPr="30B88612">
              <w:rPr>
                <w:color w:val="000000" w:themeColor="text1"/>
              </w:rPr>
              <w:t xml:space="preserve"> to do that action</w:t>
            </w:r>
          </w:p>
        </w:tc>
      </w:tr>
      <w:tr w:rsidR="00F23E9E" w:rsidRPr="00E65B9D" w14:paraId="7A91F961" w14:textId="77777777" w:rsidTr="30B88612">
        <w:tc>
          <w:tcPr>
            <w:tcW w:w="1986" w:type="dxa"/>
          </w:tcPr>
          <w:p w14:paraId="09E0DF43" w14:textId="77777777" w:rsidR="00F23E9E" w:rsidRPr="00E65B9D" w:rsidRDefault="00F23E9E" w:rsidP="00A948DB">
            <w:pPr>
              <w:spacing w:line="276" w:lineRule="auto"/>
            </w:pPr>
            <w:r w:rsidRPr="00E65B9D">
              <w:t>Postcondition(s)</w:t>
            </w:r>
          </w:p>
        </w:tc>
        <w:tc>
          <w:tcPr>
            <w:tcW w:w="7655" w:type="dxa"/>
          </w:tcPr>
          <w:p w14:paraId="12E1C6BD" w14:textId="35182E06" w:rsidR="00F23E9E" w:rsidRPr="00E65B9D" w:rsidRDefault="02F06EF3" w:rsidP="6C97E817">
            <w:pPr>
              <w:numPr>
                <w:ilvl w:val="0"/>
                <w:numId w:val="5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The standard user can view the data </w:t>
            </w:r>
            <w:r w:rsidR="6A3D52EC" w:rsidRPr="30B88612">
              <w:rPr>
                <w:color w:val="000000" w:themeColor="text1"/>
              </w:rPr>
              <w:t>but cannot change the data</w:t>
            </w:r>
          </w:p>
        </w:tc>
      </w:tr>
      <w:tr w:rsidR="00F23E9E" w:rsidRPr="00E65B9D" w14:paraId="1C4BDA7A" w14:textId="77777777" w:rsidTr="30B88612">
        <w:tc>
          <w:tcPr>
            <w:tcW w:w="1986" w:type="dxa"/>
          </w:tcPr>
          <w:p w14:paraId="4D18EB55" w14:textId="77777777" w:rsidR="00F23E9E" w:rsidRPr="00E65B9D" w:rsidRDefault="00F23E9E" w:rsidP="00A948DB">
            <w:pPr>
              <w:spacing w:line="276" w:lineRule="auto"/>
            </w:pPr>
            <w:r w:rsidRPr="00E65B9D">
              <w:t>Exceptional Flow of Event(s)</w:t>
            </w:r>
          </w:p>
        </w:tc>
        <w:tc>
          <w:tcPr>
            <w:tcW w:w="7655" w:type="dxa"/>
          </w:tcPr>
          <w:p w14:paraId="500907B3" w14:textId="3E683E71" w:rsidR="00F23E9E" w:rsidRPr="00E65B9D" w:rsidRDefault="62F32E13" w:rsidP="00A948DB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 xml:space="preserve">User Action: </w:t>
            </w:r>
            <w:r w:rsidR="7CF032F2">
              <w:t xml:space="preserve">Attempts to change the data </w:t>
            </w:r>
          </w:p>
          <w:p w14:paraId="0579467B" w14:textId="2A219CC4" w:rsidR="00F23E9E" w:rsidRPr="00E65B9D" w:rsidRDefault="62F32E13" w:rsidP="00A948DB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 xml:space="preserve">System action: </w:t>
            </w:r>
            <w:r w:rsidR="1E929904">
              <w:t>The system allows the standard user to alter the data</w:t>
            </w:r>
          </w:p>
          <w:p w14:paraId="387400C9" w14:textId="7D144CCC" w:rsidR="2EF4919A" w:rsidRDefault="3E5C909C" w:rsidP="6C97E817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User Action: Inserts data to the database without the proper permission</w:t>
            </w:r>
          </w:p>
          <w:p w14:paraId="27981011" w14:textId="5BC9F183" w:rsidR="00F23E9E" w:rsidRPr="00291772" w:rsidRDefault="6EBEE428" w:rsidP="44B9A9B9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  <w:lang w:val="fr-FR"/>
              </w:rPr>
            </w:pPr>
            <w:r w:rsidRPr="00291772">
              <w:rPr>
                <w:color w:val="000000" w:themeColor="text1"/>
                <w:lang w:val="fr-FR"/>
              </w:rPr>
              <w:t xml:space="preserve">User </w:t>
            </w:r>
            <w:proofErr w:type="gramStart"/>
            <w:r w:rsidRPr="00291772">
              <w:rPr>
                <w:color w:val="000000" w:themeColor="text1"/>
                <w:lang w:val="fr-FR"/>
              </w:rPr>
              <w:t>Action:</w:t>
            </w:r>
            <w:proofErr w:type="gramEnd"/>
            <w:r w:rsidRPr="00291772">
              <w:rPr>
                <w:color w:val="000000" w:themeColor="text1"/>
                <w:lang w:val="fr-FR"/>
              </w:rPr>
              <w:t xml:space="preserve"> Inserts </w:t>
            </w:r>
            <w:proofErr w:type="spellStart"/>
            <w:r w:rsidRPr="00291772">
              <w:rPr>
                <w:color w:val="000000" w:themeColor="text1"/>
                <w:lang w:val="fr-FR"/>
              </w:rPr>
              <w:t>invalid</w:t>
            </w:r>
            <w:proofErr w:type="spellEnd"/>
            <w:r w:rsidRPr="00291772">
              <w:rPr>
                <w:color w:val="000000" w:themeColor="text1"/>
                <w:lang w:val="fr-FR"/>
              </w:rPr>
              <w:t xml:space="preserve"> </w:t>
            </w:r>
            <w:proofErr w:type="spellStart"/>
            <w:r w:rsidR="1D1F59A5" w:rsidRPr="30B88612">
              <w:rPr>
                <w:color w:val="000000" w:themeColor="text1"/>
                <w:lang w:val="fr-FR"/>
              </w:rPr>
              <w:t>credentials</w:t>
            </w:r>
            <w:proofErr w:type="spellEnd"/>
            <w:r w:rsidR="1D1F59A5" w:rsidRPr="30B88612">
              <w:rPr>
                <w:color w:val="000000" w:themeColor="text1"/>
                <w:lang w:val="fr-FR"/>
              </w:rPr>
              <w:t xml:space="preserve"> </w:t>
            </w:r>
          </w:p>
          <w:p w14:paraId="2484F8DC" w14:textId="0F70C895" w:rsidR="00F23E9E" w:rsidRPr="00E65B9D" w:rsidRDefault="340E8221" w:rsidP="00A948DB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System Action: </w:t>
            </w:r>
            <w:r w:rsidR="4F8BD888" w:rsidRPr="30B88612">
              <w:rPr>
                <w:color w:val="000000" w:themeColor="text1"/>
              </w:rPr>
              <w:t>An error message is shown to the screen</w:t>
            </w:r>
          </w:p>
        </w:tc>
      </w:tr>
    </w:tbl>
    <w:p w14:paraId="4B692BB5" w14:textId="7A7F985A" w:rsidR="00504DB8" w:rsidRPr="00E65B9D" w:rsidRDefault="533D44C0" w:rsidP="00504DB8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4B1EC880">
        <w:rPr>
          <w:sz w:val="24"/>
          <w:szCs w:val="24"/>
        </w:rPr>
        <w:t>Test the privileges for the admin account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E65B9D" w14:paraId="6B687BE9" w14:textId="77777777" w:rsidTr="30B88612">
        <w:tc>
          <w:tcPr>
            <w:tcW w:w="1986" w:type="dxa"/>
            <w:shd w:val="clear" w:color="auto" w:fill="E6E6E6"/>
            <w:vAlign w:val="center"/>
          </w:tcPr>
          <w:p w14:paraId="1CBEA4BC" w14:textId="43372E8C" w:rsidR="00504DB8" w:rsidRPr="00E65B9D" w:rsidRDefault="217C6107" w:rsidP="00E718B1">
            <w:pPr>
              <w:spacing w:line="276" w:lineRule="auto"/>
              <w:rPr>
                <w:i/>
                <w:iCs/>
              </w:rPr>
            </w:pPr>
            <w:r w:rsidRPr="6C97E817">
              <w:rPr>
                <w:i/>
                <w:iCs/>
              </w:rPr>
              <w:t>Test the privileges for the admin account</w:t>
            </w:r>
          </w:p>
        </w:tc>
        <w:tc>
          <w:tcPr>
            <w:tcW w:w="7655" w:type="dxa"/>
            <w:shd w:val="clear" w:color="auto" w:fill="E6E6E6"/>
          </w:tcPr>
          <w:p w14:paraId="58C27BF0" w14:textId="77777777" w:rsidR="00504DB8" w:rsidRPr="00E65B9D" w:rsidRDefault="00504DB8" w:rsidP="00E718B1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6C97E817">
              <w:rPr>
                <w:b/>
                <w:bCs/>
              </w:rPr>
              <w:t>Description and Priority</w:t>
            </w:r>
          </w:p>
          <w:p w14:paraId="08810810" w14:textId="2D5D1212" w:rsidR="00504DB8" w:rsidRPr="00E65B9D" w:rsidRDefault="75B87FB1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Purpose: Enable the admin accounts to have the proper permissions</w:t>
            </w:r>
          </w:p>
          <w:p w14:paraId="6D9306FF" w14:textId="5ED15CD3" w:rsidR="00504DB8" w:rsidRPr="00E65B9D" w:rsidRDefault="75B87FB1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Role Usage: Admin users must be able to view the data and should be able to write data to the system</w:t>
            </w:r>
          </w:p>
          <w:p w14:paraId="35117B69" w14:textId="55C92F05" w:rsidR="00504DB8" w:rsidRPr="00E65B9D" w:rsidRDefault="75B87FB1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lastRenderedPageBreak/>
              <w:t xml:space="preserve">Priority (9): If the admin user needs to view the data or alter the </w:t>
            </w:r>
            <w:proofErr w:type="gramStart"/>
            <w:r>
              <w:t>data</w:t>
            </w:r>
            <w:proofErr w:type="gramEnd"/>
            <w:r>
              <w:t xml:space="preserve"> they should be able to do so promptly</w:t>
            </w:r>
          </w:p>
          <w:p w14:paraId="12FD441C" w14:textId="6A78121E" w:rsidR="00504DB8" w:rsidRPr="00E65B9D" w:rsidRDefault="75B87FB1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Benefit (9): Allows the admin user to view the data and change it when they need to</w:t>
            </w:r>
          </w:p>
          <w:p w14:paraId="63FF962E" w14:textId="26977002" w:rsidR="00504DB8" w:rsidRPr="00E65B9D" w:rsidRDefault="75B87FB1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5): Software must be accessible to the user</w:t>
            </w:r>
          </w:p>
          <w:p w14:paraId="324A6744" w14:textId="246D0622" w:rsidR="00504DB8" w:rsidRPr="00E65B9D" w:rsidRDefault="75B87FB1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Risk (9): The admin accounts </w:t>
            </w:r>
            <w:proofErr w:type="gramStart"/>
            <w:r>
              <w:t>have the ability to</w:t>
            </w:r>
            <w:proofErr w:type="gramEnd"/>
            <w:r>
              <w:t xml:space="preserve"> change the data and could input incorrect data</w:t>
            </w:r>
          </w:p>
        </w:tc>
      </w:tr>
      <w:tr w:rsidR="00504DB8" w:rsidRPr="00E65B9D" w14:paraId="22E2642E" w14:textId="77777777" w:rsidTr="30B88612">
        <w:tc>
          <w:tcPr>
            <w:tcW w:w="1986" w:type="dxa"/>
          </w:tcPr>
          <w:p w14:paraId="22667C2D" w14:textId="77777777" w:rsidR="00504DB8" w:rsidRPr="00E65B9D" w:rsidRDefault="00504DB8" w:rsidP="00E718B1">
            <w:pPr>
              <w:spacing w:line="276" w:lineRule="auto"/>
            </w:pPr>
            <w:r w:rsidRPr="00E65B9D">
              <w:lastRenderedPageBreak/>
              <w:t>Precondition(s)</w:t>
            </w:r>
          </w:p>
        </w:tc>
        <w:tc>
          <w:tcPr>
            <w:tcW w:w="7655" w:type="dxa"/>
          </w:tcPr>
          <w:p w14:paraId="50B69ECB" w14:textId="77777777" w:rsidR="00504DB8" w:rsidRPr="00E65B9D" w:rsidRDefault="00504DB8" w:rsidP="00E718B1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E65B9D">
              <w:rPr>
                <w:color w:val="000000" w:themeColor="text1"/>
              </w:rPr>
              <w:t>System must be functional and active</w:t>
            </w:r>
          </w:p>
          <w:p w14:paraId="08F6A06D" w14:textId="77777777" w:rsidR="00504DB8" w:rsidRPr="00E65B9D" w:rsidRDefault="00504DB8" w:rsidP="00E718B1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E65B9D">
              <w:rPr>
                <w:color w:val="000000" w:themeColor="text1"/>
              </w:rPr>
              <w:t>User must have an internet connection</w:t>
            </w:r>
          </w:p>
          <w:p w14:paraId="78751E6E" w14:textId="77777777" w:rsidR="00504DB8" w:rsidRPr="00E65B9D" w:rsidRDefault="00504DB8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E65B9D">
              <w:rPr>
                <w:color w:val="000000" w:themeColor="text1"/>
              </w:rPr>
              <w:t>User must have server access</w:t>
            </w:r>
          </w:p>
          <w:p w14:paraId="04AEBFD2" w14:textId="42C5FDFB" w:rsidR="2BC01B88" w:rsidRDefault="34617B6D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Admin user has the correct and current credentials to enter system</w:t>
            </w:r>
          </w:p>
          <w:p w14:paraId="17A6A55A" w14:textId="09EF4F48" w:rsidR="00504DB8" w:rsidRPr="00E65B9D" w:rsidRDefault="00504DB8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E65B9D">
              <w:rPr>
                <w:color w:val="000000" w:themeColor="text1"/>
              </w:rPr>
              <w:t>User account must exist</w:t>
            </w:r>
          </w:p>
          <w:p w14:paraId="42431751" w14:textId="025D6F1C" w:rsidR="00504DB8" w:rsidRPr="00E65B9D" w:rsidRDefault="72FBD9EF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Proper permissions are already put in place by the developers</w:t>
            </w:r>
          </w:p>
        </w:tc>
      </w:tr>
      <w:tr w:rsidR="00504DB8" w:rsidRPr="00E65B9D" w14:paraId="5ED05011" w14:textId="77777777" w:rsidTr="30B88612">
        <w:tc>
          <w:tcPr>
            <w:tcW w:w="1986" w:type="dxa"/>
          </w:tcPr>
          <w:p w14:paraId="622A05CF" w14:textId="77777777" w:rsidR="00504DB8" w:rsidRPr="00E65B9D" w:rsidRDefault="00504DB8" w:rsidP="00E718B1">
            <w:pPr>
              <w:spacing w:line="276" w:lineRule="auto"/>
            </w:pPr>
            <w:r w:rsidRPr="00E65B9D">
              <w:t>Main Flow of Event(s)</w:t>
            </w:r>
          </w:p>
        </w:tc>
        <w:tc>
          <w:tcPr>
            <w:tcW w:w="7655" w:type="dxa"/>
          </w:tcPr>
          <w:p w14:paraId="5644026F" w14:textId="75707B87" w:rsidR="00504DB8" w:rsidRPr="00E65B9D" w:rsidRDefault="0BF135E3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User Action: Logs into account</w:t>
            </w:r>
          </w:p>
          <w:p w14:paraId="11B581EB" w14:textId="77777777" w:rsidR="00504DB8" w:rsidRPr="00E65B9D" w:rsidRDefault="0BF135E3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Standby for user action</w:t>
            </w:r>
          </w:p>
          <w:p w14:paraId="7E68D966" w14:textId="499277C8" w:rsidR="00504DB8" w:rsidRPr="00E65B9D" w:rsidRDefault="0BF135E3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Admin user opens the software to view the data</w:t>
            </w:r>
          </w:p>
          <w:p w14:paraId="205F074B" w14:textId="58CBD530" w:rsidR="00504DB8" w:rsidRPr="00E65B9D" w:rsidRDefault="0BF135E3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Prompts user to log in</w:t>
            </w:r>
          </w:p>
          <w:p w14:paraId="007C1D95" w14:textId="13D7730A" w:rsidR="00504DB8" w:rsidRPr="00E65B9D" w:rsidRDefault="0BF135E3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Enters the correct credentials for the admin user account</w:t>
            </w:r>
          </w:p>
          <w:p w14:paraId="064F2EB0" w14:textId="6E9C3CEF" w:rsidR="00504DB8" w:rsidRPr="00E65B9D" w:rsidRDefault="0BF135E3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Standby for next user action</w:t>
            </w:r>
          </w:p>
          <w:p w14:paraId="0D143DC6" w14:textId="7D266BA5" w:rsidR="00504DB8" w:rsidRPr="00E65B9D" w:rsidRDefault="0BF135E3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User attempts to change the data</w:t>
            </w:r>
          </w:p>
          <w:p w14:paraId="1C901708" w14:textId="53CC139A" w:rsidR="00504DB8" w:rsidRPr="00E65B9D" w:rsidRDefault="0BF135E3" w:rsidP="00E718B1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Allows changes to be made and saves the changes</w:t>
            </w:r>
          </w:p>
        </w:tc>
      </w:tr>
      <w:tr w:rsidR="00504DB8" w:rsidRPr="00E65B9D" w14:paraId="65867A54" w14:textId="77777777" w:rsidTr="30B88612">
        <w:tc>
          <w:tcPr>
            <w:tcW w:w="1986" w:type="dxa"/>
          </w:tcPr>
          <w:p w14:paraId="789C84EC" w14:textId="77777777" w:rsidR="00504DB8" w:rsidRPr="00E65B9D" w:rsidRDefault="00504DB8" w:rsidP="00E718B1">
            <w:pPr>
              <w:spacing w:line="276" w:lineRule="auto"/>
            </w:pPr>
            <w:r w:rsidRPr="00E65B9D">
              <w:t>Postcondition(s)</w:t>
            </w:r>
          </w:p>
        </w:tc>
        <w:tc>
          <w:tcPr>
            <w:tcW w:w="7655" w:type="dxa"/>
          </w:tcPr>
          <w:p w14:paraId="27A44F64" w14:textId="025EC4FE" w:rsidR="00504DB8" w:rsidRPr="00E65B9D" w:rsidRDefault="4F3704B4" w:rsidP="00E718B1">
            <w:pPr>
              <w:numPr>
                <w:ilvl w:val="0"/>
                <w:numId w:val="5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The admin user can view the data and can change the data</w:t>
            </w:r>
          </w:p>
        </w:tc>
      </w:tr>
      <w:tr w:rsidR="00504DB8" w:rsidRPr="00E65B9D" w14:paraId="3E05CECF" w14:textId="77777777" w:rsidTr="30B88612">
        <w:trPr>
          <w:trHeight w:val="71"/>
        </w:trPr>
        <w:tc>
          <w:tcPr>
            <w:tcW w:w="1986" w:type="dxa"/>
          </w:tcPr>
          <w:p w14:paraId="730FE1E6" w14:textId="77777777" w:rsidR="00504DB8" w:rsidRPr="00E65B9D" w:rsidRDefault="00504DB8" w:rsidP="00E718B1">
            <w:pPr>
              <w:spacing w:line="276" w:lineRule="auto"/>
            </w:pPr>
            <w:r w:rsidRPr="00E65B9D">
              <w:t>Exceptional Flow of Event(s)</w:t>
            </w:r>
          </w:p>
        </w:tc>
        <w:tc>
          <w:tcPr>
            <w:tcW w:w="7655" w:type="dxa"/>
          </w:tcPr>
          <w:p w14:paraId="77CA6EB2" w14:textId="436F77C3" w:rsidR="00504DB8" w:rsidRPr="00E65B9D" w:rsidRDefault="62A888B4" w:rsidP="6C97E817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User Action: Attempts to change the data with incorrect data</w:t>
            </w:r>
          </w:p>
          <w:p w14:paraId="77BC893F" w14:textId="7E116B1D" w:rsidR="00504DB8" w:rsidRPr="00E65B9D" w:rsidRDefault="62A888B4" w:rsidP="6C97E817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System action: The system allows the admin user to alter the data with the incorrect data</w:t>
            </w:r>
          </w:p>
          <w:p w14:paraId="6739287B" w14:textId="46F3ECAA" w:rsidR="00504DB8" w:rsidRPr="00E65B9D" w:rsidRDefault="62A888B4" w:rsidP="6C97E817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User Action: Inserts data to the database</w:t>
            </w:r>
          </w:p>
          <w:p w14:paraId="234BE253" w14:textId="5BC9F183" w:rsidR="00504DB8" w:rsidRPr="00E65B9D" w:rsidRDefault="62A888B4" w:rsidP="6C97E817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  <w:lang w:val="fr-FR"/>
              </w:rPr>
            </w:pPr>
            <w:r w:rsidRPr="30B88612">
              <w:rPr>
                <w:color w:val="000000" w:themeColor="text1"/>
                <w:lang w:val="fr-FR"/>
              </w:rPr>
              <w:t xml:space="preserve">User </w:t>
            </w:r>
            <w:proofErr w:type="gramStart"/>
            <w:r w:rsidRPr="30B88612">
              <w:rPr>
                <w:color w:val="000000" w:themeColor="text1"/>
                <w:lang w:val="fr-FR"/>
              </w:rPr>
              <w:t>Action:</w:t>
            </w:r>
            <w:proofErr w:type="gramEnd"/>
            <w:r w:rsidRPr="30B88612">
              <w:rPr>
                <w:color w:val="000000" w:themeColor="text1"/>
                <w:lang w:val="fr-FR"/>
              </w:rPr>
              <w:t xml:space="preserve"> Inserts </w:t>
            </w:r>
            <w:proofErr w:type="spellStart"/>
            <w:r w:rsidRPr="30B88612">
              <w:rPr>
                <w:color w:val="000000" w:themeColor="text1"/>
                <w:lang w:val="fr-FR"/>
              </w:rPr>
              <w:t>invalid</w:t>
            </w:r>
            <w:proofErr w:type="spellEnd"/>
            <w:r w:rsidRPr="30B88612">
              <w:rPr>
                <w:color w:val="000000" w:themeColor="text1"/>
                <w:lang w:val="fr-FR"/>
              </w:rPr>
              <w:t xml:space="preserve"> </w:t>
            </w:r>
            <w:proofErr w:type="spellStart"/>
            <w:r w:rsidRPr="30B88612">
              <w:rPr>
                <w:color w:val="000000" w:themeColor="text1"/>
                <w:lang w:val="fr-FR"/>
              </w:rPr>
              <w:t>credentials</w:t>
            </w:r>
            <w:proofErr w:type="spellEnd"/>
            <w:r w:rsidRPr="30B88612">
              <w:rPr>
                <w:color w:val="000000" w:themeColor="text1"/>
                <w:lang w:val="fr-FR"/>
              </w:rPr>
              <w:t xml:space="preserve"> </w:t>
            </w:r>
          </w:p>
          <w:p w14:paraId="3D0D3061" w14:textId="083C771B" w:rsidR="00504DB8" w:rsidRPr="00E65B9D" w:rsidRDefault="62A888B4" w:rsidP="6C97E817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An error message is shown to the screen</w:t>
            </w:r>
          </w:p>
        </w:tc>
      </w:tr>
    </w:tbl>
    <w:p w14:paraId="5F0FFC9F" w14:textId="77777777" w:rsidR="00F23E9E" w:rsidRPr="00E65B9D" w:rsidRDefault="00F23E9E" w:rsidP="00F23E9E">
      <w:pPr>
        <w:pStyle w:val="Heading2"/>
        <w:spacing w:line="276" w:lineRule="auto"/>
        <w:rPr>
          <w:sz w:val="24"/>
          <w:szCs w:val="24"/>
        </w:rPr>
      </w:pPr>
    </w:p>
    <w:p w14:paraId="6A97CD99" w14:textId="2DE3E909" w:rsidR="006B74A6" w:rsidRPr="00E65B9D" w:rsidRDefault="18C77EDD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4B1EC880">
        <w:rPr>
          <w:sz w:val="24"/>
          <w:szCs w:val="24"/>
        </w:rPr>
        <w:t>Checks machine navigation on different operating systems/machines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36A66430" w14:textId="77777777" w:rsidTr="30B88612">
        <w:tc>
          <w:tcPr>
            <w:tcW w:w="1986" w:type="dxa"/>
            <w:shd w:val="clear" w:color="auto" w:fill="E6E6E6"/>
            <w:vAlign w:val="center"/>
          </w:tcPr>
          <w:p w14:paraId="5CB7449E" w14:textId="74C0DFA7" w:rsidR="006B74A6" w:rsidRPr="00E65B9D" w:rsidRDefault="18C77EDD" w:rsidP="00E5669D">
            <w:pPr>
              <w:spacing w:line="276" w:lineRule="auto"/>
              <w:rPr>
                <w:i/>
                <w:iCs/>
              </w:rPr>
            </w:pPr>
            <w:r w:rsidRPr="4B1EC880">
              <w:rPr>
                <w:i/>
                <w:iCs/>
              </w:rPr>
              <w:t xml:space="preserve">Checks machine </w:t>
            </w:r>
            <w:r w:rsidRPr="4B1EC880">
              <w:rPr>
                <w:i/>
                <w:iCs/>
              </w:rPr>
              <w:lastRenderedPageBreak/>
              <w:t>navigation on different operating systems/ machines</w:t>
            </w:r>
          </w:p>
        </w:tc>
        <w:tc>
          <w:tcPr>
            <w:tcW w:w="7655" w:type="dxa"/>
            <w:shd w:val="clear" w:color="auto" w:fill="E6E6E6"/>
          </w:tcPr>
          <w:p w14:paraId="7DD039A9" w14:textId="77777777" w:rsidR="006B74A6" w:rsidRPr="00E65B9D" w:rsidRDefault="006B74A6" w:rsidP="00E5669D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6C97E817">
              <w:rPr>
                <w:b/>
                <w:bCs/>
              </w:rPr>
              <w:lastRenderedPageBreak/>
              <w:t>Description and Priority</w:t>
            </w:r>
          </w:p>
          <w:p w14:paraId="3841078C" w14:textId="362C9BE4" w:rsidR="006B74A6" w:rsidRPr="00E65B9D" w:rsidRDefault="5BB85A65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lastRenderedPageBreak/>
              <w:t xml:space="preserve">Purpose: </w:t>
            </w:r>
            <w:r w:rsidR="7D412303" w:rsidRPr="30B88612">
              <w:rPr>
                <w:color w:val="000000" w:themeColor="text1"/>
              </w:rPr>
              <w:t>Tests the navigation for the software on different operating systems</w:t>
            </w:r>
          </w:p>
          <w:p w14:paraId="31CB6924" w14:textId="561D40DD" w:rsidR="006B74A6" w:rsidRPr="00E65B9D" w:rsidRDefault="006B74A6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E65B9D">
              <w:rPr>
                <w:color w:val="000000" w:themeColor="text1"/>
              </w:rPr>
              <w:t xml:space="preserve">Role Usage: </w:t>
            </w:r>
            <w:r w:rsidR="00FC11EB" w:rsidRPr="00E65B9D">
              <w:rPr>
                <w:color w:val="000000" w:themeColor="text1"/>
              </w:rPr>
              <w:t>This uses case will only</w:t>
            </w:r>
            <w:r w:rsidR="00ED5CB4" w:rsidRPr="00E65B9D">
              <w:rPr>
                <w:color w:val="000000" w:themeColor="text1"/>
              </w:rPr>
              <w:t xml:space="preserve"> </w:t>
            </w:r>
            <w:r w:rsidR="0022628F" w:rsidRPr="00E65B9D">
              <w:rPr>
                <w:color w:val="000000" w:themeColor="text1"/>
              </w:rPr>
              <w:t xml:space="preserve">be performed by </w:t>
            </w:r>
            <w:r w:rsidR="0046781E" w:rsidRPr="00E65B9D">
              <w:rPr>
                <w:color w:val="000000" w:themeColor="text1"/>
              </w:rPr>
              <w:t>a system admin</w:t>
            </w:r>
          </w:p>
          <w:p w14:paraId="638D5767" w14:textId="6963A4E2" w:rsidR="006B74A6" w:rsidRPr="00E65B9D" w:rsidRDefault="5BB85A65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Priority (9): </w:t>
            </w:r>
            <w:r w:rsidR="1D45190F">
              <w:t>The software should be fully operational on multiple operating systems</w:t>
            </w:r>
          </w:p>
          <w:p w14:paraId="405EF5A4" w14:textId="0AE9C0F0" w:rsidR="006B74A6" w:rsidRPr="00E65B9D" w:rsidRDefault="5BB85A65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Benefit (9):</w:t>
            </w:r>
            <w:r w:rsidR="7819D493">
              <w:t xml:space="preserve"> Allows users to work on the system or view the data on the system from multiple operating systems</w:t>
            </w:r>
          </w:p>
          <w:p w14:paraId="16026BA6" w14:textId="1ECE333D" w:rsidR="006B74A6" w:rsidRPr="00E65B9D" w:rsidRDefault="5BB85A65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</w:t>
            </w:r>
            <w:r w:rsidR="3AC9454C">
              <w:t>3</w:t>
            </w:r>
            <w:r>
              <w:t xml:space="preserve">): </w:t>
            </w:r>
            <w:r w:rsidR="2BDDC1BF">
              <w:t>Navigation should be a basic feature on the software</w:t>
            </w:r>
          </w:p>
          <w:p w14:paraId="71E9EFEE" w14:textId="4293CA7D" w:rsidR="006B74A6" w:rsidRPr="000E06CA" w:rsidRDefault="5BB85A65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Risk (9): </w:t>
            </w:r>
            <w:r w:rsidR="7F120BA7">
              <w:t xml:space="preserve">There could be different vulnerabilities within the software on the different operating systems </w:t>
            </w:r>
          </w:p>
        </w:tc>
      </w:tr>
      <w:tr w:rsidR="001C16DF" w:rsidRPr="000E06CA" w14:paraId="0FA308A7" w14:textId="77777777" w:rsidTr="30B88612">
        <w:tc>
          <w:tcPr>
            <w:tcW w:w="1986" w:type="dxa"/>
          </w:tcPr>
          <w:p w14:paraId="285E607A" w14:textId="77777777" w:rsidR="006B74A6" w:rsidRPr="000E06CA" w:rsidRDefault="006B74A6" w:rsidP="00E5669D">
            <w:pPr>
              <w:spacing w:line="276" w:lineRule="auto"/>
            </w:pPr>
            <w:r w:rsidRPr="000E06CA">
              <w:lastRenderedPageBreak/>
              <w:t>Precondition(s)</w:t>
            </w:r>
          </w:p>
        </w:tc>
        <w:tc>
          <w:tcPr>
            <w:tcW w:w="7655" w:type="dxa"/>
          </w:tcPr>
          <w:p w14:paraId="47A7F665" w14:textId="77777777" w:rsidR="006B74A6" w:rsidRPr="000E06CA" w:rsidRDefault="006B74A6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System must be functional and active</w:t>
            </w:r>
          </w:p>
          <w:p w14:paraId="11A464E0" w14:textId="77777777" w:rsidR="006B74A6" w:rsidRPr="000E06CA" w:rsidRDefault="006B74A6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User must have an internet connection</w:t>
            </w:r>
          </w:p>
          <w:p w14:paraId="6ABE933B" w14:textId="77777777" w:rsidR="006B74A6" w:rsidRPr="000E06CA" w:rsidRDefault="006B74A6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>User must have server access</w:t>
            </w:r>
          </w:p>
          <w:p w14:paraId="60A545FA" w14:textId="58875410" w:rsidR="006B74A6" w:rsidRDefault="006B74A6" w:rsidP="00C2365D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D21696">
              <w:rPr>
                <w:color w:val="000000" w:themeColor="text1"/>
              </w:rPr>
              <w:t xml:space="preserve">User must </w:t>
            </w:r>
            <w:r w:rsidR="00C2365D">
              <w:rPr>
                <w:color w:val="000000" w:themeColor="text1"/>
              </w:rPr>
              <w:t xml:space="preserve">be logged into </w:t>
            </w:r>
            <w:r w:rsidR="17A7627C" w:rsidRPr="30B88612">
              <w:rPr>
                <w:color w:val="000000" w:themeColor="text1"/>
              </w:rPr>
              <w:t>a</w:t>
            </w:r>
            <w:r w:rsidR="00C2365D">
              <w:rPr>
                <w:color w:val="000000" w:themeColor="text1"/>
              </w:rPr>
              <w:t xml:space="preserve"> server</w:t>
            </w:r>
          </w:p>
          <w:p w14:paraId="5A587C3D" w14:textId="7FB75F04" w:rsidR="006B74A6" w:rsidRPr="00C2365D" w:rsidRDefault="00C2365D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account must exist</w:t>
            </w:r>
          </w:p>
        </w:tc>
      </w:tr>
      <w:tr w:rsidR="001C16DF" w:rsidRPr="000E06CA" w14:paraId="38B5CFAB" w14:textId="77777777" w:rsidTr="30B88612">
        <w:tc>
          <w:tcPr>
            <w:tcW w:w="1986" w:type="dxa"/>
          </w:tcPr>
          <w:p w14:paraId="7C8FB5FF" w14:textId="77777777" w:rsidR="006B74A6" w:rsidRPr="000E06CA" w:rsidRDefault="006B74A6" w:rsidP="00E5669D">
            <w:pPr>
              <w:spacing w:line="276" w:lineRule="auto"/>
            </w:pPr>
            <w:r w:rsidRPr="000E06CA">
              <w:t>Main Flow of Event(s)</w:t>
            </w:r>
          </w:p>
        </w:tc>
        <w:tc>
          <w:tcPr>
            <w:tcW w:w="7655" w:type="dxa"/>
          </w:tcPr>
          <w:p w14:paraId="3045F4D8" w14:textId="1C566D7D" w:rsidR="006B74A6" w:rsidRPr="000E06CA" w:rsidRDefault="006B74A6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t xml:space="preserve">User Action: Logs onto Windows </w:t>
            </w:r>
            <w:r w:rsidR="00C2365D">
              <w:t>Server</w:t>
            </w:r>
            <w:r w:rsidRPr="000E06CA">
              <w:t xml:space="preserve"> system</w:t>
            </w:r>
          </w:p>
          <w:p w14:paraId="06CECA07" w14:textId="77777777" w:rsidR="006B74A6" w:rsidRPr="000E06CA" w:rsidRDefault="006B74A6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t>System Action: Authenticates User</w:t>
            </w:r>
          </w:p>
          <w:p w14:paraId="0119B490" w14:textId="53792BBE" w:rsidR="00C2365D" w:rsidRPr="00C2365D" w:rsidRDefault="006B74A6" w:rsidP="00C2365D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D21696">
              <w:t xml:space="preserve">User Action: Open </w:t>
            </w:r>
            <w:r w:rsidR="00C2365D">
              <w:t>Server Manager</w:t>
            </w:r>
          </w:p>
          <w:p w14:paraId="13761B24" w14:textId="08DDB7A4" w:rsidR="006B74A6" w:rsidRPr="00CC4580" w:rsidRDefault="006B74A6" w:rsidP="00C2365D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D21696">
              <w:t xml:space="preserve">System Action: </w:t>
            </w:r>
            <w:r w:rsidR="00EA3FF9">
              <w:t xml:space="preserve">Open </w:t>
            </w:r>
            <w:r w:rsidR="0A762529">
              <w:t>software</w:t>
            </w:r>
          </w:p>
          <w:p w14:paraId="5935112B" w14:textId="12395927" w:rsidR="00CC4580" w:rsidRDefault="10CBBD29" w:rsidP="00C2365D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4A583E4A" w:rsidRPr="30B88612">
              <w:rPr>
                <w:color w:val="000000" w:themeColor="text1"/>
              </w:rPr>
              <w:t>Can navigate through the data effectively</w:t>
            </w:r>
          </w:p>
          <w:p w14:paraId="5D928D7B" w14:textId="5C2A2F4F" w:rsidR="006B74A6" w:rsidRPr="000E06CA" w:rsidRDefault="4A583E4A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Logs into Ubuntu Server</w:t>
            </w:r>
          </w:p>
          <w:p w14:paraId="35B9EC95" w14:textId="478FB490" w:rsidR="006B74A6" w:rsidRPr="000E06CA" w:rsidRDefault="4A583E4A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Repeats the steps above</w:t>
            </w:r>
          </w:p>
        </w:tc>
      </w:tr>
      <w:tr w:rsidR="001C16DF" w:rsidRPr="000E06CA" w14:paraId="2FF1F371" w14:textId="77777777" w:rsidTr="30B88612">
        <w:tc>
          <w:tcPr>
            <w:tcW w:w="1986" w:type="dxa"/>
          </w:tcPr>
          <w:p w14:paraId="31ECAE29" w14:textId="77777777" w:rsidR="006B74A6" w:rsidRPr="000E06CA" w:rsidRDefault="006B74A6" w:rsidP="00E5669D">
            <w:pPr>
              <w:spacing w:line="276" w:lineRule="auto"/>
            </w:pPr>
            <w:r w:rsidRPr="000E06CA">
              <w:t>Postcondition(s)</w:t>
            </w:r>
          </w:p>
        </w:tc>
        <w:tc>
          <w:tcPr>
            <w:tcW w:w="7655" w:type="dxa"/>
          </w:tcPr>
          <w:p w14:paraId="0273CFA7" w14:textId="23E82DD5" w:rsidR="006B74A6" w:rsidRPr="000E06CA" w:rsidRDefault="439D4259" w:rsidP="000E3592">
            <w:pPr>
              <w:numPr>
                <w:ilvl w:val="0"/>
                <w:numId w:val="5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Machine navigation is effective on multiple operating systems</w:t>
            </w:r>
          </w:p>
        </w:tc>
      </w:tr>
      <w:tr w:rsidR="001C16DF" w:rsidRPr="000E06CA" w14:paraId="21CF0100" w14:textId="77777777" w:rsidTr="30B88612">
        <w:trPr>
          <w:trHeight w:val="71"/>
        </w:trPr>
        <w:tc>
          <w:tcPr>
            <w:tcW w:w="1986" w:type="dxa"/>
          </w:tcPr>
          <w:p w14:paraId="7015023F" w14:textId="77777777" w:rsidR="006B74A6" w:rsidRPr="000E06CA" w:rsidRDefault="006B74A6" w:rsidP="00E5669D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5" w:type="dxa"/>
          </w:tcPr>
          <w:p w14:paraId="6ECF6D19" w14:textId="479985C6" w:rsidR="006B74A6" w:rsidRPr="000E06CA" w:rsidRDefault="69E644A1" w:rsidP="000E3592">
            <w:pPr>
              <w:numPr>
                <w:ilvl w:val="0"/>
                <w:numId w:val="6"/>
              </w:numPr>
              <w:spacing w:line="276" w:lineRule="auto"/>
            </w:pPr>
            <w:r>
              <w:t xml:space="preserve">User Action: </w:t>
            </w:r>
            <w:r w:rsidR="1BE322FB">
              <w:t>Logs into the Ubuntu server</w:t>
            </w:r>
            <w:r w:rsidR="6A6E5C54">
              <w:t xml:space="preserve"> and attempts to open software</w:t>
            </w:r>
          </w:p>
          <w:p w14:paraId="26993DD6" w14:textId="4680F065" w:rsidR="006B74A6" w:rsidRPr="00D21696" w:rsidRDefault="69E644A1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 xml:space="preserve">System Action: </w:t>
            </w:r>
            <w:r w:rsidR="44E912C4">
              <w:t>D</w:t>
            </w:r>
            <w:r w:rsidR="2BDB9C16">
              <w:t xml:space="preserve">oes not allow the </w:t>
            </w:r>
            <w:r w:rsidR="03D78D2E">
              <w:t>user to open software</w:t>
            </w:r>
          </w:p>
          <w:p w14:paraId="0F732542" w14:textId="53C322E7" w:rsidR="006B74A6" w:rsidRDefault="44E912C4" w:rsidP="000C79EC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7AB2BA95" w:rsidRPr="30B88612">
              <w:rPr>
                <w:color w:val="000000" w:themeColor="text1"/>
              </w:rPr>
              <w:t>Enters incorrect credentials into an operating system</w:t>
            </w:r>
          </w:p>
          <w:p w14:paraId="6BA486A9" w14:textId="3087E29D" w:rsidR="006B74A6" w:rsidRPr="000E06CA" w:rsidRDefault="44E912C4" w:rsidP="000E359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</w:t>
            </w:r>
            <w:r w:rsidR="39291230" w:rsidRPr="30B88612">
              <w:rPr>
                <w:color w:val="000000" w:themeColor="text1"/>
              </w:rPr>
              <w:t xml:space="preserve"> Cannot log into the operating system</w:t>
            </w:r>
          </w:p>
        </w:tc>
      </w:tr>
    </w:tbl>
    <w:p w14:paraId="61F40CB1" w14:textId="374EEB42" w:rsidR="006B74A6" w:rsidRPr="000E06CA" w:rsidRDefault="006B74A6" w:rsidP="00A65344">
      <w:pPr>
        <w:pStyle w:val="Heading2"/>
        <w:spacing w:line="276" w:lineRule="auto"/>
        <w:rPr>
          <w:sz w:val="24"/>
          <w:szCs w:val="24"/>
        </w:rPr>
      </w:pPr>
    </w:p>
    <w:p w14:paraId="5AC3AB4A" w14:textId="7763FE62" w:rsidR="00B735A7" w:rsidRPr="00E42A57" w:rsidRDefault="1B0E3546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00E42A57">
        <w:rPr>
          <w:sz w:val="24"/>
          <w:szCs w:val="24"/>
        </w:rPr>
        <w:t>Manual testing of the code functionality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0B71DF6E" w14:textId="77777777" w:rsidTr="30B88612">
        <w:tc>
          <w:tcPr>
            <w:tcW w:w="1986" w:type="dxa"/>
            <w:shd w:val="clear" w:color="auto" w:fill="E6E6E6"/>
            <w:vAlign w:val="center"/>
          </w:tcPr>
          <w:p w14:paraId="1F8F26F4" w14:textId="01D13128" w:rsidR="00B735A7" w:rsidRPr="000E06CA" w:rsidRDefault="1B0E3546" w:rsidP="005B6205">
            <w:pPr>
              <w:spacing w:line="276" w:lineRule="auto"/>
              <w:rPr>
                <w:i/>
                <w:iCs/>
              </w:rPr>
            </w:pPr>
            <w:r w:rsidRPr="4B1EC880">
              <w:rPr>
                <w:i/>
                <w:iCs/>
              </w:rPr>
              <w:t>Manual testing of the code functionality</w:t>
            </w:r>
          </w:p>
        </w:tc>
        <w:tc>
          <w:tcPr>
            <w:tcW w:w="7655" w:type="dxa"/>
            <w:shd w:val="clear" w:color="auto" w:fill="E6E6E6"/>
          </w:tcPr>
          <w:p w14:paraId="51D615C9" w14:textId="77777777" w:rsidR="00B735A7" w:rsidRPr="000E06CA" w:rsidRDefault="00B735A7" w:rsidP="005B6205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000E06CA">
              <w:rPr>
                <w:b/>
                <w:bCs/>
              </w:rPr>
              <w:t>Description and Priority</w:t>
            </w:r>
          </w:p>
          <w:p w14:paraId="1D0EB43C" w14:textId="62209C78" w:rsidR="00B735A7" w:rsidRPr="000E06CA" w:rsidRDefault="15D83CD6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Purpose: </w:t>
            </w:r>
            <w:r w:rsidR="721FF830" w:rsidRPr="30B88612">
              <w:rPr>
                <w:color w:val="000000" w:themeColor="text1"/>
              </w:rPr>
              <w:t>Tests the functionality of the code for the database</w:t>
            </w:r>
          </w:p>
          <w:p w14:paraId="58253112" w14:textId="43163DC4" w:rsidR="00B735A7" w:rsidRPr="000E06CA" w:rsidRDefault="00B735A7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Role Usage: </w:t>
            </w:r>
            <w:r w:rsidR="00F26431" w:rsidRPr="000E06CA">
              <w:rPr>
                <w:color w:val="000000" w:themeColor="text1"/>
              </w:rPr>
              <w:t>This</w:t>
            </w:r>
            <w:r w:rsidRPr="000E06CA">
              <w:rPr>
                <w:color w:val="000000" w:themeColor="text1"/>
              </w:rPr>
              <w:t xml:space="preserve"> user case will be </w:t>
            </w:r>
            <w:r w:rsidR="69BCC8BF" w:rsidRPr="30B88612">
              <w:rPr>
                <w:color w:val="000000" w:themeColor="text1"/>
              </w:rPr>
              <w:t>tested</w:t>
            </w:r>
            <w:r w:rsidRPr="000E06CA">
              <w:rPr>
                <w:color w:val="000000" w:themeColor="text1"/>
              </w:rPr>
              <w:t xml:space="preserve"> by </w:t>
            </w:r>
            <w:r w:rsidR="69BCC8BF" w:rsidRPr="30B88612">
              <w:rPr>
                <w:color w:val="000000" w:themeColor="text1"/>
              </w:rPr>
              <w:t>the developer</w:t>
            </w:r>
          </w:p>
          <w:p w14:paraId="25D86020" w14:textId="263DFBA5" w:rsidR="00B735A7" w:rsidRPr="000E06CA" w:rsidRDefault="15D83CD6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>Priority (</w:t>
            </w:r>
            <w:r w:rsidR="323270A9">
              <w:t>9</w:t>
            </w:r>
            <w:r>
              <w:t>):</w:t>
            </w:r>
            <w:r w:rsidR="196785DD">
              <w:t xml:space="preserve"> </w:t>
            </w:r>
            <w:proofErr w:type="gramStart"/>
            <w:r w:rsidR="67158AFC">
              <w:t>In order for</w:t>
            </w:r>
            <w:proofErr w:type="gramEnd"/>
            <w:r w:rsidR="67158AFC">
              <w:t xml:space="preserve"> the software to properly input correct data from the hardware, the code must be correctly written for the database</w:t>
            </w:r>
          </w:p>
          <w:p w14:paraId="78EC6445" w14:textId="4A1E2638" w:rsidR="00B735A7" w:rsidRPr="000E06CA" w:rsidRDefault="00B735A7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>Benefit (</w:t>
            </w:r>
            <w:r w:rsidR="36B71C25">
              <w:t>8</w:t>
            </w:r>
            <w:r w:rsidRPr="000E06CA">
              <w:t xml:space="preserve">): </w:t>
            </w:r>
            <w:r w:rsidR="00C06F6B" w:rsidRPr="000E06CA">
              <w:t xml:space="preserve">Allows </w:t>
            </w:r>
            <w:r w:rsidR="3A7BE070">
              <w:t>the</w:t>
            </w:r>
            <w:r w:rsidR="0005099E" w:rsidRPr="000E06CA">
              <w:t xml:space="preserve"> data to be </w:t>
            </w:r>
            <w:r w:rsidR="3A7BE070">
              <w:t>read from the hardware to the database</w:t>
            </w:r>
          </w:p>
          <w:p w14:paraId="6807CC58" w14:textId="798C2194" w:rsidR="00194E44" w:rsidRPr="000E06CA" w:rsidRDefault="15D83CD6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>Cost (</w:t>
            </w:r>
            <w:r w:rsidR="759DC746">
              <w:t>8</w:t>
            </w:r>
            <w:r>
              <w:t xml:space="preserve">): </w:t>
            </w:r>
            <w:r w:rsidR="154D8E82">
              <w:t>Th</w:t>
            </w:r>
            <w:r w:rsidR="2D76B40F">
              <w:t>e developer must have a strong understanding of the coding language (SQL)</w:t>
            </w:r>
          </w:p>
          <w:p w14:paraId="5B19E4F8" w14:textId="1AD72D86" w:rsidR="00B735A7" w:rsidRPr="000E06CA" w:rsidRDefault="15D83CD6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Risk (9): </w:t>
            </w:r>
            <w:r w:rsidR="477F7AAD">
              <w:t>Developer could crash the system with poorly written code or code in a way that allows hackers to access the system</w:t>
            </w:r>
          </w:p>
        </w:tc>
      </w:tr>
      <w:tr w:rsidR="00050AF2" w:rsidRPr="000E06CA" w14:paraId="6ACF9B36" w14:textId="77777777" w:rsidTr="30B88612">
        <w:tc>
          <w:tcPr>
            <w:tcW w:w="1986" w:type="dxa"/>
          </w:tcPr>
          <w:p w14:paraId="2A953091" w14:textId="77777777" w:rsidR="00B735A7" w:rsidRPr="000E06CA" w:rsidRDefault="00B735A7" w:rsidP="005B6205">
            <w:pPr>
              <w:spacing w:line="276" w:lineRule="auto"/>
            </w:pPr>
            <w:r w:rsidRPr="000E06CA">
              <w:t>Precondition(s)</w:t>
            </w:r>
          </w:p>
        </w:tc>
        <w:tc>
          <w:tcPr>
            <w:tcW w:w="7655" w:type="dxa"/>
          </w:tcPr>
          <w:p w14:paraId="3874E798" w14:textId="77777777" w:rsidR="00B735A7" w:rsidRPr="000E06CA" w:rsidRDefault="00B735A7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System must be functional and active</w:t>
            </w:r>
          </w:p>
          <w:p w14:paraId="77E57F8B" w14:textId="19EF63F9" w:rsidR="00B735A7" w:rsidRPr="000E06CA" w:rsidRDefault="49BF46BD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Developer</w:t>
            </w:r>
            <w:r w:rsidR="00B735A7" w:rsidRPr="000E06CA">
              <w:rPr>
                <w:color w:val="000000" w:themeColor="text1"/>
              </w:rPr>
              <w:t xml:space="preserve"> must have an internet connection</w:t>
            </w:r>
          </w:p>
          <w:p w14:paraId="16CA0252" w14:textId="303F4C78" w:rsidR="00B735A7" w:rsidRPr="000E06CA" w:rsidRDefault="6F67CC76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Developer </w:t>
            </w:r>
            <w:r w:rsidR="3E8B1D6E" w:rsidRPr="30B88612">
              <w:rPr>
                <w:color w:val="000000" w:themeColor="text1"/>
              </w:rPr>
              <w:t>must have access</w:t>
            </w:r>
            <w:r w:rsidR="632D82A8" w:rsidRPr="30B88612">
              <w:rPr>
                <w:color w:val="000000" w:themeColor="text1"/>
              </w:rPr>
              <w:t xml:space="preserve"> to the database code</w:t>
            </w:r>
          </w:p>
          <w:p w14:paraId="00AC3DE8" w14:textId="3855150D" w:rsidR="00B735A7" w:rsidRPr="000E06CA" w:rsidRDefault="632D82A8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Developer must understand the SQL code</w:t>
            </w:r>
          </w:p>
        </w:tc>
      </w:tr>
      <w:tr w:rsidR="00050AF2" w:rsidRPr="000E06CA" w14:paraId="52435EBC" w14:textId="77777777" w:rsidTr="30B88612">
        <w:tc>
          <w:tcPr>
            <w:tcW w:w="1986" w:type="dxa"/>
          </w:tcPr>
          <w:p w14:paraId="39824DB8" w14:textId="77777777" w:rsidR="00B735A7" w:rsidRPr="000E06CA" w:rsidRDefault="00B735A7" w:rsidP="005B6205">
            <w:pPr>
              <w:spacing w:line="276" w:lineRule="auto"/>
            </w:pPr>
            <w:r w:rsidRPr="000E06CA">
              <w:t>Main Flow of Event(s)</w:t>
            </w:r>
          </w:p>
        </w:tc>
        <w:tc>
          <w:tcPr>
            <w:tcW w:w="7655" w:type="dxa"/>
          </w:tcPr>
          <w:p w14:paraId="56EC6ED3" w14:textId="710E3B9A" w:rsidR="00B735A7" w:rsidRPr="000E06CA" w:rsidRDefault="00B735A7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t xml:space="preserve">User Action: </w:t>
            </w:r>
            <w:r w:rsidR="3E8B1D6E">
              <w:t>O</w:t>
            </w:r>
            <w:r w:rsidR="2739CA7C">
              <w:t xml:space="preserve">pens the SQL code </w:t>
            </w:r>
          </w:p>
          <w:p w14:paraId="512FD65C" w14:textId="4CD79FA0" w:rsidR="00B8345E" w:rsidRPr="000E06CA" w:rsidRDefault="3E8B1D6E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System Action: </w:t>
            </w:r>
            <w:r w:rsidR="799DABEE">
              <w:t>L</w:t>
            </w:r>
            <w:r w:rsidR="0E17EDDB">
              <w:t>aunches SQL code</w:t>
            </w:r>
          </w:p>
          <w:p w14:paraId="624D244D" w14:textId="5C7260BE" w:rsidR="00431172" w:rsidRPr="000E06CA" w:rsidRDefault="3E8B1D6E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4AB3CF31" w:rsidRPr="30B88612">
              <w:rPr>
                <w:color w:val="000000" w:themeColor="text1"/>
              </w:rPr>
              <w:t>Developer runs tests to make sure the code functions properly</w:t>
            </w:r>
          </w:p>
          <w:p w14:paraId="4DD728C1" w14:textId="2AE86BE4" w:rsidR="00B735A7" w:rsidRPr="000E06CA" w:rsidRDefault="3E8B1D6E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System Action: </w:t>
            </w:r>
            <w:r w:rsidR="15A3A099">
              <w:t>The code runs as the developer types in the commands</w:t>
            </w:r>
          </w:p>
        </w:tc>
      </w:tr>
      <w:tr w:rsidR="00050AF2" w:rsidRPr="000E06CA" w14:paraId="19468EDD" w14:textId="77777777" w:rsidTr="30B88612">
        <w:tc>
          <w:tcPr>
            <w:tcW w:w="1986" w:type="dxa"/>
          </w:tcPr>
          <w:p w14:paraId="7D963E57" w14:textId="77777777" w:rsidR="00B735A7" w:rsidRPr="000E06CA" w:rsidRDefault="00B735A7" w:rsidP="005B6205">
            <w:pPr>
              <w:spacing w:line="276" w:lineRule="auto"/>
            </w:pPr>
            <w:r w:rsidRPr="000E06CA">
              <w:t>Postcondition(s)</w:t>
            </w:r>
          </w:p>
        </w:tc>
        <w:tc>
          <w:tcPr>
            <w:tcW w:w="7655" w:type="dxa"/>
          </w:tcPr>
          <w:p w14:paraId="07E28CF7" w14:textId="0703EF3B" w:rsidR="00B735A7" w:rsidRPr="000E06CA" w:rsidRDefault="773C31C7" w:rsidP="000E3592">
            <w:pPr>
              <w:numPr>
                <w:ilvl w:val="0"/>
                <w:numId w:val="5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The code runs efficiently and effectively.</w:t>
            </w:r>
          </w:p>
        </w:tc>
      </w:tr>
      <w:tr w:rsidR="00050AF2" w:rsidRPr="000E06CA" w14:paraId="7303007B" w14:textId="77777777" w:rsidTr="30B88612">
        <w:tc>
          <w:tcPr>
            <w:tcW w:w="1986" w:type="dxa"/>
          </w:tcPr>
          <w:p w14:paraId="42E3716D" w14:textId="77777777" w:rsidR="00B735A7" w:rsidRPr="000E06CA" w:rsidRDefault="00B735A7" w:rsidP="005B6205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5" w:type="dxa"/>
          </w:tcPr>
          <w:p w14:paraId="2A8344D5" w14:textId="2AA2F7AB" w:rsidR="00B735A7" w:rsidRPr="000E06CA" w:rsidRDefault="00B735A7" w:rsidP="000E3592">
            <w:pPr>
              <w:numPr>
                <w:ilvl w:val="0"/>
                <w:numId w:val="6"/>
              </w:numPr>
              <w:spacing w:line="276" w:lineRule="auto"/>
            </w:pPr>
            <w:r w:rsidRPr="000E06CA">
              <w:t xml:space="preserve">User Action: Opens </w:t>
            </w:r>
            <w:r w:rsidR="28EEB870">
              <w:t>SQL</w:t>
            </w:r>
          </w:p>
          <w:p w14:paraId="08F457E1" w14:textId="03DEE3C6" w:rsidR="00B735A7" w:rsidRPr="000E06CA" w:rsidRDefault="00B735A7" w:rsidP="000E3592">
            <w:pPr>
              <w:numPr>
                <w:ilvl w:val="0"/>
                <w:numId w:val="6"/>
              </w:numPr>
              <w:spacing w:line="276" w:lineRule="auto"/>
            </w:pPr>
            <w:r w:rsidRPr="000E06CA">
              <w:t xml:space="preserve">System Action: </w:t>
            </w:r>
            <w:r w:rsidR="00D613A1" w:rsidRPr="000E06CA">
              <w:t>Prompts for log in credentials</w:t>
            </w:r>
          </w:p>
          <w:p w14:paraId="20DC0491" w14:textId="77777777" w:rsidR="00B735A7" w:rsidRPr="000E06CA" w:rsidRDefault="00B735A7" w:rsidP="000E3592">
            <w:pPr>
              <w:numPr>
                <w:ilvl w:val="0"/>
                <w:numId w:val="6"/>
              </w:numPr>
              <w:spacing w:line="276" w:lineRule="auto"/>
            </w:pPr>
            <w:r w:rsidRPr="000E06CA">
              <w:t>User Action: Inputs invalid username &amp; password</w:t>
            </w:r>
          </w:p>
          <w:p w14:paraId="4F27EF76" w14:textId="77777777" w:rsidR="00B735A7" w:rsidRPr="000E06CA" w:rsidRDefault="00B735A7" w:rsidP="000E359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0E06CA">
              <w:t>System Action: Prompts User for username &amp; password again</w:t>
            </w:r>
          </w:p>
          <w:p w14:paraId="7CABEE37" w14:textId="3C0587E3" w:rsidR="00B735A7" w:rsidRPr="000E06CA" w:rsidRDefault="00B735A7" w:rsidP="000E359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0E06CA">
              <w:t xml:space="preserve">System Action: After </w:t>
            </w:r>
            <w:r w:rsidR="00D613A1" w:rsidRPr="000E06CA">
              <w:t>so many</w:t>
            </w:r>
            <w:r w:rsidRPr="000E06CA">
              <w:t xml:space="preserve"> attempts display an error message. </w:t>
            </w:r>
          </w:p>
          <w:p w14:paraId="4C79C067" w14:textId="0599B6AD" w:rsidR="00B735A7" w:rsidRPr="000E06CA" w:rsidRDefault="23AAC951" w:rsidP="6C97E81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User Action: Opens SQL and enters credentials</w:t>
            </w:r>
          </w:p>
          <w:p w14:paraId="702BAE09" w14:textId="22DC7982" w:rsidR="00B735A7" w:rsidRPr="000E06CA" w:rsidRDefault="23AAC951" w:rsidP="6C97E81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System Action: Opens the code for SQL</w:t>
            </w:r>
          </w:p>
          <w:p w14:paraId="6BF23D00" w14:textId="65101CFE" w:rsidR="00B735A7" w:rsidRPr="000E06CA" w:rsidRDefault="23AAC951" w:rsidP="6C97E81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lastRenderedPageBreak/>
              <w:t>User Action: Runs the code to test functionality</w:t>
            </w:r>
          </w:p>
          <w:p w14:paraId="4A1A6E37" w14:textId="0C28EDA9" w:rsidR="00B735A7" w:rsidRPr="000E06CA" w:rsidRDefault="23AAC951" w:rsidP="000E359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System Action: Prints an error message that the code doesn’t work</w:t>
            </w:r>
          </w:p>
        </w:tc>
      </w:tr>
    </w:tbl>
    <w:p w14:paraId="439BB7EC" w14:textId="77777777" w:rsidR="00BE3BC3" w:rsidRPr="000E06CA" w:rsidRDefault="00BE3BC3" w:rsidP="00BE3BC3">
      <w:pPr>
        <w:pStyle w:val="Heading2"/>
        <w:spacing w:line="276" w:lineRule="auto"/>
        <w:rPr>
          <w:sz w:val="24"/>
          <w:szCs w:val="24"/>
        </w:rPr>
      </w:pPr>
    </w:p>
    <w:p w14:paraId="412613EB" w14:textId="13AF5A09" w:rsidR="00485B81" w:rsidRPr="000E06CA" w:rsidRDefault="6BF7955E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4B1EC880">
        <w:rPr>
          <w:sz w:val="24"/>
          <w:szCs w:val="24"/>
        </w:rPr>
        <w:t>Automated testing of the code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7F19D465" w14:textId="77777777" w:rsidTr="30B88612">
        <w:tc>
          <w:tcPr>
            <w:tcW w:w="1986" w:type="dxa"/>
            <w:shd w:val="clear" w:color="auto" w:fill="E6E6E6"/>
            <w:vAlign w:val="center"/>
          </w:tcPr>
          <w:p w14:paraId="6CD6FB21" w14:textId="0B43C552" w:rsidR="00485B81" w:rsidRPr="000E06CA" w:rsidRDefault="6BF7955E" w:rsidP="00815A39">
            <w:pPr>
              <w:spacing w:line="276" w:lineRule="auto"/>
              <w:rPr>
                <w:i/>
                <w:iCs/>
              </w:rPr>
            </w:pPr>
            <w:r w:rsidRPr="4B1EC880">
              <w:rPr>
                <w:i/>
                <w:iCs/>
              </w:rPr>
              <w:t>Automated testing of the code</w:t>
            </w:r>
          </w:p>
        </w:tc>
        <w:tc>
          <w:tcPr>
            <w:tcW w:w="7655" w:type="dxa"/>
            <w:shd w:val="clear" w:color="auto" w:fill="E6E6E6"/>
          </w:tcPr>
          <w:p w14:paraId="0E6D1C40" w14:textId="77777777" w:rsidR="00485B81" w:rsidRPr="000E06CA" w:rsidRDefault="00485B81" w:rsidP="00815A39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000E06CA">
              <w:rPr>
                <w:b/>
                <w:bCs/>
              </w:rPr>
              <w:t>Description and Priority</w:t>
            </w:r>
          </w:p>
          <w:p w14:paraId="17C43D54" w14:textId="5929E04F" w:rsidR="00485B81" w:rsidRPr="000E06CA" w:rsidRDefault="206067A6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Purpose: Tests the functionality of the code for the database using an </w:t>
            </w:r>
            <w:proofErr w:type="gramStart"/>
            <w:r w:rsidRPr="30B88612">
              <w:rPr>
                <w:color w:val="000000" w:themeColor="text1"/>
              </w:rPr>
              <w:t>open source</w:t>
            </w:r>
            <w:proofErr w:type="gramEnd"/>
            <w:r w:rsidRPr="30B88612">
              <w:rPr>
                <w:color w:val="000000" w:themeColor="text1"/>
              </w:rPr>
              <w:t xml:space="preserve"> automated testing</w:t>
            </w:r>
          </w:p>
          <w:p w14:paraId="4DD9751E" w14:textId="29001983" w:rsidR="00485B81" w:rsidRPr="000E06CA" w:rsidRDefault="206067A6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Role Usage: This user case will be tested by the developer</w:t>
            </w:r>
          </w:p>
          <w:p w14:paraId="1AA9918F" w14:textId="25BFB52C" w:rsidR="00485B81" w:rsidRPr="000E06CA" w:rsidRDefault="206067A6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Priority (9): </w:t>
            </w:r>
            <w:proofErr w:type="gramStart"/>
            <w:r>
              <w:t>In order for</w:t>
            </w:r>
            <w:proofErr w:type="gramEnd"/>
            <w:r>
              <w:t xml:space="preserve"> the software to properly input correct data from the hardware, the code must be correctly written for the database</w:t>
            </w:r>
          </w:p>
          <w:p w14:paraId="1643DE8F" w14:textId="2B5F373B" w:rsidR="00485B81" w:rsidRPr="000E06CA" w:rsidRDefault="206067A6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Benefit (8): Allows the data to be read from the hardware to the database</w:t>
            </w:r>
          </w:p>
          <w:p w14:paraId="1FE759CA" w14:textId="6AB9D70B" w:rsidR="00485B81" w:rsidRPr="000E06CA" w:rsidRDefault="206067A6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Cost (8): The </w:t>
            </w:r>
            <w:proofErr w:type="gramStart"/>
            <w:r>
              <w:t>open source</w:t>
            </w:r>
            <w:proofErr w:type="gramEnd"/>
            <w:r>
              <w:t xml:space="preserve"> code must be downloaded on the system and work effectively to make sure the code</w:t>
            </w:r>
            <w:r w:rsidR="4A8D7AB5">
              <w:t xml:space="preserve"> has no errors</w:t>
            </w:r>
          </w:p>
          <w:p w14:paraId="48AF1087" w14:textId="206813D5" w:rsidR="00485B81" w:rsidRPr="000E06CA" w:rsidRDefault="4A8D7AB5" w:rsidP="6C97E817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Risk (9): The developer could code in a way that allows hackers to access the system</w:t>
            </w:r>
          </w:p>
        </w:tc>
      </w:tr>
      <w:tr w:rsidR="00050AF2" w:rsidRPr="000E06CA" w14:paraId="654C0690" w14:textId="77777777" w:rsidTr="30B88612">
        <w:tc>
          <w:tcPr>
            <w:tcW w:w="1986" w:type="dxa"/>
          </w:tcPr>
          <w:p w14:paraId="1CF6203A" w14:textId="77777777" w:rsidR="00485B81" w:rsidRPr="000E06CA" w:rsidRDefault="00485B81" w:rsidP="00815A39">
            <w:pPr>
              <w:spacing w:line="276" w:lineRule="auto"/>
            </w:pPr>
            <w:r w:rsidRPr="000E06CA">
              <w:t>Precondition(s)</w:t>
            </w:r>
          </w:p>
        </w:tc>
        <w:tc>
          <w:tcPr>
            <w:tcW w:w="7655" w:type="dxa"/>
          </w:tcPr>
          <w:p w14:paraId="7F73E37F" w14:textId="77777777" w:rsidR="00485B81" w:rsidRPr="000E06CA" w:rsidRDefault="00485B81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System must be functional and active</w:t>
            </w:r>
          </w:p>
          <w:p w14:paraId="5BBB515D" w14:textId="19EF63F9" w:rsidR="00485B81" w:rsidRPr="000E06CA" w:rsidRDefault="1E84B889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Developer must have an internet connection</w:t>
            </w:r>
          </w:p>
          <w:p w14:paraId="2E10EA93" w14:textId="303F4C78" w:rsidR="00485B81" w:rsidRPr="000E06CA" w:rsidRDefault="1E84B889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Developer must have access to the database code</w:t>
            </w:r>
          </w:p>
          <w:p w14:paraId="682B6EF1" w14:textId="7497D642" w:rsidR="00485B81" w:rsidRPr="000E06CA" w:rsidRDefault="1E84B889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The </w:t>
            </w:r>
            <w:r w:rsidR="19CBB87C" w:rsidRPr="30B88612">
              <w:rPr>
                <w:color w:val="000000" w:themeColor="text1"/>
              </w:rPr>
              <w:t>open-source</w:t>
            </w:r>
            <w:r w:rsidRPr="30B88612">
              <w:rPr>
                <w:color w:val="000000" w:themeColor="text1"/>
              </w:rPr>
              <w:t xml:space="preserve"> software must be downloaded</w:t>
            </w:r>
            <w:r w:rsidR="5F4F2F7D" w:rsidRPr="30B88612">
              <w:rPr>
                <w:color w:val="000000" w:themeColor="text1"/>
              </w:rPr>
              <w:t xml:space="preserve">, </w:t>
            </w:r>
            <w:r w:rsidRPr="30B88612">
              <w:rPr>
                <w:color w:val="000000" w:themeColor="text1"/>
              </w:rPr>
              <w:t>accessible</w:t>
            </w:r>
            <w:r w:rsidR="4D03B224" w:rsidRPr="30B88612">
              <w:rPr>
                <w:color w:val="000000" w:themeColor="text1"/>
              </w:rPr>
              <w:t>,</w:t>
            </w:r>
            <w:r w:rsidR="76F8E4E2" w:rsidRPr="30B88612">
              <w:rPr>
                <w:color w:val="000000" w:themeColor="text1"/>
              </w:rPr>
              <w:t xml:space="preserve"> and </w:t>
            </w:r>
            <w:r w:rsidR="40EB6685" w:rsidRPr="30B88612">
              <w:rPr>
                <w:color w:val="000000" w:themeColor="text1"/>
              </w:rPr>
              <w:t>compatible with SQL</w:t>
            </w:r>
          </w:p>
        </w:tc>
      </w:tr>
      <w:tr w:rsidR="00050AF2" w:rsidRPr="000E06CA" w14:paraId="514EAAE8" w14:textId="77777777" w:rsidTr="30B88612">
        <w:tc>
          <w:tcPr>
            <w:tcW w:w="1986" w:type="dxa"/>
          </w:tcPr>
          <w:p w14:paraId="30A4BB8C" w14:textId="77777777" w:rsidR="00485B81" w:rsidRPr="000E06CA" w:rsidRDefault="00485B81" w:rsidP="00815A39">
            <w:pPr>
              <w:spacing w:line="276" w:lineRule="auto"/>
            </w:pPr>
            <w:r w:rsidRPr="000E06CA">
              <w:t>Main Flow of Event(s)</w:t>
            </w:r>
          </w:p>
        </w:tc>
        <w:tc>
          <w:tcPr>
            <w:tcW w:w="7655" w:type="dxa"/>
          </w:tcPr>
          <w:p w14:paraId="6F56DA1C" w14:textId="710E3B9A" w:rsidR="00485B81" w:rsidRPr="000E06CA" w:rsidRDefault="3E54E1D1" w:rsidP="6C97E817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 xml:space="preserve">User Action: Opens the SQL code </w:t>
            </w:r>
          </w:p>
          <w:p w14:paraId="75392F29" w14:textId="4CD79FA0" w:rsidR="00485B81" w:rsidRPr="000E06CA" w:rsidRDefault="3E54E1D1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System Action: Launches SQL code</w:t>
            </w:r>
          </w:p>
          <w:p w14:paraId="6E4E67BE" w14:textId="64C32469" w:rsidR="00485B81" w:rsidRPr="000E06CA" w:rsidRDefault="3E54E1D1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User Action: Opens open-source automated code review</w:t>
            </w:r>
          </w:p>
          <w:p w14:paraId="76CD139C" w14:textId="4883763E" w:rsidR="00485B81" w:rsidRPr="000E06CA" w:rsidRDefault="3E54E1D1" w:rsidP="6C97E817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System Action: </w:t>
            </w:r>
            <w:r w:rsidR="5D1EE7A8">
              <w:t>Launches open-source automated code review</w:t>
            </w:r>
          </w:p>
          <w:p w14:paraId="1A452A98" w14:textId="31518CE0" w:rsidR="00485B81" w:rsidRPr="000E06CA" w:rsidRDefault="3E54E1D1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Developer runs tests</w:t>
            </w:r>
            <w:r w:rsidR="039982B3" w:rsidRPr="30B88612">
              <w:rPr>
                <w:color w:val="000000" w:themeColor="text1"/>
              </w:rPr>
              <w:t xml:space="preserve"> using the automated code review</w:t>
            </w:r>
          </w:p>
          <w:p w14:paraId="2B2BFB26" w14:textId="4E1F1192" w:rsidR="00485B81" w:rsidRPr="000E06CA" w:rsidRDefault="3E54E1D1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System Action: The code runs</w:t>
            </w:r>
          </w:p>
        </w:tc>
      </w:tr>
      <w:tr w:rsidR="00050AF2" w:rsidRPr="000E06CA" w14:paraId="4BECFE3E" w14:textId="77777777" w:rsidTr="30B88612">
        <w:tc>
          <w:tcPr>
            <w:tcW w:w="1986" w:type="dxa"/>
          </w:tcPr>
          <w:p w14:paraId="51FF78C5" w14:textId="77777777" w:rsidR="00485B81" w:rsidRPr="000E06CA" w:rsidRDefault="00485B81" w:rsidP="00815A39">
            <w:pPr>
              <w:spacing w:line="276" w:lineRule="auto"/>
            </w:pPr>
            <w:r w:rsidRPr="000E06CA">
              <w:t>Postcondition(s)</w:t>
            </w:r>
          </w:p>
        </w:tc>
        <w:tc>
          <w:tcPr>
            <w:tcW w:w="7655" w:type="dxa"/>
          </w:tcPr>
          <w:p w14:paraId="50C90C62" w14:textId="43F2EE0F" w:rsidR="00485B81" w:rsidRPr="000E06CA" w:rsidRDefault="146BA991" w:rsidP="000E3592">
            <w:pPr>
              <w:numPr>
                <w:ilvl w:val="0"/>
                <w:numId w:val="5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The code runs efficiently and effectively.</w:t>
            </w:r>
          </w:p>
        </w:tc>
      </w:tr>
      <w:tr w:rsidR="00050AF2" w:rsidRPr="000E06CA" w14:paraId="714AF176" w14:textId="77777777" w:rsidTr="30B88612">
        <w:tc>
          <w:tcPr>
            <w:tcW w:w="1986" w:type="dxa"/>
          </w:tcPr>
          <w:p w14:paraId="5DE266EA" w14:textId="77777777" w:rsidR="00485B81" w:rsidRPr="000E06CA" w:rsidRDefault="00485B81" w:rsidP="00815A39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5" w:type="dxa"/>
          </w:tcPr>
          <w:p w14:paraId="39375787" w14:textId="7BFD030E" w:rsidR="00485B81" w:rsidRPr="000E06CA" w:rsidRDefault="7542193D" w:rsidP="6C97E817">
            <w:pPr>
              <w:numPr>
                <w:ilvl w:val="0"/>
                <w:numId w:val="6"/>
              </w:numPr>
              <w:spacing w:line="276" w:lineRule="auto"/>
            </w:pPr>
            <w:r>
              <w:t>User Action: Opens automated code review</w:t>
            </w:r>
          </w:p>
          <w:p w14:paraId="761FDFD2" w14:textId="17A80AA7" w:rsidR="00485B81" w:rsidRPr="000E06CA" w:rsidRDefault="7542193D" w:rsidP="6C97E817">
            <w:pPr>
              <w:numPr>
                <w:ilvl w:val="0"/>
                <w:numId w:val="6"/>
              </w:numPr>
              <w:spacing w:line="276" w:lineRule="auto"/>
            </w:pPr>
            <w:r>
              <w:t>System Action: Launches automated code review</w:t>
            </w:r>
          </w:p>
          <w:p w14:paraId="3884BA57" w14:textId="0599B6AD" w:rsidR="00485B81" w:rsidRPr="000E06CA" w:rsidRDefault="7542193D" w:rsidP="6C97E81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lastRenderedPageBreak/>
              <w:t>User Action: Opens SQL and enters credentials</w:t>
            </w:r>
          </w:p>
          <w:p w14:paraId="64467234" w14:textId="22DC7982" w:rsidR="00485B81" w:rsidRPr="000E06CA" w:rsidRDefault="7542193D" w:rsidP="6C97E81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System Action: Opens the code for SQL</w:t>
            </w:r>
          </w:p>
          <w:p w14:paraId="5A347E8C" w14:textId="65101CFE" w:rsidR="00485B81" w:rsidRPr="000E06CA" w:rsidRDefault="7542193D" w:rsidP="6C97E817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>User Action: Runs the code to test functionality</w:t>
            </w:r>
          </w:p>
          <w:p w14:paraId="0DF45419" w14:textId="6642DAA7" w:rsidR="00485B81" w:rsidRPr="000E06CA" w:rsidRDefault="00485B81" w:rsidP="000E359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000E06CA">
              <w:t xml:space="preserve">System Action: </w:t>
            </w:r>
            <w:r w:rsidR="7542193D">
              <w:t>Prints</w:t>
            </w:r>
            <w:r w:rsidRPr="000E06CA">
              <w:t xml:space="preserve"> an error message</w:t>
            </w:r>
            <w:r w:rsidR="7542193D">
              <w:t xml:space="preserve"> that the code doesn’t work</w:t>
            </w:r>
          </w:p>
        </w:tc>
      </w:tr>
    </w:tbl>
    <w:p w14:paraId="54192EDA" w14:textId="77777777" w:rsidR="009B756B" w:rsidRPr="000E06CA" w:rsidRDefault="009B756B" w:rsidP="009B756B">
      <w:pPr>
        <w:pStyle w:val="Heading2"/>
        <w:spacing w:line="276" w:lineRule="auto"/>
        <w:rPr>
          <w:sz w:val="22"/>
          <w:szCs w:val="22"/>
        </w:rPr>
      </w:pPr>
    </w:p>
    <w:p w14:paraId="7F8AD7D4" w14:textId="3351C43A" w:rsidR="00485B81" w:rsidRPr="000E06CA" w:rsidRDefault="30A118E1" w:rsidP="000E3592">
      <w:pPr>
        <w:pStyle w:val="Heading2"/>
        <w:numPr>
          <w:ilvl w:val="1"/>
          <w:numId w:val="2"/>
        </w:numPr>
        <w:spacing w:line="276" w:lineRule="auto"/>
        <w:rPr>
          <w:sz w:val="22"/>
          <w:szCs w:val="22"/>
        </w:rPr>
      </w:pPr>
      <w:r w:rsidRPr="4B1EC880">
        <w:rPr>
          <w:sz w:val="24"/>
          <w:szCs w:val="24"/>
        </w:rPr>
        <w:t>Checks the communication between the various programs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91"/>
        <w:gridCol w:w="7653"/>
      </w:tblGrid>
      <w:tr w:rsidR="00C765BE" w:rsidRPr="000E06CA" w14:paraId="16305183" w14:textId="77777777" w:rsidTr="30B88612">
        <w:tc>
          <w:tcPr>
            <w:tcW w:w="1991" w:type="dxa"/>
            <w:shd w:val="clear" w:color="auto" w:fill="E6E6E6"/>
            <w:vAlign w:val="center"/>
          </w:tcPr>
          <w:p w14:paraId="48125A72" w14:textId="718417AC" w:rsidR="30A118E1" w:rsidRDefault="30A118E1" w:rsidP="4B1EC880">
            <w:pPr>
              <w:pStyle w:val="Heading2"/>
              <w:spacing w:line="276" w:lineRule="auto"/>
              <w:rPr>
                <w:b w:val="0"/>
                <w:sz w:val="24"/>
                <w:szCs w:val="24"/>
              </w:rPr>
            </w:pPr>
            <w:r w:rsidRPr="4B1EC880">
              <w:rPr>
                <w:b w:val="0"/>
                <w:i/>
                <w:iCs/>
                <w:sz w:val="24"/>
                <w:szCs w:val="24"/>
              </w:rPr>
              <w:t>Checks the communication between the various programs</w:t>
            </w:r>
          </w:p>
          <w:p w14:paraId="0C86D5BB" w14:textId="0FB4DCF0" w:rsidR="00485B81" w:rsidRPr="000E06CA" w:rsidRDefault="00485B81" w:rsidP="00815A39">
            <w:pPr>
              <w:spacing w:line="276" w:lineRule="auto"/>
              <w:rPr>
                <w:i/>
                <w:iCs/>
                <w:highlight w:val="cyan"/>
              </w:rPr>
            </w:pPr>
          </w:p>
        </w:tc>
        <w:tc>
          <w:tcPr>
            <w:tcW w:w="7653" w:type="dxa"/>
            <w:shd w:val="clear" w:color="auto" w:fill="E6E6E6"/>
          </w:tcPr>
          <w:p w14:paraId="2BC22833" w14:textId="77777777" w:rsidR="00485B81" w:rsidRPr="000E06CA" w:rsidRDefault="00485B81" w:rsidP="00815A39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000E06CA">
              <w:rPr>
                <w:b/>
                <w:bCs/>
              </w:rPr>
              <w:t>Description and Priority</w:t>
            </w:r>
          </w:p>
          <w:p w14:paraId="528CE805" w14:textId="0209E1B7" w:rsidR="00485B81" w:rsidRPr="000E06CA" w:rsidRDefault="3D7EA4EE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Purpose:</w:t>
            </w:r>
            <w:r w:rsidR="5F2A018E" w:rsidRPr="30B88612">
              <w:rPr>
                <w:color w:val="000000" w:themeColor="text1"/>
              </w:rPr>
              <w:t xml:space="preserve"> </w:t>
            </w:r>
            <w:r w:rsidR="255C87B9" w:rsidRPr="30B88612">
              <w:rPr>
                <w:color w:val="000000" w:themeColor="text1"/>
              </w:rPr>
              <w:t xml:space="preserve">Tests the communication between the various </w:t>
            </w:r>
            <w:r w:rsidR="409788F5" w:rsidRPr="30B88612">
              <w:rPr>
                <w:color w:val="000000" w:themeColor="text1"/>
              </w:rPr>
              <w:t>software</w:t>
            </w:r>
          </w:p>
          <w:p w14:paraId="02ADEA34" w14:textId="19868866" w:rsidR="00485B81" w:rsidRPr="000E06CA" w:rsidRDefault="0F5C2333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Role Usage: </w:t>
            </w:r>
            <w:r w:rsidR="2EEA5C0D" w:rsidRPr="30B88612">
              <w:rPr>
                <w:color w:val="000000" w:themeColor="text1"/>
              </w:rPr>
              <w:t>Th</w:t>
            </w:r>
            <w:r w:rsidR="19F01920" w:rsidRPr="30B88612">
              <w:rPr>
                <w:color w:val="000000" w:themeColor="text1"/>
              </w:rPr>
              <w:t xml:space="preserve">is will be tested by the developer to allow </w:t>
            </w:r>
            <w:r w:rsidR="3D663EBD" w:rsidRPr="30B88612">
              <w:rPr>
                <w:color w:val="000000" w:themeColor="text1"/>
              </w:rPr>
              <w:t>communication between the different software</w:t>
            </w:r>
          </w:p>
          <w:p w14:paraId="64FE6CF5" w14:textId="0D1D3708" w:rsidR="00485B81" w:rsidRPr="000E06CA" w:rsidRDefault="0F5C2333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Priority (9): </w:t>
            </w:r>
            <w:r w:rsidR="3AB9AAD8">
              <w:t>For</w:t>
            </w:r>
            <w:r w:rsidR="014CF43F">
              <w:t xml:space="preserve"> any of the data to be viewed or edited by users, the software must be able to effectively communicate to each other</w:t>
            </w:r>
          </w:p>
          <w:p w14:paraId="0FA6E952" w14:textId="2BF8E1B6" w:rsidR="00485B81" w:rsidRPr="000E06CA" w:rsidRDefault="00485B81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Benefit (9): </w:t>
            </w:r>
            <w:r w:rsidR="00FC2EDA" w:rsidRPr="000E06CA">
              <w:t xml:space="preserve">By establishing </w:t>
            </w:r>
            <w:r w:rsidR="73398E69">
              <w:t>the</w:t>
            </w:r>
            <w:r w:rsidR="00FC2EDA" w:rsidRPr="000E06CA">
              <w:t xml:space="preserve"> connection </w:t>
            </w:r>
            <w:r w:rsidR="73398E69">
              <w:t xml:space="preserve">between the various software, the </w:t>
            </w:r>
            <w:r w:rsidR="00FC2EDA" w:rsidRPr="000E06CA">
              <w:t xml:space="preserve">data </w:t>
            </w:r>
            <w:r w:rsidR="73398E69">
              <w:t>can</w:t>
            </w:r>
            <w:r w:rsidR="00FC2EDA" w:rsidRPr="000E06CA">
              <w:t xml:space="preserve"> be </w:t>
            </w:r>
            <w:r w:rsidR="73398E69">
              <w:t>used as needed</w:t>
            </w:r>
          </w:p>
          <w:p w14:paraId="1151B201" w14:textId="499571E1" w:rsidR="00485B81" w:rsidRPr="000E06CA" w:rsidRDefault="0F5C2333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</w:t>
            </w:r>
            <w:r w:rsidR="36B790A5">
              <w:t>7</w:t>
            </w:r>
            <w:r>
              <w:t xml:space="preserve">): </w:t>
            </w:r>
            <w:r w:rsidR="73E8DF9A">
              <w:t>Requires compatibility between the various software being used</w:t>
            </w:r>
          </w:p>
          <w:p w14:paraId="0E38054F" w14:textId="707CCE01" w:rsidR="00485B81" w:rsidRPr="000E06CA" w:rsidRDefault="0F5C2333" w:rsidP="062CAB6B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Risk (9): </w:t>
            </w:r>
            <w:r w:rsidR="36B790A5">
              <w:t>I</w:t>
            </w:r>
            <w:r w:rsidR="610E2F81">
              <w:t>f one software is not compatible with another, the data will not be accessible</w:t>
            </w:r>
          </w:p>
        </w:tc>
      </w:tr>
      <w:tr w:rsidR="00C61831" w:rsidRPr="000E06CA" w14:paraId="10A46805" w14:textId="77777777" w:rsidTr="30B88612">
        <w:tc>
          <w:tcPr>
            <w:tcW w:w="1991" w:type="dxa"/>
          </w:tcPr>
          <w:p w14:paraId="56B3CFB4" w14:textId="77777777" w:rsidR="00485B81" w:rsidRPr="000E06CA" w:rsidRDefault="00485B81" w:rsidP="00815A39">
            <w:pPr>
              <w:spacing w:line="276" w:lineRule="auto"/>
            </w:pPr>
            <w:r w:rsidRPr="000E06CA">
              <w:t>Precondition(s)</w:t>
            </w:r>
          </w:p>
        </w:tc>
        <w:tc>
          <w:tcPr>
            <w:tcW w:w="7653" w:type="dxa"/>
          </w:tcPr>
          <w:p w14:paraId="4B34004F" w14:textId="77777777" w:rsidR="00485B81" w:rsidRPr="000E06CA" w:rsidRDefault="00485B81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System must be functional and active</w:t>
            </w:r>
          </w:p>
          <w:p w14:paraId="1BDA1BBE" w14:textId="7C2828CF" w:rsidR="790B1F2B" w:rsidRDefault="790B1F2B" w:rsidP="062CAB6B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The different software must be downloaded and connected to each other</w:t>
            </w:r>
          </w:p>
          <w:p w14:paraId="24FCC153" w14:textId="125A84AB" w:rsidR="00485B81" w:rsidRPr="000E06CA" w:rsidRDefault="790B1F2B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Developer</w:t>
            </w:r>
            <w:r w:rsidR="00485B81" w:rsidRPr="000E06CA">
              <w:rPr>
                <w:color w:val="000000" w:themeColor="text1"/>
              </w:rPr>
              <w:t xml:space="preserve"> must have an internet connection</w:t>
            </w:r>
          </w:p>
          <w:p w14:paraId="558CABB7" w14:textId="40EF9DA7" w:rsidR="00485B81" w:rsidRPr="000E06CA" w:rsidRDefault="58812FF3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Developer</w:t>
            </w:r>
            <w:r w:rsidR="00485B81" w:rsidRPr="000E06CA">
              <w:rPr>
                <w:color w:val="000000" w:themeColor="text1"/>
              </w:rPr>
              <w:t xml:space="preserve"> must have server access</w:t>
            </w:r>
          </w:p>
        </w:tc>
      </w:tr>
      <w:tr w:rsidR="00C61831" w:rsidRPr="000E06CA" w14:paraId="28B892D1" w14:textId="77777777" w:rsidTr="30B88612">
        <w:tc>
          <w:tcPr>
            <w:tcW w:w="1991" w:type="dxa"/>
          </w:tcPr>
          <w:p w14:paraId="0E3747CF" w14:textId="77777777" w:rsidR="00485B81" w:rsidRPr="000E06CA" w:rsidRDefault="00485B81" w:rsidP="00815A39">
            <w:pPr>
              <w:spacing w:line="276" w:lineRule="auto"/>
            </w:pPr>
            <w:r w:rsidRPr="000E06CA">
              <w:t>Main Flow of Event(s)</w:t>
            </w:r>
          </w:p>
        </w:tc>
        <w:tc>
          <w:tcPr>
            <w:tcW w:w="7653" w:type="dxa"/>
          </w:tcPr>
          <w:p w14:paraId="79CA8851" w14:textId="45B1FE2C" w:rsidR="00485B81" w:rsidRPr="000E06CA" w:rsidRDefault="4060A21A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 xml:space="preserve">User Action: </w:t>
            </w:r>
            <w:r w:rsidR="4D18656A">
              <w:t>Developer logs into server and opens the various software</w:t>
            </w:r>
          </w:p>
          <w:p w14:paraId="69DC8D80" w14:textId="4D503CC9" w:rsidR="00485B81" w:rsidRPr="000E06CA" w:rsidRDefault="00485B81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000E06CA">
              <w:t xml:space="preserve">System Action: </w:t>
            </w:r>
            <w:r w:rsidR="00D6650E" w:rsidRPr="000E06CA">
              <w:t xml:space="preserve">Opens the </w:t>
            </w:r>
            <w:r w:rsidR="23DF67D1">
              <w:t>software requested</w:t>
            </w:r>
          </w:p>
          <w:p w14:paraId="4D2D4DED" w14:textId="02125850" w:rsidR="00485B81" w:rsidRPr="000E06CA" w:rsidRDefault="4060A21A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Action: </w:t>
            </w:r>
            <w:r w:rsidR="57815875" w:rsidRPr="30B88612">
              <w:rPr>
                <w:color w:val="000000" w:themeColor="text1"/>
              </w:rPr>
              <w:t xml:space="preserve">Checks the raw data, the database data, the </w:t>
            </w:r>
            <w:r w:rsidR="7703B0D6" w:rsidRPr="30B88612">
              <w:rPr>
                <w:color w:val="000000" w:themeColor="text1"/>
              </w:rPr>
              <w:t>open Historian, and the software to present the data to verify that it is consistent</w:t>
            </w:r>
          </w:p>
          <w:p w14:paraId="5E13628D" w14:textId="30F96151" w:rsidR="00485B81" w:rsidRPr="000E06CA" w:rsidRDefault="4060A21A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System Action: </w:t>
            </w:r>
            <w:r w:rsidR="0C4A12A0">
              <w:t>Allows user to switch between software</w:t>
            </w:r>
          </w:p>
        </w:tc>
      </w:tr>
      <w:tr w:rsidR="00C61831" w:rsidRPr="000E06CA" w14:paraId="0F7B3ED5" w14:textId="77777777" w:rsidTr="30B88612">
        <w:tc>
          <w:tcPr>
            <w:tcW w:w="1991" w:type="dxa"/>
          </w:tcPr>
          <w:p w14:paraId="4BE51C5D" w14:textId="77777777" w:rsidR="00485B81" w:rsidRPr="000E06CA" w:rsidRDefault="00485B81" w:rsidP="00815A39">
            <w:pPr>
              <w:spacing w:line="276" w:lineRule="auto"/>
            </w:pPr>
            <w:r w:rsidRPr="000E06CA">
              <w:lastRenderedPageBreak/>
              <w:t>Postcondition(s)</w:t>
            </w:r>
          </w:p>
        </w:tc>
        <w:tc>
          <w:tcPr>
            <w:tcW w:w="7653" w:type="dxa"/>
          </w:tcPr>
          <w:p w14:paraId="2F7DFDB8" w14:textId="0B98E223" w:rsidR="00485B81" w:rsidRPr="000E06CA" w:rsidRDefault="4C0A406F" w:rsidP="000E3592">
            <w:pPr>
              <w:numPr>
                <w:ilvl w:val="0"/>
                <w:numId w:val="5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All the data is the same </w:t>
            </w:r>
            <w:r w:rsidR="702346F5" w:rsidRPr="30B88612">
              <w:rPr>
                <w:color w:val="000000" w:themeColor="text1"/>
              </w:rPr>
              <w:t>on each software to show that the programs communicate effectively</w:t>
            </w:r>
          </w:p>
        </w:tc>
      </w:tr>
      <w:tr w:rsidR="00C61831" w:rsidRPr="000E06CA" w14:paraId="2394B566" w14:textId="77777777" w:rsidTr="30B88612">
        <w:tc>
          <w:tcPr>
            <w:tcW w:w="1991" w:type="dxa"/>
          </w:tcPr>
          <w:p w14:paraId="062633B2" w14:textId="77777777" w:rsidR="00485B81" w:rsidRPr="000E06CA" w:rsidRDefault="00485B81" w:rsidP="00815A39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3" w:type="dxa"/>
          </w:tcPr>
          <w:p w14:paraId="0299DDA1" w14:textId="16912F18" w:rsidR="00485B81" w:rsidRPr="000E06CA" w:rsidRDefault="00485B81" w:rsidP="000E3592">
            <w:pPr>
              <w:numPr>
                <w:ilvl w:val="0"/>
                <w:numId w:val="6"/>
              </w:numPr>
              <w:spacing w:line="276" w:lineRule="auto"/>
            </w:pPr>
            <w:r w:rsidRPr="000E06CA">
              <w:t xml:space="preserve">User Action: Opens </w:t>
            </w:r>
            <w:r w:rsidR="5502075F">
              <w:t xml:space="preserve">software to view data input </w:t>
            </w:r>
          </w:p>
          <w:p w14:paraId="63D8122C" w14:textId="038A6E1B" w:rsidR="00485B81" w:rsidRPr="000E06CA" w:rsidRDefault="00485B81" w:rsidP="000E3592">
            <w:pPr>
              <w:numPr>
                <w:ilvl w:val="0"/>
                <w:numId w:val="6"/>
              </w:numPr>
              <w:spacing w:line="276" w:lineRule="auto"/>
            </w:pPr>
            <w:r w:rsidRPr="000E06CA">
              <w:t xml:space="preserve">System Action: Opens </w:t>
            </w:r>
            <w:r w:rsidR="7A5674B7">
              <w:t>software as requested</w:t>
            </w:r>
          </w:p>
          <w:p w14:paraId="733E1406" w14:textId="04595152" w:rsidR="00485B81" w:rsidRPr="000E06CA" w:rsidRDefault="00485B81" w:rsidP="000E3592">
            <w:pPr>
              <w:numPr>
                <w:ilvl w:val="0"/>
                <w:numId w:val="6"/>
              </w:numPr>
              <w:spacing w:line="276" w:lineRule="auto"/>
            </w:pPr>
            <w:r w:rsidRPr="000E06CA">
              <w:t xml:space="preserve">User Action: </w:t>
            </w:r>
            <w:r w:rsidR="6E73ACD9">
              <w:t>Checks the</w:t>
            </w:r>
            <w:r w:rsidR="00736BD2" w:rsidRPr="000E06CA">
              <w:t xml:space="preserve"> data</w:t>
            </w:r>
            <w:r w:rsidR="6E73ACD9">
              <w:t xml:space="preserve"> consistency</w:t>
            </w:r>
          </w:p>
          <w:p w14:paraId="2F932C8E" w14:textId="683B40E8" w:rsidR="00485B81" w:rsidRPr="000E06CA" w:rsidRDefault="00485B81" w:rsidP="000E3592">
            <w:pPr>
              <w:numPr>
                <w:ilvl w:val="0"/>
                <w:numId w:val="6"/>
              </w:numPr>
              <w:spacing w:line="276" w:lineRule="auto"/>
            </w:pPr>
            <w:r>
              <w:t xml:space="preserve">System Action: </w:t>
            </w:r>
            <w:r w:rsidR="7172CF3A">
              <w:t>Shows different data in each software</w:t>
            </w:r>
          </w:p>
          <w:p w14:paraId="5DC32CA6" w14:textId="4A43DABA" w:rsidR="00485B81" w:rsidRPr="000E06CA" w:rsidRDefault="00485B81" w:rsidP="30B88612">
            <w:pPr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>
              <w:t xml:space="preserve">System Action: </w:t>
            </w:r>
            <w:r w:rsidR="0F9A80B4">
              <w:t>The software fails to communicate to one another effectively</w:t>
            </w:r>
          </w:p>
        </w:tc>
      </w:tr>
    </w:tbl>
    <w:p w14:paraId="79DF0B5E" w14:textId="37908909" w:rsidR="009723B5" w:rsidRPr="000E06CA" w:rsidRDefault="009723B5" w:rsidP="009723B5">
      <w:pPr>
        <w:widowControl w:val="0"/>
        <w:tabs>
          <w:tab w:val="left" w:pos="1777"/>
        </w:tabs>
        <w:spacing w:line="276" w:lineRule="auto"/>
        <w:rPr>
          <w:i/>
          <w:iCs/>
        </w:rPr>
      </w:pPr>
    </w:p>
    <w:p w14:paraId="19A14659" w14:textId="7E156637" w:rsidR="009723B5" w:rsidRPr="000E06CA" w:rsidRDefault="31254B03" w:rsidP="000E3592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4B1EC880">
        <w:rPr>
          <w:sz w:val="24"/>
          <w:szCs w:val="24"/>
        </w:rPr>
        <w:t>Tests the software for speed, response time, stability, and resource usage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00C765BE" w:rsidRPr="000E06CA" w14:paraId="79E3678D" w14:textId="77777777" w:rsidTr="30B88612">
        <w:tc>
          <w:tcPr>
            <w:tcW w:w="1986" w:type="dxa"/>
            <w:shd w:val="clear" w:color="auto" w:fill="E6E6E6"/>
            <w:vAlign w:val="center"/>
          </w:tcPr>
          <w:p w14:paraId="711473D7" w14:textId="580A21DB" w:rsidR="31254B03" w:rsidRDefault="31254B03" w:rsidP="4B1EC880">
            <w:pPr>
              <w:rPr>
                <w:i/>
                <w:iCs/>
              </w:rPr>
            </w:pPr>
            <w:r w:rsidRPr="4B1EC880">
              <w:rPr>
                <w:i/>
                <w:iCs/>
              </w:rPr>
              <w:t>Tests the software for speed, response time, stability, scalability, and resource usage</w:t>
            </w:r>
          </w:p>
          <w:p w14:paraId="5B1473D6" w14:textId="5D6CCC7F" w:rsidR="009723B5" w:rsidRPr="000E06CA" w:rsidRDefault="009723B5" w:rsidP="001A0CE0">
            <w:pPr>
              <w:spacing w:line="276" w:lineRule="auto"/>
              <w:rPr>
                <w:i/>
                <w:iCs/>
                <w:highlight w:val="cyan"/>
              </w:rPr>
            </w:pPr>
          </w:p>
        </w:tc>
        <w:tc>
          <w:tcPr>
            <w:tcW w:w="7655" w:type="dxa"/>
            <w:shd w:val="clear" w:color="auto" w:fill="E6E6E6"/>
          </w:tcPr>
          <w:p w14:paraId="3AACB8BA" w14:textId="77777777" w:rsidR="009723B5" w:rsidRPr="000E06CA" w:rsidRDefault="009723B5" w:rsidP="001A0CE0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000E06CA">
              <w:rPr>
                <w:b/>
                <w:bCs/>
              </w:rPr>
              <w:t>Description and Priority</w:t>
            </w:r>
          </w:p>
          <w:p w14:paraId="0F378533" w14:textId="6F170AE0" w:rsidR="009723B5" w:rsidRPr="000E06CA" w:rsidRDefault="3DA903B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Purpose: </w:t>
            </w:r>
            <w:r w:rsidR="306CBB70" w:rsidRPr="30B88612">
              <w:rPr>
                <w:color w:val="000000" w:themeColor="text1"/>
              </w:rPr>
              <w:t>Tests the software for various performance tests to get the most use out of the software</w:t>
            </w:r>
          </w:p>
          <w:p w14:paraId="5FFDAFE5" w14:textId="2B94D91B" w:rsidR="009723B5" w:rsidRPr="000E06CA" w:rsidRDefault="009723B5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000E06CA">
              <w:rPr>
                <w:color w:val="000000" w:themeColor="text1"/>
              </w:rPr>
              <w:t xml:space="preserve">Role Usage: The </w:t>
            </w:r>
            <w:r w:rsidR="219E1BCF" w:rsidRPr="30B88612">
              <w:rPr>
                <w:color w:val="000000" w:themeColor="text1"/>
              </w:rPr>
              <w:t>software</w:t>
            </w:r>
            <w:r w:rsidRPr="000E06CA">
              <w:rPr>
                <w:color w:val="000000" w:themeColor="text1"/>
              </w:rPr>
              <w:t xml:space="preserve"> will be used by </w:t>
            </w:r>
            <w:r w:rsidR="219E1BCF" w:rsidRPr="30B88612">
              <w:rPr>
                <w:color w:val="000000" w:themeColor="text1"/>
              </w:rPr>
              <w:t xml:space="preserve">both </w:t>
            </w:r>
            <w:r w:rsidRPr="000E06CA">
              <w:rPr>
                <w:color w:val="000000" w:themeColor="text1"/>
              </w:rPr>
              <w:t xml:space="preserve">the standard user and the </w:t>
            </w:r>
            <w:r w:rsidR="219E1BCF" w:rsidRPr="30B88612">
              <w:rPr>
                <w:color w:val="000000" w:themeColor="text1"/>
              </w:rPr>
              <w:t xml:space="preserve">admin and </w:t>
            </w:r>
            <w:r w:rsidR="0DCAA940" w:rsidRPr="30B88612">
              <w:rPr>
                <w:color w:val="000000" w:themeColor="text1"/>
              </w:rPr>
              <w:t>fast</w:t>
            </w:r>
            <w:r w:rsidR="219E1BCF" w:rsidRPr="30B88612">
              <w:rPr>
                <w:color w:val="000000" w:themeColor="text1"/>
              </w:rPr>
              <w:t xml:space="preserve"> and reliable software is important financially </w:t>
            </w:r>
          </w:p>
          <w:p w14:paraId="1F6C619F" w14:textId="5CAA77D9" w:rsidR="009723B5" w:rsidRPr="000E06CA" w:rsidRDefault="3DA903B8" w:rsidP="30B8861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>Priority (</w:t>
            </w:r>
            <w:r w:rsidR="28624F19">
              <w:t>7</w:t>
            </w:r>
            <w:r>
              <w:t xml:space="preserve">): </w:t>
            </w:r>
            <w:r w:rsidR="1CF904A1">
              <w:t>For the software to be used long term it must be fast and stable</w:t>
            </w:r>
          </w:p>
          <w:p w14:paraId="37D1099A" w14:textId="7BD5701E" w:rsidR="009723B5" w:rsidRPr="000E06CA" w:rsidRDefault="3DA903B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Benefit (9): </w:t>
            </w:r>
            <w:r w:rsidR="0AB1C539">
              <w:t>The purpose of the software running smoothly is to keep users from delaying in getting their work done</w:t>
            </w:r>
          </w:p>
          <w:p w14:paraId="696A2346" w14:textId="3366CC8B" w:rsidR="009723B5" w:rsidRPr="000E06CA" w:rsidRDefault="3DA903B8" w:rsidP="000E359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</w:t>
            </w:r>
            <w:r w:rsidR="1DE25A1E">
              <w:t>4</w:t>
            </w:r>
            <w:r>
              <w:t xml:space="preserve">): </w:t>
            </w:r>
            <w:r w:rsidR="0A448E1B">
              <w:t xml:space="preserve">Software speed </w:t>
            </w:r>
            <w:r w:rsidR="1D12C647">
              <w:t xml:space="preserve">is important </w:t>
            </w:r>
          </w:p>
          <w:p w14:paraId="27BC3253" w14:textId="1FCEDBB6" w:rsidR="009723B5" w:rsidRPr="000E06CA" w:rsidRDefault="3DA903B8" w:rsidP="30B8861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Risk (</w:t>
            </w:r>
            <w:r w:rsidR="4D94294C">
              <w:t>6</w:t>
            </w:r>
            <w:r>
              <w:t>):</w:t>
            </w:r>
            <w:r w:rsidR="7C2FC259">
              <w:t xml:space="preserve"> The tasks of the workers using the program could be delayed based on how quickly the response time is for the software being used.</w:t>
            </w:r>
          </w:p>
        </w:tc>
      </w:tr>
      <w:tr w:rsidR="00050AF2" w:rsidRPr="000E06CA" w14:paraId="11D2926A" w14:textId="77777777" w:rsidTr="30B88612">
        <w:tc>
          <w:tcPr>
            <w:tcW w:w="1986" w:type="dxa"/>
          </w:tcPr>
          <w:p w14:paraId="24087E6A" w14:textId="77777777" w:rsidR="009723B5" w:rsidRPr="000E06CA" w:rsidRDefault="009723B5" w:rsidP="001A0CE0">
            <w:pPr>
              <w:spacing w:line="276" w:lineRule="auto"/>
            </w:pPr>
            <w:r w:rsidRPr="000E06CA">
              <w:t>Precondition(s)</w:t>
            </w:r>
          </w:p>
        </w:tc>
        <w:tc>
          <w:tcPr>
            <w:tcW w:w="7655" w:type="dxa"/>
          </w:tcPr>
          <w:p w14:paraId="74E67B73" w14:textId="77777777" w:rsidR="009723B5" w:rsidRPr="000E06CA" w:rsidRDefault="009723B5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000E06CA">
              <w:rPr>
                <w:color w:val="000000" w:themeColor="text1"/>
              </w:rPr>
              <w:t>System must be functional and active</w:t>
            </w:r>
          </w:p>
          <w:p w14:paraId="491AEDE7" w14:textId="77970929" w:rsidR="009723B5" w:rsidRPr="000E06CA" w:rsidRDefault="7C62C3EE" w:rsidP="000E359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Developer</w:t>
            </w:r>
            <w:r w:rsidR="009723B5" w:rsidRPr="000E06CA">
              <w:rPr>
                <w:color w:val="000000" w:themeColor="text1"/>
              </w:rPr>
              <w:t xml:space="preserve"> must have an internet connection</w:t>
            </w:r>
          </w:p>
          <w:p w14:paraId="2BBBDF73" w14:textId="7F427DCA" w:rsidR="009723B5" w:rsidRPr="000E06CA" w:rsidRDefault="515F5B26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must have software downloaded and ready to use</w:t>
            </w:r>
          </w:p>
          <w:p w14:paraId="1955F632" w14:textId="3A3E1A2B" w:rsidR="009723B5" w:rsidRPr="000E06CA" w:rsidRDefault="515F5B26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Developer must have credentials to get into system</w:t>
            </w:r>
          </w:p>
        </w:tc>
      </w:tr>
      <w:tr w:rsidR="00050AF2" w:rsidRPr="000E06CA" w14:paraId="184C14FB" w14:textId="77777777" w:rsidTr="30B88612">
        <w:tc>
          <w:tcPr>
            <w:tcW w:w="1986" w:type="dxa"/>
          </w:tcPr>
          <w:p w14:paraId="5647B377" w14:textId="77777777" w:rsidR="009723B5" w:rsidRPr="000E06CA" w:rsidRDefault="009723B5" w:rsidP="001A0CE0">
            <w:pPr>
              <w:spacing w:line="276" w:lineRule="auto"/>
            </w:pPr>
            <w:r w:rsidRPr="000E06CA">
              <w:t>Main Flow of Event(s)</w:t>
            </w:r>
          </w:p>
        </w:tc>
        <w:tc>
          <w:tcPr>
            <w:tcW w:w="7655" w:type="dxa"/>
          </w:tcPr>
          <w:p w14:paraId="602A48C9" w14:textId="2554728D" w:rsidR="03B090F6" w:rsidRDefault="03B090F6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User Action: Logs into the server</w:t>
            </w:r>
          </w:p>
          <w:p w14:paraId="61B757F9" w14:textId="009E34D8" w:rsidR="03B090F6" w:rsidRDefault="03B090F6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System Action: Verifies credentials</w:t>
            </w:r>
          </w:p>
          <w:p w14:paraId="5FA5E990" w14:textId="769178DA" w:rsidR="03B090F6" w:rsidRDefault="03B090F6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User Action: Opens software and begins running the </w:t>
            </w:r>
            <w:r w:rsidR="0F063AB9">
              <w:t>program</w:t>
            </w:r>
          </w:p>
          <w:p w14:paraId="6C9B1716" w14:textId="0380045D" w:rsidR="009723B5" w:rsidRPr="000E06CA" w:rsidRDefault="1B5CB523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System Action: </w:t>
            </w:r>
            <w:r w:rsidR="6D8A28E7">
              <w:t>Runs software</w:t>
            </w:r>
          </w:p>
          <w:p w14:paraId="3B070B5F" w14:textId="282901E5" w:rsidR="009723B5" w:rsidRPr="000E06CA" w:rsidRDefault="6D8A28E7" w:rsidP="000E359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User Action: Runs tests such as timing how long the software takes to run </w:t>
            </w:r>
          </w:p>
        </w:tc>
      </w:tr>
      <w:tr w:rsidR="00050AF2" w:rsidRPr="000E06CA" w14:paraId="691DAE9D" w14:textId="77777777" w:rsidTr="30B88612">
        <w:tc>
          <w:tcPr>
            <w:tcW w:w="1986" w:type="dxa"/>
          </w:tcPr>
          <w:p w14:paraId="39CD9B7A" w14:textId="77777777" w:rsidR="009723B5" w:rsidRPr="000E06CA" w:rsidRDefault="009723B5" w:rsidP="001A0CE0">
            <w:pPr>
              <w:spacing w:line="276" w:lineRule="auto"/>
            </w:pPr>
            <w:r w:rsidRPr="000E06CA">
              <w:lastRenderedPageBreak/>
              <w:t>Postcondition(s)</w:t>
            </w:r>
          </w:p>
        </w:tc>
        <w:tc>
          <w:tcPr>
            <w:tcW w:w="7655" w:type="dxa"/>
          </w:tcPr>
          <w:p w14:paraId="1FD27D4D" w14:textId="2521A81B" w:rsidR="009723B5" w:rsidRPr="000E06CA" w:rsidRDefault="7A42FBA4" w:rsidP="000E3592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The developer gets the results from the software speed, response time, stability, and resource usage</w:t>
            </w:r>
          </w:p>
        </w:tc>
      </w:tr>
      <w:tr w:rsidR="00050AF2" w:rsidRPr="000E06CA" w14:paraId="3C1CCB02" w14:textId="77777777" w:rsidTr="30B88612">
        <w:tc>
          <w:tcPr>
            <w:tcW w:w="1986" w:type="dxa"/>
          </w:tcPr>
          <w:p w14:paraId="32C0AD5B" w14:textId="77777777" w:rsidR="009723B5" w:rsidRPr="000E06CA" w:rsidRDefault="009723B5" w:rsidP="001A0CE0">
            <w:pPr>
              <w:spacing w:line="276" w:lineRule="auto"/>
            </w:pPr>
            <w:r w:rsidRPr="000E06CA">
              <w:t>Exceptional Flow of Event(s)</w:t>
            </w:r>
          </w:p>
        </w:tc>
        <w:tc>
          <w:tcPr>
            <w:tcW w:w="7655" w:type="dxa"/>
          </w:tcPr>
          <w:p w14:paraId="405ACE31" w14:textId="7BDD2B29" w:rsidR="009723B5" w:rsidRPr="000E06CA" w:rsidRDefault="05788734" w:rsidP="30B8861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Attempts to open software</w:t>
            </w:r>
          </w:p>
          <w:p w14:paraId="39E90976" w14:textId="7388132E" w:rsidR="009723B5" w:rsidRPr="000E06CA" w:rsidRDefault="05788734" w:rsidP="000E359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The software cannot be accessed because it was downloaded properly</w:t>
            </w:r>
          </w:p>
        </w:tc>
      </w:tr>
    </w:tbl>
    <w:p w14:paraId="27468677" w14:textId="77777777" w:rsidR="004465E3" w:rsidRPr="000E06CA" w:rsidRDefault="004465E3" w:rsidP="004465E3">
      <w:pPr>
        <w:pStyle w:val="ListParagraph"/>
        <w:ind w:left="0"/>
        <w:rPr>
          <w:b/>
          <w:bCs/>
        </w:rPr>
      </w:pPr>
    </w:p>
    <w:p w14:paraId="34E8AE8F" w14:textId="523FDC70" w:rsidR="1AF64D13" w:rsidRDefault="1AF64D13" w:rsidP="4B1EC880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4B1EC880">
        <w:rPr>
          <w:sz w:val="24"/>
          <w:szCs w:val="24"/>
        </w:rPr>
        <w:t>Checks to see if the device stored the input data in the database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4B1EC880" w14:paraId="2306A6F8" w14:textId="77777777" w:rsidTr="30B88612">
        <w:tc>
          <w:tcPr>
            <w:tcW w:w="1986" w:type="dxa"/>
            <w:shd w:val="clear" w:color="auto" w:fill="E6E6E6"/>
            <w:vAlign w:val="center"/>
          </w:tcPr>
          <w:p w14:paraId="6CADCDA9" w14:textId="71D06B2F" w:rsidR="1AF64D13" w:rsidRDefault="1AF64D13" w:rsidP="4B1EC880">
            <w:pPr>
              <w:rPr>
                <w:i/>
                <w:iCs/>
              </w:rPr>
            </w:pPr>
            <w:r w:rsidRPr="4B1EC880">
              <w:rPr>
                <w:i/>
                <w:iCs/>
              </w:rPr>
              <w:t>Checks to see if the device stored the input data in the database</w:t>
            </w:r>
          </w:p>
          <w:p w14:paraId="1ECEC737" w14:textId="5D6CCC7F" w:rsidR="4B1EC880" w:rsidRDefault="4B1EC880" w:rsidP="4B1EC880">
            <w:pPr>
              <w:spacing w:line="276" w:lineRule="auto"/>
              <w:rPr>
                <w:i/>
                <w:iCs/>
                <w:highlight w:val="cyan"/>
              </w:rPr>
            </w:pPr>
          </w:p>
        </w:tc>
        <w:tc>
          <w:tcPr>
            <w:tcW w:w="7655" w:type="dxa"/>
            <w:shd w:val="clear" w:color="auto" w:fill="E6E6E6"/>
          </w:tcPr>
          <w:p w14:paraId="21F8B83A" w14:textId="77777777" w:rsidR="4B1EC880" w:rsidRDefault="3F8085E5" w:rsidP="30B88612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30B88612">
              <w:rPr>
                <w:b/>
                <w:bCs/>
              </w:rPr>
              <w:t>Description and Priority</w:t>
            </w:r>
          </w:p>
          <w:p w14:paraId="6975CD11" w14:textId="187CE5FE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Purpose: </w:t>
            </w:r>
            <w:r w:rsidR="29A74A44" w:rsidRPr="30B88612">
              <w:rPr>
                <w:color w:val="000000" w:themeColor="text1"/>
              </w:rPr>
              <w:t>Keeps a backup of all the output data in a database</w:t>
            </w:r>
          </w:p>
          <w:p w14:paraId="4B142041" w14:textId="7FB37511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Role Usage: </w:t>
            </w:r>
            <w:r w:rsidR="48378452" w:rsidRPr="30B88612">
              <w:rPr>
                <w:color w:val="000000" w:themeColor="text1"/>
              </w:rPr>
              <w:t xml:space="preserve">Each user has access to view this database in case something goes </w:t>
            </w:r>
            <w:r w:rsidR="7D18046B" w:rsidRPr="30B88612">
              <w:rPr>
                <w:color w:val="000000" w:themeColor="text1"/>
              </w:rPr>
              <w:t>wrong,</w:t>
            </w:r>
            <w:r w:rsidR="48378452" w:rsidRPr="30B88612">
              <w:rPr>
                <w:color w:val="000000" w:themeColor="text1"/>
              </w:rPr>
              <w:t xml:space="preserve"> and the data </w:t>
            </w:r>
            <w:r w:rsidR="539BF904" w:rsidRPr="30B88612">
              <w:rPr>
                <w:color w:val="000000" w:themeColor="text1"/>
              </w:rPr>
              <w:t>does not match.</w:t>
            </w:r>
          </w:p>
          <w:p w14:paraId="66C67DE8" w14:textId="3B83905B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Priority (9): </w:t>
            </w:r>
            <w:r w:rsidR="5C583BD3">
              <w:t>A backup</w:t>
            </w:r>
            <w:r w:rsidR="42B2BCF6">
              <w:t xml:space="preserve"> in case it needs to be used</w:t>
            </w:r>
          </w:p>
          <w:p w14:paraId="37DD731E" w14:textId="7BA3C8C0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Benefit (9): </w:t>
            </w:r>
            <w:r w:rsidR="1553E347">
              <w:t>Allows the users and admins to view the data after it has been put through the software</w:t>
            </w:r>
          </w:p>
          <w:p w14:paraId="41B760BA" w14:textId="7D74F302" w:rsidR="3F8085E5" w:rsidRDefault="3F8085E5" w:rsidP="30B8861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</w:t>
            </w:r>
            <w:r w:rsidR="58093B16">
              <w:t>7</w:t>
            </w:r>
            <w:r>
              <w:t xml:space="preserve">): </w:t>
            </w:r>
            <w:r w:rsidR="432C3A5C">
              <w:t>The database must be set up properly to read in the data from the data historian</w:t>
            </w:r>
          </w:p>
          <w:p w14:paraId="4F6CF1B5" w14:textId="74FB6F95" w:rsidR="4B1EC880" w:rsidRDefault="3F8085E5" w:rsidP="30B88612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 xml:space="preserve">Risk (9): </w:t>
            </w:r>
            <w:r w:rsidR="1FDD277A">
              <w:t>The device must store the data properly in the database</w:t>
            </w:r>
            <w:r w:rsidR="0B801B2E">
              <w:t>, data integrity is at risk</w:t>
            </w:r>
          </w:p>
        </w:tc>
      </w:tr>
      <w:tr w:rsidR="4B1EC880" w14:paraId="12329D14" w14:textId="77777777" w:rsidTr="30B88612">
        <w:tc>
          <w:tcPr>
            <w:tcW w:w="1986" w:type="dxa"/>
          </w:tcPr>
          <w:p w14:paraId="004FDB22" w14:textId="77777777" w:rsidR="4B1EC880" w:rsidRDefault="3F8085E5" w:rsidP="30B88612">
            <w:pPr>
              <w:spacing w:line="276" w:lineRule="auto"/>
            </w:pPr>
            <w:r>
              <w:t>Precondition(s)</w:t>
            </w:r>
          </w:p>
        </w:tc>
        <w:tc>
          <w:tcPr>
            <w:tcW w:w="7655" w:type="dxa"/>
          </w:tcPr>
          <w:p w14:paraId="5B803AF9" w14:textId="77777777" w:rsidR="4B1EC880" w:rsidRDefault="34ECB0DA" w:rsidP="4B1EC880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System must be functional and active</w:t>
            </w:r>
          </w:p>
          <w:p w14:paraId="64C0A2B4" w14:textId="44F628AB" w:rsidR="4B1EC880" w:rsidRDefault="4056F5F8" w:rsidP="4B1EC880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 xml:space="preserve">Developer </w:t>
            </w:r>
            <w:r w:rsidR="34ECB0DA" w:rsidRPr="30B88612">
              <w:rPr>
                <w:color w:val="000000" w:themeColor="text1"/>
              </w:rPr>
              <w:t>must have an internet connection</w:t>
            </w:r>
          </w:p>
          <w:p w14:paraId="6D22E6B4" w14:textId="40AF8CD4" w:rsidR="3533A59A" w:rsidRDefault="3533A59A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Developer must have access to the database</w:t>
            </w:r>
          </w:p>
          <w:p w14:paraId="7F5F38D4" w14:textId="36FDE724" w:rsidR="4B1EC880" w:rsidRDefault="3533A59A" w:rsidP="4B1EC880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>Developer must have active credentials</w:t>
            </w:r>
          </w:p>
          <w:p w14:paraId="4F3B33A2" w14:textId="7593FD28" w:rsidR="4B1EC880" w:rsidRDefault="3533A59A" w:rsidP="30B88612">
            <w:pPr>
              <w:numPr>
                <w:ilvl w:val="0"/>
                <w:numId w:val="4"/>
              </w:numPr>
              <w:spacing w:line="276" w:lineRule="auto"/>
              <w:ind w:hanging="360"/>
            </w:pPr>
            <w:r>
              <w:t>Developer must have access to the software</w:t>
            </w:r>
          </w:p>
        </w:tc>
      </w:tr>
      <w:tr w:rsidR="4B1EC880" w14:paraId="39C6BA63" w14:textId="77777777" w:rsidTr="30B88612">
        <w:trPr>
          <w:trHeight w:val="930"/>
        </w:trPr>
        <w:tc>
          <w:tcPr>
            <w:tcW w:w="1986" w:type="dxa"/>
          </w:tcPr>
          <w:p w14:paraId="25338D2C" w14:textId="77777777" w:rsidR="4B1EC880" w:rsidRDefault="3F8085E5" w:rsidP="30B88612">
            <w:pPr>
              <w:spacing w:line="276" w:lineRule="auto"/>
            </w:pPr>
            <w:r>
              <w:t>Main Flow of Event(s)</w:t>
            </w:r>
          </w:p>
        </w:tc>
        <w:tc>
          <w:tcPr>
            <w:tcW w:w="7655" w:type="dxa"/>
          </w:tcPr>
          <w:p w14:paraId="3B74568D" w14:textId="1935D93C" w:rsidR="636B7CD2" w:rsidRDefault="636B7CD2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User Action: Logs into server</w:t>
            </w:r>
          </w:p>
          <w:p w14:paraId="4422D27D" w14:textId="4E46EC6B" w:rsidR="636B7CD2" w:rsidRDefault="636B7CD2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System Actions: Checks credentials awaits further action</w:t>
            </w:r>
          </w:p>
          <w:p w14:paraId="33D122C2" w14:textId="249CBD2F" w:rsidR="636B7CD2" w:rsidRDefault="636B7CD2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User Action: Opens the database that stores the input data from the device</w:t>
            </w:r>
          </w:p>
          <w:p w14:paraId="3A7C6F19" w14:textId="7DF9FC00" w:rsidR="4B1EC880" w:rsidRDefault="34ECB0DA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 xml:space="preserve">System Action: </w:t>
            </w:r>
            <w:r w:rsidR="7BBAA64B">
              <w:t xml:space="preserve">Opens database </w:t>
            </w:r>
          </w:p>
          <w:p w14:paraId="3AA86D5F" w14:textId="13F11CEB" w:rsidR="4B1EC880" w:rsidRDefault="7BBAA64B" w:rsidP="30B88612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User Action: Checks database to make sure the data is accurate to the device</w:t>
            </w:r>
          </w:p>
        </w:tc>
      </w:tr>
      <w:tr w:rsidR="4B1EC880" w14:paraId="3626435E" w14:textId="77777777" w:rsidTr="30B88612">
        <w:tc>
          <w:tcPr>
            <w:tcW w:w="1986" w:type="dxa"/>
          </w:tcPr>
          <w:p w14:paraId="691329CD" w14:textId="77777777" w:rsidR="4B1EC880" w:rsidRDefault="3F8085E5" w:rsidP="30B88612">
            <w:pPr>
              <w:spacing w:line="276" w:lineRule="auto"/>
            </w:pPr>
            <w:r>
              <w:t>Postcondition(s)</w:t>
            </w:r>
          </w:p>
        </w:tc>
        <w:tc>
          <w:tcPr>
            <w:tcW w:w="7655" w:type="dxa"/>
          </w:tcPr>
          <w:p w14:paraId="53DA8E59" w14:textId="19CF898B" w:rsidR="4B1EC880" w:rsidRDefault="0B36469F" w:rsidP="30B88612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>The data is successfully entered into the database.</w:t>
            </w:r>
          </w:p>
        </w:tc>
      </w:tr>
      <w:tr w:rsidR="4B1EC880" w14:paraId="353059B1" w14:textId="77777777" w:rsidTr="30B88612">
        <w:tc>
          <w:tcPr>
            <w:tcW w:w="1986" w:type="dxa"/>
          </w:tcPr>
          <w:p w14:paraId="0A87F354" w14:textId="77777777" w:rsidR="4B1EC880" w:rsidRDefault="3F8085E5" w:rsidP="30B88612">
            <w:pPr>
              <w:spacing w:line="276" w:lineRule="auto"/>
            </w:pPr>
            <w:r>
              <w:t>Exceptional Flow of Event(s)</w:t>
            </w:r>
          </w:p>
        </w:tc>
        <w:tc>
          <w:tcPr>
            <w:tcW w:w="7655" w:type="dxa"/>
          </w:tcPr>
          <w:p w14:paraId="7FB90E20" w14:textId="39B5EBF9" w:rsidR="4B1EC880" w:rsidRDefault="7FBCDFCF" w:rsidP="30B8861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Opens the database to view the data</w:t>
            </w:r>
          </w:p>
          <w:p w14:paraId="40CE60D5" w14:textId="7FC882D5" w:rsidR="4B1EC880" w:rsidRDefault="7FBCDFCF" w:rsidP="30B8861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System Action: The database cannot be opened because it is not working properly</w:t>
            </w:r>
          </w:p>
          <w:p w14:paraId="2AC5E53E" w14:textId="0C1F3CBF" w:rsidR="4B1EC880" w:rsidRDefault="7FBCDFCF" w:rsidP="30B8861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lastRenderedPageBreak/>
              <w:t>User Action: Opens database to view data</w:t>
            </w:r>
          </w:p>
          <w:p w14:paraId="3DE86ECB" w14:textId="1C932371" w:rsidR="4B1EC880" w:rsidRDefault="7FBCDFCF" w:rsidP="30B88612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User Action: Compares data to the device and database and notices differences between the data</w:t>
            </w:r>
          </w:p>
        </w:tc>
      </w:tr>
    </w:tbl>
    <w:p w14:paraId="0C7F7156" w14:textId="585480F8" w:rsidR="4B1EC880" w:rsidRDefault="4B1EC880" w:rsidP="4B1EC880">
      <w:pPr>
        <w:pStyle w:val="ListParagraph"/>
        <w:ind w:left="0"/>
        <w:rPr>
          <w:b/>
          <w:bCs/>
        </w:rPr>
      </w:pPr>
    </w:p>
    <w:p w14:paraId="1120E4CF" w14:textId="79CE0CF4" w:rsidR="6DFFC505" w:rsidRDefault="6DFFC505" w:rsidP="4B1EC880">
      <w:pPr>
        <w:pStyle w:val="Heading2"/>
        <w:numPr>
          <w:ilvl w:val="1"/>
          <w:numId w:val="2"/>
        </w:numPr>
        <w:spacing w:line="276" w:lineRule="auto"/>
        <w:rPr>
          <w:sz w:val="24"/>
          <w:szCs w:val="24"/>
        </w:rPr>
      </w:pPr>
      <w:r w:rsidRPr="4B1EC880">
        <w:rPr>
          <w:sz w:val="24"/>
          <w:szCs w:val="24"/>
        </w:rPr>
        <w:t>Receive alerts for abnormal readings</w:t>
      </w:r>
    </w:p>
    <w:tbl>
      <w:tblPr>
        <w:tblW w:w="0" w:type="auto"/>
        <w:tblInd w:w="-6" w:type="dxa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000" w:firstRow="0" w:lastRow="0" w:firstColumn="0" w:lastColumn="0" w:noHBand="0" w:noVBand="0"/>
      </w:tblPr>
      <w:tblGrid>
        <w:gridCol w:w="1986"/>
        <w:gridCol w:w="7655"/>
      </w:tblGrid>
      <w:tr w:rsidR="4B1EC880" w14:paraId="35C2286E" w14:textId="77777777" w:rsidTr="30B88612">
        <w:tc>
          <w:tcPr>
            <w:tcW w:w="1986" w:type="dxa"/>
            <w:shd w:val="clear" w:color="auto" w:fill="E6E6E6"/>
            <w:vAlign w:val="center"/>
          </w:tcPr>
          <w:p w14:paraId="27C0CA6E" w14:textId="47EC5B78" w:rsidR="6DFFC505" w:rsidRDefault="6DFFC505" w:rsidP="4B1EC880">
            <w:pPr>
              <w:rPr>
                <w:i/>
                <w:iCs/>
              </w:rPr>
            </w:pPr>
            <w:r w:rsidRPr="4B1EC880">
              <w:rPr>
                <w:i/>
                <w:iCs/>
              </w:rPr>
              <w:t>Receive Alerts for abnormal readings</w:t>
            </w:r>
          </w:p>
          <w:p w14:paraId="1CB72C42" w14:textId="5D6CCC7F" w:rsidR="4B1EC880" w:rsidRDefault="4B1EC880" w:rsidP="4B1EC880">
            <w:pPr>
              <w:spacing w:line="276" w:lineRule="auto"/>
              <w:rPr>
                <w:i/>
                <w:iCs/>
                <w:highlight w:val="cyan"/>
              </w:rPr>
            </w:pPr>
          </w:p>
        </w:tc>
        <w:tc>
          <w:tcPr>
            <w:tcW w:w="7655" w:type="dxa"/>
            <w:shd w:val="clear" w:color="auto" w:fill="E6E6E6"/>
          </w:tcPr>
          <w:p w14:paraId="5CC92BD1" w14:textId="77777777" w:rsidR="4B1EC880" w:rsidRDefault="4B1EC880" w:rsidP="7BB41B55">
            <w:pPr>
              <w:spacing w:before="120" w:after="120" w:line="276" w:lineRule="auto"/>
              <w:ind w:left="156"/>
              <w:rPr>
                <w:b/>
                <w:bCs/>
              </w:rPr>
            </w:pPr>
            <w:r w:rsidRPr="7BB41B55">
              <w:rPr>
                <w:b/>
                <w:bCs/>
              </w:rPr>
              <w:t>Description and Priority</w:t>
            </w:r>
          </w:p>
          <w:p w14:paraId="2C00797E" w14:textId="6C729F89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Purpose: Allows user to receive email and text notifications in the event of abnormal readings</w:t>
            </w:r>
          </w:p>
          <w:p w14:paraId="6F58126F" w14:textId="77777777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Role Usage: The “Log In” user case will be used by the standard user and the system administrator</w:t>
            </w:r>
          </w:p>
          <w:p w14:paraId="1112F0BE" w14:textId="0019253F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</w:pPr>
            <w:r>
              <w:t xml:space="preserve">Priority (9): The purpose of the system is to monitor and if the data cannot be viewed then the system serves no purpose. </w:t>
            </w:r>
          </w:p>
          <w:p w14:paraId="53F2E156" w14:textId="77777777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Benefit (9): Brings value to the system by enabling the users to enter the system</w:t>
            </w:r>
          </w:p>
          <w:p w14:paraId="702C01F6" w14:textId="77777777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Cost (5): Entry portal is not resource intensive</w:t>
            </w:r>
          </w:p>
          <w:p w14:paraId="2E8165D2" w14:textId="77777777" w:rsidR="4B1EC880" w:rsidRDefault="3F8085E5" w:rsidP="4B1EC880">
            <w:pPr>
              <w:numPr>
                <w:ilvl w:val="0"/>
                <w:numId w:val="3"/>
              </w:numPr>
              <w:spacing w:before="120" w:after="120" w:line="276" w:lineRule="auto"/>
              <w:ind w:hanging="360"/>
              <w:rPr>
                <w:color w:val="000000" w:themeColor="text1"/>
              </w:rPr>
            </w:pPr>
            <w:r>
              <w:t>Risk (9): User case will hinder the production of other elements if not completed first</w:t>
            </w:r>
          </w:p>
          <w:p w14:paraId="1630602C" w14:textId="77777777" w:rsidR="4B1EC880" w:rsidRDefault="4B1EC880" w:rsidP="4B1EC880">
            <w:pPr>
              <w:spacing w:line="276" w:lineRule="auto"/>
            </w:pPr>
          </w:p>
        </w:tc>
      </w:tr>
      <w:tr w:rsidR="4B1EC880" w14:paraId="5E7EEEB9" w14:textId="77777777" w:rsidTr="30B88612">
        <w:tc>
          <w:tcPr>
            <w:tcW w:w="1986" w:type="dxa"/>
          </w:tcPr>
          <w:p w14:paraId="6340B48B" w14:textId="77777777" w:rsidR="4B1EC880" w:rsidRDefault="4B1EC880" w:rsidP="7BB41B55">
            <w:pPr>
              <w:spacing w:line="276" w:lineRule="auto"/>
            </w:pPr>
            <w:r>
              <w:t>Precondition(s)</w:t>
            </w:r>
          </w:p>
        </w:tc>
        <w:tc>
          <w:tcPr>
            <w:tcW w:w="7655" w:type="dxa"/>
          </w:tcPr>
          <w:p w14:paraId="5832E5FC" w14:textId="77777777" w:rsidR="4B1EC880" w:rsidRDefault="34ECB0DA" w:rsidP="4B1EC880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System must be functional and active</w:t>
            </w:r>
          </w:p>
          <w:p w14:paraId="3F172504" w14:textId="30BC8BB5" w:rsidR="4B1EC880" w:rsidRDefault="34ECB0DA" w:rsidP="4B1EC880">
            <w:pPr>
              <w:numPr>
                <w:ilvl w:val="0"/>
                <w:numId w:val="4"/>
              </w:numPr>
              <w:spacing w:line="276" w:lineRule="auto"/>
              <w:ind w:hanging="360"/>
            </w:pPr>
            <w:r w:rsidRPr="30B88612">
              <w:rPr>
                <w:color w:val="000000" w:themeColor="text1"/>
              </w:rPr>
              <w:t>User must have an internet connection</w:t>
            </w:r>
          </w:p>
          <w:p w14:paraId="1AE01FAE" w14:textId="32A26ED0" w:rsidR="4B1EC880" w:rsidRDefault="34ECB0DA" w:rsidP="7BB41B55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 xml:space="preserve">User must have a working email address and cellphone number. </w:t>
            </w:r>
          </w:p>
        </w:tc>
      </w:tr>
      <w:tr w:rsidR="4B1EC880" w14:paraId="2C025653" w14:textId="77777777" w:rsidTr="30B88612">
        <w:tc>
          <w:tcPr>
            <w:tcW w:w="1986" w:type="dxa"/>
          </w:tcPr>
          <w:p w14:paraId="046F85AE" w14:textId="77777777" w:rsidR="4B1EC880" w:rsidRDefault="4B1EC880" w:rsidP="7BB41B55">
            <w:pPr>
              <w:spacing w:line="276" w:lineRule="auto"/>
            </w:pPr>
            <w:r>
              <w:t>Main Flow of Event(s)</w:t>
            </w:r>
          </w:p>
        </w:tc>
        <w:tc>
          <w:tcPr>
            <w:tcW w:w="7655" w:type="dxa"/>
          </w:tcPr>
          <w:p w14:paraId="785579DA" w14:textId="40EF574F" w:rsidR="4B1EC880" w:rsidRDefault="34ECB0DA" w:rsidP="4B1EC880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System Action: Detection program notices abnormal data</w:t>
            </w:r>
          </w:p>
          <w:p w14:paraId="1F50A8AF" w14:textId="1230A1B5" w:rsidR="4B1EC880" w:rsidRDefault="34ECB0DA" w:rsidP="4B1EC880">
            <w:pPr>
              <w:numPr>
                <w:ilvl w:val="0"/>
                <w:numId w:val="4"/>
              </w:numPr>
              <w:spacing w:line="276" w:lineRule="auto"/>
              <w:ind w:hanging="360"/>
              <w:rPr>
                <w:color w:val="000000" w:themeColor="text1"/>
              </w:rPr>
            </w:pPr>
            <w:r>
              <w:t>System Action: Sends email and text alert saying what type of data and from what sensor</w:t>
            </w:r>
          </w:p>
        </w:tc>
      </w:tr>
      <w:tr w:rsidR="4B1EC880" w14:paraId="6309D092" w14:textId="77777777" w:rsidTr="30B88612">
        <w:tc>
          <w:tcPr>
            <w:tcW w:w="1986" w:type="dxa"/>
          </w:tcPr>
          <w:p w14:paraId="62025FB0" w14:textId="77777777" w:rsidR="4B1EC880" w:rsidRDefault="4B1EC880" w:rsidP="7BB41B55">
            <w:pPr>
              <w:spacing w:line="276" w:lineRule="auto"/>
            </w:pPr>
            <w:r>
              <w:t>Postcondition(s)</w:t>
            </w:r>
          </w:p>
        </w:tc>
        <w:tc>
          <w:tcPr>
            <w:tcW w:w="7655" w:type="dxa"/>
          </w:tcPr>
          <w:p w14:paraId="20BD70EC" w14:textId="79AB6F80" w:rsidR="4B1EC880" w:rsidRDefault="34ECB0DA" w:rsidP="4B1EC880">
            <w:pPr>
              <w:numPr>
                <w:ilvl w:val="0"/>
                <w:numId w:val="5"/>
              </w:numPr>
              <w:spacing w:line="276" w:lineRule="auto"/>
              <w:ind w:hanging="360"/>
            </w:pPr>
            <w:r>
              <w:t xml:space="preserve">If abnormal data reading is not resolved in 1 hours another alert will be sent out. </w:t>
            </w:r>
          </w:p>
        </w:tc>
      </w:tr>
      <w:tr w:rsidR="4B1EC880" w14:paraId="422CF490" w14:textId="77777777" w:rsidTr="30B88612">
        <w:tc>
          <w:tcPr>
            <w:tcW w:w="1986" w:type="dxa"/>
          </w:tcPr>
          <w:p w14:paraId="51C0E6BF" w14:textId="77777777" w:rsidR="4B1EC880" w:rsidRDefault="4B1EC880" w:rsidP="7BB41B55">
            <w:pPr>
              <w:spacing w:line="276" w:lineRule="auto"/>
            </w:pPr>
            <w:r>
              <w:t>Exceptional Flow of Event(s)</w:t>
            </w:r>
          </w:p>
        </w:tc>
        <w:tc>
          <w:tcPr>
            <w:tcW w:w="7655" w:type="dxa"/>
          </w:tcPr>
          <w:p w14:paraId="737DC35C" w14:textId="442638E6" w:rsidR="4B1EC880" w:rsidRDefault="3F8085E5" w:rsidP="4B1EC88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color w:val="000000" w:themeColor="text1"/>
              </w:rPr>
            </w:pPr>
            <w:r w:rsidRPr="30B88612">
              <w:rPr>
                <w:color w:val="000000" w:themeColor="text1"/>
              </w:rPr>
              <w:t>If messages are not able to be sent, then the system will continue to push messages until they are received.</w:t>
            </w:r>
          </w:p>
        </w:tc>
      </w:tr>
    </w:tbl>
    <w:p w14:paraId="6A3B1B41" w14:textId="6244EF9D" w:rsidR="4B1EC880" w:rsidRDefault="4B1EC880" w:rsidP="4B1EC880">
      <w:pPr>
        <w:pStyle w:val="ListParagraph"/>
        <w:ind w:left="0"/>
        <w:rPr>
          <w:i/>
          <w:iCs/>
        </w:rPr>
      </w:pPr>
    </w:p>
    <w:p w14:paraId="2F246204" w14:textId="77777777" w:rsidR="009B756B" w:rsidRPr="000E06CA" w:rsidRDefault="009B756B">
      <w:pPr>
        <w:rPr>
          <w:b/>
          <w:bCs/>
        </w:rPr>
      </w:pPr>
      <w:r w:rsidRPr="000E06CA">
        <w:rPr>
          <w:b/>
          <w:bCs/>
        </w:rPr>
        <w:br w:type="page"/>
      </w:r>
    </w:p>
    <w:p w14:paraId="665288D1" w14:textId="7FE927CF" w:rsidR="00AB47DE" w:rsidRPr="000E06CA" w:rsidRDefault="00AB47DE" w:rsidP="000E3592">
      <w:pPr>
        <w:pStyle w:val="ListParagraph"/>
        <w:numPr>
          <w:ilvl w:val="0"/>
          <w:numId w:val="2"/>
        </w:numPr>
        <w:rPr>
          <w:b/>
          <w:bCs/>
        </w:rPr>
      </w:pPr>
      <w:r w:rsidRPr="000E06CA">
        <w:rPr>
          <w:b/>
          <w:bCs/>
        </w:rPr>
        <w:lastRenderedPageBreak/>
        <w:t>Test Case Descriptions [</w:t>
      </w:r>
      <w:r w:rsidR="00377DE9">
        <w:rPr>
          <w:b/>
          <w:bCs/>
        </w:rPr>
        <w:t>Brett Wolff</w:t>
      </w:r>
      <w:r w:rsidRPr="000E06CA">
        <w:rPr>
          <w:b/>
          <w:bCs/>
        </w:rPr>
        <w:t>]</w:t>
      </w:r>
    </w:p>
    <w:p w14:paraId="1D3D6FE5" w14:textId="77777777" w:rsidR="368E591C" w:rsidRPr="000E06CA" w:rsidRDefault="368E591C" w:rsidP="368E591C">
      <w:pPr>
        <w:spacing w:line="276" w:lineRule="auto"/>
      </w:pPr>
    </w:p>
    <w:tbl>
      <w:tblPr>
        <w:tblStyle w:val="TableGrid"/>
        <w:tblW w:w="9638" w:type="dxa"/>
        <w:tblLayout w:type="fixed"/>
        <w:tblLook w:val="04A0" w:firstRow="1" w:lastRow="0" w:firstColumn="1" w:lastColumn="0" w:noHBand="0" w:noVBand="1"/>
      </w:tblPr>
      <w:tblGrid>
        <w:gridCol w:w="990"/>
        <w:gridCol w:w="1620"/>
        <w:gridCol w:w="885"/>
        <w:gridCol w:w="2430"/>
        <w:gridCol w:w="1815"/>
        <w:gridCol w:w="1898"/>
      </w:tblGrid>
      <w:tr w:rsidR="002E3C23" w:rsidRPr="000E06CA" w14:paraId="63C8C1FF" w14:textId="3AEC3F75" w:rsidTr="4B8B1B42">
        <w:tc>
          <w:tcPr>
            <w:tcW w:w="990" w:type="dxa"/>
          </w:tcPr>
          <w:p w14:paraId="73699881" w14:textId="161B8FB2" w:rsidR="00FB6D10" w:rsidRPr="000E06CA" w:rsidRDefault="00FB6D10" w:rsidP="008F53E9">
            <w:pPr>
              <w:spacing w:line="276" w:lineRule="auto"/>
            </w:pPr>
            <w:r w:rsidRPr="000E06CA">
              <w:t>Test Case #</w:t>
            </w:r>
          </w:p>
        </w:tc>
        <w:tc>
          <w:tcPr>
            <w:tcW w:w="1620" w:type="dxa"/>
          </w:tcPr>
          <w:p w14:paraId="350C8640" w14:textId="2F923134" w:rsidR="00FB6D10" w:rsidRPr="000E06CA" w:rsidRDefault="00FB6D10" w:rsidP="008F53E9">
            <w:pPr>
              <w:spacing w:line="276" w:lineRule="auto"/>
            </w:pPr>
            <w:r w:rsidRPr="000E06CA">
              <w:t xml:space="preserve">Test </w:t>
            </w:r>
            <w:r w:rsidR="00A7787B" w:rsidRPr="000E06CA">
              <w:t>Scenario</w:t>
            </w:r>
          </w:p>
        </w:tc>
        <w:tc>
          <w:tcPr>
            <w:tcW w:w="885" w:type="dxa"/>
          </w:tcPr>
          <w:p w14:paraId="3C87029E" w14:textId="1AC4174D" w:rsidR="00FB6D10" w:rsidRPr="000E06CA" w:rsidRDefault="00FB6D10" w:rsidP="008F53E9">
            <w:pPr>
              <w:spacing w:line="276" w:lineRule="auto"/>
            </w:pPr>
            <w:r w:rsidRPr="000E06CA">
              <w:t>Use Case ID</w:t>
            </w:r>
          </w:p>
        </w:tc>
        <w:tc>
          <w:tcPr>
            <w:tcW w:w="2430" w:type="dxa"/>
          </w:tcPr>
          <w:p w14:paraId="227C382C" w14:textId="50DD2BEA" w:rsidR="00FB6D10" w:rsidRPr="000E06CA" w:rsidRDefault="00FB6D10" w:rsidP="008F53E9">
            <w:pPr>
              <w:spacing w:line="276" w:lineRule="auto"/>
            </w:pPr>
            <w:r w:rsidRPr="000E06CA">
              <w:t>Steps</w:t>
            </w:r>
          </w:p>
        </w:tc>
        <w:tc>
          <w:tcPr>
            <w:tcW w:w="1815" w:type="dxa"/>
          </w:tcPr>
          <w:p w14:paraId="1283C27C" w14:textId="66D1DDC4" w:rsidR="00FB6D10" w:rsidRPr="000E06CA" w:rsidRDefault="006E2CC2" w:rsidP="008F53E9">
            <w:pPr>
              <w:spacing w:line="276" w:lineRule="auto"/>
            </w:pPr>
            <w:r w:rsidRPr="000E06CA">
              <w:t xml:space="preserve">Test Data </w:t>
            </w:r>
          </w:p>
        </w:tc>
        <w:tc>
          <w:tcPr>
            <w:tcW w:w="1898" w:type="dxa"/>
          </w:tcPr>
          <w:p w14:paraId="144B4559" w14:textId="1D4C26D3" w:rsidR="00FB6D10" w:rsidRPr="000E06CA" w:rsidRDefault="006E2CC2" w:rsidP="008F53E9">
            <w:pPr>
              <w:spacing w:line="276" w:lineRule="auto"/>
            </w:pPr>
            <w:r w:rsidRPr="000E06CA">
              <w:t>Expected Results</w:t>
            </w:r>
          </w:p>
        </w:tc>
      </w:tr>
      <w:tr w:rsidR="002E3C23" w:rsidRPr="000E06CA" w14:paraId="413DD67E" w14:textId="515A5651" w:rsidTr="4B8B1B42">
        <w:tc>
          <w:tcPr>
            <w:tcW w:w="990" w:type="dxa"/>
          </w:tcPr>
          <w:p w14:paraId="65B84D6A" w14:textId="4A9A1E93" w:rsidR="00FB6D10" w:rsidRPr="000E06CA" w:rsidRDefault="00FB6D10" w:rsidP="008F53E9">
            <w:pPr>
              <w:spacing w:line="276" w:lineRule="auto"/>
            </w:pPr>
            <w:r w:rsidRPr="000E06CA">
              <w:t>1</w:t>
            </w:r>
          </w:p>
        </w:tc>
        <w:tc>
          <w:tcPr>
            <w:tcW w:w="1620" w:type="dxa"/>
          </w:tcPr>
          <w:p w14:paraId="6A7EC514" w14:textId="28A522AB" w:rsidR="00FB6D10" w:rsidRPr="000E06CA" w:rsidRDefault="00F25698" w:rsidP="008F53E9">
            <w:pPr>
              <w:spacing w:line="276" w:lineRule="auto"/>
            </w:pPr>
            <w:r>
              <w:t>Functionality Test Case</w:t>
            </w:r>
            <w:r w:rsidR="41DEA70A">
              <w:t>: Testing whether various users (</w:t>
            </w:r>
            <w:r w:rsidR="762DF794">
              <w:t xml:space="preserve">standard user and administrator) </w:t>
            </w:r>
            <w:r w:rsidR="41DEA70A">
              <w:t>can log into different operating systems.</w:t>
            </w:r>
          </w:p>
        </w:tc>
        <w:tc>
          <w:tcPr>
            <w:tcW w:w="885" w:type="dxa"/>
          </w:tcPr>
          <w:p w14:paraId="1C5B8DD9" w14:textId="548F9380" w:rsidR="00FB6D10" w:rsidRPr="000E06CA" w:rsidRDefault="10389010" w:rsidP="008F53E9">
            <w:pPr>
              <w:spacing w:line="276" w:lineRule="auto"/>
            </w:pPr>
            <w:r w:rsidRPr="000E06CA">
              <w:t>3</w:t>
            </w:r>
            <w:r w:rsidR="00FB6D10" w:rsidRPr="000E06CA">
              <w:t>.1</w:t>
            </w:r>
            <w:r w:rsidR="6125A253" w:rsidRPr="000E06CA">
              <w:t>/3.2</w:t>
            </w:r>
          </w:p>
        </w:tc>
        <w:tc>
          <w:tcPr>
            <w:tcW w:w="2430" w:type="dxa"/>
          </w:tcPr>
          <w:p w14:paraId="6E839ABE" w14:textId="5B98E1D5" w:rsidR="00FB6D10" w:rsidRDefault="00F25698" w:rsidP="008F53E9">
            <w:pPr>
              <w:spacing w:line="276" w:lineRule="auto"/>
            </w:pPr>
            <w:r>
              <w:t>1. Log into system different times as various users</w:t>
            </w:r>
          </w:p>
          <w:p w14:paraId="62F4EBFC" w14:textId="34CDA8C0" w:rsidR="00F25698" w:rsidRDefault="00F25698" w:rsidP="008F53E9">
            <w:pPr>
              <w:spacing w:line="276" w:lineRule="auto"/>
            </w:pPr>
            <w:r>
              <w:t>2. Open software to view data</w:t>
            </w:r>
          </w:p>
          <w:p w14:paraId="50CFAFAE" w14:textId="3D42ED18" w:rsidR="003F3078" w:rsidRDefault="003F3078" w:rsidP="008F53E9">
            <w:pPr>
              <w:spacing w:line="276" w:lineRule="auto"/>
            </w:pPr>
            <w:r>
              <w:t>3. Log into software as the various users</w:t>
            </w:r>
          </w:p>
          <w:p w14:paraId="03078CC5" w14:textId="380B0D6C" w:rsidR="00F25698" w:rsidRDefault="003F3078" w:rsidP="008F53E9">
            <w:pPr>
              <w:spacing w:line="276" w:lineRule="auto"/>
            </w:pPr>
            <w:r>
              <w:t>4</w:t>
            </w:r>
            <w:r w:rsidR="00F25698">
              <w:t xml:space="preserve">. Test whether </w:t>
            </w:r>
            <w:r w:rsidR="00BB4594">
              <w:t>software works effectively</w:t>
            </w:r>
            <w:r w:rsidR="00F25698">
              <w:t xml:space="preserve"> </w:t>
            </w:r>
            <w:r w:rsidR="00BB4594">
              <w:t>and can be</w:t>
            </w:r>
            <w:r w:rsidR="00F25698">
              <w:t xml:space="preserve"> viewed on different operating systems</w:t>
            </w:r>
          </w:p>
          <w:p w14:paraId="7F5D81CA" w14:textId="42C5F686" w:rsidR="00BB4594" w:rsidRPr="000E06CA" w:rsidRDefault="003F3078" w:rsidP="008F53E9">
            <w:pPr>
              <w:spacing w:line="276" w:lineRule="auto"/>
            </w:pPr>
            <w:r>
              <w:t>5</w:t>
            </w:r>
            <w:r w:rsidR="00BB4594">
              <w:t>. Tests to make sure each user has the proper permissions to keep confidentiality</w:t>
            </w:r>
            <w:r>
              <w:t xml:space="preserve"> and authentication</w:t>
            </w:r>
            <w:r w:rsidR="00BB4594">
              <w:t xml:space="preserve"> </w:t>
            </w:r>
          </w:p>
        </w:tc>
        <w:tc>
          <w:tcPr>
            <w:tcW w:w="1815" w:type="dxa"/>
          </w:tcPr>
          <w:p w14:paraId="47C3EFE5" w14:textId="7059BC4A" w:rsidR="00FB6D10" w:rsidRPr="001757D7" w:rsidRDefault="006E2CC2" w:rsidP="7AD209DA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11" w:history="1">
              <w:r w:rsidR="00542651" w:rsidRPr="001A231D">
                <w:rPr>
                  <w:rStyle w:val="Hyperlink"/>
                  <w:lang w:val="fr-FR"/>
                </w:rPr>
                <w:t>U</w:t>
              </w:r>
              <w:r w:rsidR="00542651" w:rsidRPr="006D6C1E">
                <w:rPr>
                  <w:rStyle w:val="Hyperlink"/>
                  <w:lang w:val="fr-FR"/>
                </w:rPr>
                <w:t>ser</w:t>
              </w:r>
              <w:r w:rsidR="00542651"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70D2CEAF" w14:textId="76C3214B" w:rsidR="00FB6D10" w:rsidRPr="001757D7" w:rsidRDefault="71FC1F23" w:rsidP="371FF027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EC053A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7B43896E" w14:textId="77777777" w:rsidR="00FB6D10" w:rsidRDefault="5776F018" w:rsidP="008F53E9">
            <w:pPr>
              <w:spacing w:line="276" w:lineRule="auto"/>
            </w:pPr>
            <w:r w:rsidRPr="000E06CA">
              <w:t>Password1</w:t>
            </w:r>
          </w:p>
          <w:p w14:paraId="5A0C9460" w14:textId="77777777" w:rsidR="003F3078" w:rsidRDefault="003F3078" w:rsidP="008F53E9">
            <w:pPr>
              <w:spacing w:line="276" w:lineRule="auto"/>
            </w:pPr>
            <w:r>
              <w:t>Admin email:</w:t>
            </w:r>
          </w:p>
          <w:p w14:paraId="5B3EEC4A" w14:textId="3A5C513C" w:rsidR="003F3078" w:rsidRDefault="00A60531" w:rsidP="008F53E9">
            <w:pPr>
              <w:spacing w:line="276" w:lineRule="auto"/>
            </w:pPr>
            <w:hyperlink r:id="rId12" w:history="1">
              <w:r w:rsidR="003F3078" w:rsidRPr="00B3283F">
                <w:rPr>
                  <w:rStyle w:val="Hyperlink"/>
                </w:rPr>
                <w:t>Admin1@cvalng.com</w:t>
              </w:r>
            </w:hyperlink>
          </w:p>
          <w:p w14:paraId="7673809B" w14:textId="77777777" w:rsidR="003F3078" w:rsidRDefault="003F3078" w:rsidP="008F53E9">
            <w:pPr>
              <w:spacing w:line="276" w:lineRule="auto"/>
            </w:pPr>
            <w:r>
              <w:t>Password:</w:t>
            </w:r>
          </w:p>
          <w:p w14:paraId="414918EB" w14:textId="783F58FE" w:rsidR="003F3078" w:rsidRPr="000E06CA" w:rsidRDefault="003F3078" w:rsidP="008F53E9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11AE538B" w14:textId="35874486" w:rsidR="00FB6D10" w:rsidRPr="000E06CA" w:rsidRDefault="00BB4594" w:rsidP="008F53E9">
            <w:pPr>
              <w:spacing w:line="276" w:lineRule="auto"/>
            </w:pPr>
            <w:r>
              <w:t>Each user should be able to log</w:t>
            </w:r>
            <w:r w:rsidR="003F3078">
              <w:t xml:space="preserve"> on from different operating systems</w:t>
            </w:r>
          </w:p>
        </w:tc>
      </w:tr>
      <w:tr w:rsidR="003F3078" w:rsidRPr="000E06CA" w14:paraId="0287A641" w14:textId="028305A1" w:rsidTr="4B8B1B42">
        <w:tc>
          <w:tcPr>
            <w:tcW w:w="990" w:type="dxa"/>
          </w:tcPr>
          <w:p w14:paraId="27C74142" w14:textId="73BC3CA2" w:rsidR="003F3078" w:rsidRPr="000E06CA" w:rsidRDefault="003F3078" w:rsidP="003F3078">
            <w:pPr>
              <w:spacing w:line="276" w:lineRule="auto"/>
            </w:pPr>
            <w:r w:rsidRPr="000E06CA">
              <w:t>2</w:t>
            </w:r>
          </w:p>
        </w:tc>
        <w:tc>
          <w:tcPr>
            <w:tcW w:w="1620" w:type="dxa"/>
          </w:tcPr>
          <w:p w14:paraId="221F50DA" w14:textId="7A887B32" w:rsidR="003F3078" w:rsidRPr="000E06CA" w:rsidRDefault="003F3078" w:rsidP="003F3078">
            <w:pPr>
              <w:spacing w:line="276" w:lineRule="auto"/>
            </w:pPr>
            <w:r>
              <w:t>User Interface Test Case</w:t>
            </w:r>
            <w:r w:rsidR="66B60B37">
              <w:t xml:space="preserve">: The log in GUI works effectively and the GUI for the changes that the admin user can make. </w:t>
            </w:r>
          </w:p>
        </w:tc>
        <w:tc>
          <w:tcPr>
            <w:tcW w:w="885" w:type="dxa"/>
          </w:tcPr>
          <w:p w14:paraId="266D86CD" w14:textId="0ADECDCB" w:rsidR="003F3078" w:rsidRPr="000E06CA" w:rsidRDefault="003F3078" w:rsidP="003F3078">
            <w:pPr>
              <w:spacing w:line="276" w:lineRule="auto"/>
            </w:pPr>
            <w:r>
              <w:t>3.1/3.2/</w:t>
            </w:r>
            <w:r w:rsidRPr="000E06CA">
              <w:t>3.</w:t>
            </w:r>
            <w:r>
              <w:t>3</w:t>
            </w:r>
          </w:p>
        </w:tc>
        <w:tc>
          <w:tcPr>
            <w:tcW w:w="2430" w:type="dxa"/>
          </w:tcPr>
          <w:p w14:paraId="637D3A55" w14:textId="1E4A6721" w:rsidR="003F3078" w:rsidRDefault="003F3078" w:rsidP="003F3078">
            <w:pPr>
              <w:spacing w:line="276" w:lineRule="auto"/>
            </w:pPr>
            <w:r w:rsidRPr="000E06CA">
              <w:t xml:space="preserve">1. </w:t>
            </w:r>
            <w:r>
              <w:t>Log into the system as various users at different times (admin and user)</w:t>
            </w:r>
          </w:p>
          <w:p w14:paraId="1290D4B2" w14:textId="44AAA55C" w:rsidR="003F3078" w:rsidRDefault="003F3078" w:rsidP="003F3078">
            <w:pPr>
              <w:spacing w:line="276" w:lineRule="auto"/>
            </w:pPr>
            <w:r>
              <w:t>2. Open software to test the login page GUI</w:t>
            </w:r>
          </w:p>
          <w:p w14:paraId="52D92483" w14:textId="6AC947FD" w:rsidR="003F3078" w:rsidRPr="000E06CA" w:rsidRDefault="003F3078" w:rsidP="003F3078">
            <w:pPr>
              <w:spacing w:line="276" w:lineRule="auto"/>
            </w:pPr>
            <w:r>
              <w:t>3. As the admin, check that the changes that can be made work properly</w:t>
            </w:r>
          </w:p>
        </w:tc>
        <w:tc>
          <w:tcPr>
            <w:tcW w:w="1815" w:type="dxa"/>
          </w:tcPr>
          <w:p w14:paraId="13D7A723" w14:textId="77777777" w:rsidR="003F3078" w:rsidRPr="001757D7" w:rsidRDefault="003F3078" w:rsidP="003F3078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13" w:history="1">
              <w:r w:rsidRPr="001A231D">
                <w:rPr>
                  <w:rStyle w:val="Hyperlink"/>
                  <w:lang w:val="fr-FR"/>
                </w:rPr>
                <w:t>U</w:t>
              </w:r>
              <w:r w:rsidRPr="006D6C1E">
                <w:rPr>
                  <w:rStyle w:val="Hyperlink"/>
                  <w:lang w:val="fr-FR"/>
                </w:rPr>
                <w:t>ser</w:t>
              </w:r>
              <w:r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5333AEDF" w14:textId="77777777" w:rsidR="003F3078" w:rsidRPr="001757D7" w:rsidRDefault="003F3078" w:rsidP="003F3078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EC053A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00C893F5" w14:textId="77777777" w:rsidR="003F3078" w:rsidRDefault="003F3078" w:rsidP="003F3078">
            <w:pPr>
              <w:spacing w:line="276" w:lineRule="auto"/>
            </w:pPr>
            <w:r w:rsidRPr="000E06CA">
              <w:t>Password1</w:t>
            </w:r>
          </w:p>
          <w:p w14:paraId="29E0C38B" w14:textId="77777777" w:rsidR="003F3078" w:rsidRDefault="003F3078" w:rsidP="003F3078">
            <w:pPr>
              <w:spacing w:line="276" w:lineRule="auto"/>
            </w:pPr>
            <w:r>
              <w:t>Admin email:</w:t>
            </w:r>
          </w:p>
          <w:p w14:paraId="2EBA856A" w14:textId="77777777" w:rsidR="003F3078" w:rsidRDefault="00A60531" w:rsidP="003F3078">
            <w:pPr>
              <w:spacing w:line="276" w:lineRule="auto"/>
            </w:pPr>
            <w:hyperlink r:id="rId14" w:history="1">
              <w:r w:rsidR="003F3078" w:rsidRPr="00B3283F">
                <w:rPr>
                  <w:rStyle w:val="Hyperlink"/>
                </w:rPr>
                <w:t>Admin1@cvalng.com</w:t>
              </w:r>
            </w:hyperlink>
          </w:p>
          <w:p w14:paraId="449CF149" w14:textId="77777777" w:rsidR="003F3078" w:rsidRDefault="003F3078" w:rsidP="003F3078">
            <w:pPr>
              <w:spacing w:line="276" w:lineRule="auto"/>
            </w:pPr>
            <w:r>
              <w:t>Password:</w:t>
            </w:r>
          </w:p>
          <w:p w14:paraId="6F5A9EB6" w14:textId="53E1616F" w:rsidR="003F3078" w:rsidRPr="000E06CA" w:rsidRDefault="003F3078" w:rsidP="003F3078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777BA0C4" w14:textId="5DE31526" w:rsidR="003F3078" w:rsidRPr="000E06CA" w:rsidRDefault="003F3078" w:rsidP="003F3078">
            <w:pPr>
              <w:spacing w:line="276" w:lineRule="auto"/>
            </w:pPr>
            <w:r>
              <w:t xml:space="preserve">The GUI should work properly and allow the </w:t>
            </w:r>
            <w:r w:rsidR="001F7A4D">
              <w:t>user</w:t>
            </w:r>
            <w:r>
              <w:t xml:space="preserve"> to enter in credentials </w:t>
            </w:r>
            <w:r w:rsidR="007F6CDE">
              <w:t xml:space="preserve">on the main </w:t>
            </w:r>
            <w:r w:rsidR="001F7A4D">
              <w:t xml:space="preserve">login </w:t>
            </w:r>
            <w:r w:rsidR="007F6CDE">
              <w:t>page. The admin account should be able to effectively edit the data within the GUI.</w:t>
            </w:r>
          </w:p>
        </w:tc>
      </w:tr>
      <w:tr w:rsidR="002E3C23" w:rsidRPr="000E06CA" w14:paraId="26ADD0F1" w14:textId="77777777" w:rsidTr="4B8B1B42">
        <w:tc>
          <w:tcPr>
            <w:tcW w:w="990" w:type="dxa"/>
          </w:tcPr>
          <w:p w14:paraId="319F01F2" w14:textId="1AB1ED60" w:rsidR="45DDA6E8" w:rsidRPr="000E06CA" w:rsidRDefault="1F4D5440" w:rsidP="45DDA6E8">
            <w:pPr>
              <w:spacing w:line="276" w:lineRule="auto"/>
            </w:pPr>
            <w:r w:rsidRPr="000E06CA">
              <w:t>3</w:t>
            </w:r>
          </w:p>
        </w:tc>
        <w:tc>
          <w:tcPr>
            <w:tcW w:w="1620" w:type="dxa"/>
          </w:tcPr>
          <w:p w14:paraId="5F80E8F7" w14:textId="3081BE09" w:rsidR="45DDA6E8" w:rsidRPr="000E06CA" w:rsidRDefault="75DAF557" w:rsidP="45DDA6E8">
            <w:pPr>
              <w:spacing w:line="276" w:lineRule="auto"/>
            </w:pPr>
            <w:r>
              <w:t>Unit Test Case</w:t>
            </w:r>
            <w:r w:rsidR="1C756BAC">
              <w:t xml:space="preserve">: </w:t>
            </w:r>
            <w:r w:rsidR="2C222203">
              <w:t xml:space="preserve">The developer tests the </w:t>
            </w:r>
            <w:r w:rsidR="2C222203">
              <w:lastRenderedPageBreak/>
              <w:t>code using both automated and manual testing techniques.</w:t>
            </w:r>
          </w:p>
        </w:tc>
        <w:tc>
          <w:tcPr>
            <w:tcW w:w="885" w:type="dxa"/>
          </w:tcPr>
          <w:p w14:paraId="016267A1" w14:textId="05B39BC0" w:rsidR="45DDA6E8" w:rsidRPr="000E06CA" w:rsidRDefault="00F4694A" w:rsidP="45DDA6E8">
            <w:pPr>
              <w:spacing w:line="276" w:lineRule="auto"/>
            </w:pPr>
            <w:r>
              <w:lastRenderedPageBreak/>
              <w:t>3.9</w:t>
            </w:r>
            <w:r w:rsidR="008C0EE1">
              <w:t>/3.10</w:t>
            </w:r>
          </w:p>
        </w:tc>
        <w:tc>
          <w:tcPr>
            <w:tcW w:w="2430" w:type="dxa"/>
          </w:tcPr>
          <w:p w14:paraId="5AFA30C9" w14:textId="77777777" w:rsidR="00E7792D" w:rsidRDefault="005E0D6F" w:rsidP="00E7792D">
            <w:pPr>
              <w:spacing w:line="276" w:lineRule="auto"/>
            </w:pPr>
            <w:r>
              <w:t xml:space="preserve">1. Tester should activate both tools to automatically run through the code </w:t>
            </w:r>
            <w:r>
              <w:lastRenderedPageBreak/>
              <w:t>and the tools to manually run through the code</w:t>
            </w:r>
          </w:p>
          <w:p w14:paraId="428A4C44" w14:textId="77777777" w:rsidR="005E0D6F" w:rsidRDefault="005E0D6F" w:rsidP="00E7792D">
            <w:pPr>
              <w:spacing w:line="276" w:lineRule="auto"/>
            </w:pPr>
            <w:r>
              <w:t>2. Tester then runs the automatic test.</w:t>
            </w:r>
          </w:p>
          <w:p w14:paraId="65962B9A" w14:textId="2E468D55" w:rsidR="45DDA6E8" w:rsidRPr="000E06CA" w:rsidRDefault="00501FFC" w:rsidP="000616DC">
            <w:pPr>
              <w:spacing w:line="276" w:lineRule="auto"/>
            </w:pPr>
            <w:r>
              <w:t xml:space="preserve">3. Tester saves report of results of automatic test, then starts manual test to verify automatic test results. </w:t>
            </w:r>
          </w:p>
        </w:tc>
        <w:tc>
          <w:tcPr>
            <w:tcW w:w="1815" w:type="dxa"/>
          </w:tcPr>
          <w:p w14:paraId="33EBA604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lastRenderedPageBreak/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15" w:history="1">
              <w:r w:rsidRPr="001A231D">
                <w:rPr>
                  <w:rStyle w:val="Hyperlink"/>
                  <w:lang w:val="fr-FR"/>
                </w:rPr>
                <w:t>U</w:t>
              </w:r>
              <w:r w:rsidRPr="006D6C1E">
                <w:rPr>
                  <w:rStyle w:val="Hyperlink"/>
                  <w:lang w:val="fr-FR"/>
                </w:rPr>
                <w:t>ser</w:t>
              </w:r>
              <w:r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724CA6B1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B75156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01A3B9D5" w14:textId="77777777" w:rsidR="00E7792D" w:rsidRDefault="00E7792D" w:rsidP="00E7792D">
            <w:pPr>
              <w:spacing w:line="276" w:lineRule="auto"/>
            </w:pPr>
            <w:r w:rsidRPr="000E06CA">
              <w:lastRenderedPageBreak/>
              <w:t>Password1</w:t>
            </w:r>
          </w:p>
          <w:p w14:paraId="011CD8A7" w14:textId="77777777" w:rsidR="00E7792D" w:rsidRDefault="00E7792D" w:rsidP="00E7792D">
            <w:pPr>
              <w:spacing w:line="276" w:lineRule="auto"/>
            </w:pPr>
            <w:r>
              <w:t>Admin email:</w:t>
            </w:r>
          </w:p>
          <w:p w14:paraId="4AB041F4" w14:textId="77777777" w:rsidR="00E7792D" w:rsidRDefault="00A60531" w:rsidP="00E7792D">
            <w:pPr>
              <w:spacing w:line="276" w:lineRule="auto"/>
            </w:pPr>
            <w:hyperlink r:id="rId16" w:history="1">
              <w:r w:rsidR="00E7792D" w:rsidRPr="00B3283F">
                <w:rPr>
                  <w:rStyle w:val="Hyperlink"/>
                </w:rPr>
                <w:t>Admin1@cvalng.com</w:t>
              </w:r>
            </w:hyperlink>
          </w:p>
          <w:p w14:paraId="66DF1753" w14:textId="77777777" w:rsidR="00E7792D" w:rsidRDefault="00E7792D" w:rsidP="00E7792D">
            <w:pPr>
              <w:spacing w:line="276" w:lineRule="auto"/>
            </w:pPr>
            <w:r>
              <w:t>Password:</w:t>
            </w:r>
          </w:p>
          <w:p w14:paraId="337A2F57" w14:textId="178EA90A" w:rsidR="45DDA6E8" w:rsidRPr="000E06CA" w:rsidRDefault="00E7792D" w:rsidP="000616DC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0AB9B336" w14:textId="012591D6" w:rsidR="45DDA6E8" w:rsidRPr="000E06CA" w:rsidRDefault="003B1B4D" w:rsidP="000616DC">
            <w:pPr>
              <w:spacing w:line="276" w:lineRule="auto"/>
            </w:pPr>
            <w:r>
              <w:lastRenderedPageBreak/>
              <w:t xml:space="preserve">The code review should find close to no errors that </w:t>
            </w:r>
            <w:r>
              <w:lastRenderedPageBreak/>
              <w:t xml:space="preserve">would hinder the use, and the manual test should show the same results as the automatic. </w:t>
            </w:r>
          </w:p>
        </w:tc>
      </w:tr>
      <w:tr w:rsidR="000D0967" w:rsidRPr="000E06CA" w14:paraId="0AAB5C88" w14:textId="77777777" w:rsidTr="4B8B1B42">
        <w:tc>
          <w:tcPr>
            <w:tcW w:w="990" w:type="dxa"/>
          </w:tcPr>
          <w:p w14:paraId="6CD7618A" w14:textId="728F76DB" w:rsidR="000D0967" w:rsidRPr="000E06CA" w:rsidRDefault="009C7D0C" w:rsidP="45DDA6E8">
            <w:pPr>
              <w:spacing w:line="276" w:lineRule="auto"/>
            </w:pPr>
            <w:r>
              <w:lastRenderedPageBreak/>
              <w:t>4</w:t>
            </w:r>
          </w:p>
        </w:tc>
        <w:tc>
          <w:tcPr>
            <w:tcW w:w="1620" w:type="dxa"/>
          </w:tcPr>
          <w:p w14:paraId="1DC5D72F" w14:textId="099BBE4C" w:rsidR="000D0967" w:rsidRPr="000E06CA" w:rsidRDefault="000616DC" w:rsidP="45DDA6E8">
            <w:pPr>
              <w:spacing w:line="276" w:lineRule="auto"/>
            </w:pPr>
            <w:r>
              <w:t>Integration Test Case</w:t>
            </w:r>
          </w:p>
        </w:tc>
        <w:tc>
          <w:tcPr>
            <w:tcW w:w="885" w:type="dxa"/>
          </w:tcPr>
          <w:p w14:paraId="49DCD6DA" w14:textId="66CBDE67" w:rsidR="000D0967" w:rsidRPr="000E06CA" w:rsidRDefault="004C1B39" w:rsidP="45DDA6E8">
            <w:pPr>
              <w:spacing w:line="276" w:lineRule="auto"/>
            </w:pPr>
            <w:r>
              <w:t>3.11</w:t>
            </w:r>
          </w:p>
        </w:tc>
        <w:tc>
          <w:tcPr>
            <w:tcW w:w="2430" w:type="dxa"/>
          </w:tcPr>
          <w:p w14:paraId="2CE2B4AA" w14:textId="2F5E694E" w:rsidR="000616DC" w:rsidRPr="000E06CA" w:rsidRDefault="009500F2" w:rsidP="000616DC">
            <w:pPr>
              <w:spacing w:line="276" w:lineRule="auto"/>
            </w:pPr>
            <w:r>
              <w:t>1. Tester logs into the database and the network.</w:t>
            </w:r>
          </w:p>
          <w:p w14:paraId="51F71057" w14:textId="54F2E326" w:rsidR="009500F2" w:rsidRDefault="009500F2" w:rsidP="00E7792D">
            <w:pPr>
              <w:spacing w:line="276" w:lineRule="auto"/>
            </w:pPr>
            <w:r>
              <w:t xml:space="preserve">2. Tester sends logs into the </w:t>
            </w:r>
            <w:r w:rsidR="00033FDD">
              <w:t>database.</w:t>
            </w:r>
          </w:p>
          <w:p w14:paraId="165E7C9F" w14:textId="54AC2824" w:rsidR="00033FDD" w:rsidRPr="000E06CA" w:rsidRDefault="00033FDD" w:rsidP="00E7792D">
            <w:pPr>
              <w:spacing w:line="276" w:lineRule="auto"/>
            </w:pPr>
            <w:r>
              <w:t xml:space="preserve">3. Tester follows the test logs and verifies accuracy and integrity of flow. </w:t>
            </w:r>
          </w:p>
          <w:p w14:paraId="382B4C8D" w14:textId="50721386" w:rsidR="00A81BF3" w:rsidRPr="000E06CA" w:rsidRDefault="00A81BF3" w:rsidP="47426132">
            <w:pPr>
              <w:spacing w:line="276" w:lineRule="auto"/>
            </w:pPr>
          </w:p>
        </w:tc>
        <w:tc>
          <w:tcPr>
            <w:tcW w:w="1815" w:type="dxa"/>
          </w:tcPr>
          <w:p w14:paraId="34BA495B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17" w:history="1">
              <w:r w:rsidRPr="001A231D">
                <w:rPr>
                  <w:rStyle w:val="Hyperlink"/>
                  <w:lang w:val="fr-FR"/>
                </w:rPr>
                <w:t>U</w:t>
              </w:r>
              <w:r w:rsidRPr="006D6C1E">
                <w:rPr>
                  <w:rStyle w:val="Hyperlink"/>
                  <w:lang w:val="fr-FR"/>
                </w:rPr>
                <w:t>ser</w:t>
              </w:r>
              <w:r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699CFBAC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B75156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466FE2F4" w14:textId="77777777" w:rsidR="00E7792D" w:rsidRDefault="00E7792D" w:rsidP="00E7792D">
            <w:pPr>
              <w:spacing w:line="276" w:lineRule="auto"/>
            </w:pPr>
            <w:r w:rsidRPr="000E06CA">
              <w:t>Password1</w:t>
            </w:r>
          </w:p>
          <w:p w14:paraId="4D6292F1" w14:textId="77777777" w:rsidR="00E7792D" w:rsidRDefault="00E7792D" w:rsidP="00E7792D">
            <w:pPr>
              <w:spacing w:line="276" w:lineRule="auto"/>
            </w:pPr>
            <w:r>
              <w:t>Admin email:</w:t>
            </w:r>
          </w:p>
          <w:p w14:paraId="59ABFB65" w14:textId="77777777" w:rsidR="00E7792D" w:rsidRDefault="00A60531" w:rsidP="00E7792D">
            <w:pPr>
              <w:spacing w:line="276" w:lineRule="auto"/>
            </w:pPr>
            <w:hyperlink r:id="rId18" w:history="1">
              <w:r w:rsidR="00E7792D" w:rsidRPr="00B3283F">
                <w:rPr>
                  <w:rStyle w:val="Hyperlink"/>
                </w:rPr>
                <w:t>Admin1@cvalng.com</w:t>
              </w:r>
            </w:hyperlink>
          </w:p>
          <w:p w14:paraId="35D83559" w14:textId="77777777" w:rsidR="00E7792D" w:rsidRDefault="00E7792D" w:rsidP="00E7792D">
            <w:pPr>
              <w:spacing w:line="276" w:lineRule="auto"/>
            </w:pPr>
            <w:r>
              <w:t>Password:</w:t>
            </w:r>
          </w:p>
          <w:p w14:paraId="70249184" w14:textId="42836123" w:rsidR="00D760E1" w:rsidRPr="000E06CA" w:rsidRDefault="00E7792D" w:rsidP="42F31C71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45EF5C0E" w14:textId="42B1EA34" w:rsidR="000D0967" w:rsidRPr="000E06CA" w:rsidRDefault="00033FDD" w:rsidP="45DDA6E8">
            <w:pPr>
              <w:spacing w:line="276" w:lineRule="auto"/>
            </w:pPr>
            <w:r>
              <w:t xml:space="preserve">The data should be communicated cleanly and as is, with no man in the middle intercepting the data in transit. </w:t>
            </w:r>
          </w:p>
        </w:tc>
      </w:tr>
      <w:tr w:rsidR="00CA2C20" w:rsidRPr="000E06CA" w14:paraId="14598B2B" w14:textId="77777777" w:rsidTr="4B8B1B42">
        <w:tc>
          <w:tcPr>
            <w:tcW w:w="990" w:type="dxa"/>
          </w:tcPr>
          <w:p w14:paraId="2C755F2E" w14:textId="0C42878D" w:rsidR="00CA2C20" w:rsidRPr="000E06CA" w:rsidRDefault="4426CB84" w:rsidP="6C7AD265">
            <w:pPr>
              <w:spacing w:line="276" w:lineRule="auto"/>
            </w:pPr>
            <w:r>
              <w:t>5</w:t>
            </w:r>
          </w:p>
        </w:tc>
        <w:tc>
          <w:tcPr>
            <w:tcW w:w="1620" w:type="dxa"/>
          </w:tcPr>
          <w:p w14:paraId="2DD1350A" w14:textId="09F0B0EB" w:rsidR="00CA2C20" w:rsidRPr="000E06CA" w:rsidRDefault="4426CB84" w:rsidP="00CA2C20">
            <w:pPr>
              <w:spacing w:line="276" w:lineRule="auto"/>
            </w:pPr>
            <w:r>
              <w:t>Performance Test Case</w:t>
            </w:r>
          </w:p>
        </w:tc>
        <w:tc>
          <w:tcPr>
            <w:tcW w:w="885" w:type="dxa"/>
          </w:tcPr>
          <w:p w14:paraId="4DEC857E" w14:textId="3B461C9A" w:rsidR="00CA2C20" w:rsidRPr="000E06CA" w:rsidRDefault="007B1BD7" w:rsidP="00CA2C20">
            <w:pPr>
              <w:spacing w:line="276" w:lineRule="auto"/>
            </w:pPr>
            <w:r>
              <w:t>3.12</w:t>
            </w:r>
          </w:p>
        </w:tc>
        <w:tc>
          <w:tcPr>
            <w:tcW w:w="2430" w:type="dxa"/>
          </w:tcPr>
          <w:p w14:paraId="5E4CAD1E" w14:textId="19C048A1" w:rsidR="00E7792D" w:rsidRDefault="00F365DE" w:rsidP="00E7792D">
            <w:pPr>
              <w:spacing w:line="276" w:lineRule="auto"/>
            </w:pPr>
            <w:r>
              <w:t xml:space="preserve">1. Tester sets up a </w:t>
            </w:r>
            <w:r w:rsidR="007C7172">
              <w:t>large-scale</w:t>
            </w:r>
            <w:r>
              <w:t xml:space="preserve"> data for input</w:t>
            </w:r>
            <w:r w:rsidR="00E84DE1">
              <w:t xml:space="preserve">. </w:t>
            </w:r>
          </w:p>
          <w:p w14:paraId="0845EAE9" w14:textId="77777777" w:rsidR="00E84DE1" w:rsidRDefault="00E84DE1" w:rsidP="00E7792D">
            <w:pPr>
              <w:spacing w:line="276" w:lineRule="auto"/>
            </w:pPr>
            <w:r>
              <w:t>2. Tester sends data to the systems</w:t>
            </w:r>
          </w:p>
          <w:p w14:paraId="05CA09D8" w14:textId="485A884C" w:rsidR="00CA2C20" w:rsidRPr="000E06CA" w:rsidRDefault="00E84DE1" w:rsidP="00CA2C20">
            <w:pPr>
              <w:spacing w:line="276" w:lineRule="auto"/>
            </w:pPr>
            <w:r>
              <w:t xml:space="preserve">3. Tester creates a report based on the speed and accuracy the software was able to read and place data into </w:t>
            </w:r>
            <w:r w:rsidR="00F34894">
              <w:t xml:space="preserve">database. </w:t>
            </w:r>
          </w:p>
        </w:tc>
        <w:tc>
          <w:tcPr>
            <w:tcW w:w="1815" w:type="dxa"/>
          </w:tcPr>
          <w:p w14:paraId="1D5A4F99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19" w:history="1">
              <w:r w:rsidRPr="001A231D">
                <w:rPr>
                  <w:rStyle w:val="Hyperlink"/>
                  <w:lang w:val="fr-FR"/>
                </w:rPr>
                <w:t>U</w:t>
              </w:r>
              <w:r w:rsidRPr="006D6C1E">
                <w:rPr>
                  <w:rStyle w:val="Hyperlink"/>
                  <w:lang w:val="fr-FR"/>
                </w:rPr>
                <w:t>ser</w:t>
              </w:r>
              <w:r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2CAC6046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B75156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6BF62B8A" w14:textId="77777777" w:rsidR="00E7792D" w:rsidRDefault="00E7792D" w:rsidP="00E7792D">
            <w:pPr>
              <w:spacing w:line="276" w:lineRule="auto"/>
            </w:pPr>
            <w:r w:rsidRPr="000E06CA">
              <w:t>Password1</w:t>
            </w:r>
          </w:p>
          <w:p w14:paraId="5DF147FA" w14:textId="77777777" w:rsidR="00E7792D" w:rsidRDefault="00E7792D" w:rsidP="00E7792D">
            <w:pPr>
              <w:spacing w:line="276" w:lineRule="auto"/>
            </w:pPr>
            <w:r>
              <w:t>Admin email:</w:t>
            </w:r>
          </w:p>
          <w:p w14:paraId="0C632734" w14:textId="77777777" w:rsidR="00E7792D" w:rsidRDefault="00A60531" w:rsidP="00E7792D">
            <w:pPr>
              <w:spacing w:line="276" w:lineRule="auto"/>
            </w:pPr>
            <w:hyperlink r:id="rId20" w:history="1">
              <w:r w:rsidR="00E7792D" w:rsidRPr="00B3283F">
                <w:rPr>
                  <w:rStyle w:val="Hyperlink"/>
                </w:rPr>
                <w:t>Admin1@cvalng.com</w:t>
              </w:r>
            </w:hyperlink>
          </w:p>
          <w:p w14:paraId="52E3A026" w14:textId="77777777" w:rsidR="00E7792D" w:rsidRDefault="00E7792D" w:rsidP="00E7792D">
            <w:pPr>
              <w:spacing w:line="276" w:lineRule="auto"/>
            </w:pPr>
            <w:r>
              <w:t>Password:</w:t>
            </w:r>
          </w:p>
          <w:p w14:paraId="32E8597E" w14:textId="0183BCBB" w:rsidR="00CA2C20" w:rsidRPr="000E06CA" w:rsidRDefault="00E7792D" w:rsidP="00CA2C20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16BE0F31" w14:textId="17E653C9" w:rsidR="00CA2C20" w:rsidRPr="000E06CA" w:rsidRDefault="007C7172" w:rsidP="00CA2C20">
            <w:pPr>
              <w:spacing w:line="276" w:lineRule="auto"/>
            </w:pPr>
            <w:r>
              <w:t xml:space="preserve">Software would be easily able to handle as much data as is needed. Should the need for more arise, the software should be able to be upgraded to handle a larger amount easily. </w:t>
            </w:r>
          </w:p>
        </w:tc>
      </w:tr>
      <w:tr w:rsidR="00CA2C20" w:rsidRPr="000E06CA" w14:paraId="760C190B" w14:textId="77777777" w:rsidTr="4B8B1B42">
        <w:tc>
          <w:tcPr>
            <w:tcW w:w="990" w:type="dxa"/>
          </w:tcPr>
          <w:p w14:paraId="5BB8901E" w14:textId="47A3AB21" w:rsidR="00CA2C20" w:rsidRPr="000E06CA" w:rsidRDefault="00CA2C20" w:rsidP="00CA2C20">
            <w:pPr>
              <w:spacing w:line="276" w:lineRule="auto"/>
            </w:pPr>
            <w:r>
              <w:t>6</w:t>
            </w:r>
          </w:p>
        </w:tc>
        <w:tc>
          <w:tcPr>
            <w:tcW w:w="1620" w:type="dxa"/>
          </w:tcPr>
          <w:p w14:paraId="050BFD0E" w14:textId="78BCC3A3" w:rsidR="00CA2C20" w:rsidRPr="000E06CA" w:rsidRDefault="443C34FC" w:rsidP="6C7AD265">
            <w:pPr>
              <w:spacing w:line="276" w:lineRule="auto"/>
            </w:pPr>
            <w:r>
              <w:t>Security Test Case</w:t>
            </w:r>
          </w:p>
        </w:tc>
        <w:tc>
          <w:tcPr>
            <w:tcW w:w="885" w:type="dxa"/>
          </w:tcPr>
          <w:p w14:paraId="5E4C3B18" w14:textId="27EB5B87" w:rsidR="00CA2C20" w:rsidRPr="000E06CA" w:rsidRDefault="00C832FC" w:rsidP="00CA2C20">
            <w:pPr>
              <w:spacing w:line="276" w:lineRule="auto"/>
            </w:pPr>
            <w:r>
              <w:t>3.11/3.14</w:t>
            </w:r>
          </w:p>
        </w:tc>
        <w:tc>
          <w:tcPr>
            <w:tcW w:w="2430" w:type="dxa"/>
          </w:tcPr>
          <w:p w14:paraId="5222F91B" w14:textId="77777777" w:rsidR="00E7792D" w:rsidRDefault="00354E1A" w:rsidP="00E7792D">
            <w:pPr>
              <w:spacing w:line="276" w:lineRule="auto"/>
            </w:pPr>
            <w:r>
              <w:t xml:space="preserve">1. Tester sets up live test for constant data supervision. </w:t>
            </w:r>
          </w:p>
          <w:p w14:paraId="622D7B3F" w14:textId="77777777" w:rsidR="00354E1A" w:rsidRDefault="00354E1A" w:rsidP="00E7792D">
            <w:pPr>
              <w:spacing w:line="276" w:lineRule="auto"/>
            </w:pPr>
            <w:r>
              <w:t xml:space="preserve">2. Tester sets up monitoring software </w:t>
            </w:r>
            <w:r>
              <w:lastRenderedPageBreak/>
              <w:t xml:space="preserve">and reporting software. </w:t>
            </w:r>
          </w:p>
          <w:p w14:paraId="2934EE91" w14:textId="2B84F776" w:rsidR="00CA2C20" w:rsidRPr="000E06CA" w:rsidRDefault="00354E1A" w:rsidP="00CA2C20">
            <w:pPr>
              <w:spacing w:line="276" w:lineRule="auto"/>
            </w:pPr>
            <w:r>
              <w:t xml:space="preserve">3. Tester runs a live test and saves reports. </w:t>
            </w:r>
          </w:p>
        </w:tc>
        <w:tc>
          <w:tcPr>
            <w:tcW w:w="1815" w:type="dxa"/>
          </w:tcPr>
          <w:p w14:paraId="4845100C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lastRenderedPageBreak/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21" w:history="1">
              <w:r w:rsidRPr="001A231D">
                <w:rPr>
                  <w:rStyle w:val="Hyperlink"/>
                  <w:lang w:val="fr-FR"/>
                </w:rPr>
                <w:t>U</w:t>
              </w:r>
              <w:r w:rsidRPr="006D6C1E">
                <w:rPr>
                  <w:rStyle w:val="Hyperlink"/>
                  <w:lang w:val="fr-FR"/>
                </w:rPr>
                <w:t>ser</w:t>
              </w:r>
              <w:r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1C8573CE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B75156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46B85856" w14:textId="77777777" w:rsidR="00E7792D" w:rsidRDefault="00E7792D" w:rsidP="00E7792D">
            <w:pPr>
              <w:spacing w:line="276" w:lineRule="auto"/>
            </w:pPr>
            <w:r w:rsidRPr="000E06CA">
              <w:t>Password1</w:t>
            </w:r>
          </w:p>
          <w:p w14:paraId="2921C56B" w14:textId="77777777" w:rsidR="00E7792D" w:rsidRDefault="00E7792D" w:rsidP="00E7792D">
            <w:pPr>
              <w:spacing w:line="276" w:lineRule="auto"/>
            </w:pPr>
            <w:r>
              <w:t>Admin email:</w:t>
            </w:r>
          </w:p>
          <w:p w14:paraId="0F9F5C1C" w14:textId="77777777" w:rsidR="00E7792D" w:rsidRDefault="00A60531" w:rsidP="00E7792D">
            <w:pPr>
              <w:spacing w:line="276" w:lineRule="auto"/>
            </w:pPr>
            <w:hyperlink r:id="rId22" w:history="1">
              <w:r w:rsidR="00E7792D" w:rsidRPr="00B3283F">
                <w:rPr>
                  <w:rStyle w:val="Hyperlink"/>
                </w:rPr>
                <w:t>Admin1@cvalng.com</w:t>
              </w:r>
            </w:hyperlink>
          </w:p>
          <w:p w14:paraId="6F9D6786" w14:textId="77777777" w:rsidR="00E7792D" w:rsidRDefault="00E7792D" w:rsidP="00E7792D">
            <w:pPr>
              <w:spacing w:line="276" w:lineRule="auto"/>
            </w:pPr>
            <w:r>
              <w:t>Password:</w:t>
            </w:r>
          </w:p>
          <w:p w14:paraId="07E70468" w14:textId="04997938" w:rsidR="00CA2C20" w:rsidRPr="000E06CA" w:rsidRDefault="00E7792D" w:rsidP="00CA2C20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1D12DA68" w14:textId="76B02FD9" w:rsidR="00CA2C20" w:rsidRPr="000E06CA" w:rsidRDefault="00782F3D" w:rsidP="00CA2C20">
            <w:pPr>
              <w:spacing w:line="276" w:lineRule="auto"/>
            </w:pPr>
            <w:r>
              <w:lastRenderedPageBreak/>
              <w:t xml:space="preserve">Data should have </w:t>
            </w:r>
            <w:r w:rsidR="00006D8F">
              <w:t xml:space="preserve">full integrity. There should be no leakage of data. </w:t>
            </w:r>
            <w:r w:rsidR="001B28A0">
              <w:t xml:space="preserve">If there </w:t>
            </w:r>
            <w:r w:rsidR="001B28A0">
              <w:lastRenderedPageBreak/>
              <w:t xml:space="preserve">are any </w:t>
            </w:r>
            <w:r w:rsidR="00016004">
              <w:t>errors,</w:t>
            </w:r>
            <w:r w:rsidR="001B28A0">
              <w:t xml:space="preserve"> there should be an alert for the proper people to deal with. </w:t>
            </w:r>
          </w:p>
        </w:tc>
      </w:tr>
      <w:tr w:rsidR="00CA2C20" w:rsidRPr="000E06CA" w14:paraId="52572FE0" w14:textId="77777777" w:rsidTr="4B8B1B42">
        <w:tc>
          <w:tcPr>
            <w:tcW w:w="990" w:type="dxa"/>
          </w:tcPr>
          <w:p w14:paraId="23640489" w14:textId="3FFE27BF" w:rsidR="00CA2C20" w:rsidRPr="000E06CA" w:rsidRDefault="00CA2C20" w:rsidP="00CA2C20">
            <w:pPr>
              <w:spacing w:line="276" w:lineRule="auto"/>
            </w:pPr>
            <w:r>
              <w:lastRenderedPageBreak/>
              <w:t>7</w:t>
            </w:r>
          </w:p>
        </w:tc>
        <w:tc>
          <w:tcPr>
            <w:tcW w:w="1620" w:type="dxa"/>
          </w:tcPr>
          <w:p w14:paraId="4F0EC13A" w14:textId="1116E530" w:rsidR="00CA2C20" w:rsidRDefault="098B36CF" w:rsidP="00CA2C20">
            <w:pPr>
              <w:spacing w:line="276" w:lineRule="auto"/>
            </w:pPr>
            <w:r>
              <w:t>Database Test Case</w:t>
            </w:r>
          </w:p>
        </w:tc>
        <w:tc>
          <w:tcPr>
            <w:tcW w:w="885" w:type="dxa"/>
          </w:tcPr>
          <w:p w14:paraId="0417B686" w14:textId="4E4EFB3F" w:rsidR="00CA2C20" w:rsidRDefault="007B1BD7" w:rsidP="00CA2C20">
            <w:pPr>
              <w:spacing w:line="276" w:lineRule="auto"/>
            </w:pPr>
            <w:r>
              <w:t>3.3</w:t>
            </w:r>
            <w:r w:rsidR="00CE76AB">
              <w:t>/3.4</w:t>
            </w:r>
            <w:r w:rsidR="00CC227D">
              <w:t>/3.13</w:t>
            </w:r>
          </w:p>
        </w:tc>
        <w:tc>
          <w:tcPr>
            <w:tcW w:w="2430" w:type="dxa"/>
          </w:tcPr>
          <w:p w14:paraId="7C4C5D26" w14:textId="77777777" w:rsidR="00E7792D" w:rsidRDefault="000F0108" w:rsidP="00E7792D">
            <w:pPr>
              <w:spacing w:line="276" w:lineRule="auto"/>
            </w:pPr>
            <w:r>
              <w:t xml:space="preserve">1. Tester logs into database as both a standard user and admin user. </w:t>
            </w:r>
          </w:p>
          <w:p w14:paraId="6C322407" w14:textId="77777777" w:rsidR="000F0108" w:rsidRDefault="000F0108" w:rsidP="00E7792D">
            <w:pPr>
              <w:spacing w:line="276" w:lineRule="auto"/>
            </w:pPr>
            <w:r>
              <w:t>2. Tester runs through tester outlined in Table 3.1</w:t>
            </w:r>
          </w:p>
          <w:p w14:paraId="1CC1EE1A" w14:textId="580C9BFF" w:rsidR="00CA2C20" w:rsidRDefault="00CA2C20" w:rsidP="00CA2C20">
            <w:pPr>
              <w:spacing w:line="276" w:lineRule="auto"/>
            </w:pPr>
          </w:p>
        </w:tc>
        <w:tc>
          <w:tcPr>
            <w:tcW w:w="1815" w:type="dxa"/>
          </w:tcPr>
          <w:p w14:paraId="4C0B43F1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23" w:history="1">
              <w:r w:rsidRPr="001A231D">
                <w:rPr>
                  <w:rStyle w:val="Hyperlink"/>
                  <w:lang w:val="fr-FR"/>
                </w:rPr>
                <w:t>U</w:t>
              </w:r>
              <w:r w:rsidRPr="006D6C1E">
                <w:rPr>
                  <w:rStyle w:val="Hyperlink"/>
                  <w:lang w:val="fr-FR"/>
                </w:rPr>
                <w:t>ser</w:t>
              </w:r>
              <w:r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673A5415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B75156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43B89A2C" w14:textId="77777777" w:rsidR="00E7792D" w:rsidRDefault="00E7792D" w:rsidP="00E7792D">
            <w:pPr>
              <w:spacing w:line="276" w:lineRule="auto"/>
            </w:pPr>
            <w:r w:rsidRPr="000E06CA">
              <w:t>Password1</w:t>
            </w:r>
          </w:p>
          <w:p w14:paraId="1BFF5D15" w14:textId="77777777" w:rsidR="00E7792D" w:rsidRDefault="00E7792D" w:rsidP="00E7792D">
            <w:pPr>
              <w:spacing w:line="276" w:lineRule="auto"/>
            </w:pPr>
            <w:r>
              <w:t>Admin email:</w:t>
            </w:r>
          </w:p>
          <w:p w14:paraId="2EA2B2F7" w14:textId="77777777" w:rsidR="00E7792D" w:rsidRDefault="00A60531" w:rsidP="00E7792D">
            <w:pPr>
              <w:spacing w:line="276" w:lineRule="auto"/>
            </w:pPr>
            <w:hyperlink r:id="rId24" w:history="1">
              <w:r w:rsidR="00E7792D" w:rsidRPr="00B3283F">
                <w:rPr>
                  <w:rStyle w:val="Hyperlink"/>
                </w:rPr>
                <w:t>Admin1@cvalng.com</w:t>
              </w:r>
            </w:hyperlink>
          </w:p>
          <w:p w14:paraId="32B87A62" w14:textId="77777777" w:rsidR="00E7792D" w:rsidRDefault="00E7792D" w:rsidP="00E7792D">
            <w:pPr>
              <w:spacing w:line="276" w:lineRule="auto"/>
            </w:pPr>
            <w:r>
              <w:t>Password:</w:t>
            </w:r>
          </w:p>
          <w:p w14:paraId="56D8107E" w14:textId="6A3BD478" w:rsidR="00CA2C20" w:rsidRDefault="00E7792D" w:rsidP="00CA2C20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39FDA2B1" w14:textId="4CD58F5F" w:rsidR="00CA2C20" w:rsidRDefault="000F0108" w:rsidP="00CA2C20">
            <w:pPr>
              <w:spacing w:line="276" w:lineRule="auto"/>
            </w:pPr>
            <w:r>
              <w:t xml:space="preserve">Proper errors should be shown when trying to do unauthorized actions, and no data should be shown if user does not have the proper credentials. </w:t>
            </w:r>
            <w:r w:rsidR="006C7D8C">
              <w:t xml:space="preserve">Database should be able to properly save and hold data. </w:t>
            </w:r>
          </w:p>
        </w:tc>
      </w:tr>
      <w:tr w:rsidR="00752194" w:rsidRPr="000E06CA" w14:paraId="7C2DD697" w14:textId="77777777" w:rsidTr="4B8B1B42">
        <w:tc>
          <w:tcPr>
            <w:tcW w:w="990" w:type="dxa"/>
          </w:tcPr>
          <w:p w14:paraId="2ECB9CC2" w14:textId="1AFB5C2D" w:rsidR="00752194" w:rsidRDefault="00752194" w:rsidP="00752194">
            <w:pPr>
              <w:spacing w:line="276" w:lineRule="auto"/>
            </w:pPr>
            <w:r>
              <w:t>8</w:t>
            </w:r>
          </w:p>
        </w:tc>
        <w:tc>
          <w:tcPr>
            <w:tcW w:w="1620" w:type="dxa"/>
          </w:tcPr>
          <w:p w14:paraId="54499D56" w14:textId="2D47539A" w:rsidR="00752194" w:rsidRDefault="2C19085A" w:rsidP="6C7AD265">
            <w:pPr>
              <w:spacing w:line="276" w:lineRule="auto"/>
            </w:pPr>
            <w:r>
              <w:t>Usability Test Case</w:t>
            </w:r>
          </w:p>
        </w:tc>
        <w:tc>
          <w:tcPr>
            <w:tcW w:w="885" w:type="dxa"/>
          </w:tcPr>
          <w:p w14:paraId="2725C46F" w14:textId="4E0D5C36" w:rsidR="00752194" w:rsidRDefault="00C832FC" w:rsidP="00752194">
            <w:pPr>
              <w:spacing w:line="276" w:lineRule="auto"/>
            </w:pPr>
            <w:r>
              <w:t>3.1-</w:t>
            </w:r>
            <w:r w:rsidR="00D8630F">
              <w:t>3.8</w:t>
            </w:r>
          </w:p>
        </w:tc>
        <w:tc>
          <w:tcPr>
            <w:tcW w:w="2430" w:type="dxa"/>
          </w:tcPr>
          <w:p w14:paraId="6EEDA825" w14:textId="4F2A0BDC" w:rsidR="00752194" w:rsidRDefault="00F42089" w:rsidP="00752194">
            <w:pPr>
              <w:spacing w:line="276" w:lineRule="auto"/>
            </w:pPr>
            <w:r>
              <w:t xml:space="preserve">1. Tester follows normal use scenarios. </w:t>
            </w:r>
          </w:p>
        </w:tc>
        <w:tc>
          <w:tcPr>
            <w:tcW w:w="1815" w:type="dxa"/>
          </w:tcPr>
          <w:p w14:paraId="7FB2F888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r w:rsidRPr="001757D7">
              <w:rPr>
                <w:lang w:val="fr-FR"/>
              </w:rPr>
              <w:t xml:space="preserve">User </w:t>
            </w:r>
            <w:proofErr w:type="gramStart"/>
            <w:r w:rsidRPr="001757D7">
              <w:rPr>
                <w:lang w:val="fr-FR"/>
              </w:rPr>
              <w:t>email:</w:t>
            </w:r>
            <w:proofErr w:type="gramEnd"/>
            <w:r w:rsidRPr="001757D7">
              <w:rPr>
                <w:lang w:val="fr-FR"/>
              </w:rPr>
              <w:t xml:space="preserve"> </w:t>
            </w:r>
            <w:hyperlink r:id="rId25" w:history="1">
              <w:r w:rsidRPr="001A231D">
                <w:rPr>
                  <w:rStyle w:val="Hyperlink"/>
                  <w:lang w:val="fr-FR"/>
                </w:rPr>
                <w:t>U</w:t>
              </w:r>
              <w:r w:rsidRPr="006D6C1E">
                <w:rPr>
                  <w:rStyle w:val="Hyperlink"/>
                  <w:lang w:val="fr-FR"/>
                </w:rPr>
                <w:t>ser</w:t>
              </w:r>
              <w:r w:rsidRPr="001A231D">
                <w:rPr>
                  <w:rStyle w:val="Hyperlink"/>
                  <w:lang w:val="fr-FR"/>
                </w:rPr>
                <w:t>1@cvalng.com</w:t>
              </w:r>
            </w:hyperlink>
          </w:p>
          <w:p w14:paraId="0FF573EB" w14:textId="77777777" w:rsidR="00E7792D" w:rsidRPr="001757D7" w:rsidRDefault="00E7792D" w:rsidP="00E7792D">
            <w:pPr>
              <w:spacing w:line="276" w:lineRule="auto"/>
              <w:rPr>
                <w:lang w:val="fr-FR"/>
              </w:rPr>
            </w:pPr>
            <w:proofErr w:type="spellStart"/>
            <w:proofErr w:type="gramStart"/>
            <w:r w:rsidRPr="00B75156">
              <w:rPr>
                <w:lang w:val="fr-FR"/>
              </w:rPr>
              <w:t>Password</w:t>
            </w:r>
            <w:proofErr w:type="spellEnd"/>
            <w:r w:rsidRPr="001757D7">
              <w:rPr>
                <w:lang w:val="fr-FR"/>
              </w:rPr>
              <w:t>:</w:t>
            </w:r>
            <w:proofErr w:type="gramEnd"/>
          </w:p>
          <w:p w14:paraId="566CB13F" w14:textId="77777777" w:rsidR="00E7792D" w:rsidRDefault="00E7792D" w:rsidP="00E7792D">
            <w:pPr>
              <w:spacing w:line="276" w:lineRule="auto"/>
            </w:pPr>
            <w:r w:rsidRPr="000E06CA">
              <w:t>Password1</w:t>
            </w:r>
          </w:p>
          <w:p w14:paraId="22D8A48A" w14:textId="77777777" w:rsidR="00E7792D" w:rsidRDefault="00E7792D" w:rsidP="00E7792D">
            <w:pPr>
              <w:spacing w:line="276" w:lineRule="auto"/>
            </w:pPr>
            <w:r>
              <w:t>Admin email:</w:t>
            </w:r>
          </w:p>
          <w:p w14:paraId="6C2D1620" w14:textId="77777777" w:rsidR="00E7792D" w:rsidRDefault="00A60531" w:rsidP="00E7792D">
            <w:pPr>
              <w:spacing w:line="276" w:lineRule="auto"/>
            </w:pPr>
            <w:hyperlink r:id="rId26" w:history="1">
              <w:r w:rsidR="00E7792D" w:rsidRPr="00B3283F">
                <w:rPr>
                  <w:rStyle w:val="Hyperlink"/>
                </w:rPr>
                <w:t>Admin1@cvalng.com</w:t>
              </w:r>
            </w:hyperlink>
          </w:p>
          <w:p w14:paraId="18B6BB38" w14:textId="77777777" w:rsidR="00E7792D" w:rsidRDefault="00E7792D" w:rsidP="00E7792D">
            <w:pPr>
              <w:spacing w:line="276" w:lineRule="auto"/>
            </w:pPr>
            <w:r>
              <w:t>Password:</w:t>
            </w:r>
          </w:p>
          <w:p w14:paraId="2E587AC5" w14:textId="353914E8" w:rsidR="00752194" w:rsidRDefault="00E7792D" w:rsidP="00752194">
            <w:pPr>
              <w:spacing w:line="276" w:lineRule="auto"/>
            </w:pPr>
            <w:r>
              <w:t>Admin1</w:t>
            </w:r>
          </w:p>
        </w:tc>
        <w:tc>
          <w:tcPr>
            <w:tcW w:w="1898" w:type="dxa"/>
          </w:tcPr>
          <w:p w14:paraId="136A9DA1" w14:textId="6CAB6905" w:rsidR="00752194" w:rsidRDefault="00F42089" w:rsidP="00752194">
            <w:pPr>
              <w:spacing w:line="276" w:lineRule="auto"/>
            </w:pPr>
            <w:r>
              <w:t xml:space="preserve">The software should be able to easily handle everyday tasks. </w:t>
            </w:r>
            <w:r w:rsidR="00111253">
              <w:t xml:space="preserve">Errors should be clear and concise and not give away any data. </w:t>
            </w:r>
          </w:p>
        </w:tc>
      </w:tr>
    </w:tbl>
    <w:p w14:paraId="45629438" w14:textId="2ABA25C7" w:rsidR="00834083" w:rsidRPr="000E06CA" w:rsidRDefault="00834083" w:rsidP="00834083">
      <w:pPr>
        <w:pStyle w:val="ListParagraph"/>
        <w:ind w:left="0"/>
        <w:rPr>
          <w:b/>
          <w:bCs/>
        </w:rPr>
      </w:pPr>
    </w:p>
    <w:p w14:paraId="6CA16049" w14:textId="77777777" w:rsidR="009B756B" w:rsidRPr="000E06CA" w:rsidRDefault="009B756B" w:rsidP="009B756B">
      <w:pPr>
        <w:pStyle w:val="ListParagraph"/>
        <w:ind w:left="0"/>
        <w:rPr>
          <w:b/>
          <w:bCs/>
        </w:rPr>
      </w:pPr>
    </w:p>
    <w:p w14:paraId="634C03ED" w14:textId="561D1303" w:rsidR="00C90936" w:rsidRPr="000E06CA" w:rsidRDefault="00C90936" w:rsidP="000E3592">
      <w:pPr>
        <w:pStyle w:val="ListParagraph"/>
        <w:numPr>
          <w:ilvl w:val="0"/>
          <w:numId w:val="2"/>
        </w:numPr>
        <w:rPr>
          <w:b/>
          <w:bCs/>
        </w:rPr>
      </w:pPr>
      <w:r w:rsidRPr="000E06CA">
        <w:rPr>
          <w:b/>
          <w:bCs/>
        </w:rPr>
        <w:t>Test</w:t>
      </w:r>
      <w:r w:rsidR="00E257D0" w:rsidRPr="000E06CA">
        <w:rPr>
          <w:b/>
          <w:bCs/>
        </w:rPr>
        <w:t>ing</w:t>
      </w:r>
      <w:r w:rsidRPr="000E06CA">
        <w:rPr>
          <w:b/>
          <w:bCs/>
        </w:rPr>
        <w:t xml:space="preserve"> </w:t>
      </w:r>
      <w:r w:rsidR="00E257D0" w:rsidRPr="000E06CA">
        <w:rPr>
          <w:b/>
          <w:bCs/>
        </w:rPr>
        <w:t xml:space="preserve">Plan </w:t>
      </w:r>
      <w:r w:rsidRPr="000E06CA">
        <w:t>[</w:t>
      </w:r>
      <w:r w:rsidR="33C5DD93" w:rsidRPr="000E06CA">
        <w:t xml:space="preserve">James </w:t>
      </w:r>
      <w:proofErr w:type="spellStart"/>
      <w:r w:rsidR="33C5DD93" w:rsidRPr="000E06CA">
        <w:t>Dorough</w:t>
      </w:r>
      <w:proofErr w:type="spellEnd"/>
      <w:r w:rsidRPr="000E06CA">
        <w:t>]</w:t>
      </w:r>
    </w:p>
    <w:p w14:paraId="3FFDB8FE" w14:textId="4AF3D306" w:rsidR="001836FF" w:rsidRPr="000E06CA" w:rsidRDefault="001836FF" w:rsidP="562EF341">
      <w:pPr>
        <w:rPr>
          <w:b/>
          <w:bCs/>
        </w:rPr>
      </w:pPr>
    </w:p>
    <w:p w14:paraId="4A795F29" w14:textId="5F3F1367" w:rsidR="008F53E9" w:rsidRPr="000E06CA" w:rsidRDefault="58FF956F" w:rsidP="188D5F6D">
      <w:pPr>
        <w:ind w:firstLine="720"/>
      </w:pPr>
      <w:r>
        <w:t xml:space="preserve">All tests are to be completed with clear documentation. Each test case should be </w:t>
      </w:r>
      <w:r w:rsidR="44933E36">
        <w:t>understood with its intent, controlling parameters, and output.</w:t>
      </w:r>
      <w:r w:rsidR="6C2B9423">
        <w:t xml:space="preserve"> Test results which show vulnerabilities or pose any form of security risk </w:t>
      </w:r>
      <w:r w:rsidR="44AA9563">
        <w:t xml:space="preserve">as seen in the STRIDE threat model </w:t>
      </w:r>
      <w:r w:rsidR="6C2B9423">
        <w:t>are to be flagged and prioritized for system adaptation. Version control</w:t>
      </w:r>
      <w:r w:rsidR="7D55BF25">
        <w:t xml:space="preserve"> is crucial here to ensure that older systems do not pass </w:t>
      </w:r>
      <w:r w:rsidR="4EAA3561">
        <w:t xml:space="preserve">security risks down to subsequent generations. Careful </w:t>
      </w:r>
      <w:r w:rsidR="4EAA3561">
        <w:lastRenderedPageBreak/>
        <w:t xml:space="preserve">observation of </w:t>
      </w:r>
      <w:r w:rsidR="6CA18D2B">
        <w:t>second</w:t>
      </w:r>
      <w:r w:rsidR="21B3AD54">
        <w:t xml:space="preserve"> order effects should be implemented to understand how altering an aspect of the system can impact testing of another aspect of the syste</w:t>
      </w:r>
      <w:r w:rsidR="586A5120">
        <w:t>m.</w:t>
      </w:r>
      <w:r w:rsidR="44933E36">
        <w:t xml:space="preserve"> </w:t>
      </w:r>
      <w:r>
        <w:br w:type="page"/>
      </w:r>
    </w:p>
    <w:p w14:paraId="05298968" w14:textId="2F73684D" w:rsidR="008F53E9" w:rsidRPr="000E06CA" w:rsidRDefault="008F53E9" w:rsidP="008F53E9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jc w:val="center"/>
        <w:rPr>
          <w:b/>
          <w:bCs/>
        </w:rPr>
      </w:pPr>
      <w:r w:rsidRPr="000E06CA">
        <w:rPr>
          <w:b/>
          <w:bCs/>
        </w:rPr>
        <w:lastRenderedPageBreak/>
        <w:t>References</w:t>
      </w:r>
    </w:p>
    <w:p w14:paraId="2D56B9BC" w14:textId="77777777" w:rsidR="009B756B" w:rsidRPr="000E06CA" w:rsidRDefault="009B756B" w:rsidP="008F53E9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jc w:val="center"/>
        <w:rPr>
          <w:b/>
          <w:bCs/>
        </w:rPr>
      </w:pPr>
    </w:p>
    <w:p w14:paraId="797528BD" w14:textId="4AF9CA5E" w:rsidR="008F53E9" w:rsidRDefault="008F53E9" w:rsidP="008F53E9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left="720" w:hanging="720"/>
      </w:pPr>
      <w:proofErr w:type="spellStart"/>
      <w:r w:rsidRPr="000E06CA">
        <w:t>Sipantzi</w:t>
      </w:r>
      <w:proofErr w:type="spellEnd"/>
      <w:r w:rsidRPr="000E06CA">
        <w:t>, T., Tucker, R. (2021). System Requirements Specification Template. CSIS 471: Software Development.</w:t>
      </w:r>
    </w:p>
    <w:p w14:paraId="6BD55A3A" w14:textId="77777777" w:rsidR="00326805" w:rsidRPr="000E06CA" w:rsidRDefault="00326805" w:rsidP="008F53E9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</w:tabs>
        <w:spacing w:line="276" w:lineRule="auto"/>
        <w:ind w:left="720" w:hanging="720"/>
      </w:pPr>
    </w:p>
    <w:p w14:paraId="37A73C65" w14:textId="73E74C23" w:rsidR="00C9017E" w:rsidRPr="000E06CA" w:rsidRDefault="00C9017E" w:rsidP="00C9017E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66549AB0" w14:textId="3DF60481" w:rsidR="00FC0994" w:rsidRPr="000E06CA" w:rsidRDefault="00FC0994" w:rsidP="006D584B">
      <w:pPr>
        <w:spacing w:line="276" w:lineRule="auto"/>
        <w:jc w:val="center"/>
      </w:pPr>
    </w:p>
    <w:sectPr w:rsidR="00FC0994" w:rsidRPr="000E06CA" w:rsidSect="00806FC5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296" w:bottom="1440" w:left="1296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D11DE" w14:textId="77777777" w:rsidR="00A60531" w:rsidRDefault="00A60531">
      <w:r>
        <w:separator/>
      </w:r>
    </w:p>
  </w:endnote>
  <w:endnote w:type="continuationSeparator" w:id="0">
    <w:p w14:paraId="72885D26" w14:textId="77777777" w:rsidR="00A60531" w:rsidRDefault="00A60531">
      <w:r>
        <w:continuationSeparator/>
      </w:r>
    </w:p>
  </w:endnote>
  <w:endnote w:type="continuationNotice" w:id="1">
    <w:p w14:paraId="34FAC218" w14:textId="77777777" w:rsidR="00A60531" w:rsidRDefault="00A605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2C5FC" w14:textId="77777777" w:rsidR="00664EBD" w:rsidRDefault="00664E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196FA" w14:textId="09D11970" w:rsidR="0014189F" w:rsidRDefault="001418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F860B" w14:textId="77777777" w:rsidR="00664EBD" w:rsidRDefault="00664E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D03C4" w14:textId="77777777" w:rsidR="00A60531" w:rsidRDefault="00A60531">
      <w:r>
        <w:separator/>
      </w:r>
    </w:p>
  </w:footnote>
  <w:footnote w:type="continuationSeparator" w:id="0">
    <w:p w14:paraId="4019CE22" w14:textId="77777777" w:rsidR="00A60531" w:rsidRDefault="00A60531">
      <w:r>
        <w:continuationSeparator/>
      </w:r>
    </w:p>
  </w:footnote>
  <w:footnote w:type="continuationNotice" w:id="1">
    <w:p w14:paraId="2FEEB9AE" w14:textId="77777777" w:rsidR="00A60531" w:rsidRDefault="00A605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87EBA" w14:textId="571E2C25" w:rsidR="00443496" w:rsidRDefault="00443496">
    <w:pPr>
      <w:pStyle w:val="Header"/>
    </w:pPr>
  </w:p>
  <w:p w14:paraId="217E5AA3" w14:textId="77777777" w:rsidR="00443496" w:rsidRDefault="00443496"/>
  <w:p w14:paraId="5624B073" w14:textId="77777777" w:rsidR="00443496" w:rsidRDefault="00443496"/>
  <w:p w14:paraId="6F7DE0B6" w14:textId="77777777" w:rsidR="00BE2F9B" w:rsidRDefault="00BE2F9B">
    <w:r>
      <w:rPr>
        <w:noProof/>
      </w:rPr>
      <mc:AlternateContent>
        <mc:Choice Requires="wps">
          <w:drawing>
            <wp:anchor distT="0" distB="0" distL="114300" distR="114300" simplePos="0" relativeHeight="251658246" behindDoc="1" locked="0" layoutInCell="1" allowOverlap="1" wp14:anchorId="6FAD10AA" wp14:editId="61204E4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7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2E84B9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5E32E054" w14:textId="1E12F111" w:rsidR="00BE2F9B" w:rsidRDefault="00E917AA">
    <w:r>
      <w:rPr>
        <w:noProof/>
      </w:rPr>
      <mc:AlternateContent>
        <mc:Choice Requires="wps">
          <w:drawing>
            <wp:anchor distT="0" distB="0" distL="114300" distR="114300" simplePos="0" relativeHeight="251658244" behindDoc="1" locked="0" layoutInCell="1" allowOverlap="1" wp14:anchorId="07E08138" wp14:editId="55DFFD96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6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18FFC2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18426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E9FC5AE" w14:textId="77777777" w:rsidR="00DD63BE" w:rsidRDefault="00DD63BE">
        <w:pPr>
          <w:pStyle w:val="Header"/>
          <w:jc w:val="right"/>
        </w:pPr>
      </w:p>
      <w:p w14:paraId="68BFD9EC" w14:textId="77777777" w:rsidR="00DD63BE" w:rsidRDefault="00DD63BE">
        <w:pPr>
          <w:pStyle w:val="Header"/>
          <w:jc w:val="right"/>
        </w:pPr>
      </w:p>
      <w:p w14:paraId="55D2B200" w14:textId="75D43345" w:rsidR="00F82208" w:rsidRDefault="00F8220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D7511A" w14:textId="77777777" w:rsidR="00514A22" w:rsidRDefault="00514A22"/>
  <w:p w14:paraId="4B228859" w14:textId="77777777" w:rsidR="00BE2F9B" w:rsidRDefault="00BE2F9B">
    <w:r>
      <w:rPr>
        <w:noProof/>
      </w:rPr>
      <mc:AlternateContent>
        <mc:Choice Requires="wps">
          <w:drawing>
            <wp:anchor distT="0" distB="0" distL="114300" distR="114300" simplePos="0" relativeHeight="251658247" behindDoc="1" locked="0" layoutInCell="1" allowOverlap="1" wp14:anchorId="065AAC69" wp14:editId="2ACC965D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8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>
            <v:rect id="Rectangle 1" style="position:absolute;margin-left:0;margin-top:0;width:0;height:0;z-index:-251658239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493EC1A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60D4F225" w14:textId="72EA357D" w:rsidR="00BE2F9B" w:rsidRDefault="00E917AA">
    <w:r>
      <w:rPr>
        <w:noProof/>
      </w:rPr>
      <mc:AlternateContent>
        <mc:Choice Requires="wps">
          <w:drawing>
            <wp:anchor distT="0" distB="0" distL="114300" distR="114300" simplePos="0" relativeHeight="251658243" behindDoc="1" locked="0" layoutInCell="1" allowOverlap="1" wp14:anchorId="4AC9F7E4" wp14:editId="11657A3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9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40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23ABB0C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8E56B" w14:textId="571E2C25" w:rsidR="00443496" w:rsidRDefault="00443496">
    <w:pPr>
      <w:pStyle w:val="Header"/>
    </w:pPr>
  </w:p>
  <w:p w14:paraId="38C4F70A" w14:textId="77777777" w:rsidR="00443496" w:rsidRDefault="00443496"/>
  <w:p w14:paraId="14424624" w14:textId="77777777" w:rsidR="00443496" w:rsidRDefault="00443496"/>
  <w:p w14:paraId="4BFF18DD" w14:textId="77777777" w:rsidR="00BE2F9B" w:rsidRDefault="00BE2F9B">
    <w:r>
      <w:rPr>
        <w:noProof/>
      </w:rPr>
      <mc:AlternateContent>
        <mc:Choice Requires="wps">
          <w:drawing>
            <wp:anchor distT="0" distB="0" distL="114300" distR="114300" simplePos="0" relativeHeight="251658248" behindDoc="1" locked="0" layoutInCell="1" allowOverlap="1" wp14:anchorId="7E76C110" wp14:editId="36A0BB6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4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14="http://schemas.microsoft.com/office/drawing/2010/main" xmlns:a15="http://schemas.microsoft.com/office/drawing/2012/main" xmlns:a="http://schemas.openxmlformats.org/drawingml/2006/main">
          <w:pict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6CAEB56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  <w:p w14:paraId="4B8EB0D3" w14:textId="0813993C" w:rsidR="00BE2F9B" w:rsidRDefault="00E917AA">
    <w:r>
      <w:rPr>
        <w:noProof/>
      </w:rPr>
      <mc:AlternateContent>
        <mc:Choice Requires="wps">
          <w:drawing>
            <wp:anchor distT="0" distB="0" distL="114300" distR="114300" simplePos="0" relativeHeight="251658245" behindDoc="1" locked="0" layoutInCell="1" allowOverlap="1" wp14:anchorId="4137C8A9" wp14:editId="4BE80B99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0" cy="0"/>
              <wp:effectExtent l="0" t="0" r="0" b="0"/>
              <wp:wrapNone/>
              <wp:docPr id="5" name="Rectangle 1">
                <a:extLst xmlns:a="http://schemas.openxmlformats.org/drawingml/2006/main">
                  <a:ext uri="{A998136B-4AC2-44c3-8CCF-79AB77ABDD1D}">
                    <a15:backgroundPr xmlns:a15="http://schemas.microsoft.com/office/drawing/2012/main" bwMode="white" bwPure="auto" bwNormal="auto" targetScreenSize="1024x768"/>
                  </a:ext>
                </a:extLst>
              </wp:docPr>
              <wp:cNvGraphicFramePr>
                <a:graphicFrameLocks xmlns:a="http://schemas.openxmlformats.org/drawingml/2006/main" noGrp="1" noDrilldown="1" noSelect="1" noChangeAspect="1" noResize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 noSelect="1" noRot="1" noChangeAspect="1" noResize="1" noEditPoints="1" noAdjustHandles="1" noChangeArrowheads="1" noChangeShapeType="1" noTextEdit="1"/>
                    </wps:cNvSpPr>
                    <wps:spPr bwMode="white">
                      <a:xfrm>
                        <a:off x="0" y="0"/>
                        <a:ext cx="0" cy="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 xmlns:arto="http://schemas.microsoft.com/office/word/2006/arto" xmlns:a="http://schemas.openxmlformats.org/drawingml/2006/main" xmlns:a15="http://schemas.microsoft.com/office/drawing/2012/main" xmlns:a14="http://schemas.microsoft.com/office/drawing/2010/main">
          <w:pict>
            <v:rect id="Rectangle 1" style="position:absolute;margin-left:0;margin-top:0;width:0;height:0;z-index:-251658238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1000;mso-width-relative:page;mso-height-relative:page;v-text-anchor:top" o:spid="_x0000_s1026" stroked="f" strokeweight="0" o:bwmode="white" w14:anchorId="0996A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">
              <o:lock v:ext="edit" selection="t" grouping="t" rotation="t" verticies="t" adjusthandles="t" text="t" aspectratio="t" shapetype="t"/>
              <w10:wrap anchorx="page" anchory="page"/>
            </v:rect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W6ph5Mm5Pz8Ggi" id="tnp3bGvZ"/>
  </int:Manifest>
  <int:Observations>
    <int:Content id="tnp3bGvZ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F5FEA"/>
    <w:multiLevelType w:val="hybridMultilevel"/>
    <w:tmpl w:val="C64A9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B1BF7"/>
    <w:multiLevelType w:val="hybridMultilevel"/>
    <w:tmpl w:val="FFFFFFFF"/>
    <w:lvl w:ilvl="0" w:tplc="FA72787E">
      <w:start w:val="1"/>
      <w:numFmt w:val="decimal"/>
      <w:lvlText w:val="%1."/>
      <w:lvlJc w:val="left"/>
      <w:pPr>
        <w:ind w:left="720" w:hanging="360"/>
      </w:pPr>
    </w:lvl>
    <w:lvl w:ilvl="1" w:tplc="F9445830">
      <w:start w:val="1"/>
      <w:numFmt w:val="lowerLetter"/>
      <w:lvlText w:val="%2."/>
      <w:lvlJc w:val="left"/>
      <w:pPr>
        <w:ind w:left="1440" w:hanging="360"/>
      </w:pPr>
    </w:lvl>
    <w:lvl w:ilvl="2" w:tplc="9E0A7C78">
      <w:start w:val="1"/>
      <w:numFmt w:val="lowerRoman"/>
      <w:lvlText w:val="%3."/>
      <w:lvlJc w:val="right"/>
      <w:pPr>
        <w:ind w:left="2160" w:hanging="180"/>
      </w:pPr>
    </w:lvl>
    <w:lvl w:ilvl="3" w:tplc="886E561A">
      <w:start w:val="1"/>
      <w:numFmt w:val="decimal"/>
      <w:lvlText w:val="%4."/>
      <w:lvlJc w:val="left"/>
      <w:pPr>
        <w:ind w:left="2880" w:hanging="360"/>
      </w:pPr>
    </w:lvl>
    <w:lvl w:ilvl="4" w:tplc="8AB83FEC">
      <w:start w:val="1"/>
      <w:numFmt w:val="lowerLetter"/>
      <w:lvlText w:val="%5."/>
      <w:lvlJc w:val="left"/>
      <w:pPr>
        <w:ind w:left="3600" w:hanging="360"/>
      </w:pPr>
    </w:lvl>
    <w:lvl w:ilvl="5" w:tplc="8CD42AE4">
      <w:start w:val="1"/>
      <w:numFmt w:val="lowerRoman"/>
      <w:lvlText w:val="%6."/>
      <w:lvlJc w:val="right"/>
      <w:pPr>
        <w:ind w:left="4320" w:hanging="180"/>
      </w:pPr>
    </w:lvl>
    <w:lvl w:ilvl="6" w:tplc="E068B2AC">
      <w:start w:val="1"/>
      <w:numFmt w:val="decimal"/>
      <w:lvlText w:val="%7."/>
      <w:lvlJc w:val="left"/>
      <w:pPr>
        <w:ind w:left="5040" w:hanging="360"/>
      </w:pPr>
    </w:lvl>
    <w:lvl w:ilvl="7" w:tplc="04740E84">
      <w:start w:val="1"/>
      <w:numFmt w:val="lowerLetter"/>
      <w:lvlText w:val="%8."/>
      <w:lvlJc w:val="left"/>
      <w:pPr>
        <w:ind w:left="5760" w:hanging="360"/>
      </w:pPr>
    </w:lvl>
    <w:lvl w:ilvl="8" w:tplc="4BE623A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33DA1"/>
    <w:multiLevelType w:val="hybridMultilevel"/>
    <w:tmpl w:val="11400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E6C00"/>
    <w:multiLevelType w:val="multilevel"/>
    <w:tmpl w:val="1B54B308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ind w:left="0" w:firstLine="0"/>
      </w:pPr>
    </w:lvl>
    <w:lvl w:ilvl="2">
      <w:start w:val="1"/>
      <w:numFmt w:val="decimal"/>
      <w:lvlText w:val="%1.%2.%3"/>
      <w:lvlJc w:val="left"/>
      <w:pPr>
        <w:ind w:left="0" w:firstLine="0"/>
      </w:pPr>
    </w:lvl>
    <w:lvl w:ilvl="3">
      <w:start w:val="1"/>
      <w:numFmt w:val="decimal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4" w15:restartNumberingAfterBreak="0">
    <w:nsid w:val="34AD0AA0"/>
    <w:multiLevelType w:val="hybridMultilevel"/>
    <w:tmpl w:val="8606F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C6A30"/>
    <w:multiLevelType w:val="hybridMultilevel"/>
    <w:tmpl w:val="1C402ECE"/>
    <w:lvl w:ilvl="0" w:tplc="D1E83308">
      <w:start w:val="1"/>
      <w:numFmt w:val="bullet"/>
      <w:lvlText w:val="●"/>
      <w:lvlJc w:val="left"/>
      <w:pPr>
        <w:ind w:left="720" w:firstLine="360"/>
      </w:pPr>
      <w:rPr>
        <w:rFonts w:ascii="Arial" w:hAnsi="Arial" w:hint="default"/>
      </w:rPr>
    </w:lvl>
    <w:lvl w:ilvl="1" w:tplc="004001E2">
      <w:start w:val="1"/>
      <w:numFmt w:val="bullet"/>
      <w:lvlText w:val="o"/>
      <w:lvlJc w:val="left"/>
      <w:pPr>
        <w:ind w:left="1440" w:firstLine="1080"/>
      </w:pPr>
      <w:rPr>
        <w:rFonts w:ascii="Arial" w:hAnsi="Arial" w:hint="default"/>
      </w:rPr>
    </w:lvl>
    <w:lvl w:ilvl="2" w:tplc="BAFCF404">
      <w:start w:val="1"/>
      <w:numFmt w:val="bullet"/>
      <w:lvlText w:val="▪"/>
      <w:lvlJc w:val="left"/>
      <w:pPr>
        <w:ind w:left="2160" w:firstLine="1800"/>
      </w:pPr>
      <w:rPr>
        <w:rFonts w:ascii="Arial" w:hAnsi="Arial" w:hint="default"/>
      </w:rPr>
    </w:lvl>
    <w:lvl w:ilvl="3" w:tplc="F1DADE00">
      <w:start w:val="1"/>
      <w:numFmt w:val="bullet"/>
      <w:lvlText w:val="●"/>
      <w:lvlJc w:val="left"/>
      <w:pPr>
        <w:ind w:left="2880" w:firstLine="2520"/>
      </w:pPr>
      <w:rPr>
        <w:rFonts w:ascii="Arial" w:hAnsi="Arial" w:hint="default"/>
      </w:rPr>
    </w:lvl>
    <w:lvl w:ilvl="4" w:tplc="2B7A6DB4">
      <w:start w:val="1"/>
      <w:numFmt w:val="bullet"/>
      <w:lvlText w:val="o"/>
      <w:lvlJc w:val="left"/>
      <w:pPr>
        <w:ind w:left="3600" w:firstLine="3240"/>
      </w:pPr>
      <w:rPr>
        <w:rFonts w:ascii="Arial" w:hAnsi="Arial" w:hint="default"/>
      </w:rPr>
    </w:lvl>
    <w:lvl w:ilvl="5" w:tplc="FDC89170">
      <w:start w:val="1"/>
      <w:numFmt w:val="bullet"/>
      <w:lvlText w:val="▪"/>
      <w:lvlJc w:val="left"/>
      <w:pPr>
        <w:ind w:left="4320" w:firstLine="3960"/>
      </w:pPr>
      <w:rPr>
        <w:rFonts w:ascii="Arial" w:hAnsi="Arial" w:hint="default"/>
      </w:rPr>
    </w:lvl>
    <w:lvl w:ilvl="6" w:tplc="F77628D0">
      <w:start w:val="1"/>
      <w:numFmt w:val="bullet"/>
      <w:lvlText w:val="●"/>
      <w:lvlJc w:val="left"/>
      <w:pPr>
        <w:ind w:left="5040" w:firstLine="4680"/>
      </w:pPr>
      <w:rPr>
        <w:rFonts w:ascii="Arial" w:hAnsi="Arial" w:hint="default"/>
      </w:rPr>
    </w:lvl>
    <w:lvl w:ilvl="7" w:tplc="003449A0">
      <w:start w:val="1"/>
      <w:numFmt w:val="bullet"/>
      <w:lvlText w:val="o"/>
      <w:lvlJc w:val="left"/>
      <w:pPr>
        <w:ind w:left="5760" w:firstLine="5400"/>
      </w:pPr>
      <w:rPr>
        <w:rFonts w:ascii="Arial" w:hAnsi="Arial" w:hint="default"/>
      </w:rPr>
    </w:lvl>
    <w:lvl w:ilvl="8" w:tplc="009820EA">
      <w:start w:val="1"/>
      <w:numFmt w:val="bullet"/>
      <w:lvlText w:val="▪"/>
      <w:lvlJc w:val="left"/>
      <w:pPr>
        <w:ind w:left="6480" w:firstLine="6120"/>
      </w:pPr>
      <w:rPr>
        <w:rFonts w:ascii="Arial" w:hAnsi="Arial" w:hint="default"/>
      </w:rPr>
    </w:lvl>
  </w:abstractNum>
  <w:abstractNum w:abstractNumId="6" w15:restartNumberingAfterBreak="0">
    <w:nsid w:val="4B3C74A4"/>
    <w:multiLevelType w:val="hybridMultilevel"/>
    <w:tmpl w:val="18DAB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1912B5"/>
    <w:multiLevelType w:val="hybridMultilevel"/>
    <w:tmpl w:val="B062152A"/>
    <w:lvl w:ilvl="0" w:tplc="FC3AF440">
      <w:start w:val="1"/>
      <w:numFmt w:val="bullet"/>
      <w:lvlText w:val="●"/>
      <w:lvlJc w:val="left"/>
      <w:pPr>
        <w:ind w:left="876" w:firstLine="516"/>
      </w:pPr>
      <w:rPr>
        <w:rFonts w:ascii="Arial" w:hAnsi="Arial" w:hint="default"/>
      </w:rPr>
    </w:lvl>
    <w:lvl w:ilvl="1" w:tplc="FFD8BED2">
      <w:start w:val="1"/>
      <w:numFmt w:val="bullet"/>
      <w:lvlText w:val="o"/>
      <w:lvlJc w:val="left"/>
      <w:pPr>
        <w:ind w:left="1596" w:firstLine="1236"/>
      </w:pPr>
      <w:rPr>
        <w:rFonts w:ascii="Arial" w:hAnsi="Arial" w:hint="default"/>
      </w:rPr>
    </w:lvl>
    <w:lvl w:ilvl="2" w:tplc="F8D00AE2">
      <w:start w:val="1"/>
      <w:numFmt w:val="bullet"/>
      <w:lvlText w:val="▪"/>
      <w:lvlJc w:val="left"/>
      <w:pPr>
        <w:ind w:left="2316" w:firstLine="1956"/>
      </w:pPr>
      <w:rPr>
        <w:rFonts w:ascii="Arial" w:hAnsi="Arial" w:hint="default"/>
      </w:rPr>
    </w:lvl>
    <w:lvl w:ilvl="3" w:tplc="F5CC4FF2">
      <w:start w:val="1"/>
      <w:numFmt w:val="bullet"/>
      <w:lvlText w:val="●"/>
      <w:lvlJc w:val="left"/>
      <w:pPr>
        <w:ind w:left="3036" w:firstLine="2676"/>
      </w:pPr>
      <w:rPr>
        <w:rFonts w:ascii="Arial" w:hAnsi="Arial" w:hint="default"/>
      </w:rPr>
    </w:lvl>
    <w:lvl w:ilvl="4" w:tplc="51D81FDA">
      <w:start w:val="1"/>
      <w:numFmt w:val="bullet"/>
      <w:lvlText w:val="o"/>
      <w:lvlJc w:val="left"/>
      <w:pPr>
        <w:ind w:left="3756" w:firstLine="3396"/>
      </w:pPr>
      <w:rPr>
        <w:rFonts w:ascii="Arial" w:hAnsi="Arial" w:hint="default"/>
      </w:rPr>
    </w:lvl>
    <w:lvl w:ilvl="5" w:tplc="5188655A">
      <w:start w:val="1"/>
      <w:numFmt w:val="bullet"/>
      <w:lvlText w:val="▪"/>
      <w:lvlJc w:val="left"/>
      <w:pPr>
        <w:ind w:left="4476" w:firstLine="4116"/>
      </w:pPr>
      <w:rPr>
        <w:rFonts w:ascii="Arial" w:hAnsi="Arial" w:hint="default"/>
      </w:rPr>
    </w:lvl>
    <w:lvl w:ilvl="6" w:tplc="974CDF72">
      <w:start w:val="1"/>
      <w:numFmt w:val="bullet"/>
      <w:lvlText w:val="●"/>
      <w:lvlJc w:val="left"/>
      <w:pPr>
        <w:ind w:left="5196" w:firstLine="4836"/>
      </w:pPr>
      <w:rPr>
        <w:rFonts w:ascii="Arial" w:hAnsi="Arial" w:hint="default"/>
      </w:rPr>
    </w:lvl>
    <w:lvl w:ilvl="7" w:tplc="977050A6">
      <w:start w:val="1"/>
      <w:numFmt w:val="bullet"/>
      <w:lvlText w:val="o"/>
      <w:lvlJc w:val="left"/>
      <w:pPr>
        <w:ind w:left="5916" w:firstLine="5556"/>
      </w:pPr>
      <w:rPr>
        <w:rFonts w:ascii="Arial" w:hAnsi="Arial" w:hint="default"/>
      </w:rPr>
    </w:lvl>
    <w:lvl w:ilvl="8" w:tplc="5FDE3964">
      <w:start w:val="1"/>
      <w:numFmt w:val="bullet"/>
      <w:lvlText w:val="▪"/>
      <w:lvlJc w:val="left"/>
      <w:pPr>
        <w:ind w:left="6636" w:firstLine="6276"/>
      </w:pPr>
      <w:rPr>
        <w:rFonts w:ascii="Arial" w:hAnsi="Arial" w:hint="default"/>
      </w:rPr>
    </w:lvl>
  </w:abstractNum>
  <w:abstractNum w:abstractNumId="8" w15:restartNumberingAfterBreak="0">
    <w:nsid w:val="548667E1"/>
    <w:multiLevelType w:val="hybridMultilevel"/>
    <w:tmpl w:val="F446C978"/>
    <w:lvl w:ilvl="0" w:tplc="EF8EE2D0">
      <w:start w:val="1"/>
      <w:numFmt w:val="bullet"/>
      <w:lvlText w:val="●"/>
      <w:lvlJc w:val="left"/>
      <w:pPr>
        <w:ind w:left="720" w:firstLine="360"/>
      </w:pPr>
      <w:rPr>
        <w:rFonts w:ascii="Arial" w:hAnsi="Arial" w:hint="default"/>
      </w:rPr>
    </w:lvl>
    <w:lvl w:ilvl="1" w:tplc="C818CD4E">
      <w:start w:val="1"/>
      <w:numFmt w:val="bullet"/>
      <w:lvlText w:val="o"/>
      <w:lvlJc w:val="left"/>
      <w:pPr>
        <w:ind w:left="1440" w:firstLine="1080"/>
      </w:pPr>
      <w:rPr>
        <w:rFonts w:ascii="Arial" w:hAnsi="Arial" w:hint="default"/>
      </w:rPr>
    </w:lvl>
    <w:lvl w:ilvl="2" w:tplc="AC90AEB8">
      <w:start w:val="1"/>
      <w:numFmt w:val="bullet"/>
      <w:lvlText w:val="▪"/>
      <w:lvlJc w:val="left"/>
      <w:pPr>
        <w:ind w:left="2160" w:firstLine="1800"/>
      </w:pPr>
      <w:rPr>
        <w:rFonts w:ascii="Arial" w:hAnsi="Arial" w:hint="default"/>
      </w:rPr>
    </w:lvl>
    <w:lvl w:ilvl="3" w:tplc="54886264">
      <w:start w:val="1"/>
      <w:numFmt w:val="bullet"/>
      <w:lvlText w:val="●"/>
      <w:lvlJc w:val="left"/>
      <w:pPr>
        <w:ind w:left="2880" w:firstLine="2520"/>
      </w:pPr>
      <w:rPr>
        <w:rFonts w:ascii="Arial" w:hAnsi="Arial" w:hint="default"/>
      </w:rPr>
    </w:lvl>
    <w:lvl w:ilvl="4" w:tplc="351CFA02">
      <w:start w:val="1"/>
      <w:numFmt w:val="bullet"/>
      <w:lvlText w:val="o"/>
      <w:lvlJc w:val="left"/>
      <w:pPr>
        <w:ind w:left="3600" w:firstLine="3240"/>
      </w:pPr>
      <w:rPr>
        <w:rFonts w:ascii="Arial" w:hAnsi="Arial" w:hint="default"/>
      </w:rPr>
    </w:lvl>
    <w:lvl w:ilvl="5" w:tplc="CC88FF06">
      <w:start w:val="1"/>
      <w:numFmt w:val="bullet"/>
      <w:lvlText w:val="▪"/>
      <w:lvlJc w:val="left"/>
      <w:pPr>
        <w:ind w:left="4320" w:firstLine="3960"/>
      </w:pPr>
      <w:rPr>
        <w:rFonts w:ascii="Arial" w:hAnsi="Arial" w:hint="default"/>
      </w:rPr>
    </w:lvl>
    <w:lvl w:ilvl="6" w:tplc="260876BC">
      <w:start w:val="1"/>
      <w:numFmt w:val="bullet"/>
      <w:lvlText w:val="●"/>
      <w:lvlJc w:val="left"/>
      <w:pPr>
        <w:ind w:left="5040" w:firstLine="4680"/>
      </w:pPr>
      <w:rPr>
        <w:rFonts w:ascii="Arial" w:hAnsi="Arial" w:hint="default"/>
      </w:rPr>
    </w:lvl>
    <w:lvl w:ilvl="7" w:tplc="67DCFB50">
      <w:start w:val="1"/>
      <w:numFmt w:val="bullet"/>
      <w:lvlText w:val="o"/>
      <w:lvlJc w:val="left"/>
      <w:pPr>
        <w:ind w:left="5760" w:firstLine="5400"/>
      </w:pPr>
      <w:rPr>
        <w:rFonts w:ascii="Arial" w:hAnsi="Arial" w:hint="default"/>
      </w:rPr>
    </w:lvl>
    <w:lvl w:ilvl="8" w:tplc="D71AA87A">
      <w:start w:val="1"/>
      <w:numFmt w:val="bullet"/>
      <w:lvlText w:val="▪"/>
      <w:lvlJc w:val="left"/>
      <w:pPr>
        <w:ind w:left="6480" w:firstLine="6120"/>
      </w:pPr>
      <w:rPr>
        <w:rFonts w:ascii="Arial" w:hAnsi="Arial" w:hint="default"/>
      </w:rPr>
    </w:lvl>
  </w:abstractNum>
  <w:abstractNum w:abstractNumId="9" w15:restartNumberingAfterBreak="0">
    <w:nsid w:val="76782443"/>
    <w:multiLevelType w:val="hybridMultilevel"/>
    <w:tmpl w:val="C8EEC556"/>
    <w:lvl w:ilvl="0" w:tplc="060C3C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58B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164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B0EF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8DB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D863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B6A6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E8F1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60C3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8"/>
  </w:num>
  <w:num w:numId="5">
    <w:abstractNumId w:val="5"/>
  </w:num>
  <w:num w:numId="6">
    <w:abstractNumId w:val="0"/>
  </w:num>
  <w:num w:numId="7">
    <w:abstractNumId w:val="6"/>
  </w:num>
  <w:num w:numId="8">
    <w:abstractNumId w:val="1"/>
  </w:num>
  <w:num w:numId="9">
    <w:abstractNumId w:val="2"/>
  </w:num>
  <w:num w:numId="10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7MwtzC1NDe0NDZX0lEKTi0uzszPAykwqQUAvALinSwAAAA="/>
  </w:docVars>
  <w:rsids>
    <w:rsidRoot w:val="00514A22"/>
    <w:rsid w:val="00000084"/>
    <w:rsid w:val="00000278"/>
    <w:rsid w:val="000005C3"/>
    <w:rsid w:val="0000080E"/>
    <w:rsid w:val="00000B4E"/>
    <w:rsid w:val="00000D47"/>
    <w:rsid w:val="000012C2"/>
    <w:rsid w:val="00001765"/>
    <w:rsid w:val="00002514"/>
    <w:rsid w:val="00004DAD"/>
    <w:rsid w:val="00004FBB"/>
    <w:rsid w:val="00004FFF"/>
    <w:rsid w:val="00005975"/>
    <w:rsid w:val="0000602D"/>
    <w:rsid w:val="00006156"/>
    <w:rsid w:val="00006D8F"/>
    <w:rsid w:val="00007517"/>
    <w:rsid w:val="000076A4"/>
    <w:rsid w:val="00007B0A"/>
    <w:rsid w:val="00010249"/>
    <w:rsid w:val="00010552"/>
    <w:rsid w:val="000109C5"/>
    <w:rsid w:val="00011B27"/>
    <w:rsid w:val="0001202E"/>
    <w:rsid w:val="00012FE8"/>
    <w:rsid w:val="000133CF"/>
    <w:rsid w:val="00013FE8"/>
    <w:rsid w:val="000145FC"/>
    <w:rsid w:val="0001484F"/>
    <w:rsid w:val="00014EA4"/>
    <w:rsid w:val="000150D5"/>
    <w:rsid w:val="00016004"/>
    <w:rsid w:val="000179CA"/>
    <w:rsid w:val="000179E5"/>
    <w:rsid w:val="0001859A"/>
    <w:rsid w:val="00020303"/>
    <w:rsid w:val="00022544"/>
    <w:rsid w:val="00022853"/>
    <w:rsid w:val="00022E3F"/>
    <w:rsid w:val="00023127"/>
    <w:rsid w:val="0002346C"/>
    <w:rsid w:val="000238C6"/>
    <w:rsid w:val="00024029"/>
    <w:rsid w:val="000246A9"/>
    <w:rsid w:val="000250C5"/>
    <w:rsid w:val="00025A9E"/>
    <w:rsid w:val="00027C4C"/>
    <w:rsid w:val="00030411"/>
    <w:rsid w:val="0003094D"/>
    <w:rsid w:val="000309D8"/>
    <w:rsid w:val="0003121D"/>
    <w:rsid w:val="00031EAC"/>
    <w:rsid w:val="00032FEF"/>
    <w:rsid w:val="0003391F"/>
    <w:rsid w:val="00033FDD"/>
    <w:rsid w:val="000342E1"/>
    <w:rsid w:val="00034E00"/>
    <w:rsid w:val="0003500A"/>
    <w:rsid w:val="00035593"/>
    <w:rsid w:val="00036D24"/>
    <w:rsid w:val="00040711"/>
    <w:rsid w:val="0004135C"/>
    <w:rsid w:val="000413F4"/>
    <w:rsid w:val="0004244F"/>
    <w:rsid w:val="00042623"/>
    <w:rsid w:val="00042CA2"/>
    <w:rsid w:val="00042D13"/>
    <w:rsid w:val="000436EA"/>
    <w:rsid w:val="00043AC8"/>
    <w:rsid w:val="00043C90"/>
    <w:rsid w:val="000442F9"/>
    <w:rsid w:val="00044CE0"/>
    <w:rsid w:val="00044D72"/>
    <w:rsid w:val="00046FDC"/>
    <w:rsid w:val="00047009"/>
    <w:rsid w:val="00047349"/>
    <w:rsid w:val="000504A4"/>
    <w:rsid w:val="0005099E"/>
    <w:rsid w:val="000509C1"/>
    <w:rsid w:val="00050AF2"/>
    <w:rsid w:val="00050B7C"/>
    <w:rsid w:val="00050FDC"/>
    <w:rsid w:val="0005215F"/>
    <w:rsid w:val="00052630"/>
    <w:rsid w:val="000529EF"/>
    <w:rsid w:val="00052AC5"/>
    <w:rsid w:val="00052CAF"/>
    <w:rsid w:val="00053537"/>
    <w:rsid w:val="00053589"/>
    <w:rsid w:val="00054597"/>
    <w:rsid w:val="00054779"/>
    <w:rsid w:val="000563A8"/>
    <w:rsid w:val="00060033"/>
    <w:rsid w:val="00060C5C"/>
    <w:rsid w:val="00061605"/>
    <w:rsid w:val="000616DC"/>
    <w:rsid w:val="000616DD"/>
    <w:rsid w:val="00062CFD"/>
    <w:rsid w:val="000630A1"/>
    <w:rsid w:val="00063461"/>
    <w:rsid w:val="0006362D"/>
    <w:rsid w:val="000642E0"/>
    <w:rsid w:val="000643E2"/>
    <w:rsid w:val="00064B3C"/>
    <w:rsid w:val="00064E79"/>
    <w:rsid w:val="00065C79"/>
    <w:rsid w:val="00066533"/>
    <w:rsid w:val="00067259"/>
    <w:rsid w:val="00067321"/>
    <w:rsid w:val="00067D3B"/>
    <w:rsid w:val="00070265"/>
    <w:rsid w:val="00070F3A"/>
    <w:rsid w:val="00071576"/>
    <w:rsid w:val="00071753"/>
    <w:rsid w:val="00071A71"/>
    <w:rsid w:val="00071DD7"/>
    <w:rsid w:val="00072299"/>
    <w:rsid w:val="000743CC"/>
    <w:rsid w:val="00074629"/>
    <w:rsid w:val="0007504D"/>
    <w:rsid w:val="00076CCA"/>
    <w:rsid w:val="0007706A"/>
    <w:rsid w:val="00077410"/>
    <w:rsid w:val="00080014"/>
    <w:rsid w:val="00080076"/>
    <w:rsid w:val="0008202D"/>
    <w:rsid w:val="0008249D"/>
    <w:rsid w:val="0008287F"/>
    <w:rsid w:val="000828E8"/>
    <w:rsid w:val="00082D3F"/>
    <w:rsid w:val="00082EAD"/>
    <w:rsid w:val="000838AE"/>
    <w:rsid w:val="00083ADE"/>
    <w:rsid w:val="00085084"/>
    <w:rsid w:val="000855EF"/>
    <w:rsid w:val="00085E4D"/>
    <w:rsid w:val="000862D2"/>
    <w:rsid w:val="00086514"/>
    <w:rsid w:val="00086774"/>
    <w:rsid w:val="00086F62"/>
    <w:rsid w:val="00090137"/>
    <w:rsid w:val="000901FB"/>
    <w:rsid w:val="000918E0"/>
    <w:rsid w:val="00092077"/>
    <w:rsid w:val="00092BDC"/>
    <w:rsid w:val="00093005"/>
    <w:rsid w:val="00093071"/>
    <w:rsid w:val="0009331C"/>
    <w:rsid w:val="0009345E"/>
    <w:rsid w:val="00093466"/>
    <w:rsid w:val="00093F40"/>
    <w:rsid w:val="0009417D"/>
    <w:rsid w:val="00095D40"/>
    <w:rsid w:val="00096F35"/>
    <w:rsid w:val="00097891"/>
    <w:rsid w:val="00097C3E"/>
    <w:rsid w:val="000A030E"/>
    <w:rsid w:val="000A0695"/>
    <w:rsid w:val="000A1360"/>
    <w:rsid w:val="000A17B4"/>
    <w:rsid w:val="000A1DD1"/>
    <w:rsid w:val="000A24EB"/>
    <w:rsid w:val="000A2B05"/>
    <w:rsid w:val="000A2CC4"/>
    <w:rsid w:val="000A3990"/>
    <w:rsid w:val="000A4045"/>
    <w:rsid w:val="000A4235"/>
    <w:rsid w:val="000A47B4"/>
    <w:rsid w:val="000A51A3"/>
    <w:rsid w:val="000A57E9"/>
    <w:rsid w:val="000A6402"/>
    <w:rsid w:val="000A672B"/>
    <w:rsid w:val="000A7C47"/>
    <w:rsid w:val="000A7E72"/>
    <w:rsid w:val="000B0224"/>
    <w:rsid w:val="000B0F3B"/>
    <w:rsid w:val="000B2DE8"/>
    <w:rsid w:val="000B2E04"/>
    <w:rsid w:val="000B2F20"/>
    <w:rsid w:val="000B3ADF"/>
    <w:rsid w:val="000B3B40"/>
    <w:rsid w:val="000B3DB4"/>
    <w:rsid w:val="000B3EE5"/>
    <w:rsid w:val="000B4190"/>
    <w:rsid w:val="000B4AF7"/>
    <w:rsid w:val="000B4C78"/>
    <w:rsid w:val="000B4EC3"/>
    <w:rsid w:val="000B5532"/>
    <w:rsid w:val="000B5812"/>
    <w:rsid w:val="000B5BB2"/>
    <w:rsid w:val="000C0EAA"/>
    <w:rsid w:val="000C165A"/>
    <w:rsid w:val="000C189E"/>
    <w:rsid w:val="000C1EBA"/>
    <w:rsid w:val="000C247D"/>
    <w:rsid w:val="000C25D2"/>
    <w:rsid w:val="000C2633"/>
    <w:rsid w:val="000C33A2"/>
    <w:rsid w:val="000C3748"/>
    <w:rsid w:val="000C4107"/>
    <w:rsid w:val="000C416E"/>
    <w:rsid w:val="000C43CD"/>
    <w:rsid w:val="000C53FB"/>
    <w:rsid w:val="000C56F6"/>
    <w:rsid w:val="000C59A7"/>
    <w:rsid w:val="000C59F0"/>
    <w:rsid w:val="000C5A25"/>
    <w:rsid w:val="000C5B89"/>
    <w:rsid w:val="000C6B31"/>
    <w:rsid w:val="000C6EF6"/>
    <w:rsid w:val="000C76FD"/>
    <w:rsid w:val="000C79EC"/>
    <w:rsid w:val="000D022D"/>
    <w:rsid w:val="000D025A"/>
    <w:rsid w:val="000D054F"/>
    <w:rsid w:val="000D0967"/>
    <w:rsid w:val="000D1DB3"/>
    <w:rsid w:val="000D1EE7"/>
    <w:rsid w:val="000D2144"/>
    <w:rsid w:val="000D29DB"/>
    <w:rsid w:val="000D2DE5"/>
    <w:rsid w:val="000D2E3C"/>
    <w:rsid w:val="000D3D27"/>
    <w:rsid w:val="000D4BA2"/>
    <w:rsid w:val="000D558C"/>
    <w:rsid w:val="000D62C5"/>
    <w:rsid w:val="000D64F2"/>
    <w:rsid w:val="000D6841"/>
    <w:rsid w:val="000D7ED6"/>
    <w:rsid w:val="000DD151"/>
    <w:rsid w:val="000E03BE"/>
    <w:rsid w:val="000E0519"/>
    <w:rsid w:val="000E066B"/>
    <w:rsid w:val="000E06CA"/>
    <w:rsid w:val="000E0F93"/>
    <w:rsid w:val="000E1609"/>
    <w:rsid w:val="000E1814"/>
    <w:rsid w:val="000E1A3E"/>
    <w:rsid w:val="000E1E3C"/>
    <w:rsid w:val="000E1F28"/>
    <w:rsid w:val="000E1FCF"/>
    <w:rsid w:val="000E24CC"/>
    <w:rsid w:val="000E2F28"/>
    <w:rsid w:val="000E31A1"/>
    <w:rsid w:val="000E3496"/>
    <w:rsid w:val="000E3592"/>
    <w:rsid w:val="000E42CF"/>
    <w:rsid w:val="000E5029"/>
    <w:rsid w:val="000E592C"/>
    <w:rsid w:val="000E5E5D"/>
    <w:rsid w:val="000E604C"/>
    <w:rsid w:val="000E61CD"/>
    <w:rsid w:val="000E7543"/>
    <w:rsid w:val="000E794E"/>
    <w:rsid w:val="000E796B"/>
    <w:rsid w:val="000E7DB2"/>
    <w:rsid w:val="000F0108"/>
    <w:rsid w:val="000F06BC"/>
    <w:rsid w:val="000F0E95"/>
    <w:rsid w:val="000F2034"/>
    <w:rsid w:val="000F2962"/>
    <w:rsid w:val="000F38FC"/>
    <w:rsid w:val="000F4256"/>
    <w:rsid w:val="000F43E0"/>
    <w:rsid w:val="000F4578"/>
    <w:rsid w:val="000F47AC"/>
    <w:rsid w:val="000F4ABD"/>
    <w:rsid w:val="000F5060"/>
    <w:rsid w:val="000F5AA4"/>
    <w:rsid w:val="000F5B68"/>
    <w:rsid w:val="000F7650"/>
    <w:rsid w:val="000F7E15"/>
    <w:rsid w:val="000F7E87"/>
    <w:rsid w:val="000FB417"/>
    <w:rsid w:val="00100014"/>
    <w:rsid w:val="00100111"/>
    <w:rsid w:val="00101E55"/>
    <w:rsid w:val="00102177"/>
    <w:rsid w:val="00102F1F"/>
    <w:rsid w:val="00103F6C"/>
    <w:rsid w:val="00104447"/>
    <w:rsid w:val="001056E6"/>
    <w:rsid w:val="00105A27"/>
    <w:rsid w:val="00105EAF"/>
    <w:rsid w:val="00106836"/>
    <w:rsid w:val="00106F1F"/>
    <w:rsid w:val="00106F41"/>
    <w:rsid w:val="0010738B"/>
    <w:rsid w:val="00110399"/>
    <w:rsid w:val="00110428"/>
    <w:rsid w:val="00110D21"/>
    <w:rsid w:val="00111025"/>
    <w:rsid w:val="00111130"/>
    <w:rsid w:val="00111253"/>
    <w:rsid w:val="001115F1"/>
    <w:rsid w:val="001119FA"/>
    <w:rsid w:val="00111A2B"/>
    <w:rsid w:val="00112DCC"/>
    <w:rsid w:val="001130AA"/>
    <w:rsid w:val="00113628"/>
    <w:rsid w:val="0011447D"/>
    <w:rsid w:val="00115095"/>
    <w:rsid w:val="001153D3"/>
    <w:rsid w:val="00115471"/>
    <w:rsid w:val="00115705"/>
    <w:rsid w:val="00115933"/>
    <w:rsid w:val="00116AF4"/>
    <w:rsid w:val="00116C20"/>
    <w:rsid w:val="00117A6B"/>
    <w:rsid w:val="00120F4C"/>
    <w:rsid w:val="001213F1"/>
    <w:rsid w:val="00121497"/>
    <w:rsid w:val="00122360"/>
    <w:rsid w:val="0012319E"/>
    <w:rsid w:val="00123611"/>
    <w:rsid w:val="00123FAA"/>
    <w:rsid w:val="0012401C"/>
    <w:rsid w:val="00124703"/>
    <w:rsid w:val="001247D4"/>
    <w:rsid w:val="001252A2"/>
    <w:rsid w:val="0012579D"/>
    <w:rsid w:val="00126500"/>
    <w:rsid w:val="00126FD1"/>
    <w:rsid w:val="0012755E"/>
    <w:rsid w:val="001279F4"/>
    <w:rsid w:val="00130103"/>
    <w:rsid w:val="00130F89"/>
    <w:rsid w:val="00131CEF"/>
    <w:rsid w:val="00132176"/>
    <w:rsid w:val="00133891"/>
    <w:rsid w:val="001338BC"/>
    <w:rsid w:val="00133AD0"/>
    <w:rsid w:val="00133FE0"/>
    <w:rsid w:val="001363E8"/>
    <w:rsid w:val="001369EE"/>
    <w:rsid w:val="00136EA9"/>
    <w:rsid w:val="00137820"/>
    <w:rsid w:val="00140420"/>
    <w:rsid w:val="00140F57"/>
    <w:rsid w:val="001410EF"/>
    <w:rsid w:val="0014189F"/>
    <w:rsid w:val="00141CAD"/>
    <w:rsid w:val="00142BBB"/>
    <w:rsid w:val="00142FEA"/>
    <w:rsid w:val="001437E8"/>
    <w:rsid w:val="00143D99"/>
    <w:rsid w:val="00144167"/>
    <w:rsid w:val="0014438D"/>
    <w:rsid w:val="00144727"/>
    <w:rsid w:val="0014494C"/>
    <w:rsid w:val="00144983"/>
    <w:rsid w:val="001453B0"/>
    <w:rsid w:val="00145844"/>
    <w:rsid w:val="00146477"/>
    <w:rsid w:val="00147EDC"/>
    <w:rsid w:val="00150540"/>
    <w:rsid w:val="0015060C"/>
    <w:rsid w:val="00150ABA"/>
    <w:rsid w:val="00150CA2"/>
    <w:rsid w:val="00151725"/>
    <w:rsid w:val="001521E3"/>
    <w:rsid w:val="001523EC"/>
    <w:rsid w:val="00152672"/>
    <w:rsid w:val="00152777"/>
    <w:rsid w:val="001529CC"/>
    <w:rsid w:val="00152B92"/>
    <w:rsid w:val="00152F2F"/>
    <w:rsid w:val="0015371B"/>
    <w:rsid w:val="00154194"/>
    <w:rsid w:val="00154814"/>
    <w:rsid w:val="00154E13"/>
    <w:rsid w:val="00155623"/>
    <w:rsid w:val="0015594E"/>
    <w:rsid w:val="00155FF1"/>
    <w:rsid w:val="00156602"/>
    <w:rsid w:val="0016114B"/>
    <w:rsid w:val="001612B6"/>
    <w:rsid w:val="001628DB"/>
    <w:rsid w:val="001636E0"/>
    <w:rsid w:val="001638F2"/>
    <w:rsid w:val="00164202"/>
    <w:rsid w:val="0016421F"/>
    <w:rsid w:val="001646EF"/>
    <w:rsid w:val="00165365"/>
    <w:rsid w:val="00165CDA"/>
    <w:rsid w:val="00166703"/>
    <w:rsid w:val="0016679D"/>
    <w:rsid w:val="00166897"/>
    <w:rsid w:val="00166BED"/>
    <w:rsid w:val="00167CAF"/>
    <w:rsid w:val="00170C8D"/>
    <w:rsid w:val="001716C8"/>
    <w:rsid w:val="001717F5"/>
    <w:rsid w:val="00171A34"/>
    <w:rsid w:val="001720AE"/>
    <w:rsid w:val="00173712"/>
    <w:rsid w:val="001737B8"/>
    <w:rsid w:val="00173B3B"/>
    <w:rsid w:val="0017426E"/>
    <w:rsid w:val="0017443D"/>
    <w:rsid w:val="001757D7"/>
    <w:rsid w:val="00175A67"/>
    <w:rsid w:val="00175B2F"/>
    <w:rsid w:val="001769F3"/>
    <w:rsid w:val="001774FE"/>
    <w:rsid w:val="00177ACF"/>
    <w:rsid w:val="00181092"/>
    <w:rsid w:val="001811B3"/>
    <w:rsid w:val="00181201"/>
    <w:rsid w:val="001819ED"/>
    <w:rsid w:val="001824B3"/>
    <w:rsid w:val="00182848"/>
    <w:rsid w:val="001836FF"/>
    <w:rsid w:val="00184B6D"/>
    <w:rsid w:val="001850D4"/>
    <w:rsid w:val="00185F97"/>
    <w:rsid w:val="00187F17"/>
    <w:rsid w:val="00191F36"/>
    <w:rsid w:val="00191F56"/>
    <w:rsid w:val="00191FCE"/>
    <w:rsid w:val="00193448"/>
    <w:rsid w:val="001949D3"/>
    <w:rsid w:val="00194CA7"/>
    <w:rsid w:val="00194E44"/>
    <w:rsid w:val="00195002"/>
    <w:rsid w:val="00195636"/>
    <w:rsid w:val="00195E4E"/>
    <w:rsid w:val="00196262"/>
    <w:rsid w:val="001A0CE0"/>
    <w:rsid w:val="001A1800"/>
    <w:rsid w:val="001A1B7F"/>
    <w:rsid w:val="001A1BDE"/>
    <w:rsid w:val="001A1E6D"/>
    <w:rsid w:val="001A2E17"/>
    <w:rsid w:val="001A32EC"/>
    <w:rsid w:val="001A3749"/>
    <w:rsid w:val="001A3BB0"/>
    <w:rsid w:val="001A436C"/>
    <w:rsid w:val="001A4956"/>
    <w:rsid w:val="001A5290"/>
    <w:rsid w:val="001A562A"/>
    <w:rsid w:val="001A672B"/>
    <w:rsid w:val="001A67E3"/>
    <w:rsid w:val="001A6A8E"/>
    <w:rsid w:val="001A6EFF"/>
    <w:rsid w:val="001A77AC"/>
    <w:rsid w:val="001A7C9F"/>
    <w:rsid w:val="001AEC7F"/>
    <w:rsid w:val="001B25DC"/>
    <w:rsid w:val="001B260E"/>
    <w:rsid w:val="001B28A0"/>
    <w:rsid w:val="001B30A9"/>
    <w:rsid w:val="001B38A7"/>
    <w:rsid w:val="001B43E9"/>
    <w:rsid w:val="001B4D00"/>
    <w:rsid w:val="001B50C2"/>
    <w:rsid w:val="001B6482"/>
    <w:rsid w:val="001B6718"/>
    <w:rsid w:val="001B7FC0"/>
    <w:rsid w:val="001C0C52"/>
    <w:rsid w:val="001C16DF"/>
    <w:rsid w:val="001C1CE3"/>
    <w:rsid w:val="001C29CF"/>
    <w:rsid w:val="001C35F8"/>
    <w:rsid w:val="001C39C8"/>
    <w:rsid w:val="001C4603"/>
    <w:rsid w:val="001C4DB2"/>
    <w:rsid w:val="001C5803"/>
    <w:rsid w:val="001C58D5"/>
    <w:rsid w:val="001C607E"/>
    <w:rsid w:val="001C6251"/>
    <w:rsid w:val="001C7515"/>
    <w:rsid w:val="001C7933"/>
    <w:rsid w:val="001D0F6E"/>
    <w:rsid w:val="001D1161"/>
    <w:rsid w:val="001D167D"/>
    <w:rsid w:val="001D19F6"/>
    <w:rsid w:val="001D2F05"/>
    <w:rsid w:val="001D2F9C"/>
    <w:rsid w:val="001D33B5"/>
    <w:rsid w:val="001D3802"/>
    <w:rsid w:val="001D3A56"/>
    <w:rsid w:val="001D4C61"/>
    <w:rsid w:val="001D582C"/>
    <w:rsid w:val="001D5AFB"/>
    <w:rsid w:val="001D5D05"/>
    <w:rsid w:val="001E06B6"/>
    <w:rsid w:val="001E0F14"/>
    <w:rsid w:val="001E16BA"/>
    <w:rsid w:val="001E1817"/>
    <w:rsid w:val="001E1870"/>
    <w:rsid w:val="001E1FCE"/>
    <w:rsid w:val="001E1FE7"/>
    <w:rsid w:val="001E2344"/>
    <w:rsid w:val="001E23FB"/>
    <w:rsid w:val="001E29E6"/>
    <w:rsid w:val="001E331F"/>
    <w:rsid w:val="001E3A5E"/>
    <w:rsid w:val="001E3AEA"/>
    <w:rsid w:val="001E3D0B"/>
    <w:rsid w:val="001E4133"/>
    <w:rsid w:val="001E5FA1"/>
    <w:rsid w:val="001E65F4"/>
    <w:rsid w:val="001E67F1"/>
    <w:rsid w:val="001E6EE2"/>
    <w:rsid w:val="001E7018"/>
    <w:rsid w:val="001E76CE"/>
    <w:rsid w:val="001E7DC3"/>
    <w:rsid w:val="001F0473"/>
    <w:rsid w:val="001F16E6"/>
    <w:rsid w:val="001F18A4"/>
    <w:rsid w:val="001F1E59"/>
    <w:rsid w:val="001F23B0"/>
    <w:rsid w:val="001F441F"/>
    <w:rsid w:val="001F5133"/>
    <w:rsid w:val="001F54AC"/>
    <w:rsid w:val="001F6D36"/>
    <w:rsid w:val="001F733E"/>
    <w:rsid w:val="001F76AB"/>
    <w:rsid w:val="001F7A4D"/>
    <w:rsid w:val="002004D4"/>
    <w:rsid w:val="00200E5B"/>
    <w:rsid w:val="00200FF8"/>
    <w:rsid w:val="00202421"/>
    <w:rsid w:val="002025A3"/>
    <w:rsid w:val="0020268A"/>
    <w:rsid w:val="002026C0"/>
    <w:rsid w:val="00202C84"/>
    <w:rsid w:val="00202D19"/>
    <w:rsid w:val="00202F48"/>
    <w:rsid w:val="00203216"/>
    <w:rsid w:val="002038A2"/>
    <w:rsid w:val="00203FBF"/>
    <w:rsid w:val="0020411F"/>
    <w:rsid w:val="00204238"/>
    <w:rsid w:val="00204944"/>
    <w:rsid w:val="00204DC8"/>
    <w:rsid w:val="00205130"/>
    <w:rsid w:val="00205C0F"/>
    <w:rsid w:val="00205D4E"/>
    <w:rsid w:val="002062BF"/>
    <w:rsid w:val="0020750D"/>
    <w:rsid w:val="00207C0C"/>
    <w:rsid w:val="00210BE7"/>
    <w:rsid w:val="00210EC3"/>
    <w:rsid w:val="002125A9"/>
    <w:rsid w:val="00212930"/>
    <w:rsid w:val="00212C56"/>
    <w:rsid w:val="00213287"/>
    <w:rsid w:val="0021437D"/>
    <w:rsid w:val="00215BAB"/>
    <w:rsid w:val="0021601A"/>
    <w:rsid w:val="00216208"/>
    <w:rsid w:val="00216BC6"/>
    <w:rsid w:val="00217CCD"/>
    <w:rsid w:val="00220EA8"/>
    <w:rsid w:val="00221320"/>
    <w:rsid w:val="002230CB"/>
    <w:rsid w:val="00223796"/>
    <w:rsid w:val="00223A67"/>
    <w:rsid w:val="00223B2B"/>
    <w:rsid w:val="002240A8"/>
    <w:rsid w:val="00224580"/>
    <w:rsid w:val="00224658"/>
    <w:rsid w:val="002248ED"/>
    <w:rsid w:val="0022498D"/>
    <w:rsid w:val="00224AB5"/>
    <w:rsid w:val="0022589B"/>
    <w:rsid w:val="0022598A"/>
    <w:rsid w:val="0022628F"/>
    <w:rsid w:val="002263B1"/>
    <w:rsid w:val="00226D11"/>
    <w:rsid w:val="002276F7"/>
    <w:rsid w:val="00227B20"/>
    <w:rsid w:val="00230795"/>
    <w:rsid w:val="002308B5"/>
    <w:rsid w:val="0023099C"/>
    <w:rsid w:val="00231027"/>
    <w:rsid w:val="002311FC"/>
    <w:rsid w:val="00231FD5"/>
    <w:rsid w:val="0023257C"/>
    <w:rsid w:val="00233134"/>
    <w:rsid w:val="00233224"/>
    <w:rsid w:val="0023333E"/>
    <w:rsid w:val="00233534"/>
    <w:rsid w:val="00234761"/>
    <w:rsid w:val="00235327"/>
    <w:rsid w:val="00235B03"/>
    <w:rsid w:val="002361AE"/>
    <w:rsid w:val="002365FC"/>
    <w:rsid w:val="0023697E"/>
    <w:rsid w:val="002377D3"/>
    <w:rsid w:val="00237932"/>
    <w:rsid w:val="00237F61"/>
    <w:rsid w:val="00240F68"/>
    <w:rsid w:val="00241447"/>
    <w:rsid w:val="002422C6"/>
    <w:rsid w:val="002427DF"/>
    <w:rsid w:val="002429AF"/>
    <w:rsid w:val="002429E2"/>
    <w:rsid w:val="00242EB1"/>
    <w:rsid w:val="00243DE8"/>
    <w:rsid w:val="002447D8"/>
    <w:rsid w:val="00245561"/>
    <w:rsid w:val="00245587"/>
    <w:rsid w:val="0024561C"/>
    <w:rsid w:val="002475BB"/>
    <w:rsid w:val="002509D9"/>
    <w:rsid w:val="00250F3E"/>
    <w:rsid w:val="00251104"/>
    <w:rsid w:val="00252171"/>
    <w:rsid w:val="002522A6"/>
    <w:rsid w:val="002535C5"/>
    <w:rsid w:val="00255BCB"/>
    <w:rsid w:val="002560A8"/>
    <w:rsid w:val="00260678"/>
    <w:rsid w:val="00260906"/>
    <w:rsid w:val="00260AAA"/>
    <w:rsid w:val="0026224E"/>
    <w:rsid w:val="002623A1"/>
    <w:rsid w:val="002623C2"/>
    <w:rsid w:val="00262939"/>
    <w:rsid w:val="002629B8"/>
    <w:rsid w:val="00262CB2"/>
    <w:rsid w:val="0026304A"/>
    <w:rsid w:val="002642CD"/>
    <w:rsid w:val="002645F3"/>
    <w:rsid w:val="00264C80"/>
    <w:rsid w:val="0026560F"/>
    <w:rsid w:val="002657A7"/>
    <w:rsid w:val="002658F4"/>
    <w:rsid w:val="0026622F"/>
    <w:rsid w:val="00266232"/>
    <w:rsid w:val="00266336"/>
    <w:rsid w:val="00266C44"/>
    <w:rsid w:val="002671A0"/>
    <w:rsid w:val="002678FC"/>
    <w:rsid w:val="00267C1D"/>
    <w:rsid w:val="00267FBC"/>
    <w:rsid w:val="002704B1"/>
    <w:rsid w:val="002712A6"/>
    <w:rsid w:val="0027169B"/>
    <w:rsid w:val="00271E2E"/>
    <w:rsid w:val="0027203F"/>
    <w:rsid w:val="002720C1"/>
    <w:rsid w:val="002723AC"/>
    <w:rsid w:val="00272E36"/>
    <w:rsid w:val="00273E6F"/>
    <w:rsid w:val="00274630"/>
    <w:rsid w:val="00274737"/>
    <w:rsid w:val="00274A14"/>
    <w:rsid w:val="00274ED5"/>
    <w:rsid w:val="00275839"/>
    <w:rsid w:val="00275F6C"/>
    <w:rsid w:val="002769A5"/>
    <w:rsid w:val="0027713F"/>
    <w:rsid w:val="002774BB"/>
    <w:rsid w:val="00277AAE"/>
    <w:rsid w:val="002801A3"/>
    <w:rsid w:val="00280282"/>
    <w:rsid w:val="002811B3"/>
    <w:rsid w:val="00282524"/>
    <w:rsid w:val="0028263B"/>
    <w:rsid w:val="00282CDD"/>
    <w:rsid w:val="002839DA"/>
    <w:rsid w:val="00283DF9"/>
    <w:rsid w:val="00284400"/>
    <w:rsid w:val="00284672"/>
    <w:rsid w:val="00284A8B"/>
    <w:rsid w:val="0028589B"/>
    <w:rsid w:val="00285F79"/>
    <w:rsid w:val="00286890"/>
    <w:rsid w:val="0028697F"/>
    <w:rsid w:val="00286F58"/>
    <w:rsid w:val="00291772"/>
    <w:rsid w:val="00291EB7"/>
    <w:rsid w:val="002920C1"/>
    <w:rsid w:val="0029226A"/>
    <w:rsid w:val="0029265F"/>
    <w:rsid w:val="00292A59"/>
    <w:rsid w:val="00292A60"/>
    <w:rsid w:val="0029400A"/>
    <w:rsid w:val="00294A7F"/>
    <w:rsid w:val="0029507C"/>
    <w:rsid w:val="00295324"/>
    <w:rsid w:val="0029579B"/>
    <w:rsid w:val="00295B6A"/>
    <w:rsid w:val="00295D7F"/>
    <w:rsid w:val="00296AD3"/>
    <w:rsid w:val="0029739F"/>
    <w:rsid w:val="00297E5F"/>
    <w:rsid w:val="002A0531"/>
    <w:rsid w:val="002A0D49"/>
    <w:rsid w:val="002A132B"/>
    <w:rsid w:val="002A1E92"/>
    <w:rsid w:val="002A1FA8"/>
    <w:rsid w:val="002A25AB"/>
    <w:rsid w:val="002A29D1"/>
    <w:rsid w:val="002A2BE8"/>
    <w:rsid w:val="002A306D"/>
    <w:rsid w:val="002A382F"/>
    <w:rsid w:val="002A5350"/>
    <w:rsid w:val="002A5709"/>
    <w:rsid w:val="002A60B1"/>
    <w:rsid w:val="002A6453"/>
    <w:rsid w:val="002A6562"/>
    <w:rsid w:val="002A699B"/>
    <w:rsid w:val="002A6BBE"/>
    <w:rsid w:val="002A782E"/>
    <w:rsid w:val="002A795C"/>
    <w:rsid w:val="002B0EBE"/>
    <w:rsid w:val="002B1337"/>
    <w:rsid w:val="002B1759"/>
    <w:rsid w:val="002B1A73"/>
    <w:rsid w:val="002B24CD"/>
    <w:rsid w:val="002B2584"/>
    <w:rsid w:val="002B2BDA"/>
    <w:rsid w:val="002B33FA"/>
    <w:rsid w:val="002B4217"/>
    <w:rsid w:val="002B446D"/>
    <w:rsid w:val="002B5723"/>
    <w:rsid w:val="002B61E5"/>
    <w:rsid w:val="002B67FF"/>
    <w:rsid w:val="002B68F5"/>
    <w:rsid w:val="002B6C92"/>
    <w:rsid w:val="002B74AA"/>
    <w:rsid w:val="002B7B40"/>
    <w:rsid w:val="002C053B"/>
    <w:rsid w:val="002C0FEA"/>
    <w:rsid w:val="002C14F5"/>
    <w:rsid w:val="002C1DAD"/>
    <w:rsid w:val="002C3014"/>
    <w:rsid w:val="002C3105"/>
    <w:rsid w:val="002C43A3"/>
    <w:rsid w:val="002C4D38"/>
    <w:rsid w:val="002C4EB7"/>
    <w:rsid w:val="002C5028"/>
    <w:rsid w:val="002C53CE"/>
    <w:rsid w:val="002C5419"/>
    <w:rsid w:val="002C5DB6"/>
    <w:rsid w:val="002C5F5C"/>
    <w:rsid w:val="002C6F36"/>
    <w:rsid w:val="002C74AF"/>
    <w:rsid w:val="002C7934"/>
    <w:rsid w:val="002C795B"/>
    <w:rsid w:val="002D072D"/>
    <w:rsid w:val="002D0E76"/>
    <w:rsid w:val="002D14D0"/>
    <w:rsid w:val="002D27A5"/>
    <w:rsid w:val="002D2937"/>
    <w:rsid w:val="002D2E83"/>
    <w:rsid w:val="002D4E0B"/>
    <w:rsid w:val="002D51EB"/>
    <w:rsid w:val="002D55F2"/>
    <w:rsid w:val="002D70BF"/>
    <w:rsid w:val="002D7998"/>
    <w:rsid w:val="002D7DFE"/>
    <w:rsid w:val="002D7EA9"/>
    <w:rsid w:val="002E06B7"/>
    <w:rsid w:val="002E0B37"/>
    <w:rsid w:val="002E0D68"/>
    <w:rsid w:val="002E105E"/>
    <w:rsid w:val="002E118A"/>
    <w:rsid w:val="002E1799"/>
    <w:rsid w:val="002E1A57"/>
    <w:rsid w:val="002E2A86"/>
    <w:rsid w:val="002E3C23"/>
    <w:rsid w:val="002E43EC"/>
    <w:rsid w:val="002E449E"/>
    <w:rsid w:val="002E46B7"/>
    <w:rsid w:val="002E4B6C"/>
    <w:rsid w:val="002E6B52"/>
    <w:rsid w:val="002E7793"/>
    <w:rsid w:val="002F058C"/>
    <w:rsid w:val="002F0DFE"/>
    <w:rsid w:val="002F145F"/>
    <w:rsid w:val="002F1E1A"/>
    <w:rsid w:val="002F1EEB"/>
    <w:rsid w:val="002F2087"/>
    <w:rsid w:val="002F2089"/>
    <w:rsid w:val="002F2D12"/>
    <w:rsid w:val="002F2FC4"/>
    <w:rsid w:val="002F69D3"/>
    <w:rsid w:val="002F6C81"/>
    <w:rsid w:val="002F7430"/>
    <w:rsid w:val="002F7E8B"/>
    <w:rsid w:val="002F7EB3"/>
    <w:rsid w:val="003002D0"/>
    <w:rsid w:val="00300A51"/>
    <w:rsid w:val="00301053"/>
    <w:rsid w:val="0030186F"/>
    <w:rsid w:val="00302AF5"/>
    <w:rsid w:val="00302AFD"/>
    <w:rsid w:val="0030341E"/>
    <w:rsid w:val="003034EB"/>
    <w:rsid w:val="00303598"/>
    <w:rsid w:val="003043D0"/>
    <w:rsid w:val="00304873"/>
    <w:rsid w:val="003049CF"/>
    <w:rsid w:val="00304C1D"/>
    <w:rsid w:val="00304ED0"/>
    <w:rsid w:val="003057FE"/>
    <w:rsid w:val="0030669F"/>
    <w:rsid w:val="003069F2"/>
    <w:rsid w:val="00306DAC"/>
    <w:rsid w:val="00306FF3"/>
    <w:rsid w:val="00307501"/>
    <w:rsid w:val="003078BF"/>
    <w:rsid w:val="00307B9B"/>
    <w:rsid w:val="00307F95"/>
    <w:rsid w:val="003103BA"/>
    <w:rsid w:val="003107DB"/>
    <w:rsid w:val="003108B2"/>
    <w:rsid w:val="00311ADC"/>
    <w:rsid w:val="003121C5"/>
    <w:rsid w:val="00312F84"/>
    <w:rsid w:val="00314178"/>
    <w:rsid w:val="0031485B"/>
    <w:rsid w:val="003158A0"/>
    <w:rsid w:val="00316953"/>
    <w:rsid w:val="00317364"/>
    <w:rsid w:val="003173EA"/>
    <w:rsid w:val="00317415"/>
    <w:rsid w:val="00317C71"/>
    <w:rsid w:val="00317D5A"/>
    <w:rsid w:val="00317FFD"/>
    <w:rsid w:val="003203E0"/>
    <w:rsid w:val="003205FE"/>
    <w:rsid w:val="00320DCF"/>
    <w:rsid w:val="00321819"/>
    <w:rsid w:val="00323145"/>
    <w:rsid w:val="0032323C"/>
    <w:rsid w:val="00323412"/>
    <w:rsid w:val="00323D00"/>
    <w:rsid w:val="00324666"/>
    <w:rsid w:val="003247CC"/>
    <w:rsid w:val="003249A0"/>
    <w:rsid w:val="00324B73"/>
    <w:rsid w:val="00324EBE"/>
    <w:rsid w:val="00324F24"/>
    <w:rsid w:val="00324F5F"/>
    <w:rsid w:val="00325571"/>
    <w:rsid w:val="00325EEF"/>
    <w:rsid w:val="00326734"/>
    <w:rsid w:val="00326805"/>
    <w:rsid w:val="00326BB6"/>
    <w:rsid w:val="00327081"/>
    <w:rsid w:val="00327516"/>
    <w:rsid w:val="003276F4"/>
    <w:rsid w:val="003277B8"/>
    <w:rsid w:val="00327B13"/>
    <w:rsid w:val="00330BD9"/>
    <w:rsid w:val="00330F5D"/>
    <w:rsid w:val="003315DE"/>
    <w:rsid w:val="00332FA3"/>
    <w:rsid w:val="00333F1D"/>
    <w:rsid w:val="00333F57"/>
    <w:rsid w:val="00333F88"/>
    <w:rsid w:val="0033493D"/>
    <w:rsid w:val="0033493F"/>
    <w:rsid w:val="00340351"/>
    <w:rsid w:val="003408B3"/>
    <w:rsid w:val="0034171B"/>
    <w:rsid w:val="00342544"/>
    <w:rsid w:val="003426AF"/>
    <w:rsid w:val="00343AB4"/>
    <w:rsid w:val="003447C2"/>
    <w:rsid w:val="003454E7"/>
    <w:rsid w:val="0034562B"/>
    <w:rsid w:val="00345DD4"/>
    <w:rsid w:val="00346809"/>
    <w:rsid w:val="00346CAA"/>
    <w:rsid w:val="00351823"/>
    <w:rsid w:val="00351E84"/>
    <w:rsid w:val="00351ED1"/>
    <w:rsid w:val="003521B3"/>
    <w:rsid w:val="0035248A"/>
    <w:rsid w:val="003529C6"/>
    <w:rsid w:val="003532F2"/>
    <w:rsid w:val="003535DF"/>
    <w:rsid w:val="00354E1A"/>
    <w:rsid w:val="00355335"/>
    <w:rsid w:val="0035595D"/>
    <w:rsid w:val="00355B5D"/>
    <w:rsid w:val="00356252"/>
    <w:rsid w:val="003569A6"/>
    <w:rsid w:val="003572D0"/>
    <w:rsid w:val="00357EBE"/>
    <w:rsid w:val="00361F3F"/>
    <w:rsid w:val="003622C5"/>
    <w:rsid w:val="00362309"/>
    <w:rsid w:val="00362664"/>
    <w:rsid w:val="003629C4"/>
    <w:rsid w:val="003638BE"/>
    <w:rsid w:val="00365328"/>
    <w:rsid w:val="00365439"/>
    <w:rsid w:val="0036569C"/>
    <w:rsid w:val="00366F0A"/>
    <w:rsid w:val="00367005"/>
    <w:rsid w:val="0036740E"/>
    <w:rsid w:val="00371A47"/>
    <w:rsid w:val="00371B19"/>
    <w:rsid w:val="00372667"/>
    <w:rsid w:val="00372A49"/>
    <w:rsid w:val="00373942"/>
    <w:rsid w:val="00373E70"/>
    <w:rsid w:val="00374447"/>
    <w:rsid w:val="00374B7E"/>
    <w:rsid w:val="0037527E"/>
    <w:rsid w:val="00375E5D"/>
    <w:rsid w:val="003762AE"/>
    <w:rsid w:val="00376499"/>
    <w:rsid w:val="00376A0F"/>
    <w:rsid w:val="00377DE9"/>
    <w:rsid w:val="003804D2"/>
    <w:rsid w:val="003808BD"/>
    <w:rsid w:val="00380ED6"/>
    <w:rsid w:val="00382E2E"/>
    <w:rsid w:val="003832A9"/>
    <w:rsid w:val="00383965"/>
    <w:rsid w:val="003839BA"/>
    <w:rsid w:val="00383A88"/>
    <w:rsid w:val="00383B3B"/>
    <w:rsid w:val="00384C92"/>
    <w:rsid w:val="00384DFF"/>
    <w:rsid w:val="00384FE7"/>
    <w:rsid w:val="003852B8"/>
    <w:rsid w:val="00386067"/>
    <w:rsid w:val="0038610E"/>
    <w:rsid w:val="003862DD"/>
    <w:rsid w:val="00386383"/>
    <w:rsid w:val="0038678A"/>
    <w:rsid w:val="00386A4E"/>
    <w:rsid w:val="00386B84"/>
    <w:rsid w:val="00387ECD"/>
    <w:rsid w:val="00387EE5"/>
    <w:rsid w:val="0039038A"/>
    <w:rsid w:val="003903E9"/>
    <w:rsid w:val="00390B4E"/>
    <w:rsid w:val="00391410"/>
    <w:rsid w:val="00391915"/>
    <w:rsid w:val="003939FC"/>
    <w:rsid w:val="00393D7B"/>
    <w:rsid w:val="00396799"/>
    <w:rsid w:val="003968B0"/>
    <w:rsid w:val="003A1A9F"/>
    <w:rsid w:val="003A235D"/>
    <w:rsid w:val="003A3983"/>
    <w:rsid w:val="003A76D1"/>
    <w:rsid w:val="003B0A7E"/>
    <w:rsid w:val="003B1085"/>
    <w:rsid w:val="003B1324"/>
    <w:rsid w:val="003B1782"/>
    <w:rsid w:val="003B1B4D"/>
    <w:rsid w:val="003B2008"/>
    <w:rsid w:val="003B212D"/>
    <w:rsid w:val="003B3474"/>
    <w:rsid w:val="003B349C"/>
    <w:rsid w:val="003B3D8B"/>
    <w:rsid w:val="003B4BC3"/>
    <w:rsid w:val="003B534D"/>
    <w:rsid w:val="003B53EC"/>
    <w:rsid w:val="003B5D23"/>
    <w:rsid w:val="003B61C6"/>
    <w:rsid w:val="003B62DF"/>
    <w:rsid w:val="003B6488"/>
    <w:rsid w:val="003B665C"/>
    <w:rsid w:val="003B6772"/>
    <w:rsid w:val="003B6A6E"/>
    <w:rsid w:val="003B7439"/>
    <w:rsid w:val="003BE589"/>
    <w:rsid w:val="003C0003"/>
    <w:rsid w:val="003C0100"/>
    <w:rsid w:val="003C0303"/>
    <w:rsid w:val="003C1088"/>
    <w:rsid w:val="003C1894"/>
    <w:rsid w:val="003C1B8D"/>
    <w:rsid w:val="003C220D"/>
    <w:rsid w:val="003C2400"/>
    <w:rsid w:val="003C2425"/>
    <w:rsid w:val="003C2675"/>
    <w:rsid w:val="003C39A9"/>
    <w:rsid w:val="003C5418"/>
    <w:rsid w:val="003C6129"/>
    <w:rsid w:val="003C65F5"/>
    <w:rsid w:val="003C6F33"/>
    <w:rsid w:val="003C7F14"/>
    <w:rsid w:val="003C7FA3"/>
    <w:rsid w:val="003D06B9"/>
    <w:rsid w:val="003D0AAF"/>
    <w:rsid w:val="003D0DC7"/>
    <w:rsid w:val="003D171E"/>
    <w:rsid w:val="003D1C5A"/>
    <w:rsid w:val="003D2D81"/>
    <w:rsid w:val="003D3763"/>
    <w:rsid w:val="003D46F5"/>
    <w:rsid w:val="003D4FA9"/>
    <w:rsid w:val="003D56E2"/>
    <w:rsid w:val="003D58A9"/>
    <w:rsid w:val="003D5A7A"/>
    <w:rsid w:val="003D5BE6"/>
    <w:rsid w:val="003D60A6"/>
    <w:rsid w:val="003D6B82"/>
    <w:rsid w:val="003D72D3"/>
    <w:rsid w:val="003D7A55"/>
    <w:rsid w:val="003E090B"/>
    <w:rsid w:val="003E1CEF"/>
    <w:rsid w:val="003E25A6"/>
    <w:rsid w:val="003E272F"/>
    <w:rsid w:val="003E2FC1"/>
    <w:rsid w:val="003E3D31"/>
    <w:rsid w:val="003E4471"/>
    <w:rsid w:val="003E4A0F"/>
    <w:rsid w:val="003E5741"/>
    <w:rsid w:val="003E756C"/>
    <w:rsid w:val="003E785F"/>
    <w:rsid w:val="003F03E2"/>
    <w:rsid w:val="003F1E4B"/>
    <w:rsid w:val="003F24E2"/>
    <w:rsid w:val="003F2D62"/>
    <w:rsid w:val="003F3078"/>
    <w:rsid w:val="003F38B5"/>
    <w:rsid w:val="003F38EA"/>
    <w:rsid w:val="003F3C60"/>
    <w:rsid w:val="003F41DD"/>
    <w:rsid w:val="003F43B3"/>
    <w:rsid w:val="003F4C2B"/>
    <w:rsid w:val="003F5885"/>
    <w:rsid w:val="003F6979"/>
    <w:rsid w:val="003F6EFB"/>
    <w:rsid w:val="003F77FD"/>
    <w:rsid w:val="003F7C0A"/>
    <w:rsid w:val="004006E6"/>
    <w:rsid w:val="0040072E"/>
    <w:rsid w:val="00400DB1"/>
    <w:rsid w:val="004010FC"/>
    <w:rsid w:val="00401B41"/>
    <w:rsid w:val="00402AAC"/>
    <w:rsid w:val="00402FB3"/>
    <w:rsid w:val="0040339B"/>
    <w:rsid w:val="00403440"/>
    <w:rsid w:val="00403B98"/>
    <w:rsid w:val="004045DA"/>
    <w:rsid w:val="00405298"/>
    <w:rsid w:val="0040536A"/>
    <w:rsid w:val="0040541D"/>
    <w:rsid w:val="0040585A"/>
    <w:rsid w:val="00405AB6"/>
    <w:rsid w:val="00405E2B"/>
    <w:rsid w:val="004067F5"/>
    <w:rsid w:val="00406860"/>
    <w:rsid w:val="0040691F"/>
    <w:rsid w:val="00406A7E"/>
    <w:rsid w:val="00406D3C"/>
    <w:rsid w:val="00407D1E"/>
    <w:rsid w:val="0041074F"/>
    <w:rsid w:val="00410A44"/>
    <w:rsid w:val="00410CA9"/>
    <w:rsid w:val="004112A9"/>
    <w:rsid w:val="0041151E"/>
    <w:rsid w:val="004119D0"/>
    <w:rsid w:val="00411E9E"/>
    <w:rsid w:val="00412115"/>
    <w:rsid w:val="00412600"/>
    <w:rsid w:val="00412629"/>
    <w:rsid w:val="0041276E"/>
    <w:rsid w:val="00412916"/>
    <w:rsid w:val="004140E2"/>
    <w:rsid w:val="004146A5"/>
    <w:rsid w:val="0041479E"/>
    <w:rsid w:val="00414BC3"/>
    <w:rsid w:val="0041569C"/>
    <w:rsid w:val="00415A32"/>
    <w:rsid w:val="00415B61"/>
    <w:rsid w:val="00415B7E"/>
    <w:rsid w:val="00415C20"/>
    <w:rsid w:val="00416159"/>
    <w:rsid w:val="004161E2"/>
    <w:rsid w:val="00416768"/>
    <w:rsid w:val="004172FB"/>
    <w:rsid w:val="004178DF"/>
    <w:rsid w:val="00417937"/>
    <w:rsid w:val="0041794C"/>
    <w:rsid w:val="004204A0"/>
    <w:rsid w:val="0042105D"/>
    <w:rsid w:val="0042144D"/>
    <w:rsid w:val="004218BF"/>
    <w:rsid w:val="00421942"/>
    <w:rsid w:val="00422387"/>
    <w:rsid w:val="004223CA"/>
    <w:rsid w:val="00423CB6"/>
    <w:rsid w:val="00424190"/>
    <w:rsid w:val="00425A1B"/>
    <w:rsid w:val="00425ED5"/>
    <w:rsid w:val="00426698"/>
    <w:rsid w:val="004276F3"/>
    <w:rsid w:val="00430CAF"/>
    <w:rsid w:val="00431172"/>
    <w:rsid w:val="00431BEC"/>
    <w:rsid w:val="0043291F"/>
    <w:rsid w:val="00432FCB"/>
    <w:rsid w:val="004330A1"/>
    <w:rsid w:val="00433C4E"/>
    <w:rsid w:val="0043409D"/>
    <w:rsid w:val="00435361"/>
    <w:rsid w:val="004356A7"/>
    <w:rsid w:val="004374B4"/>
    <w:rsid w:val="004375AB"/>
    <w:rsid w:val="004378DF"/>
    <w:rsid w:val="0043794A"/>
    <w:rsid w:val="004379FF"/>
    <w:rsid w:val="00437DB7"/>
    <w:rsid w:val="00440D0B"/>
    <w:rsid w:val="00440DAB"/>
    <w:rsid w:val="00441170"/>
    <w:rsid w:val="004417C1"/>
    <w:rsid w:val="0044206D"/>
    <w:rsid w:val="00443496"/>
    <w:rsid w:val="004435BE"/>
    <w:rsid w:val="004438A5"/>
    <w:rsid w:val="00443FDC"/>
    <w:rsid w:val="004440B4"/>
    <w:rsid w:val="0044513B"/>
    <w:rsid w:val="004451B0"/>
    <w:rsid w:val="00445626"/>
    <w:rsid w:val="004465E3"/>
    <w:rsid w:val="00446CF4"/>
    <w:rsid w:val="00446F16"/>
    <w:rsid w:val="004478AF"/>
    <w:rsid w:val="004478C5"/>
    <w:rsid w:val="004506DC"/>
    <w:rsid w:val="0045095E"/>
    <w:rsid w:val="00450F38"/>
    <w:rsid w:val="00451092"/>
    <w:rsid w:val="00451129"/>
    <w:rsid w:val="00452CCC"/>
    <w:rsid w:val="00453593"/>
    <w:rsid w:val="00453D06"/>
    <w:rsid w:val="00455CDF"/>
    <w:rsid w:val="0045665A"/>
    <w:rsid w:val="00457F7D"/>
    <w:rsid w:val="0046038F"/>
    <w:rsid w:val="0046048F"/>
    <w:rsid w:val="004608C7"/>
    <w:rsid w:val="00461027"/>
    <w:rsid w:val="00461126"/>
    <w:rsid w:val="00461A0B"/>
    <w:rsid w:val="00461B7D"/>
    <w:rsid w:val="00462BD1"/>
    <w:rsid w:val="00463007"/>
    <w:rsid w:val="0046445E"/>
    <w:rsid w:val="004658B2"/>
    <w:rsid w:val="00465B36"/>
    <w:rsid w:val="004666E4"/>
    <w:rsid w:val="004668AF"/>
    <w:rsid w:val="00466998"/>
    <w:rsid w:val="0046700D"/>
    <w:rsid w:val="0046781E"/>
    <w:rsid w:val="00470858"/>
    <w:rsid w:val="0047208E"/>
    <w:rsid w:val="004722EC"/>
    <w:rsid w:val="00474409"/>
    <w:rsid w:val="00475FAC"/>
    <w:rsid w:val="00476E3B"/>
    <w:rsid w:val="004771A0"/>
    <w:rsid w:val="00477503"/>
    <w:rsid w:val="0047767F"/>
    <w:rsid w:val="00477736"/>
    <w:rsid w:val="004779B3"/>
    <w:rsid w:val="00483D47"/>
    <w:rsid w:val="00483F42"/>
    <w:rsid w:val="004843B2"/>
    <w:rsid w:val="00484A66"/>
    <w:rsid w:val="00484BF2"/>
    <w:rsid w:val="004854AC"/>
    <w:rsid w:val="004854E7"/>
    <w:rsid w:val="00485504"/>
    <w:rsid w:val="00485ACE"/>
    <w:rsid w:val="00485B81"/>
    <w:rsid w:val="00485E97"/>
    <w:rsid w:val="00486368"/>
    <w:rsid w:val="00486486"/>
    <w:rsid w:val="00486555"/>
    <w:rsid w:val="00487244"/>
    <w:rsid w:val="00490BBC"/>
    <w:rsid w:val="004919C4"/>
    <w:rsid w:val="00492303"/>
    <w:rsid w:val="00492AFF"/>
    <w:rsid w:val="00492BE6"/>
    <w:rsid w:val="00492C14"/>
    <w:rsid w:val="00493292"/>
    <w:rsid w:val="00493B80"/>
    <w:rsid w:val="004942A3"/>
    <w:rsid w:val="00494865"/>
    <w:rsid w:val="004948E2"/>
    <w:rsid w:val="00494C34"/>
    <w:rsid w:val="00494F6F"/>
    <w:rsid w:val="0049529B"/>
    <w:rsid w:val="00495801"/>
    <w:rsid w:val="004960CC"/>
    <w:rsid w:val="00496823"/>
    <w:rsid w:val="00496AAD"/>
    <w:rsid w:val="00496B73"/>
    <w:rsid w:val="00497B74"/>
    <w:rsid w:val="004A0966"/>
    <w:rsid w:val="004A0AB9"/>
    <w:rsid w:val="004A0D57"/>
    <w:rsid w:val="004A13A8"/>
    <w:rsid w:val="004A21D5"/>
    <w:rsid w:val="004A236B"/>
    <w:rsid w:val="004A2503"/>
    <w:rsid w:val="004A2779"/>
    <w:rsid w:val="004A2A6B"/>
    <w:rsid w:val="004A32A3"/>
    <w:rsid w:val="004A3FE0"/>
    <w:rsid w:val="004A4B0B"/>
    <w:rsid w:val="004A4DED"/>
    <w:rsid w:val="004A4E07"/>
    <w:rsid w:val="004A5C13"/>
    <w:rsid w:val="004A618F"/>
    <w:rsid w:val="004A65EA"/>
    <w:rsid w:val="004A6E63"/>
    <w:rsid w:val="004B002B"/>
    <w:rsid w:val="004B08F3"/>
    <w:rsid w:val="004B0DFF"/>
    <w:rsid w:val="004B1547"/>
    <w:rsid w:val="004B298C"/>
    <w:rsid w:val="004B2AD3"/>
    <w:rsid w:val="004B2AD5"/>
    <w:rsid w:val="004B2BC4"/>
    <w:rsid w:val="004B2D6B"/>
    <w:rsid w:val="004B2F15"/>
    <w:rsid w:val="004B393C"/>
    <w:rsid w:val="004B3AE2"/>
    <w:rsid w:val="004B3D3C"/>
    <w:rsid w:val="004B480D"/>
    <w:rsid w:val="004B4870"/>
    <w:rsid w:val="004B4AE0"/>
    <w:rsid w:val="004B4CC8"/>
    <w:rsid w:val="004B52BD"/>
    <w:rsid w:val="004B55E5"/>
    <w:rsid w:val="004B5F8A"/>
    <w:rsid w:val="004B6BB5"/>
    <w:rsid w:val="004B6C63"/>
    <w:rsid w:val="004B6D6C"/>
    <w:rsid w:val="004B6FF6"/>
    <w:rsid w:val="004B74F8"/>
    <w:rsid w:val="004B76D3"/>
    <w:rsid w:val="004B7DAF"/>
    <w:rsid w:val="004C0D8D"/>
    <w:rsid w:val="004C0DDC"/>
    <w:rsid w:val="004C1B39"/>
    <w:rsid w:val="004C1E60"/>
    <w:rsid w:val="004C3408"/>
    <w:rsid w:val="004C3642"/>
    <w:rsid w:val="004C382F"/>
    <w:rsid w:val="004C44BC"/>
    <w:rsid w:val="004C63D8"/>
    <w:rsid w:val="004C6A18"/>
    <w:rsid w:val="004C6DD7"/>
    <w:rsid w:val="004C7952"/>
    <w:rsid w:val="004D0005"/>
    <w:rsid w:val="004D084A"/>
    <w:rsid w:val="004D0A90"/>
    <w:rsid w:val="004D0B62"/>
    <w:rsid w:val="004D0CFC"/>
    <w:rsid w:val="004D1F04"/>
    <w:rsid w:val="004D218D"/>
    <w:rsid w:val="004D2FA4"/>
    <w:rsid w:val="004D41EF"/>
    <w:rsid w:val="004D5015"/>
    <w:rsid w:val="004D5415"/>
    <w:rsid w:val="004D5D4D"/>
    <w:rsid w:val="004D60A3"/>
    <w:rsid w:val="004D612A"/>
    <w:rsid w:val="004D6F5E"/>
    <w:rsid w:val="004D7707"/>
    <w:rsid w:val="004D7A99"/>
    <w:rsid w:val="004D7E82"/>
    <w:rsid w:val="004E069A"/>
    <w:rsid w:val="004E06C6"/>
    <w:rsid w:val="004E1D82"/>
    <w:rsid w:val="004E23CB"/>
    <w:rsid w:val="004E2414"/>
    <w:rsid w:val="004E2586"/>
    <w:rsid w:val="004E2F84"/>
    <w:rsid w:val="004E3D64"/>
    <w:rsid w:val="004E4BCC"/>
    <w:rsid w:val="004E4E93"/>
    <w:rsid w:val="004E55D9"/>
    <w:rsid w:val="004E562C"/>
    <w:rsid w:val="004E566F"/>
    <w:rsid w:val="004E5E12"/>
    <w:rsid w:val="004E6ED0"/>
    <w:rsid w:val="004E745C"/>
    <w:rsid w:val="004E753F"/>
    <w:rsid w:val="004F084A"/>
    <w:rsid w:val="004F0B4F"/>
    <w:rsid w:val="004F148F"/>
    <w:rsid w:val="004F22D5"/>
    <w:rsid w:val="004F3690"/>
    <w:rsid w:val="004F36A7"/>
    <w:rsid w:val="004F3739"/>
    <w:rsid w:val="004F3FBD"/>
    <w:rsid w:val="004F405E"/>
    <w:rsid w:val="004F4D1F"/>
    <w:rsid w:val="004F51D1"/>
    <w:rsid w:val="004F626F"/>
    <w:rsid w:val="004F757A"/>
    <w:rsid w:val="004F7A8A"/>
    <w:rsid w:val="00500595"/>
    <w:rsid w:val="00500B26"/>
    <w:rsid w:val="005010BB"/>
    <w:rsid w:val="00501572"/>
    <w:rsid w:val="00501627"/>
    <w:rsid w:val="005017A7"/>
    <w:rsid w:val="00501FFC"/>
    <w:rsid w:val="0050200C"/>
    <w:rsid w:val="0050201D"/>
    <w:rsid w:val="005021BC"/>
    <w:rsid w:val="005022BE"/>
    <w:rsid w:val="00503076"/>
    <w:rsid w:val="00503A25"/>
    <w:rsid w:val="00503FCD"/>
    <w:rsid w:val="0050482E"/>
    <w:rsid w:val="00504DB8"/>
    <w:rsid w:val="005051A7"/>
    <w:rsid w:val="00505350"/>
    <w:rsid w:val="0050574F"/>
    <w:rsid w:val="00506C52"/>
    <w:rsid w:val="00506F91"/>
    <w:rsid w:val="00507772"/>
    <w:rsid w:val="00507804"/>
    <w:rsid w:val="00510205"/>
    <w:rsid w:val="005106EE"/>
    <w:rsid w:val="00511325"/>
    <w:rsid w:val="0051185F"/>
    <w:rsid w:val="00511B2A"/>
    <w:rsid w:val="0051214D"/>
    <w:rsid w:val="005129FD"/>
    <w:rsid w:val="00512FE8"/>
    <w:rsid w:val="00513059"/>
    <w:rsid w:val="00513200"/>
    <w:rsid w:val="00513B2E"/>
    <w:rsid w:val="00513D2F"/>
    <w:rsid w:val="00514A22"/>
    <w:rsid w:val="005160AF"/>
    <w:rsid w:val="00516400"/>
    <w:rsid w:val="00517C26"/>
    <w:rsid w:val="00517C50"/>
    <w:rsid w:val="00517EF7"/>
    <w:rsid w:val="0052026B"/>
    <w:rsid w:val="0052038B"/>
    <w:rsid w:val="00520693"/>
    <w:rsid w:val="00521479"/>
    <w:rsid w:val="0052172C"/>
    <w:rsid w:val="00522A53"/>
    <w:rsid w:val="00522F46"/>
    <w:rsid w:val="00523084"/>
    <w:rsid w:val="005232A5"/>
    <w:rsid w:val="0052398E"/>
    <w:rsid w:val="005244DB"/>
    <w:rsid w:val="005246D9"/>
    <w:rsid w:val="005247BC"/>
    <w:rsid w:val="00524A66"/>
    <w:rsid w:val="00524AEA"/>
    <w:rsid w:val="005256FC"/>
    <w:rsid w:val="00525DDA"/>
    <w:rsid w:val="00525E4D"/>
    <w:rsid w:val="0052626E"/>
    <w:rsid w:val="0052709B"/>
    <w:rsid w:val="005270FB"/>
    <w:rsid w:val="0052725D"/>
    <w:rsid w:val="005274D5"/>
    <w:rsid w:val="005276FC"/>
    <w:rsid w:val="00527868"/>
    <w:rsid w:val="00527B92"/>
    <w:rsid w:val="00527D4F"/>
    <w:rsid w:val="005309FB"/>
    <w:rsid w:val="00530A84"/>
    <w:rsid w:val="0053117E"/>
    <w:rsid w:val="005311D9"/>
    <w:rsid w:val="005320F0"/>
    <w:rsid w:val="005328BA"/>
    <w:rsid w:val="00532D86"/>
    <w:rsid w:val="0053316A"/>
    <w:rsid w:val="0053345D"/>
    <w:rsid w:val="005336F6"/>
    <w:rsid w:val="00533924"/>
    <w:rsid w:val="00533CF9"/>
    <w:rsid w:val="005347E9"/>
    <w:rsid w:val="00534ABE"/>
    <w:rsid w:val="00534C96"/>
    <w:rsid w:val="005355E8"/>
    <w:rsid w:val="00536089"/>
    <w:rsid w:val="00536949"/>
    <w:rsid w:val="00536F6A"/>
    <w:rsid w:val="00537282"/>
    <w:rsid w:val="005376DA"/>
    <w:rsid w:val="00537AB7"/>
    <w:rsid w:val="0054004A"/>
    <w:rsid w:val="005416DE"/>
    <w:rsid w:val="00542651"/>
    <w:rsid w:val="00542984"/>
    <w:rsid w:val="00542B80"/>
    <w:rsid w:val="00542D9C"/>
    <w:rsid w:val="0054310E"/>
    <w:rsid w:val="00544A16"/>
    <w:rsid w:val="005452DE"/>
    <w:rsid w:val="00545862"/>
    <w:rsid w:val="00545F03"/>
    <w:rsid w:val="00546C49"/>
    <w:rsid w:val="00547760"/>
    <w:rsid w:val="00547787"/>
    <w:rsid w:val="005479C3"/>
    <w:rsid w:val="00547F9B"/>
    <w:rsid w:val="005503C6"/>
    <w:rsid w:val="00550BA8"/>
    <w:rsid w:val="005517C3"/>
    <w:rsid w:val="00551BED"/>
    <w:rsid w:val="0055389C"/>
    <w:rsid w:val="00554745"/>
    <w:rsid w:val="005548DD"/>
    <w:rsid w:val="0055534A"/>
    <w:rsid w:val="00556B96"/>
    <w:rsid w:val="00556E5A"/>
    <w:rsid w:val="0056038F"/>
    <w:rsid w:val="005608AB"/>
    <w:rsid w:val="005614BD"/>
    <w:rsid w:val="00562AFC"/>
    <w:rsid w:val="00563E5F"/>
    <w:rsid w:val="005640BA"/>
    <w:rsid w:val="0056431E"/>
    <w:rsid w:val="00564593"/>
    <w:rsid w:val="00565171"/>
    <w:rsid w:val="00565568"/>
    <w:rsid w:val="00566A8C"/>
    <w:rsid w:val="00566EC7"/>
    <w:rsid w:val="00570C99"/>
    <w:rsid w:val="00570D62"/>
    <w:rsid w:val="00570F5A"/>
    <w:rsid w:val="005714B3"/>
    <w:rsid w:val="00571BD5"/>
    <w:rsid w:val="00572731"/>
    <w:rsid w:val="00572915"/>
    <w:rsid w:val="00572CE9"/>
    <w:rsid w:val="0057365E"/>
    <w:rsid w:val="00573E54"/>
    <w:rsid w:val="00573F11"/>
    <w:rsid w:val="005743AB"/>
    <w:rsid w:val="005743B6"/>
    <w:rsid w:val="00574F3B"/>
    <w:rsid w:val="00575C4C"/>
    <w:rsid w:val="00575F17"/>
    <w:rsid w:val="00576429"/>
    <w:rsid w:val="00576440"/>
    <w:rsid w:val="0057687D"/>
    <w:rsid w:val="0057764D"/>
    <w:rsid w:val="005779C5"/>
    <w:rsid w:val="005806E1"/>
    <w:rsid w:val="00581461"/>
    <w:rsid w:val="00581539"/>
    <w:rsid w:val="00581B2A"/>
    <w:rsid w:val="00582758"/>
    <w:rsid w:val="00582AE4"/>
    <w:rsid w:val="005834C2"/>
    <w:rsid w:val="00584349"/>
    <w:rsid w:val="00584510"/>
    <w:rsid w:val="00584CEA"/>
    <w:rsid w:val="00585F74"/>
    <w:rsid w:val="00586286"/>
    <w:rsid w:val="00587F19"/>
    <w:rsid w:val="0059032E"/>
    <w:rsid w:val="00591039"/>
    <w:rsid w:val="00591166"/>
    <w:rsid w:val="00591BD0"/>
    <w:rsid w:val="005926CA"/>
    <w:rsid w:val="00592DAC"/>
    <w:rsid w:val="00593184"/>
    <w:rsid w:val="00593520"/>
    <w:rsid w:val="0059456E"/>
    <w:rsid w:val="00595A1E"/>
    <w:rsid w:val="00595A4E"/>
    <w:rsid w:val="00596572"/>
    <w:rsid w:val="00596B11"/>
    <w:rsid w:val="005973C2"/>
    <w:rsid w:val="0059777E"/>
    <w:rsid w:val="005A0529"/>
    <w:rsid w:val="005A0677"/>
    <w:rsid w:val="005A0D6B"/>
    <w:rsid w:val="005A2862"/>
    <w:rsid w:val="005A2C94"/>
    <w:rsid w:val="005A4563"/>
    <w:rsid w:val="005A479A"/>
    <w:rsid w:val="005A4D32"/>
    <w:rsid w:val="005A5010"/>
    <w:rsid w:val="005A5363"/>
    <w:rsid w:val="005A5AC9"/>
    <w:rsid w:val="005A5F05"/>
    <w:rsid w:val="005A6665"/>
    <w:rsid w:val="005A66A9"/>
    <w:rsid w:val="005A7093"/>
    <w:rsid w:val="005A70A7"/>
    <w:rsid w:val="005A7A4C"/>
    <w:rsid w:val="005A8D74"/>
    <w:rsid w:val="005B0596"/>
    <w:rsid w:val="005B0B54"/>
    <w:rsid w:val="005B0B6C"/>
    <w:rsid w:val="005B1A41"/>
    <w:rsid w:val="005B1A80"/>
    <w:rsid w:val="005B1AF4"/>
    <w:rsid w:val="005B28FF"/>
    <w:rsid w:val="005B2906"/>
    <w:rsid w:val="005B2CA4"/>
    <w:rsid w:val="005B2D05"/>
    <w:rsid w:val="005B2D6F"/>
    <w:rsid w:val="005B323A"/>
    <w:rsid w:val="005B37F4"/>
    <w:rsid w:val="005B3826"/>
    <w:rsid w:val="005B40C2"/>
    <w:rsid w:val="005B42A7"/>
    <w:rsid w:val="005B44DA"/>
    <w:rsid w:val="005B4816"/>
    <w:rsid w:val="005B57A6"/>
    <w:rsid w:val="005B6205"/>
    <w:rsid w:val="005B647F"/>
    <w:rsid w:val="005B65F3"/>
    <w:rsid w:val="005B69B8"/>
    <w:rsid w:val="005B6B9B"/>
    <w:rsid w:val="005B7EC6"/>
    <w:rsid w:val="005B7F15"/>
    <w:rsid w:val="005C0462"/>
    <w:rsid w:val="005C0A95"/>
    <w:rsid w:val="005C1D86"/>
    <w:rsid w:val="005C2085"/>
    <w:rsid w:val="005C2134"/>
    <w:rsid w:val="005C2B0F"/>
    <w:rsid w:val="005C2F76"/>
    <w:rsid w:val="005C3C12"/>
    <w:rsid w:val="005C482A"/>
    <w:rsid w:val="005C48BF"/>
    <w:rsid w:val="005C4C77"/>
    <w:rsid w:val="005C4D2E"/>
    <w:rsid w:val="005C647D"/>
    <w:rsid w:val="005C6DFA"/>
    <w:rsid w:val="005C7051"/>
    <w:rsid w:val="005C73B9"/>
    <w:rsid w:val="005C7D1B"/>
    <w:rsid w:val="005D01EE"/>
    <w:rsid w:val="005D0885"/>
    <w:rsid w:val="005D0CAF"/>
    <w:rsid w:val="005D0E03"/>
    <w:rsid w:val="005D0FAD"/>
    <w:rsid w:val="005D1868"/>
    <w:rsid w:val="005D2907"/>
    <w:rsid w:val="005D2A6C"/>
    <w:rsid w:val="005D2D1A"/>
    <w:rsid w:val="005D330F"/>
    <w:rsid w:val="005D376B"/>
    <w:rsid w:val="005D37D1"/>
    <w:rsid w:val="005D3973"/>
    <w:rsid w:val="005D3B50"/>
    <w:rsid w:val="005D4534"/>
    <w:rsid w:val="005D45F1"/>
    <w:rsid w:val="005D499B"/>
    <w:rsid w:val="005D4B43"/>
    <w:rsid w:val="005D4B95"/>
    <w:rsid w:val="005D5229"/>
    <w:rsid w:val="005D52C3"/>
    <w:rsid w:val="005D5BE9"/>
    <w:rsid w:val="005D5C96"/>
    <w:rsid w:val="005D6784"/>
    <w:rsid w:val="005D6ECA"/>
    <w:rsid w:val="005D71E3"/>
    <w:rsid w:val="005D7753"/>
    <w:rsid w:val="005D78EC"/>
    <w:rsid w:val="005E0D6F"/>
    <w:rsid w:val="005E23C1"/>
    <w:rsid w:val="005E24C0"/>
    <w:rsid w:val="005E26B9"/>
    <w:rsid w:val="005E51D6"/>
    <w:rsid w:val="005E62D2"/>
    <w:rsid w:val="005E71A3"/>
    <w:rsid w:val="005E7657"/>
    <w:rsid w:val="005E7D1D"/>
    <w:rsid w:val="005EEDBE"/>
    <w:rsid w:val="005F07B1"/>
    <w:rsid w:val="005F19CE"/>
    <w:rsid w:val="005F1FEF"/>
    <w:rsid w:val="005F2B36"/>
    <w:rsid w:val="005F328C"/>
    <w:rsid w:val="005F3589"/>
    <w:rsid w:val="005F3A9E"/>
    <w:rsid w:val="005F4540"/>
    <w:rsid w:val="005F483F"/>
    <w:rsid w:val="005F4967"/>
    <w:rsid w:val="005F4AB9"/>
    <w:rsid w:val="005F4C95"/>
    <w:rsid w:val="005F54E5"/>
    <w:rsid w:val="005F5793"/>
    <w:rsid w:val="005F5CDE"/>
    <w:rsid w:val="005F5CEB"/>
    <w:rsid w:val="005F5EFD"/>
    <w:rsid w:val="0060106D"/>
    <w:rsid w:val="006010E6"/>
    <w:rsid w:val="00601A87"/>
    <w:rsid w:val="00601B56"/>
    <w:rsid w:val="006024BF"/>
    <w:rsid w:val="00602EE6"/>
    <w:rsid w:val="00602FE4"/>
    <w:rsid w:val="0060322E"/>
    <w:rsid w:val="00603759"/>
    <w:rsid w:val="00603839"/>
    <w:rsid w:val="00603A1D"/>
    <w:rsid w:val="00604E42"/>
    <w:rsid w:val="00605B9E"/>
    <w:rsid w:val="00605BB3"/>
    <w:rsid w:val="0060636C"/>
    <w:rsid w:val="0060669B"/>
    <w:rsid w:val="00606DB2"/>
    <w:rsid w:val="006106A8"/>
    <w:rsid w:val="006109B5"/>
    <w:rsid w:val="00611024"/>
    <w:rsid w:val="006115B4"/>
    <w:rsid w:val="0061197D"/>
    <w:rsid w:val="00612156"/>
    <w:rsid w:val="0061288A"/>
    <w:rsid w:val="00612CA3"/>
    <w:rsid w:val="00613608"/>
    <w:rsid w:val="00613F73"/>
    <w:rsid w:val="006144A5"/>
    <w:rsid w:val="00614B91"/>
    <w:rsid w:val="00614CCE"/>
    <w:rsid w:val="0061514D"/>
    <w:rsid w:val="006152DE"/>
    <w:rsid w:val="00615762"/>
    <w:rsid w:val="00616BA9"/>
    <w:rsid w:val="00617149"/>
    <w:rsid w:val="006202A5"/>
    <w:rsid w:val="006203DC"/>
    <w:rsid w:val="00620BDC"/>
    <w:rsid w:val="00620F9A"/>
    <w:rsid w:val="006213DC"/>
    <w:rsid w:val="006214CC"/>
    <w:rsid w:val="00621660"/>
    <w:rsid w:val="00621D00"/>
    <w:rsid w:val="00621E3D"/>
    <w:rsid w:val="00622D46"/>
    <w:rsid w:val="00624F5B"/>
    <w:rsid w:val="006258F9"/>
    <w:rsid w:val="00625D9D"/>
    <w:rsid w:val="006263C5"/>
    <w:rsid w:val="00626B8B"/>
    <w:rsid w:val="00626E5A"/>
    <w:rsid w:val="006270E1"/>
    <w:rsid w:val="00630EC7"/>
    <w:rsid w:val="006319E2"/>
    <w:rsid w:val="00634659"/>
    <w:rsid w:val="00634DCE"/>
    <w:rsid w:val="006351A3"/>
    <w:rsid w:val="0063757F"/>
    <w:rsid w:val="00640218"/>
    <w:rsid w:val="0064141D"/>
    <w:rsid w:val="006416F6"/>
    <w:rsid w:val="00641C7D"/>
    <w:rsid w:val="00642DD5"/>
    <w:rsid w:val="006430CB"/>
    <w:rsid w:val="00643ACB"/>
    <w:rsid w:val="00644461"/>
    <w:rsid w:val="00644E3A"/>
    <w:rsid w:val="006456F2"/>
    <w:rsid w:val="00645B39"/>
    <w:rsid w:val="00645C6B"/>
    <w:rsid w:val="00646325"/>
    <w:rsid w:val="00646DB5"/>
    <w:rsid w:val="006475E2"/>
    <w:rsid w:val="00647669"/>
    <w:rsid w:val="00647CB7"/>
    <w:rsid w:val="00647EBD"/>
    <w:rsid w:val="00650497"/>
    <w:rsid w:val="00650CC6"/>
    <w:rsid w:val="00650D74"/>
    <w:rsid w:val="00651B63"/>
    <w:rsid w:val="006530BC"/>
    <w:rsid w:val="006535F7"/>
    <w:rsid w:val="006542CD"/>
    <w:rsid w:val="00655147"/>
    <w:rsid w:val="006552D5"/>
    <w:rsid w:val="006559BA"/>
    <w:rsid w:val="00655D67"/>
    <w:rsid w:val="00657155"/>
    <w:rsid w:val="0065730F"/>
    <w:rsid w:val="006610B4"/>
    <w:rsid w:val="0066124D"/>
    <w:rsid w:val="00661553"/>
    <w:rsid w:val="00662589"/>
    <w:rsid w:val="00663066"/>
    <w:rsid w:val="00663464"/>
    <w:rsid w:val="00663727"/>
    <w:rsid w:val="0066377D"/>
    <w:rsid w:val="00663FDB"/>
    <w:rsid w:val="00664E1F"/>
    <w:rsid w:val="00664EBD"/>
    <w:rsid w:val="00664FAB"/>
    <w:rsid w:val="0066526A"/>
    <w:rsid w:val="00666021"/>
    <w:rsid w:val="00666732"/>
    <w:rsid w:val="00666CFE"/>
    <w:rsid w:val="00667011"/>
    <w:rsid w:val="00670055"/>
    <w:rsid w:val="00670731"/>
    <w:rsid w:val="00670802"/>
    <w:rsid w:val="00670F32"/>
    <w:rsid w:val="00671DB7"/>
    <w:rsid w:val="006725EB"/>
    <w:rsid w:val="006738EE"/>
    <w:rsid w:val="006741C7"/>
    <w:rsid w:val="00675415"/>
    <w:rsid w:val="00675C24"/>
    <w:rsid w:val="00676D2C"/>
    <w:rsid w:val="00676F58"/>
    <w:rsid w:val="0067784D"/>
    <w:rsid w:val="00677A6B"/>
    <w:rsid w:val="00677C57"/>
    <w:rsid w:val="00681C4F"/>
    <w:rsid w:val="00682466"/>
    <w:rsid w:val="00682F89"/>
    <w:rsid w:val="006831A5"/>
    <w:rsid w:val="00683582"/>
    <w:rsid w:val="006845B7"/>
    <w:rsid w:val="006850C5"/>
    <w:rsid w:val="006856C8"/>
    <w:rsid w:val="00686CF1"/>
    <w:rsid w:val="00687090"/>
    <w:rsid w:val="006870AA"/>
    <w:rsid w:val="00687F46"/>
    <w:rsid w:val="0068F1BB"/>
    <w:rsid w:val="00690494"/>
    <w:rsid w:val="00690991"/>
    <w:rsid w:val="00690E20"/>
    <w:rsid w:val="006912DB"/>
    <w:rsid w:val="0069141E"/>
    <w:rsid w:val="00691D69"/>
    <w:rsid w:val="00692B0A"/>
    <w:rsid w:val="00692C42"/>
    <w:rsid w:val="00692CD6"/>
    <w:rsid w:val="00692E9F"/>
    <w:rsid w:val="0069305C"/>
    <w:rsid w:val="006933C4"/>
    <w:rsid w:val="0069411E"/>
    <w:rsid w:val="00694C53"/>
    <w:rsid w:val="00694D0F"/>
    <w:rsid w:val="006959F9"/>
    <w:rsid w:val="00695F4F"/>
    <w:rsid w:val="006962D0"/>
    <w:rsid w:val="0069644A"/>
    <w:rsid w:val="00696622"/>
    <w:rsid w:val="006A18A7"/>
    <w:rsid w:val="006A2C0B"/>
    <w:rsid w:val="006A3260"/>
    <w:rsid w:val="006A5055"/>
    <w:rsid w:val="006A5831"/>
    <w:rsid w:val="006A67DE"/>
    <w:rsid w:val="006B00BE"/>
    <w:rsid w:val="006B0281"/>
    <w:rsid w:val="006B079D"/>
    <w:rsid w:val="006B1572"/>
    <w:rsid w:val="006B233C"/>
    <w:rsid w:val="006B2397"/>
    <w:rsid w:val="006B244E"/>
    <w:rsid w:val="006B2C71"/>
    <w:rsid w:val="006B2F11"/>
    <w:rsid w:val="006B34D1"/>
    <w:rsid w:val="006B36B6"/>
    <w:rsid w:val="006B3DEA"/>
    <w:rsid w:val="006B47F6"/>
    <w:rsid w:val="006B54AD"/>
    <w:rsid w:val="006B5564"/>
    <w:rsid w:val="006B74A6"/>
    <w:rsid w:val="006B7BB3"/>
    <w:rsid w:val="006B7C4A"/>
    <w:rsid w:val="006C067A"/>
    <w:rsid w:val="006C1588"/>
    <w:rsid w:val="006C2719"/>
    <w:rsid w:val="006C3235"/>
    <w:rsid w:val="006C35D0"/>
    <w:rsid w:val="006C401A"/>
    <w:rsid w:val="006C44A8"/>
    <w:rsid w:val="006C536E"/>
    <w:rsid w:val="006C660D"/>
    <w:rsid w:val="006C6BFB"/>
    <w:rsid w:val="006C7C87"/>
    <w:rsid w:val="006C7D8C"/>
    <w:rsid w:val="006D0DF6"/>
    <w:rsid w:val="006D1711"/>
    <w:rsid w:val="006D1829"/>
    <w:rsid w:val="006D1F68"/>
    <w:rsid w:val="006D239E"/>
    <w:rsid w:val="006D2911"/>
    <w:rsid w:val="006D2B6D"/>
    <w:rsid w:val="006D2F71"/>
    <w:rsid w:val="006D3C8C"/>
    <w:rsid w:val="006D50DB"/>
    <w:rsid w:val="006D53A3"/>
    <w:rsid w:val="006D5617"/>
    <w:rsid w:val="006D584B"/>
    <w:rsid w:val="006D63A1"/>
    <w:rsid w:val="006D665A"/>
    <w:rsid w:val="006D6C1E"/>
    <w:rsid w:val="006D6D20"/>
    <w:rsid w:val="006D6E90"/>
    <w:rsid w:val="006D8C19"/>
    <w:rsid w:val="006E0693"/>
    <w:rsid w:val="006E0C75"/>
    <w:rsid w:val="006E0F5B"/>
    <w:rsid w:val="006E15EB"/>
    <w:rsid w:val="006E2505"/>
    <w:rsid w:val="006E2A12"/>
    <w:rsid w:val="006E2CC2"/>
    <w:rsid w:val="006E33F5"/>
    <w:rsid w:val="006E3814"/>
    <w:rsid w:val="006E3C26"/>
    <w:rsid w:val="006E5138"/>
    <w:rsid w:val="006E51C1"/>
    <w:rsid w:val="006E67E4"/>
    <w:rsid w:val="006E74F0"/>
    <w:rsid w:val="006E7A5D"/>
    <w:rsid w:val="006F0F24"/>
    <w:rsid w:val="006F103F"/>
    <w:rsid w:val="006F1572"/>
    <w:rsid w:val="006F1A0A"/>
    <w:rsid w:val="006F22F1"/>
    <w:rsid w:val="006F252C"/>
    <w:rsid w:val="006F356B"/>
    <w:rsid w:val="006F383F"/>
    <w:rsid w:val="006F394F"/>
    <w:rsid w:val="006F3D7B"/>
    <w:rsid w:val="006F5AE5"/>
    <w:rsid w:val="006F61A8"/>
    <w:rsid w:val="006F6547"/>
    <w:rsid w:val="006F67F5"/>
    <w:rsid w:val="006F6D40"/>
    <w:rsid w:val="006F7782"/>
    <w:rsid w:val="006F7B3C"/>
    <w:rsid w:val="006F7C2C"/>
    <w:rsid w:val="006F7CB5"/>
    <w:rsid w:val="006F7F85"/>
    <w:rsid w:val="007002BB"/>
    <w:rsid w:val="007012B2"/>
    <w:rsid w:val="0070168D"/>
    <w:rsid w:val="00701E44"/>
    <w:rsid w:val="00702834"/>
    <w:rsid w:val="00702D7E"/>
    <w:rsid w:val="00702E26"/>
    <w:rsid w:val="00703B25"/>
    <w:rsid w:val="00704574"/>
    <w:rsid w:val="00704FB7"/>
    <w:rsid w:val="007054B5"/>
    <w:rsid w:val="007060AF"/>
    <w:rsid w:val="00706FD5"/>
    <w:rsid w:val="00710273"/>
    <w:rsid w:val="00711122"/>
    <w:rsid w:val="00711347"/>
    <w:rsid w:val="00711467"/>
    <w:rsid w:val="00712C8D"/>
    <w:rsid w:val="0071306C"/>
    <w:rsid w:val="00713A23"/>
    <w:rsid w:val="00713AC7"/>
    <w:rsid w:val="00714C0F"/>
    <w:rsid w:val="00715768"/>
    <w:rsid w:val="0071584A"/>
    <w:rsid w:val="0071587A"/>
    <w:rsid w:val="007163DE"/>
    <w:rsid w:val="00716DF5"/>
    <w:rsid w:val="00717104"/>
    <w:rsid w:val="00717129"/>
    <w:rsid w:val="007201B6"/>
    <w:rsid w:val="00720880"/>
    <w:rsid w:val="00720AE1"/>
    <w:rsid w:val="007216D8"/>
    <w:rsid w:val="00721972"/>
    <w:rsid w:val="00721DFC"/>
    <w:rsid w:val="00722D77"/>
    <w:rsid w:val="00722F1B"/>
    <w:rsid w:val="00723DF7"/>
    <w:rsid w:val="00723FE3"/>
    <w:rsid w:val="0072414D"/>
    <w:rsid w:val="00724888"/>
    <w:rsid w:val="00724B79"/>
    <w:rsid w:val="00725178"/>
    <w:rsid w:val="007252C0"/>
    <w:rsid w:val="0072581B"/>
    <w:rsid w:val="00726812"/>
    <w:rsid w:val="00731EAB"/>
    <w:rsid w:val="00732DAA"/>
    <w:rsid w:val="00734D46"/>
    <w:rsid w:val="00735919"/>
    <w:rsid w:val="007359BC"/>
    <w:rsid w:val="0073636B"/>
    <w:rsid w:val="0073689F"/>
    <w:rsid w:val="007368DD"/>
    <w:rsid w:val="00736BD2"/>
    <w:rsid w:val="007375D3"/>
    <w:rsid w:val="0073789B"/>
    <w:rsid w:val="00740BDF"/>
    <w:rsid w:val="0074169A"/>
    <w:rsid w:val="007416AB"/>
    <w:rsid w:val="007416B5"/>
    <w:rsid w:val="00741A69"/>
    <w:rsid w:val="00743EE4"/>
    <w:rsid w:val="0074458C"/>
    <w:rsid w:val="00744E49"/>
    <w:rsid w:val="00746FED"/>
    <w:rsid w:val="007475BA"/>
    <w:rsid w:val="00750B53"/>
    <w:rsid w:val="00750D07"/>
    <w:rsid w:val="00750DDC"/>
    <w:rsid w:val="00750F46"/>
    <w:rsid w:val="00752194"/>
    <w:rsid w:val="007533FB"/>
    <w:rsid w:val="00753FB2"/>
    <w:rsid w:val="007543D3"/>
    <w:rsid w:val="007543EB"/>
    <w:rsid w:val="007544C7"/>
    <w:rsid w:val="007545C3"/>
    <w:rsid w:val="00754CB9"/>
    <w:rsid w:val="00755CE5"/>
    <w:rsid w:val="00755E7B"/>
    <w:rsid w:val="0075650F"/>
    <w:rsid w:val="007565EA"/>
    <w:rsid w:val="00757EFD"/>
    <w:rsid w:val="00760235"/>
    <w:rsid w:val="00760CD8"/>
    <w:rsid w:val="0076182E"/>
    <w:rsid w:val="00761CAF"/>
    <w:rsid w:val="00761FD1"/>
    <w:rsid w:val="00762327"/>
    <w:rsid w:val="00762338"/>
    <w:rsid w:val="007631F9"/>
    <w:rsid w:val="00763A4D"/>
    <w:rsid w:val="00764AA6"/>
    <w:rsid w:val="007654AD"/>
    <w:rsid w:val="00766935"/>
    <w:rsid w:val="0076774E"/>
    <w:rsid w:val="007703B7"/>
    <w:rsid w:val="0077116D"/>
    <w:rsid w:val="00772280"/>
    <w:rsid w:val="007729CD"/>
    <w:rsid w:val="00772CF3"/>
    <w:rsid w:val="00772D0F"/>
    <w:rsid w:val="00773098"/>
    <w:rsid w:val="007741F5"/>
    <w:rsid w:val="00774D06"/>
    <w:rsid w:val="00774F5F"/>
    <w:rsid w:val="00774FB7"/>
    <w:rsid w:val="007762C2"/>
    <w:rsid w:val="00776502"/>
    <w:rsid w:val="00777225"/>
    <w:rsid w:val="00777293"/>
    <w:rsid w:val="007777EC"/>
    <w:rsid w:val="00777DC0"/>
    <w:rsid w:val="00777E74"/>
    <w:rsid w:val="007802D8"/>
    <w:rsid w:val="00781421"/>
    <w:rsid w:val="00782744"/>
    <w:rsid w:val="0078282D"/>
    <w:rsid w:val="00782B4A"/>
    <w:rsid w:val="00782F3D"/>
    <w:rsid w:val="00783356"/>
    <w:rsid w:val="00783E3E"/>
    <w:rsid w:val="00784032"/>
    <w:rsid w:val="0078450F"/>
    <w:rsid w:val="00786A8D"/>
    <w:rsid w:val="00787031"/>
    <w:rsid w:val="00787178"/>
    <w:rsid w:val="0078797B"/>
    <w:rsid w:val="00790BBF"/>
    <w:rsid w:val="00790C7E"/>
    <w:rsid w:val="00790F30"/>
    <w:rsid w:val="00792C24"/>
    <w:rsid w:val="00792EB8"/>
    <w:rsid w:val="0079334A"/>
    <w:rsid w:val="00793548"/>
    <w:rsid w:val="007943F6"/>
    <w:rsid w:val="00794A31"/>
    <w:rsid w:val="00794A7B"/>
    <w:rsid w:val="00795443"/>
    <w:rsid w:val="007954D8"/>
    <w:rsid w:val="00797675"/>
    <w:rsid w:val="007A057A"/>
    <w:rsid w:val="007A0D91"/>
    <w:rsid w:val="007A103E"/>
    <w:rsid w:val="007A1048"/>
    <w:rsid w:val="007A152E"/>
    <w:rsid w:val="007A2087"/>
    <w:rsid w:val="007A2215"/>
    <w:rsid w:val="007A22E2"/>
    <w:rsid w:val="007A35F7"/>
    <w:rsid w:val="007A3EC5"/>
    <w:rsid w:val="007A4087"/>
    <w:rsid w:val="007A53D6"/>
    <w:rsid w:val="007A5E3D"/>
    <w:rsid w:val="007A6520"/>
    <w:rsid w:val="007A7F7B"/>
    <w:rsid w:val="007B1418"/>
    <w:rsid w:val="007B1BD7"/>
    <w:rsid w:val="007B2867"/>
    <w:rsid w:val="007B2A41"/>
    <w:rsid w:val="007B2D68"/>
    <w:rsid w:val="007B32C8"/>
    <w:rsid w:val="007B3969"/>
    <w:rsid w:val="007B3988"/>
    <w:rsid w:val="007B48E3"/>
    <w:rsid w:val="007B4A70"/>
    <w:rsid w:val="007B4BA0"/>
    <w:rsid w:val="007B5DFB"/>
    <w:rsid w:val="007B6E61"/>
    <w:rsid w:val="007B7CF3"/>
    <w:rsid w:val="007B7EE2"/>
    <w:rsid w:val="007C0100"/>
    <w:rsid w:val="007C053D"/>
    <w:rsid w:val="007C0DB4"/>
    <w:rsid w:val="007C128C"/>
    <w:rsid w:val="007C2529"/>
    <w:rsid w:val="007C272E"/>
    <w:rsid w:val="007C2CEB"/>
    <w:rsid w:val="007C371F"/>
    <w:rsid w:val="007C4405"/>
    <w:rsid w:val="007C5109"/>
    <w:rsid w:val="007C5E4A"/>
    <w:rsid w:val="007C6218"/>
    <w:rsid w:val="007C7026"/>
    <w:rsid w:val="007C7172"/>
    <w:rsid w:val="007C7E82"/>
    <w:rsid w:val="007C7FCE"/>
    <w:rsid w:val="007C7FDC"/>
    <w:rsid w:val="007D08CC"/>
    <w:rsid w:val="007D246A"/>
    <w:rsid w:val="007D2F6F"/>
    <w:rsid w:val="007D3D35"/>
    <w:rsid w:val="007D4D94"/>
    <w:rsid w:val="007D514E"/>
    <w:rsid w:val="007D52EF"/>
    <w:rsid w:val="007D674C"/>
    <w:rsid w:val="007D6FBB"/>
    <w:rsid w:val="007E006B"/>
    <w:rsid w:val="007E02E7"/>
    <w:rsid w:val="007E17EF"/>
    <w:rsid w:val="007E1A3B"/>
    <w:rsid w:val="007E1CCC"/>
    <w:rsid w:val="007E1FFE"/>
    <w:rsid w:val="007E4328"/>
    <w:rsid w:val="007E47A9"/>
    <w:rsid w:val="007E4F64"/>
    <w:rsid w:val="007E606A"/>
    <w:rsid w:val="007E6920"/>
    <w:rsid w:val="007E9F53"/>
    <w:rsid w:val="007F0E09"/>
    <w:rsid w:val="007F1607"/>
    <w:rsid w:val="007F1BBA"/>
    <w:rsid w:val="007F2AB7"/>
    <w:rsid w:val="007F385D"/>
    <w:rsid w:val="007F524F"/>
    <w:rsid w:val="007F5532"/>
    <w:rsid w:val="007F5700"/>
    <w:rsid w:val="007F5A3B"/>
    <w:rsid w:val="007F65EE"/>
    <w:rsid w:val="007F6CDE"/>
    <w:rsid w:val="007F71A7"/>
    <w:rsid w:val="007F7282"/>
    <w:rsid w:val="007F78FB"/>
    <w:rsid w:val="007F7C8F"/>
    <w:rsid w:val="007F7D39"/>
    <w:rsid w:val="008004E2"/>
    <w:rsid w:val="008012DC"/>
    <w:rsid w:val="008013C6"/>
    <w:rsid w:val="00801471"/>
    <w:rsid w:val="008017B8"/>
    <w:rsid w:val="008019A5"/>
    <w:rsid w:val="008019FD"/>
    <w:rsid w:val="0080221A"/>
    <w:rsid w:val="00802537"/>
    <w:rsid w:val="00803B61"/>
    <w:rsid w:val="00803B70"/>
    <w:rsid w:val="00804A36"/>
    <w:rsid w:val="0080523B"/>
    <w:rsid w:val="00805347"/>
    <w:rsid w:val="00805832"/>
    <w:rsid w:val="008064FE"/>
    <w:rsid w:val="00806C67"/>
    <w:rsid w:val="00806FC5"/>
    <w:rsid w:val="00807839"/>
    <w:rsid w:val="0081231D"/>
    <w:rsid w:val="0081258F"/>
    <w:rsid w:val="008126B0"/>
    <w:rsid w:val="00812C6F"/>
    <w:rsid w:val="00813332"/>
    <w:rsid w:val="00813445"/>
    <w:rsid w:val="008137EF"/>
    <w:rsid w:val="00813DCC"/>
    <w:rsid w:val="00814CAB"/>
    <w:rsid w:val="00815A39"/>
    <w:rsid w:val="008168B0"/>
    <w:rsid w:val="00817871"/>
    <w:rsid w:val="008178A5"/>
    <w:rsid w:val="008204B7"/>
    <w:rsid w:val="00820F4F"/>
    <w:rsid w:val="00821033"/>
    <w:rsid w:val="008210C9"/>
    <w:rsid w:val="00821406"/>
    <w:rsid w:val="00821E8E"/>
    <w:rsid w:val="00822281"/>
    <w:rsid w:val="008230FC"/>
    <w:rsid w:val="008239E2"/>
    <w:rsid w:val="00825850"/>
    <w:rsid w:val="008262DB"/>
    <w:rsid w:val="00827103"/>
    <w:rsid w:val="00827603"/>
    <w:rsid w:val="008305B7"/>
    <w:rsid w:val="00830937"/>
    <w:rsid w:val="00830C4B"/>
    <w:rsid w:val="0083149F"/>
    <w:rsid w:val="00831A2B"/>
    <w:rsid w:val="008322DD"/>
    <w:rsid w:val="00832872"/>
    <w:rsid w:val="0083322A"/>
    <w:rsid w:val="00833251"/>
    <w:rsid w:val="00833325"/>
    <w:rsid w:val="008337C5"/>
    <w:rsid w:val="00834083"/>
    <w:rsid w:val="008349EF"/>
    <w:rsid w:val="008350F4"/>
    <w:rsid w:val="0083534C"/>
    <w:rsid w:val="0083634F"/>
    <w:rsid w:val="008363EC"/>
    <w:rsid w:val="0083704D"/>
    <w:rsid w:val="0083775D"/>
    <w:rsid w:val="00837C6B"/>
    <w:rsid w:val="00837D9D"/>
    <w:rsid w:val="008401A5"/>
    <w:rsid w:val="008404EF"/>
    <w:rsid w:val="00840676"/>
    <w:rsid w:val="0084133A"/>
    <w:rsid w:val="008423F5"/>
    <w:rsid w:val="0084252F"/>
    <w:rsid w:val="008426E5"/>
    <w:rsid w:val="00843E77"/>
    <w:rsid w:val="00844A92"/>
    <w:rsid w:val="00844D55"/>
    <w:rsid w:val="008450C3"/>
    <w:rsid w:val="00845205"/>
    <w:rsid w:val="00846218"/>
    <w:rsid w:val="008463FA"/>
    <w:rsid w:val="00846628"/>
    <w:rsid w:val="00847218"/>
    <w:rsid w:val="0084769B"/>
    <w:rsid w:val="00847CA9"/>
    <w:rsid w:val="00847E29"/>
    <w:rsid w:val="008507E4"/>
    <w:rsid w:val="008509EF"/>
    <w:rsid w:val="00851354"/>
    <w:rsid w:val="008518F1"/>
    <w:rsid w:val="00851BAA"/>
    <w:rsid w:val="0085245D"/>
    <w:rsid w:val="008525C3"/>
    <w:rsid w:val="00853536"/>
    <w:rsid w:val="00853B14"/>
    <w:rsid w:val="0085431C"/>
    <w:rsid w:val="008543B1"/>
    <w:rsid w:val="008544D0"/>
    <w:rsid w:val="008549D8"/>
    <w:rsid w:val="008556D2"/>
    <w:rsid w:val="00855CBA"/>
    <w:rsid w:val="00855DEE"/>
    <w:rsid w:val="0085634E"/>
    <w:rsid w:val="0085722E"/>
    <w:rsid w:val="0085747E"/>
    <w:rsid w:val="00857551"/>
    <w:rsid w:val="008601DF"/>
    <w:rsid w:val="0086038B"/>
    <w:rsid w:val="00860606"/>
    <w:rsid w:val="008606FA"/>
    <w:rsid w:val="00862173"/>
    <w:rsid w:val="008621B5"/>
    <w:rsid w:val="008638EF"/>
    <w:rsid w:val="00863E17"/>
    <w:rsid w:val="00863E6A"/>
    <w:rsid w:val="00864500"/>
    <w:rsid w:val="008645B5"/>
    <w:rsid w:val="008658D5"/>
    <w:rsid w:val="00865FF6"/>
    <w:rsid w:val="00866A1B"/>
    <w:rsid w:val="00866CCE"/>
    <w:rsid w:val="00866D8C"/>
    <w:rsid w:val="008674FC"/>
    <w:rsid w:val="00867EBF"/>
    <w:rsid w:val="00872446"/>
    <w:rsid w:val="0087258A"/>
    <w:rsid w:val="00872E9A"/>
    <w:rsid w:val="00872EFB"/>
    <w:rsid w:val="00873DD6"/>
    <w:rsid w:val="00873F28"/>
    <w:rsid w:val="00874A7F"/>
    <w:rsid w:val="008753B7"/>
    <w:rsid w:val="00875B75"/>
    <w:rsid w:val="0087622A"/>
    <w:rsid w:val="00876A26"/>
    <w:rsid w:val="008774C9"/>
    <w:rsid w:val="0088088A"/>
    <w:rsid w:val="00880D1A"/>
    <w:rsid w:val="008812EB"/>
    <w:rsid w:val="00881FB4"/>
    <w:rsid w:val="0088219E"/>
    <w:rsid w:val="008824D5"/>
    <w:rsid w:val="0088277F"/>
    <w:rsid w:val="0088290C"/>
    <w:rsid w:val="00882912"/>
    <w:rsid w:val="00882BBE"/>
    <w:rsid w:val="00882F60"/>
    <w:rsid w:val="00883819"/>
    <w:rsid w:val="00883CD4"/>
    <w:rsid w:val="00883E80"/>
    <w:rsid w:val="00884273"/>
    <w:rsid w:val="00884715"/>
    <w:rsid w:val="00884EA7"/>
    <w:rsid w:val="0088635F"/>
    <w:rsid w:val="00886384"/>
    <w:rsid w:val="008865A5"/>
    <w:rsid w:val="00887223"/>
    <w:rsid w:val="00887391"/>
    <w:rsid w:val="0088773C"/>
    <w:rsid w:val="0088776B"/>
    <w:rsid w:val="00891338"/>
    <w:rsid w:val="00891944"/>
    <w:rsid w:val="008937EC"/>
    <w:rsid w:val="00893F30"/>
    <w:rsid w:val="00894CB5"/>
    <w:rsid w:val="00895CBF"/>
    <w:rsid w:val="00895DDF"/>
    <w:rsid w:val="008973B4"/>
    <w:rsid w:val="008A0534"/>
    <w:rsid w:val="008A1481"/>
    <w:rsid w:val="008A4BB2"/>
    <w:rsid w:val="008A5699"/>
    <w:rsid w:val="008A5C21"/>
    <w:rsid w:val="008A6351"/>
    <w:rsid w:val="008A71CF"/>
    <w:rsid w:val="008A750B"/>
    <w:rsid w:val="008A7576"/>
    <w:rsid w:val="008B0926"/>
    <w:rsid w:val="008B0D52"/>
    <w:rsid w:val="008B0E23"/>
    <w:rsid w:val="008B14AD"/>
    <w:rsid w:val="008B193B"/>
    <w:rsid w:val="008B1A02"/>
    <w:rsid w:val="008B1E3D"/>
    <w:rsid w:val="008B2AA3"/>
    <w:rsid w:val="008B2D3B"/>
    <w:rsid w:val="008B2E2A"/>
    <w:rsid w:val="008B4148"/>
    <w:rsid w:val="008B433C"/>
    <w:rsid w:val="008B4443"/>
    <w:rsid w:val="008B4CD9"/>
    <w:rsid w:val="008B539D"/>
    <w:rsid w:val="008B59AA"/>
    <w:rsid w:val="008B5BDB"/>
    <w:rsid w:val="008B5DD6"/>
    <w:rsid w:val="008B618F"/>
    <w:rsid w:val="008B6997"/>
    <w:rsid w:val="008C082C"/>
    <w:rsid w:val="008C0D1E"/>
    <w:rsid w:val="008C0EE1"/>
    <w:rsid w:val="008C1016"/>
    <w:rsid w:val="008C153A"/>
    <w:rsid w:val="008C19A9"/>
    <w:rsid w:val="008C2017"/>
    <w:rsid w:val="008C23C8"/>
    <w:rsid w:val="008C23CF"/>
    <w:rsid w:val="008C2AA1"/>
    <w:rsid w:val="008C3259"/>
    <w:rsid w:val="008C3495"/>
    <w:rsid w:val="008C36D0"/>
    <w:rsid w:val="008C3E16"/>
    <w:rsid w:val="008C469F"/>
    <w:rsid w:val="008C5668"/>
    <w:rsid w:val="008C5C72"/>
    <w:rsid w:val="008C5DE5"/>
    <w:rsid w:val="008C7B01"/>
    <w:rsid w:val="008D018A"/>
    <w:rsid w:val="008D01AE"/>
    <w:rsid w:val="008D01FD"/>
    <w:rsid w:val="008D057C"/>
    <w:rsid w:val="008D148A"/>
    <w:rsid w:val="008D216A"/>
    <w:rsid w:val="008D2461"/>
    <w:rsid w:val="008D264C"/>
    <w:rsid w:val="008D26D4"/>
    <w:rsid w:val="008D2796"/>
    <w:rsid w:val="008D34DA"/>
    <w:rsid w:val="008D4875"/>
    <w:rsid w:val="008D4C6E"/>
    <w:rsid w:val="008D52AC"/>
    <w:rsid w:val="008D5BA0"/>
    <w:rsid w:val="008D7070"/>
    <w:rsid w:val="008E0D83"/>
    <w:rsid w:val="008E0DE6"/>
    <w:rsid w:val="008E1821"/>
    <w:rsid w:val="008E1C94"/>
    <w:rsid w:val="008E2AFE"/>
    <w:rsid w:val="008E2C89"/>
    <w:rsid w:val="008E37E5"/>
    <w:rsid w:val="008E3999"/>
    <w:rsid w:val="008E3A62"/>
    <w:rsid w:val="008E3DA4"/>
    <w:rsid w:val="008E4011"/>
    <w:rsid w:val="008E5D61"/>
    <w:rsid w:val="008E6904"/>
    <w:rsid w:val="008E6BB4"/>
    <w:rsid w:val="008E6EA8"/>
    <w:rsid w:val="008F001D"/>
    <w:rsid w:val="008F00F8"/>
    <w:rsid w:val="008F21C2"/>
    <w:rsid w:val="008F41E4"/>
    <w:rsid w:val="008F4408"/>
    <w:rsid w:val="008F4799"/>
    <w:rsid w:val="008F4D55"/>
    <w:rsid w:val="008F53E9"/>
    <w:rsid w:val="008F5E77"/>
    <w:rsid w:val="008F6289"/>
    <w:rsid w:val="008F71D1"/>
    <w:rsid w:val="008F75EB"/>
    <w:rsid w:val="008F7CFE"/>
    <w:rsid w:val="0090005D"/>
    <w:rsid w:val="009005A9"/>
    <w:rsid w:val="00900889"/>
    <w:rsid w:val="00900EFC"/>
    <w:rsid w:val="00901362"/>
    <w:rsid w:val="009037CD"/>
    <w:rsid w:val="00904547"/>
    <w:rsid w:val="009054EF"/>
    <w:rsid w:val="00906137"/>
    <w:rsid w:val="00906A88"/>
    <w:rsid w:val="00906DCC"/>
    <w:rsid w:val="00907A39"/>
    <w:rsid w:val="00910EC4"/>
    <w:rsid w:val="00912E0A"/>
    <w:rsid w:val="00912FB6"/>
    <w:rsid w:val="009135B4"/>
    <w:rsid w:val="009137E6"/>
    <w:rsid w:val="00913AD7"/>
    <w:rsid w:val="00913E22"/>
    <w:rsid w:val="00913F4D"/>
    <w:rsid w:val="009145FF"/>
    <w:rsid w:val="00914E9F"/>
    <w:rsid w:val="0091657D"/>
    <w:rsid w:val="00917203"/>
    <w:rsid w:val="009200B3"/>
    <w:rsid w:val="00920D0F"/>
    <w:rsid w:val="00921BB8"/>
    <w:rsid w:val="0092275F"/>
    <w:rsid w:val="0092336F"/>
    <w:rsid w:val="00923C5D"/>
    <w:rsid w:val="00924675"/>
    <w:rsid w:val="00924EB8"/>
    <w:rsid w:val="00924FA3"/>
    <w:rsid w:val="009252E8"/>
    <w:rsid w:val="0092589E"/>
    <w:rsid w:val="00926288"/>
    <w:rsid w:val="00926402"/>
    <w:rsid w:val="00926518"/>
    <w:rsid w:val="00926E86"/>
    <w:rsid w:val="00930EBE"/>
    <w:rsid w:val="00932D78"/>
    <w:rsid w:val="009331A2"/>
    <w:rsid w:val="0093385B"/>
    <w:rsid w:val="00933AC5"/>
    <w:rsid w:val="00933D71"/>
    <w:rsid w:val="009343EE"/>
    <w:rsid w:val="00934BD8"/>
    <w:rsid w:val="00934F58"/>
    <w:rsid w:val="00934FBF"/>
    <w:rsid w:val="00935680"/>
    <w:rsid w:val="00935A43"/>
    <w:rsid w:val="00936D3B"/>
    <w:rsid w:val="00937AAB"/>
    <w:rsid w:val="009405E9"/>
    <w:rsid w:val="0094196F"/>
    <w:rsid w:val="00941C0E"/>
    <w:rsid w:val="00942099"/>
    <w:rsid w:val="009429E7"/>
    <w:rsid w:val="00942EF6"/>
    <w:rsid w:val="0094310F"/>
    <w:rsid w:val="009432F7"/>
    <w:rsid w:val="00943324"/>
    <w:rsid w:val="009434D3"/>
    <w:rsid w:val="009436FF"/>
    <w:rsid w:val="00943AA6"/>
    <w:rsid w:val="009445B4"/>
    <w:rsid w:val="0094460E"/>
    <w:rsid w:val="00944720"/>
    <w:rsid w:val="00944892"/>
    <w:rsid w:val="00946225"/>
    <w:rsid w:val="00946ACB"/>
    <w:rsid w:val="009500F2"/>
    <w:rsid w:val="009501C2"/>
    <w:rsid w:val="00951531"/>
    <w:rsid w:val="0095166C"/>
    <w:rsid w:val="00951DA6"/>
    <w:rsid w:val="00952002"/>
    <w:rsid w:val="00952493"/>
    <w:rsid w:val="0095290C"/>
    <w:rsid w:val="009553AD"/>
    <w:rsid w:val="00955DEC"/>
    <w:rsid w:val="00955F30"/>
    <w:rsid w:val="00956ED9"/>
    <w:rsid w:val="0095732E"/>
    <w:rsid w:val="00957E4B"/>
    <w:rsid w:val="00960965"/>
    <w:rsid w:val="00960D7E"/>
    <w:rsid w:val="00960EB3"/>
    <w:rsid w:val="009611DC"/>
    <w:rsid w:val="009611E0"/>
    <w:rsid w:val="00961B3A"/>
    <w:rsid w:val="00961EB7"/>
    <w:rsid w:val="009627CC"/>
    <w:rsid w:val="00963EA6"/>
    <w:rsid w:val="009642A4"/>
    <w:rsid w:val="00964842"/>
    <w:rsid w:val="00964D4D"/>
    <w:rsid w:val="009651EB"/>
    <w:rsid w:val="00965DE7"/>
    <w:rsid w:val="00966264"/>
    <w:rsid w:val="009663B2"/>
    <w:rsid w:val="009669E4"/>
    <w:rsid w:val="00966CE5"/>
    <w:rsid w:val="009671F8"/>
    <w:rsid w:val="00967F16"/>
    <w:rsid w:val="00967F78"/>
    <w:rsid w:val="00970273"/>
    <w:rsid w:val="009702C7"/>
    <w:rsid w:val="009704C1"/>
    <w:rsid w:val="00970789"/>
    <w:rsid w:val="00970A6E"/>
    <w:rsid w:val="00970C95"/>
    <w:rsid w:val="00970DC8"/>
    <w:rsid w:val="009715D5"/>
    <w:rsid w:val="009715ED"/>
    <w:rsid w:val="00971D06"/>
    <w:rsid w:val="009723B5"/>
    <w:rsid w:val="00972CA3"/>
    <w:rsid w:val="00973324"/>
    <w:rsid w:val="00974971"/>
    <w:rsid w:val="00974F26"/>
    <w:rsid w:val="009753C7"/>
    <w:rsid w:val="009757E6"/>
    <w:rsid w:val="00976408"/>
    <w:rsid w:val="0097738D"/>
    <w:rsid w:val="009808B6"/>
    <w:rsid w:val="00980E01"/>
    <w:rsid w:val="0098171D"/>
    <w:rsid w:val="00981774"/>
    <w:rsid w:val="00981F6C"/>
    <w:rsid w:val="00982DE1"/>
    <w:rsid w:val="00983108"/>
    <w:rsid w:val="009835F0"/>
    <w:rsid w:val="00984133"/>
    <w:rsid w:val="00984974"/>
    <w:rsid w:val="00984BA5"/>
    <w:rsid w:val="00984D1F"/>
    <w:rsid w:val="00984D43"/>
    <w:rsid w:val="00985575"/>
    <w:rsid w:val="00985987"/>
    <w:rsid w:val="00985A2F"/>
    <w:rsid w:val="00986C33"/>
    <w:rsid w:val="00990015"/>
    <w:rsid w:val="00990464"/>
    <w:rsid w:val="00990E12"/>
    <w:rsid w:val="00991065"/>
    <w:rsid w:val="0099143A"/>
    <w:rsid w:val="00991BB2"/>
    <w:rsid w:val="0099215E"/>
    <w:rsid w:val="00992554"/>
    <w:rsid w:val="00992D1E"/>
    <w:rsid w:val="00993570"/>
    <w:rsid w:val="00993BE1"/>
    <w:rsid w:val="00993FB0"/>
    <w:rsid w:val="00994220"/>
    <w:rsid w:val="00994F32"/>
    <w:rsid w:val="00995D3C"/>
    <w:rsid w:val="0099788B"/>
    <w:rsid w:val="009A03BF"/>
    <w:rsid w:val="009A0DB2"/>
    <w:rsid w:val="009A1715"/>
    <w:rsid w:val="009A2F1A"/>
    <w:rsid w:val="009A31BF"/>
    <w:rsid w:val="009A40DF"/>
    <w:rsid w:val="009A464F"/>
    <w:rsid w:val="009A56E3"/>
    <w:rsid w:val="009A58C6"/>
    <w:rsid w:val="009A6475"/>
    <w:rsid w:val="009A6BB5"/>
    <w:rsid w:val="009A6FA4"/>
    <w:rsid w:val="009A78D2"/>
    <w:rsid w:val="009A7A90"/>
    <w:rsid w:val="009B00C5"/>
    <w:rsid w:val="009B0385"/>
    <w:rsid w:val="009B1499"/>
    <w:rsid w:val="009B1537"/>
    <w:rsid w:val="009B1C47"/>
    <w:rsid w:val="009B1D24"/>
    <w:rsid w:val="009B1EA4"/>
    <w:rsid w:val="009B2BAB"/>
    <w:rsid w:val="009B2EA2"/>
    <w:rsid w:val="009B2FD2"/>
    <w:rsid w:val="009B415B"/>
    <w:rsid w:val="009B50D0"/>
    <w:rsid w:val="009B6029"/>
    <w:rsid w:val="009B65A3"/>
    <w:rsid w:val="009B65E3"/>
    <w:rsid w:val="009B731A"/>
    <w:rsid w:val="009B756B"/>
    <w:rsid w:val="009B76D8"/>
    <w:rsid w:val="009C014E"/>
    <w:rsid w:val="009C049A"/>
    <w:rsid w:val="009C0A2C"/>
    <w:rsid w:val="009C14DF"/>
    <w:rsid w:val="009C1636"/>
    <w:rsid w:val="009C1ABB"/>
    <w:rsid w:val="009C1B2D"/>
    <w:rsid w:val="009C201C"/>
    <w:rsid w:val="009C22C0"/>
    <w:rsid w:val="009C2577"/>
    <w:rsid w:val="009C3E58"/>
    <w:rsid w:val="009C4C52"/>
    <w:rsid w:val="009C5192"/>
    <w:rsid w:val="009C5252"/>
    <w:rsid w:val="009C52DA"/>
    <w:rsid w:val="009C5CC2"/>
    <w:rsid w:val="009C6886"/>
    <w:rsid w:val="009C72E9"/>
    <w:rsid w:val="009C7AD4"/>
    <w:rsid w:val="009C7D0C"/>
    <w:rsid w:val="009C7F3B"/>
    <w:rsid w:val="009D0751"/>
    <w:rsid w:val="009D1298"/>
    <w:rsid w:val="009D157F"/>
    <w:rsid w:val="009D169B"/>
    <w:rsid w:val="009D16CD"/>
    <w:rsid w:val="009D186D"/>
    <w:rsid w:val="009D1C13"/>
    <w:rsid w:val="009D1E58"/>
    <w:rsid w:val="009D260F"/>
    <w:rsid w:val="009D2730"/>
    <w:rsid w:val="009D38A1"/>
    <w:rsid w:val="009D4496"/>
    <w:rsid w:val="009D5261"/>
    <w:rsid w:val="009D576A"/>
    <w:rsid w:val="009D57CB"/>
    <w:rsid w:val="009D6E75"/>
    <w:rsid w:val="009D72BF"/>
    <w:rsid w:val="009D7E94"/>
    <w:rsid w:val="009E2539"/>
    <w:rsid w:val="009E44DF"/>
    <w:rsid w:val="009E481C"/>
    <w:rsid w:val="009E494F"/>
    <w:rsid w:val="009E583A"/>
    <w:rsid w:val="009E60B1"/>
    <w:rsid w:val="009E62B4"/>
    <w:rsid w:val="009E633B"/>
    <w:rsid w:val="009E6A23"/>
    <w:rsid w:val="009E71C1"/>
    <w:rsid w:val="009E790A"/>
    <w:rsid w:val="009E7999"/>
    <w:rsid w:val="009E7D34"/>
    <w:rsid w:val="009F0008"/>
    <w:rsid w:val="009F0484"/>
    <w:rsid w:val="009F0B36"/>
    <w:rsid w:val="009F2B3B"/>
    <w:rsid w:val="009F314D"/>
    <w:rsid w:val="009F3222"/>
    <w:rsid w:val="009F36F5"/>
    <w:rsid w:val="009F46CF"/>
    <w:rsid w:val="009F572C"/>
    <w:rsid w:val="009F5767"/>
    <w:rsid w:val="009F5ADE"/>
    <w:rsid w:val="009F5B19"/>
    <w:rsid w:val="009F5BA3"/>
    <w:rsid w:val="009F5BB4"/>
    <w:rsid w:val="009F71E3"/>
    <w:rsid w:val="00A00347"/>
    <w:rsid w:val="00A014A7"/>
    <w:rsid w:val="00A01F0F"/>
    <w:rsid w:val="00A022BC"/>
    <w:rsid w:val="00A02383"/>
    <w:rsid w:val="00A0272F"/>
    <w:rsid w:val="00A03B01"/>
    <w:rsid w:val="00A04159"/>
    <w:rsid w:val="00A04F5A"/>
    <w:rsid w:val="00A05152"/>
    <w:rsid w:val="00A05492"/>
    <w:rsid w:val="00A055A5"/>
    <w:rsid w:val="00A0613A"/>
    <w:rsid w:val="00A0637E"/>
    <w:rsid w:val="00A06D11"/>
    <w:rsid w:val="00A06E36"/>
    <w:rsid w:val="00A07BCA"/>
    <w:rsid w:val="00A0E2A9"/>
    <w:rsid w:val="00A10646"/>
    <w:rsid w:val="00A118B1"/>
    <w:rsid w:val="00A11963"/>
    <w:rsid w:val="00A11B2C"/>
    <w:rsid w:val="00A11FFC"/>
    <w:rsid w:val="00A135E8"/>
    <w:rsid w:val="00A136F9"/>
    <w:rsid w:val="00A13D19"/>
    <w:rsid w:val="00A14578"/>
    <w:rsid w:val="00A148E5"/>
    <w:rsid w:val="00A14A00"/>
    <w:rsid w:val="00A154C8"/>
    <w:rsid w:val="00A1572E"/>
    <w:rsid w:val="00A15BCE"/>
    <w:rsid w:val="00A161F3"/>
    <w:rsid w:val="00A17918"/>
    <w:rsid w:val="00A17AD2"/>
    <w:rsid w:val="00A17E81"/>
    <w:rsid w:val="00A20215"/>
    <w:rsid w:val="00A20743"/>
    <w:rsid w:val="00A20856"/>
    <w:rsid w:val="00A20888"/>
    <w:rsid w:val="00A20F93"/>
    <w:rsid w:val="00A210C9"/>
    <w:rsid w:val="00A2379E"/>
    <w:rsid w:val="00A239A0"/>
    <w:rsid w:val="00A23D9E"/>
    <w:rsid w:val="00A23F7F"/>
    <w:rsid w:val="00A24A18"/>
    <w:rsid w:val="00A24C44"/>
    <w:rsid w:val="00A24FFE"/>
    <w:rsid w:val="00A2511E"/>
    <w:rsid w:val="00A25B59"/>
    <w:rsid w:val="00A25F47"/>
    <w:rsid w:val="00A26433"/>
    <w:rsid w:val="00A265E4"/>
    <w:rsid w:val="00A27AC2"/>
    <w:rsid w:val="00A300D8"/>
    <w:rsid w:val="00A30504"/>
    <w:rsid w:val="00A30A40"/>
    <w:rsid w:val="00A31233"/>
    <w:rsid w:val="00A3189F"/>
    <w:rsid w:val="00A32019"/>
    <w:rsid w:val="00A32881"/>
    <w:rsid w:val="00A33AC2"/>
    <w:rsid w:val="00A34233"/>
    <w:rsid w:val="00A34262"/>
    <w:rsid w:val="00A344BA"/>
    <w:rsid w:val="00A34C6C"/>
    <w:rsid w:val="00A3572D"/>
    <w:rsid w:val="00A35A56"/>
    <w:rsid w:val="00A37677"/>
    <w:rsid w:val="00A37C41"/>
    <w:rsid w:val="00A37D41"/>
    <w:rsid w:val="00A401A9"/>
    <w:rsid w:val="00A4021D"/>
    <w:rsid w:val="00A41515"/>
    <w:rsid w:val="00A41DC9"/>
    <w:rsid w:val="00A41FDF"/>
    <w:rsid w:val="00A42201"/>
    <w:rsid w:val="00A434A6"/>
    <w:rsid w:val="00A44BB3"/>
    <w:rsid w:val="00A44BF3"/>
    <w:rsid w:val="00A4520B"/>
    <w:rsid w:val="00A45BB6"/>
    <w:rsid w:val="00A45CF3"/>
    <w:rsid w:val="00A468CC"/>
    <w:rsid w:val="00A46FA0"/>
    <w:rsid w:val="00A474CB"/>
    <w:rsid w:val="00A512B8"/>
    <w:rsid w:val="00A51C00"/>
    <w:rsid w:val="00A52065"/>
    <w:rsid w:val="00A52132"/>
    <w:rsid w:val="00A53221"/>
    <w:rsid w:val="00A53A3B"/>
    <w:rsid w:val="00A5490A"/>
    <w:rsid w:val="00A556C5"/>
    <w:rsid w:val="00A55B1B"/>
    <w:rsid w:val="00A55C26"/>
    <w:rsid w:val="00A55FC5"/>
    <w:rsid w:val="00A57013"/>
    <w:rsid w:val="00A5715F"/>
    <w:rsid w:val="00A57ADF"/>
    <w:rsid w:val="00A60140"/>
    <w:rsid w:val="00A60441"/>
    <w:rsid w:val="00A60531"/>
    <w:rsid w:val="00A63069"/>
    <w:rsid w:val="00A64A6D"/>
    <w:rsid w:val="00A64D79"/>
    <w:rsid w:val="00A65344"/>
    <w:rsid w:val="00A659B9"/>
    <w:rsid w:val="00A6727B"/>
    <w:rsid w:val="00A67924"/>
    <w:rsid w:val="00A67B15"/>
    <w:rsid w:val="00A7065B"/>
    <w:rsid w:val="00A7094E"/>
    <w:rsid w:val="00A70DE7"/>
    <w:rsid w:val="00A71E0C"/>
    <w:rsid w:val="00A7337D"/>
    <w:rsid w:val="00A73766"/>
    <w:rsid w:val="00A74763"/>
    <w:rsid w:val="00A74B45"/>
    <w:rsid w:val="00A75B2F"/>
    <w:rsid w:val="00A75CA2"/>
    <w:rsid w:val="00A773A6"/>
    <w:rsid w:val="00A77770"/>
    <w:rsid w:val="00A7787B"/>
    <w:rsid w:val="00A77AEC"/>
    <w:rsid w:val="00A77F87"/>
    <w:rsid w:val="00A80270"/>
    <w:rsid w:val="00A80A37"/>
    <w:rsid w:val="00A80EA1"/>
    <w:rsid w:val="00A8174E"/>
    <w:rsid w:val="00A81A44"/>
    <w:rsid w:val="00A81BCD"/>
    <w:rsid w:val="00A81BF3"/>
    <w:rsid w:val="00A826B9"/>
    <w:rsid w:val="00A82E15"/>
    <w:rsid w:val="00A831EF"/>
    <w:rsid w:val="00A8392E"/>
    <w:rsid w:val="00A84499"/>
    <w:rsid w:val="00A84B60"/>
    <w:rsid w:val="00A84F84"/>
    <w:rsid w:val="00A8507F"/>
    <w:rsid w:val="00A872F0"/>
    <w:rsid w:val="00A879BC"/>
    <w:rsid w:val="00A90071"/>
    <w:rsid w:val="00A91D06"/>
    <w:rsid w:val="00A9292D"/>
    <w:rsid w:val="00A929E4"/>
    <w:rsid w:val="00A92C8C"/>
    <w:rsid w:val="00A938D3"/>
    <w:rsid w:val="00A9422F"/>
    <w:rsid w:val="00A943C7"/>
    <w:rsid w:val="00A948DB"/>
    <w:rsid w:val="00A94D0A"/>
    <w:rsid w:val="00A950DB"/>
    <w:rsid w:val="00A954E7"/>
    <w:rsid w:val="00A9710C"/>
    <w:rsid w:val="00A9795B"/>
    <w:rsid w:val="00A97CC6"/>
    <w:rsid w:val="00AA0C4A"/>
    <w:rsid w:val="00AA15CC"/>
    <w:rsid w:val="00AA18B0"/>
    <w:rsid w:val="00AA1F46"/>
    <w:rsid w:val="00AA1F69"/>
    <w:rsid w:val="00AA2126"/>
    <w:rsid w:val="00AA2430"/>
    <w:rsid w:val="00AA26D7"/>
    <w:rsid w:val="00AA3352"/>
    <w:rsid w:val="00AA338D"/>
    <w:rsid w:val="00AA35F2"/>
    <w:rsid w:val="00AA3BC5"/>
    <w:rsid w:val="00AA49ED"/>
    <w:rsid w:val="00AA4B0B"/>
    <w:rsid w:val="00AA4C37"/>
    <w:rsid w:val="00AA4D2A"/>
    <w:rsid w:val="00AA4F7F"/>
    <w:rsid w:val="00AA574E"/>
    <w:rsid w:val="00AA5A6F"/>
    <w:rsid w:val="00AA681E"/>
    <w:rsid w:val="00AA7256"/>
    <w:rsid w:val="00AA75A5"/>
    <w:rsid w:val="00AA7700"/>
    <w:rsid w:val="00AB06B5"/>
    <w:rsid w:val="00AB0A41"/>
    <w:rsid w:val="00AB0D02"/>
    <w:rsid w:val="00AB0DAC"/>
    <w:rsid w:val="00AB176E"/>
    <w:rsid w:val="00AB1A92"/>
    <w:rsid w:val="00AB26A5"/>
    <w:rsid w:val="00AB2A2A"/>
    <w:rsid w:val="00AB2D85"/>
    <w:rsid w:val="00AB39A3"/>
    <w:rsid w:val="00AB3E71"/>
    <w:rsid w:val="00AB4088"/>
    <w:rsid w:val="00AB4636"/>
    <w:rsid w:val="00AB47DE"/>
    <w:rsid w:val="00AB4AE2"/>
    <w:rsid w:val="00AB537A"/>
    <w:rsid w:val="00AB62B6"/>
    <w:rsid w:val="00AB6836"/>
    <w:rsid w:val="00AB6971"/>
    <w:rsid w:val="00AB6ED2"/>
    <w:rsid w:val="00AB7FCC"/>
    <w:rsid w:val="00ABF0C8"/>
    <w:rsid w:val="00AC0216"/>
    <w:rsid w:val="00AC0725"/>
    <w:rsid w:val="00AC0B58"/>
    <w:rsid w:val="00AC0B5F"/>
    <w:rsid w:val="00AC15BC"/>
    <w:rsid w:val="00AC220B"/>
    <w:rsid w:val="00AC2F7B"/>
    <w:rsid w:val="00AC35FF"/>
    <w:rsid w:val="00AC41D9"/>
    <w:rsid w:val="00AC5860"/>
    <w:rsid w:val="00AC5BC7"/>
    <w:rsid w:val="00AC5D84"/>
    <w:rsid w:val="00AC5E4C"/>
    <w:rsid w:val="00AC5F9B"/>
    <w:rsid w:val="00AC63A1"/>
    <w:rsid w:val="00AC6BB9"/>
    <w:rsid w:val="00AC7136"/>
    <w:rsid w:val="00AC71FC"/>
    <w:rsid w:val="00AC7221"/>
    <w:rsid w:val="00AC74D4"/>
    <w:rsid w:val="00AC7881"/>
    <w:rsid w:val="00AC7A18"/>
    <w:rsid w:val="00AD0379"/>
    <w:rsid w:val="00AD04FF"/>
    <w:rsid w:val="00AD1445"/>
    <w:rsid w:val="00AD237F"/>
    <w:rsid w:val="00AD24F0"/>
    <w:rsid w:val="00AD3957"/>
    <w:rsid w:val="00AD41B0"/>
    <w:rsid w:val="00AD430E"/>
    <w:rsid w:val="00AD4FD1"/>
    <w:rsid w:val="00AD5C1F"/>
    <w:rsid w:val="00AD5D97"/>
    <w:rsid w:val="00AD7879"/>
    <w:rsid w:val="00AE1482"/>
    <w:rsid w:val="00AE1759"/>
    <w:rsid w:val="00AE1898"/>
    <w:rsid w:val="00AE1C58"/>
    <w:rsid w:val="00AE238F"/>
    <w:rsid w:val="00AE240C"/>
    <w:rsid w:val="00AE3059"/>
    <w:rsid w:val="00AE30D1"/>
    <w:rsid w:val="00AE31BE"/>
    <w:rsid w:val="00AE344A"/>
    <w:rsid w:val="00AE4C4E"/>
    <w:rsid w:val="00AE4CCE"/>
    <w:rsid w:val="00AE51B8"/>
    <w:rsid w:val="00AE555C"/>
    <w:rsid w:val="00AE5D09"/>
    <w:rsid w:val="00AE610E"/>
    <w:rsid w:val="00AE7A6D"/>
    <w:rsid w:val="00AF071E"/>
    <w:rsid w:val="00AF11C3"/>
    <w:rsid w:val="00AF12CC"/>
    <w:rsid w:val="00AF1C2D"/>
    <w:rsid w:val="00AF223C"/>
    <w:rsid w:val="00AF2588"/>
    <w:rsid w:val="00AF2B0B"/>
    <w:rsid w:val="00AF2B7D"/>
    <w:rsid w:val="00AF3177"/>
    <w:rsid w:val="00AF3B18"/>
    <w:rsid w:val="00AF3EA0"/>
    <w:rsid w:val="00AF4681"/>
    <w:rsid w:val="00AF4ACB"/>
    <w:rsid w:val="00AF5046"/>
    <w:rsid w:val="00AF5DD9"/>
    <w:rsid w:val="00AF688E"/>
    <w:rsid w:val="00AF6B2B"/>
    <w:rsid w:val="00AF715C"/>
    <w:rsid w:val="00AF7361"/>
    <w:rsid w:val="00AFC081"/>
    <w:rsid w:val="00B01924"/>
    <w:rsid w:val="00B03378"/>
    <w:rsid w:val="00B03A63"/>
    <w:rsid w:val="00B03F62"/>
    <w:rsid w:val="00B047D3"/>
    <w:rsid w:val="00B051D7"/>
    <w:rsid w:val="00B0575B"/>
    <w:rsid w:val="00B05B2F"/>
    <w:rsid w:val="00B05FE6"/>
    <w:rsid w:val="00B067C6"/>
    <w:rsid w:val="00B06911"/>
    <w:rsid w:val="00B07126"/>
    <w:rsid w:val="00B079C5"/>
    <w:rsid w:val="00B07AE3"/>
    <w:rsid w:val="00B07E75"/>
    <w:rsid w:val="00B1018D"/>
    <w:rsid w:val="00B102F6"/>
    <w:rsid w:val="00B10393"/>
    <w:rsid w:val="00B108CA"/>
    <w:rsid w:val="00B10DA8"/>
    <w:rsid w:val="00B11187"/>
    <w:rsid w:val="00B11444"/>
    <w:rsid w:val="00B11709"/>
    <w:rsid w:val="00B11AF0"/>
    <w:rsid w:val="00B11CE4"/>
    <w:rsid w:val="00B1216D"/>
    <w:rsid w:val="00B1238B"/>
    <w:rsid w:val="00B13723"/>
    <w:rsid w:val="00B15438"/>
    <w:rsid w:val="00B15E04"/>
    <w:rsid w:val="00B16833"/>
    <w:rsid w:val="00B16CEF"/>
    <w:rsid w:val="00B17DB3"/>
    <w:rsid w:val="00B21087"/>
    <w:rsid w:val="00B23138"/>
    <w:rsid w:val="00B23C68"/>
    <w:rsid w:val="00B24186"/>
    <w:rsid w:val="00B256E9"/>
    <w:rsid w:val="00B257AC"/>
    <w:rsid w:val="00B257CD"/>
    <w:rsid w:val="00B25B61"/>
    <w:rsid w:val="00B267CD"/>
    <w:rsid w:val="00B26C8D"/>
    <w:rsid w:val="00B276E1"/>
    <w:rsid w:val="00B30302"/>
    <w:rsid w:val="00B30326"/>
    <w:rsid w:val="00B30C49"/>
    <w:rsid w:val="00B31A13"/>
    <w:rsid w:val="00B33FD5"/>
    <w:rsid w:val="00B34415"/>
    <w:rsid w:val="00B34469"/>
    <w:rsid w:val="00B3466C"/>
    <w:rsid w:val="00B34BB8"/>
    <w:rsid w:val="00B34E2C"/>
    <w:rsid w:val="00B35D57"/>
    <w:rsid w:val="00B35D98"/>
    <w:rsid w:val="00B35DF2"/>
    <w:rsid w:val="00B36F37"/>
    <w:rsid w:val="00B37662"/>
    <w:rsid w:val="00B405A7"/>
    <w:rsid w:val="00B405DF"/>
    <w:rsid w:val="00B4060E"/>
    <w:rsid w:val="00B43051"/>
    <w:rsid w:val="00B4346A"/>
    <w:rsid w:val="00B434C1"/>
    <w:rsid w:val="00B43891"/>
    <w:rsid w:val="00B438C7"/>
    <w:rsid w:val="00B446FA"/>
    <w:rsid w:val="00B447B8"/>
    <w:rsid w:val="00B450A3"/>
    <w:rsid w:val="00B45B62"/>
    <w:rsid w:val="00B46619"/>
    <w:rsid w:val="00B46A7F"/>
    <w:rsid w:val="00B470C4"/>
    <w:rsid w:val="00B471C2"/>
    <w:rsid w:val="00B472B1"/>
    <w:rsid w:val="00B47FD5"/>
    <w:rsid w:val="00B50505"/>
    <w:rsid w:val="00B50699"/>
    <w:rsid w:val="00B50FFA"/>
    <w:rsid w:val="00B51FA4"/>
    <w:rsid w:val="00B52F82"/>
    <w:rsid w:val="00B5311E"/>
    <w:rsid w:val="00B53D67"/>
    <w:rsid w:val="00B54AE9"/>
    <w:rsid w:val="00B54BBC"/>
    <w:rsid w:val="00B550A8"/>
    <w:rsid w:val="00B5545D"/>
    <w:rsid w:val="00B55CBB"/>
    <w:rsid w:val="00B55E4E"/>
    <w:rsid w:val="00B57B81"/>
    <w:rsid w:val="00B608B7"/>
    <w:rsid w:val="00B60BC4"/>
    <w:rsid w:val="00B62597"/>
    <w:rsid w:val="00B62B44"/>
    <w:rsid w:val="00B62BC4"/>
    <w:rsid w:val="00B63072"/>
    <w:rsid w:val="00B630A8"/>
    <w:rsid w:val="00B636FF"/>
    <w:rsid w:val="00B63E80"/>
    <w:rsid w:val="00B645AE"/>
    <w:rsid w:val="00B6461A"/>
    <w:rsid w:val="00B64720"/>
    <w:rsid w:val="00B64AE6"/>
    <w:rsid w:val="00B6646C"/>
    <w:rsid w:val="00B66DE3"/>
    <w:rsid w:val="00B66F6C"/>
    <w:rsid w:val="00B673BF"/>
    <w:rsid w:val="00B674C3"/>
    <w:rsid w:val="00B70563"/>
    <w:rsid w:val="00B70F4F"/>
    <w:rsid w:val="00B71662"/>
    <w:rsid w:val="00B71777"/>
    <w:rsid w:val="00B71A7A"/>
    <w:rsid w:val="00B72819"/>
    <w:rsid w:val="00B7289B"/>
    <w:rsid w:val="00B72921"/>
    <w:rsid w:val="00B72AF8"/>
    <w:rsid w:val="00B735A7"/>
    <w:rsid w:val="00B73B66"/>
    <w:rsid w:val="00B74559"/>
    <w:rsid w:val="00B74756"/>
    <w:rsid w:val="00B74914"/>
    <w:rsid w:val="00B75130"/>
    <w:rsid w:val="00B75156"/>
    <w:rsid w:val="00B7532F"/>
    <w:rsid w:val="00B758A3"/>
    <w:rsid w:val="00B75D40"/>
    <w:rsid w:val="00B75D51"/>
    <w:rsid w:val="00B75EF6"/>
    <w:rsid w:val="00B76187"/>
    <w:rsid w:val="00B76206"/>
    <w:rsid w:val="00B76D0F"/>
    <w:rsid w:val="00B76EE7"/>
    <w:rsid w:val="00B80333"/>
    <w:rsid w:val="00B81197"/>
    <w:rsid w:val="00B8181A"/>
    <w:rsid w:val="00B822CF"/>
    <w:rsid w:val="00B8315F"/>
    <w:rsid w:val="00B8345E"/>
    <w:rsid w:val="00B83606"/>
    <w:rsid w:val="00B8404F"/>
    <w:rsid w:val="00B85000"/>
    <w:rsid w:val="00B85D16"/>
    <w:rsid w:val="00B85D3F"/>
    <w:rsid w:val="00B85DAD"/>
    <w:rsid w:val="00B87E2D"/>
    <w:rsid w:val="00B901D8"/>
    <w:rsid w:val="00B90249"/>
    <w:rsid w:val="00B90896"/>
    <w:rsid w:val="00B91338"/>
    <w:rsid w:val="00B91E48"/>
    <w:rsid w:val="00B924BE"/>
    <w:rsid w:val="00B934A0"/>
    <w:rsid w:val="00B93701"/>
    <w:rsid w:val="00B93A3B"/>
    <w:rsid w:val="00B93F49"/>
    <w:rsid w:val="00B94F93"/>
    <w:rsid w:val="00B95C32"/>
    <w:rsid w:val="00B95F5E"/>
    <w:rsid w:val="00B97289"/>
    <w:rsid w:val="00B9735F"/>
    <w:rsid w:val="00B97805"/>
    <w:rsid w:val="00B97825"/>
    <w:rsid w:val="00B97955"/>
    <w:rsid w:val="00B97A8D"/>
    <w:rsid w:val="00B97E4B"/>
    <w:rsid w:val="00B97FF5"/>
    <w:rsid w:val="00BA073C"/>
    <w:rsid w:val="00BA07A2"/>
    <w:rsid w:val="00BA0B4F"/>
    <w:rsid w:val="00BA162B"/>
    <w:rsid w:val="00BA17A6"/>
    <w:rsid w:val="00BA189A"/>
    <w:rsid w:val="00BA18D0"/>
    <w:rsid w:val="00BA1C33"/>
    <w:rsid w:val="00BA2888"/>
    <w:rsid w:val="00BA31A4"/>
    <w:rsid w:val="00BA32F7"/>
    <w:rsid w:val="00BA34F7"/>
    <w:rsid w:val="00BA4A2A"/>
    <w:rsid w:val="00BA57DF"/>
    <w:rsid w:val="00BA6E90"/>
    <w:rsid w:val="00BA732E"/>
    <w:rsid w:val="00BA75CA"/>
    <w:rsid w:val="00BA7B06"/>
    <w:rsid w:val="00BB0D61"/>
    <w:rsid w:val="00BB1367"/>
    <w:rsid w:val="00BB14A1"/>
    <w:rsid w:val="00BB212A"/>
    <w:rsid w:val="00BB2710"/>
    <w:rsid w:val="00BB297D"/>
    <w:rsid w:val="00BB34A1"/>
    <w:rsid w:val="00BB3B66"/>
    <w:rsid w:val="00BB3D20"/>
    <w:rsid w:val="00BB4594"/>
    <w:rsid w:val="00BB4ACC"/>
    <w:rsid w:val="00BB68DC"/>
    <w:rsid w:val="00BB748C"/>
    <w:rsid w:val="00BB7AF7"/>
    <w:rsid w:val="00BB7D51"/>
    <w:rsid w:val="00BC0CFC"/>
    <w:rsid w:val="00BC2C70"/>
    <w:rsid w:val="00BC2FAA"/>
    <w:rsid w:val="00BC335D"/>
    <w:rsid w:val="00BC3394"/>
    <w:rsid w:val="00BC3E28"/>
    <w:rsid w:val="00BC3F51"/>
    <w:rsid w:val="00BC4132"/>
    <w:rsid w:val="00BC469A"/>
    <w:rsid w:val="00BC46FF"/>
    <w:rsid w:val="00BC4910"/>
    <w:rsid w:val="00BC4F7F"/>
    <w:rsid w:val="00BC5687"/>
    <w:rsid w:val="00BC5E56"/>
    <w:rsid w:val="00BC6314"/>
    <w:rsid w:val="00BC67B0"/>
    <w:rsid w:val="00BC69AF"/>
    <w:rsid w:val="00BC7133"/>
    <w:rsid w:val="00BC734C"/>
    <w:rsid w:val="00BC7599"/>
    <w:rsid w:val="00BC7A2B"/>
    <w:rsid w:val="00BD01BC"/>
    <w:rsid w:val="00BD1216"/>
    <w:rsid w:val="00BD27F1"/>
    <w:rsid w:val="00BD28D3"/>
    <w:rsid w:val="00BD2C6D"/>
    <w:rsid w:val="00BD2E34"/>
    <w:rsid w:val="00BD3013"/>
    <w:rsid w:val="00BD43B4"/>
    <w:rsid w:val="00BD4F85"/>
    <w:rsid w:val="00BD4FB4"/>
    <w:rsid w:val="00BD6CE0"/>
    <w:rsid w:val="00BD6E9C"/>
    <w:rsid w:val="00BD7B71"/>
    <w:rsid w:val="00BD7BC3"/>
    <w:rsid w:val="00BD7E4A"/>
    <w:rsid w:val="00BD7F0D"/>
    <w:rsid w:val="00BD7FCA"/>
    <w:rsid w:val="00BE0386"/>
    <w:rsid w:val="00BE064D"/>
    <w:rsid w:val="00BE0BB4"/>
    <w:rsid w:val="00BE0D5D"/>
    <w:rsid w:val="00BE1638"/>
    <w:rsid w:val="00BE2596"/>
    <w:rsid w:val="00BE2766"/>
    <w:rsid w:val="00BE2F9B"/>
    <w:rsid w:val="00BE3104"/>
    <w:rsid w:val="00BE32D7"/>
    <w:rsid w:val="00BE3BC3"/>
    <w:rsid w:val="00BE46BD"/>
    <w:rsid w:val="00BE4964"/>
    <w:rsid w:val="00BE5436"/>
    <w:rsid w:val="00BE548E"/>
    <w:rsid w:val="00BE5BE5"/>
    <w:rsid w:val="00BE6F8C"/>
    <w:rsid w:val="00BE6F93"/>
    <w:rsid w:val="00BE7436"/>
    <w:rsid w:val="00BE75DB"/>
    <w:rsid w:val="00BE7FC2"/>
    <w:rsid w:val="00BF08A9"/>
    <w:rsid w:val="00BF2820"/>
    <w:rsid w:val="00BF28D2"/>
    <w:rsid w:val="00BF3606"/>
    <w:rsid w:val="00BF4AF2"/>
    <w:rsid w:val="00BF5296"/>
    <w:rsid w:val="00BF5F39"/>
    <w:rsid w:val="00BF602F"/>
    <w:rsid w:val="00BF6667"/>
    <w:rsid w:val="00BF6A1D"/>
    <w:rsid w:val="00BF72E7"/>
    <w:rsid w:val="00BF740B"/>
    <w:rsid w:val="00BF7773"/>
    <w:rsid w:val="00BF7C4B"/>
    <w:rsid w:val="00BF7E8C"/>
    <w:rsid w:val="00C011EA"/>
    <w:rsid w:val="00C01E31"/>
    <w:rsid w:val="00C026FD"/>
    <w:rsid w:val="00C0331F"/>
    <w:rsid w:val="00C03D30"/>
    <w:rsid w:val="00C04E7D"/>
    <w:rsid w:val="00C05079"/>
    <w:rsid w:val="00C05940"/>
    <w:rsid w:val="00C06021"/>
    <w:rsid w:val="00C06F6B"/>
    <w:rsid w:val="00C10FE6"/>
    <w:rsid w:val="00C112D2"/>
    <w:rsid w:val="00C138A5"/>
    <w:rsid w:val="00C13AA9"/>
    <w:rsid w:val="00C146E3"/>
    <w:rsid w:val="00C14CCE"/>
    <w:rsid w:val="00C15071"/>
    <w:rsid w:val="00C153A3"/>
    <w:rsid w:val="00C15718"/>
    <w:rsid w:val="00C16D26"/>
    <w:rsid w:val="00C173E8"/>
    <w:rsid w:val="00C20022"/>
    <w:rsid w:val="00C204C7"/>
    <w:rsid w:val="00C212D9"/>
    <w:rsid w:val="00C21530"/>
    <w:rsid w:val="00C21D27"/>
    <w:rsid w:val="00C22763"/>
    <w:rsid w:val="00C22AE2"/>
    <w:rsid w:val="00C23165"/>
    <w:rsid w:val="00C23275"/>
    <w:rsid w:val="00C2365D"/>
    <w:rsid w:val="00C2374F"/>
    <w:rsid w:val="00C23A0C"/>
    <w:rsid w:val="00C23A8D"/>
    <w:rsid w:val="00C24BC7"/>
    <w:rsid w:val="00C25EFF"/>
    <w:rsid w:val="00C26C3B"/>
    <w:rsid w:val="00C276FD"/>
    <w:rsid w:val="00C30B48"/>
    <w:rsid w:val="00C31147"/>
    <w:rsid w:val="00C311C5"/>
    <w:rsid w:val="00C31584"/>
    <w:rsid w:val="00C32813"/>
    <w:rsid w:val="00C32AAA"/>
    <w:rsid w:val="00C32B4F"/>
    <w:rsid w:val="00C32EDA"/>
    <w:rsid w:val="00C33919"/>
    <w:rsid w:val="00C33B37"/>
    <w:rsid w:val="00C34021"/>
    <w:rsid w:val="00C354CD"/>
    <w:rsid w:val="00C364E1"/>
    <w:rsid w:val="00C36E22"/>
    <w:rsid w:val="00C401FE"/>
    <w:rsid w:val="00C40747"/>
    <w:rsid w:val="00C418DE"/>
    <w:rsid w:val="00C41C61"/>
    <w:rsid w:val="00C4440B"/>
    <w:rsid w:val="00C44E31"/>
    <w:rsid w:val="00C45335"/>
    <w:rsid w:val="00C4599E"/>
    <w:rsid w:val="00C45A23"/>
    <w:rsid w:val="00C45C39"/>
    <w:rsid w:val="00C46928"/>
    <w:rsid w:val="00C46E9B"/>
    <w:rsid w:val="00C47BA1"/>
    <w:rsid w:val="00C47E07"/>
    <w:rsid w:val="00C47F75"/>
    <w:rsid w:val="00C5088C"/>
    <w:rsid w:val="00C50B57"/>
    <w:rsid w:val="00C5386C"/>
    <w:rsid w:val="00C54527"/>
    <w:rsid w:val="00C54849"/>
    <w:rsid w:val="00C54CE7"/>
    <w:rsid w:val="00C554C9"/>
    <w:rsid w:val="00C5567D"/>
    <w:rsid w:val="00C56C54"/>
    <w:rsid w:val="00C57B74"/>
    <w:rsid w:val="00C57C7D"/>
    <w:rsid w:val="00C57CFB"/>
    <w:rsid w:val="00C61831"/>
    <w:rsid w:val="00C62ECD"/>
    <w:rsid w:val="00C631F0"/>
    <w:rsid w:val="00C657DA"/>
    <w:rsid w:val="00C66440"/>
    <w:rsid w:val="00C66C07"/>
    <w:rsid w:val="00C66C71"/>
    <w:rsid w:val="00C702F3"/>
    <w:rsid w:val="00C7086A"/>
    <w:rsid w:val="00C708C0"/>
    <w:rsid w:val="00C7186B"/>
    <w:rsid w:val="00C72DD4"/>
    <w:rsid w:val="00C73414"/>
    <w:rsid w:val="00C73794"/>
    <w:rsid w:val="00C7416A"/>
    <w:rsid w:val="00C74A2C"/>
    <w:rsid w:val="00C75DCA"/>
    <w:rsid w:val="00C75EDA"/>
    <w:rsid w:val="00C75F20"/>
    <w:rsid w:val="00C765BE"/>
    <w:rsid w:val="00C76691"/>
    <w:rsid w:val="00C76989"/>
    <w:rsid w:val="00C76B51"/>
    <w:rsid w:val="00C77FF6"/>
    <w:rsid w:val="00C7871D"/>
    <w:rsid w:val="00C8032E"/>
    <w:rsid w:val="00C805F9"/>
    <w:rsid w:val="00C80ADB"/>
    <w:rsid w:val="00C82031"/>
    <w:rsid w:val="00C8243B"/>
    <w:rsid w:val="00C832FC"/>
    <w:rsid w:val="00C83FF2"/>
    <w:rsid w:val="00C8412D"/>
    <w:rsid w:val="00C8419F"/>
    <w:rsid w:val="00C84ACB"/>
    <w:rsid w:val="00C854B8"/>
    <w:rsid w:val="00C85AEF"/>
    <w:rsid w:val="00C85FDA"/>
    <w:rsid w:val="00C861FA"/>
    <w:rsid w:val="00C8746A"/>
    <w:rsid w:val="00C876F0"/>
    <w:rsid w:val="00C87B1D"/>
    <w:rsid w:val="00C9017E"/>
    <w:rsid w:val="00C90936"/>
    <w:rsid w:val="00C90EA7"/>
    <w:rsid w:val="00C91971"/>
    <w:rsid w:val="00C922DD"/>
    <w:rsid w:val="00C923FE"/>
    <w:rsid w:val="00C92459"/>
    <w:rsid w:val="00C93F08"/>
    <w:rsid w:val="00C94037"/>
    <w:rsid w:val="00C94966"/>
    <w:rsid w:val="00C952C7"/>
    <w:rsid w:val="00C9581E"/>
    <w:rsid w:val="00C95CE1"/>
    <w:rsid w:val="00C96292"/>
    <w:rsid w:val="00C9634D"/>
    <w:rsid w:val="00C96AC5"/>
    <w:rsid w:val="00CA015E"/>
    <w:rsid w:val="00CA074F"/>
    <w:rsid w:val="00CA07DE"/>
    <w:rsid w:val="00CA0AF3"/>
    <w:rsid w:val="00CA1415"/>
    <w:rsid w:val="00CA1EE8"/>
    <w:rsid w:val="00CA24CB"/>
    <w:rsid w:val="00CA274B"/>
    <w:rsid w:val="00CA2C20"/>
    <w:rsid w:val="00CA3274"/>
    <w:rsid w:val="00CA3821"/>
    <w:rsid w:val="00CA3FDF"/>
    <w:rsid w:val="00CA4CB8"/>
    <w:rsid w:val="00CA4E95"/>
    <w:rsid w:val="00CA5B0F"/>
    <w:rsid w:val="00CA72DD"/>
    <w:rsid w:val="00CA7587"/>
    <w:rsid w:val="00CA7ABB"/>
    <w:rsid w:val="00CB006E"/>
    <w:rsid w:val="00CB063D"/>
    <w:rsid w:val="00CB077E"/>
    <w:rsid w:val="00CB081B"/>
    <w:rsid w:val="00CB1CCD"/>
    <w:rsid w:val="00CB2F26"/>
    <w:rsid w:val="00CB450F"/>
    <w:rsid w:val="00CB4576"/>
    <w:rsid w:val="00CB50ED"/>
    <w:rsid w:val="00CB53DD"/>
    <w:rsid w:val="00CB56B6"/>
    <w:rsid w:val="00CB5B6D"/>
    <w:rsid w:val="00CB6A1F"/>
    <w:rsid w:val="00CB7BA9"/>
    <w:rsid w:val="00CB7BFD"/>
    <w:rsid w:val="00CC1299"/>
    <w:rsid w:val="00CC19BA"/>
    <w:rsid w:val="00CC1F3E"/>
    <w:rsid w:val="00CC2093"/>
    <w:rsid w:val="00CC227D"/>
    <w:rsid w:val="00CC3E16"/>
    <w:rsid w:val="00CC43B1"/>
    <w:rsid w:val="00CC44C9"/>
    <w:rsid w:val="00CC4580"/>
    <w:rsid w:val="00CC60DC"/>
    <w:rsid w:val="00CC7D12"/>
    <w:rsid w:val="00CD0C25"/>
    <w:rsid w:val="00CD1B05"/>
    <w:rsid w:val="00CD1CC5"/>
    <w:rsid w:val="00CD1E00"/>
    <w:rsid w:val="00CD2375"/>
    <w:rsid w:val="00CD3624"/>
    <w:rsid w:val="00CD36C7"/>
    <w:rsid w:val="00CD3CBE"/>
    <w:rsid w:val="00CD53F8"/>
    <w:rsid w:val="00CD65D2"/>
    <w:rsid w:val="00CD6CCC"/>
    <w:rsid w:val="00CD7075"/>
    <w:rsid w:val="00CD757E"/>
    <w:rsid w:val="00CD76AF"/>
    <w:rsid w:val="00CD76EE"/>
    <w:rsid w:val="00CE018C"/>
    <w:rsid w:val="00CE04DF"/>
    <w:rsid w:val="00CE064C"/>
    <w:rsid w:val="00CE0A2B"/>
    <w:rsid w:val="00CE0CFF"/>
    <w:rsid w:val="00CE190B"/>
    <w:rsid w:val="00CE2E39"/>
    <w:rsid w:val="00CE3379"/>
    <w:rsid w:val="00CE4B80"/>
    <w:rsid w:val="00CE4F60"/>
    <w:rsid w:val="00CE500C"/>
    <w:rsid w:val="00CE59B2"/>
    <w:rsid w:val="00CE6242"/>
    <w:rsid w:val="00CE66C3"/>
    <w:rsid w:val="00CE76AB"/>
    <w:rsid w:val="00CE7CF1"/>
    <w:rsid w:val="00CE7D9F"/>
    <w:rsid w:val="00CE7EFF"/>
    <w:rsid w:val="00CF000D"/>
    <w:rsid w:val="00CF0255"/>
    <w:rsid w:val="00CF06C8"/>
    <w:rsid w:val="00CF0887"/>
    <w:rsid w:val="00CF0CAB"/>
    <w:rsid w:val="00CF0EEF"/>
    <w:rsid w:val="00CF1539"/>
    <w:rsid w:val="00CF19C4"/>
    <w:rsid w:val="00CF1CB9"/>
    <w:rsid w:val="00CF1FCC"/>
    <w:rsid w:val="00CF2184"/>
    <w:rsid w:val="00CF2B08"/>
    <w:rsid w:val="00CF2FE3"/>
    <w:rsid w:val="00CF35EB"/>
    <w:rsid w:val="00CF42A4"/>
    <w:rsid w:val="00CF434B"/>
    <w:rsid w:val="00CF4BC0"/>
    <w:rsid w:val="00CF559E"/>
    <w:rsid w:val="00CF5C38"/>
    <w:rsid w:val="00CF6007"/>
    <w:rsid w:val="00CF6FD2"/>
    <w:rsid w:val="00CF7000"/>
    <w:rsid w:val="00CF746D"/>
    <w:rsid w:val="00CF760F"/>
    <w:rsid w:val="00CF7C73"/>
    <w:rsid w:val="00CFB15B"/>
    <w:rsid w:val="00D00B4A"/>
    <w:rsid w:val="00D00B5D"/>
    <w:rsid w:val="00D010DF"/>
    <w:rsid w:val="00D01983"/>
    <w:rsid w:val="00D02474"/>
    <w:rsid w:val="00D025C9"/>
    <w:rsid w:val="00D0314F"/>
    <w:rsid w:val="00D04851"/>
    <w:rsid w:val="00D04DD3"/>
    <w:rsid w:val="00D06315"/>
    <w:rsid w:val="00D06415"/>
    <w:rsid w:val="00D06E32"/>
    <w:rsid w:val="00D07254"/>
    <w:rsid w:val="00D0B1A2"/>
    <w:rsid w:val="00D102F2"/>
    <w:rsid w:val="00D104E1"/>
    <w:rsid w:val="00D1053D"/>
    <w:rsid w:val="00D10A2B"/>
    <w:rsid w:val="00D11578"/>
    <w:rsid w:val="00D12395"/>
    <w:rsid w:val="00D12C61"/>
    <w:rsid w:val="00D13550"/>
    <w:rsid w:val="00D135E2"/>
    <w:rsid w:val="00D13737"/>
    <w:rsid w:val="00D13FBB"/>
    <w:rsid w:val="00D143A2"/>
    <w:rsid w:val="00D156D9"/>
    <w:rsid w:val="00D16100"/>
    <w:rsid w:val="00D16511"/>
    <w:rsid w:val="00D16A1A"/>
    <w:rsid w:val="00D17463"/>
    <w:rsid w:val="00D174E9"/>
    <w:rsid w:val="00D2051B"/>
    <w:rsid w:val="00D20C16"/>
    <w:rsid w:val="00D21696"/>
    <w:rsid w:val="00D218CB"/>
    <w:rsid w:val="00D21B49"/>
    <w:rsid w:val="00D224C8"/>
    <w:rsid w:val="00D22B2B"/>
    <w:rsid w:val="00D22E38"/>
    <w:rsid w:val="00D236F1"/>
    <w:rsid w:val="00D23710"/>
    <w:rsid w:val="00D23801"/>
    <w:rsid w:val="00D23EA0"/>
    <w:rsid w:val="00D23F3E"/>
    <w:rsid w:val="00D24240"/>
    <w:rsid w:val="00D2433E"/>
    <w:rsid w:val="00D25122"/>
    <w:rsid w:val="00D25B30"/>
    <w:rsid w:val="00D25DC7"/>
    <w:rsid w:val="00D263EC"/>
    <w:rsid w:val="00D27316"/>
    <w:rsid w:val="00D3036A"/>
    <w:rsid w:val="00D3073F"/>
    <w:rsid w:val="00D30BB3"/>
    <w:rsid w:val="00D3137E"/>
    <w:rsid w:val="00D31DDE"/>
    <w:rsid w:val="00D322B1"/>
    <w:rsid w:val="00D32DCF"/>
    <w:rsid w:val="00D339D5"/>
    <w:rsid w:val="00D34511"/>
    <w:rsid w:val="00D34A1C"/>
    <w:rsid w:val="00D35551"/>
    <w:rsid w:val="00D35964"/>
    <w:rsid w:val="00D36461"/>
    <w:rsid w:val="00D4008A"/>
    <w:rsid w:val="00D40310"/>
    <w:rsid w:val="00D42B73"/>
    <w:rsid w:val="00D42BE8"/>
    <w:rsid w:val="00D4339B"/>
    <w:rsid w:val="00D433F9"/>
    <w:rsid w:val="00D4366D"/>
    <w:rsid w:val="00D45433"/>
    <w:rsid w:val="00D46FF1"/>
    <w:rsid w:val="00D4728D"/>
    <w:rsid w:val="00D47BC9"/>
    <w:rsid w:val="00D47BE8"/>
    <w:rsid w:val="00D50125"/>
    <w:rsid w:val="00D50723"/>
    <w:rsid w:val="00D5079D"/>
    <w:rsid w:val="00D51B22"/>
    <w:rsid w:val="00D526DD"/>
    <w:rsid w:val="00D526F9"/>
    <w:rsid w:val="00D52B88"/>
    <w:rsid w:val="00D53607"/>
    <w:rsid w:val="00D538ED"/>
    <w:rsid w:val="00D54964"/>
    <w:rsid w:val="00D54E95"/>
    <w:rsid w:val="00D55E9D"/>
    <w:rsid w:val="00D56395"/>
    <w:rsid w:val="00D56C8C"/>
    <w:rsid w:val="00D6063D"/>
    <w:rsid w:val="00D60A8D"/>
    <w:rsid w:val="00D60CE4"/>
    <w:rsid w:val="00D60E2A"/>
    <w:rsid w:val="00D610E6"/>
    <w:rsid w:val="00D611CD"/>
    <w:rsid w:val="00D612CA"/>
    <w:rsid w:val="00D613A1"/>
    <w:rsid w:val="00D62306"/>
    <w:rsid w:val="00D623A3"/>
    <w:rsid w:val="00D627A9"/>
    <w:rsid w:val="00D633E9"/>
    <w:rsid w:val="00D635A9"/>
    <w:rsid w:val="00D63911"/>
    <w:rsid w:val="00D63F0D"/>
    <w:rsid w:val="00D64611"/>
    <w:rsid w:val="00D65034"/>
    <w:rsid w:val="00D651F0"/>
    <w:rsid w:val="00D656AE"/>
    <w:rsid w:val="00D65796"/>
    <w:rsid w:val="00D66183"/>
    <w:rsid w:val="00D6650E"/>
    <w:rsid w:val="00D66B8C"/>
    <w:rsid w:val="00D67561"/>
    <w:rsid w:val="00D6C33B"/>
    <w:rsid w:val="00D700E3"/>
    <w:rsid w:val="00D7015E"/>
    <w:rsid w:val="00D72D63"/>
    <w:rsid w:val="00D72E9B"/>
    <w:rsid w:val="00D742F7"/>
    <w:rsid w:val="00D743E1"/>
    <w:rsid w:val="00D75202"/>
    <w:rsid w:val="00D756F2"/>
    <w:rsid w:val="00D760E1"/>
    <w:rsid w:val="00D7638F"/>
    <w:rsid w:val="00D76716"/>
    <w:rsid w:val="00D774E2"/>
    <w:rsid w:val="00D775A0"/>
    <w:rsid w:val="00D7F58B"/>
    <w:rsid w:val="00D80722"/>
    <w:rsid w:val="00D80A2E"/>
    <w:rsid w:val="00D81BD9"/>
    <w:rsid w:val="00D82196"/>
    <w:rsid w:val="00D8254E"/>
    <w:rsid w:val="00D82778"/>
    <w:rsid w:val="00D83B31"/>
    <w:rsid w:val="00D84AC2"/>
    <w:rsid w:val="00D856BD"/>
    <w:rsid w:val="00D8630F"/>
    <w:rsid w:val="00D87329"/>
    <w:rsid w:val="00D87A07"/>
    <w:rsid w:val="00D9027D"/>
    <w:rsid w:val="00D90471"/>
    <w:rsid w:val="00D91403"/>
    <w:rsid w:val="00D9156E"/>
    <w:rsid w:val="00D9225F"/>
    <w:rsid w:val="00D924DB"/>
    <w:rsid w:val="00D925BE"/>
    <w:rsid w:val="00D935BD"/>
    <w:rsid w:val="00D93A08"/>
    <w:rsid w:val="00D952AA"/>
    <w:rsid w:val="00D95AEE"/>
    <w:rsid w:val="00D95DD5"/>
    <w:rsid w:val="00D96276"/>
    <w:rsid w:val="00D963E7"/>
    <w:rsid w:val="00D96789"/>
    <w:rsid w:val="00DA01B0"/>
    <w:rsid w:val="00DA0226"/>
    <w:rsid w:val="00DA0B85"/>
    <w:rsid w:val="00DA0BD8"/>
    <w:rsid w:val="00DA0EE2"/>
    <w:rsid w:val="00DA1E6E"/>
    <w:rsid w:val="00DA202E"/>
    <w:rsid w:val="00DA25D7"/>
    <w:rsid w:val="00DA2B89"/>
    <w:rsid w:val="00DA458B"/>
    <w:rsid w:val="00DA4AF5"/>
    <w:rsid w:val="00DA6909"/>
    <w:rsid w:val="00DA7560"/>
    <w:rsid w:val="00DA7C1C"/>
    <w:rsid w:val="00DB1A72"/>
    <w:rsid w:val="00DB206B"/>
    <w:rsid w:val="00DB2497"/>
    <w:rsid w:val="00DB24B0"/>
    <w:rsid w:val="00DB2742"/>
    <w:rsid w:val="00DB40B1"/>
    <w:rsid w:val="00DB484C"/>
    <w:rsid w:val="00DB4A23"/>
    <w:rsid w:val="00DB5405"/>
    <w:rsid w:val="00DB5452"/>
    <w:rsid w:val="00DB5854"/>
    <w:rsid w:val="00DB6269"/>
    <w:rsid w:val="00DB647F"/>
    <w:rsid w:val="00DB65B6"/>
    <w:rsid w:val="00DB7110"/>
    <w:rsid w:val="00DB7F36"/>
    <w:rsid w:val="00DC0A38"/>
    <w:rsid w:val="00DC201D"/>
    <w:rsid w:val="00DC233E"/>
    <w:rsid w:val="00DC5328"/>
    <w:rsid w:val="00DC54B7"/>
    <w:rsid w:val="00DC5BC3"/>
    <w:rsid w:val="00DC6CE5"/>
    <w:rsid w:val="00DC6D14"/>
    <w:rsid w:val="00DC7597"/>
    <w:rsid w:val="00DC7883"/>
    <w:rsid w:val="00DC7B65"/>
    <w:rsid w:val="00DD01D9"/>
    <w:rsid w:val="00DD05D2"/>
    <w:rsid w:val="00DD1497"/>
    <w:rsid w:val="00DD173F"/>
    <w:rsid w:val="00DD2A1D"/>
    <w:rsid w:val="00DD2A59"/>
    <w:rsid w:val="00DD44A6"/>
    <w:rsid w:val="00DD5212"/>
    <w:rsid w:val="00DD63BE"/>
    <w:rsid w:val="00DD6825"/>
    <w:rsid w:val="00DD6AFF"/>
    <w:rsid w:val="00DD6F9B"/>
    <w:rsid w:val="00DD7469"/>
    <w:rsid w:val="00DD7713"/>
    <w:rsid w:val="00DD7786"/>
    <w:rsid w:val="00DE00AD"/>
    <w:rsid w:val="00DE0705"/>
    <w:rsid w:val="00DE10FF"/>
    <w:rsid w:val="00DE153C"/>
    <w:rsid w:val="00DE169F"/>
    <w:rsid w:val="00DE2AB2"/>
    <w:rsid w:val="00DE30CB"/>
    <w:rsid w:val="00DE326C"/>
    <w:rsid w:val="00DE36BE"/>
    <w:rsid w:val="00DE3A17"/>
    <w:rsid w:val="00DE3AA5"/>
    <w:rsid w:val="00DE633A"/>
    <w:rsid w:val="00DE6962"/>
    <w:rsid w:val="00DE6BE6"/>
    <w:rsid w:val="00DE6F30"/>
    <w:rsid w:val="00DE765B"/>
    <w:rsid w:val="00DE7852"/>
    <w:rsid w:val="00DF030C"/>
    <w:rsid w:val="00DF03FE"/>
    <w:rsid w:val="00DF2272"/>
    <w:rsid w:val="00DF305C"/>
    <w:rsid w:val="00DF3218"/>
    <w:rsid w:val="00DF4EE5"/>
    <w:rsid w:val="00DF5EF9"/>
    <w:rsid w:val="00DF6344"/>
    <w:rsid w:val="00DF6C8C"/>
    <w:rsid w:val="00DF7210"/>
    <w:rsid w:val="00DF7631"/>
    <w:rsid w:val="00DF7BF3"/>
    <w:rsid w:val="00DF7E29"/>
    <w:rsid w:val="00E0014B"/>
    <w:rsid w:val="00E01D18"/>
    <w:rsid w:val="00E0241F"/>
    <w:rsid w:val="00E024EB"/>
    <w:rsid w:val="00E035FC"/>
    <w:rsid w:val="00E0396A"/>
    <w:rsid w:val="00E03AE6"/>
    <w:rsid w:val="00E04122"/>
    <w:rsid w:val="00E047AD"/>
    <w:rsid w:val="00E04FFF"/>
    <w:rsid w:val="00E063AC"/>
    <w:rsid w:val="00E07427"/>
    <w:rsid w:val="00E10661"/>
    <w:rsid w:val="00E1094E"/>
    <w:rsid w:val="00E115E1"/>
    <w:rsid w:val="00E12049"/>
    <w:rsid w:val="00E16ABB"/>
    <w:rsid w:val="00E16E88"/>
    <w:rsid w:val="00E16F99"/>
    <w:rsid w:val="00E17E4F"/>
    <w:rsid w:val="00E210ED"/>
    <w:rsid w:val="00E21104"/>
    <w:rsid w:val="00E21446"/>
    <w:rsid w:val="00E22480"/>
    <w:rsid w:val="00E22537"/>
    <w:rsid w:val="00E22AD5"/>
    <w:rsid w:val="00E230C2"/>
    <w:rsid w:val="00E236EF"/>
    <w:rsid w:val="00E23747"/>
    <w:rsid w:val="00E237BA"/>
    <w:rsid w:val="00E2392F"/>
    <w:rsid w:val="00E24D28"/>
    <w:rsid w:val="00E257D0"/>
    <w:rsid w:val="00E26470"/>
    <w:rsid w:val="00E26AD8"/>
    <w:rsid w:val="00E26C34"/>
    <w:rsid w:val="00E26D18"/>
    <w:rsid w:val="00E2714D"/>
    <w:rsid w:val="00E305D1"/>
    <w:rsid w:val="00E31E49"/>
    <w:rsid w:val="00E33180"/>
    <w:rsid w:val="00E34F12"/>
    <w:rsid w:val="00E35F84"/>
    <w:rsid w:val="00E36307"/>
    <w:rsid w:val="00E368C7"/>
    <w:rsid w:val="00E36AFF"/>
    <w:rsid w:val="00E41B1B"/>
    <w:rsid w:val="00E41C61"/>
    <w:rsid w:val="00E424F9"/>
    <w:rsid w:val="00E42701"/>
    <w:rsid w:val="00E42712"/>
    <w:rsid w:val="00E42A57"/>
    <w:rsid w:val="00E42B5E"/>
    <w:rsid w:val="00E42DE0"/>
    <w:rsid w:val="00E43227"/>
    <w:rsid w:val="00E44384"/>
    <w:rsid w:val="00E44C08"/>
    <w:rsid w:val="00E44D13"/>
    <w:rsid w:val="00E4501A"/>
    <w:rsid w:val="00E46BD9"/>
    <w:rsid w:val="00E46D14"/>
    <w:rsid w:val="00E46E23"/>
    <w:rsid w:val="00E47A55"/>
    <w:rsid w:val="00E47C14"/>
    <w:rsid w:val="00E47DE4"/>
    <w:rsid w:val="00E47EBB"/>
    <w:rsid w:val="00E51441"/>
    <w:rsid w:val="00E51767"/>
    <w:rsid w:val="00E52392"/>
    <w:rsid w:val="00E539F4"/>
    <w:rsid w:val="00E53B3D"/>
    <w:rsid w:val="00E544C4"/>
    <w:rsid w:val="00E5545D"/>
    <w:rsid w:val="00E5669D"/>
    <w:rsid w:val="00E56759"/>
    <w:rsid w:val="00E57A8C"/>
    <w:rsid w:val="00E60526"/>
    <w:rsid w:val="00E61E6B"/>
    <w:rsid w:val="00E62293"/>
    <w:rsid w:val="00E62474"/>
    <w:rsid w:val="00E63F3B"/>
    <w:rsid w:val="00E6415A"/>
    <w:rsid w:val="00E64C6F"/>
    <w:rsid w:val="00E65B9D"/>
    <w:rsid w:val="00E65C42"/>
    <w:rsid w:val="00E66700"/>
    <w:rsid w:val="00E66A2B"/>
    <w:rsid w:val="00E67142"/>
    <w:rsid w:val="00E67521"/>
    <w:rsid w:val="00E67A3F"/>
    <w:rsid w:val="00E67DB3"/>
    <w:rsid w:val="00E70791"/>
    <w:rsid w:val="00E718B1"/>
    <w:rsid w:val="00E72222"/>
    <w:rsid w:val="00E7290A"/>
    <w:rsid w:val="00E73CF4"/>
    <w:rsid w:val="00E75116"/>
    <w:rsid w:val="00E755C0"/>
    <w:rsid w:val="00E756ED"/>
    <w:rsid w:val="00E75793"/>
    <w:rsid w:val="00E758E3"/>
    <w:rsid w:val="00E7636A"/>
    <w:rsid w:val="00E76D15"/>
    <w:rsid w:val="00E76D50"/>
    <w:rsid w:val="00E77429"/>
    <w:rsid w:val="00E7759E"/>
    <w:rsid w:val="00E775EC"/>
    <w:rsid w:val="00E77843"/>
    <w:rsid w:val="00E7792D"/>
    <w:rsid w:val="00E8012F"/>
    <w:rsid w:val="00E80862"/>
    <w:rsid w:val="00E811D7"/>
    <w:rsid w:val="00E81B5A"/>
    <w:rsid w:val="00E820A2"/>
    <w:rsid w:val="00E8211B"/>
    <w:rsid w:val="00E82212"/>
    <w:rsid w:val="00E8224C"/>
    <w:rsid w:val="00E828B1"/>
    <w:rsid w:val="00E829FF"/>
    <w:rsid w:val="00E8383B"/>
    <w:rsid w:val="00E845C4"/>
    <w:rsid w:val="00E84DE1"/>
    <w:rsid w:val="00E8507D"/>
    <w:rsid w:val="00E85D8F"/>
    <w:rsid w:val="00E86605"/>
    <w:rsid w:val="00E87D4A"/>
    <w:rsid w:val="00E903CB"/>
    <w:rsid w:val="00E90B72"/>
    <w:rsid w:val="00E90EE0"/>
    <w:rsid w:val="00E91577"/>
    <w:rsid w:val="00E91673"/>
    <w:rsid w:val="00E9179E"/>
    <w:rsid w:val="00E917AA"/>
    <w:rsid w:val="00E9228A"/>
    <w:rsid w:val="00E9268D"/>
    <w:rsid w:val="00E92CBC"/>
    <w:rsid w:val="00E93153"/>
    <w:rsid w:val="00E947D0"/>
    <w:rsid w:val="00E948CA"/>
    <w:rsid w:val="00E94CAA"/>
    <w:rsid w:val="00E95947"/>
    <w:rsid w:val="00E96365"/>
    <w:rsid w:val="00E963A2"/>
    <w:rsid w:val="00E970C0"/>
    <w:rsid w:val="00E97BD7"/>
    <w:rsid w:val="00E97D53"/>
    <w:rsid w:val="00EA05E1"/>
    <w:rsid w:val="00EA134F"/>
    <w:rsid w:val="00EA1790"/>
    <w:rsid w:val="00EA1FF5"/>
    <w:rsid w:val="00EA2BC7"/>
    <w:rsid w:val="00EA2CEE"/>
    <w:rsid w:val="00EA2EBC"/>
    <w:rsid w:val="00EA30DA"/>
    <w:rsid w:val="00EA3FF9"/>
    <w:rsid w:val="00EA4A50"/>
    <w:rsid w:val="00EA55F0"/>
    <w:rsid w:val="00EA5D61"/>
    <w:rsid w:val="00EA687F"/>
    <w:rsid w:val="00EA7211"/>
    <w:rsid w:val="00EA77A8"/>
    <w:rsid w:val="00EB084A"/>
    <w:rsid w:val="00EB111C"/>
    <w:rsid w:val="00EB2B04"/>
    <w:rsid w:val="00EB2FAC"/>
    <w:rsid w:val="00EB38D9"/>
    <w:rsid w:val="00EB3A0A"/>
    <w:rsid w:val="00EB3ACB"/>
    <w:rsid w:val="00EB4218"/>
    <w:rsid w:val="00EB42AB"/>
    <w:rsid w:val="00EB45E7"/>
    <w:rsid w:val="00EB4942"/>
    <w:rsid w:val="00EB4C94"/>
    <w:rsid w:val="00EB4E70"/>
    <w:rsid w:val="00EB5D4E"/>
    <w:rsid w:val="00EB6428"/>
    <w:rsid w:val="00EB64E4"/>
    <w:rsid w:val="00EB6B04"/>
    <w:rsid w:val="00EC034B"/>
    <w:rsid w:val="00EC053A"/>
    <w:rsid w:val="00EC0A67"/>
    <w:rsid w:val="00EC152D"/>
    <w:rsid w:val="00EC2063"/>
    <w:rsid w:val="00EC23EF"/>
    <w:rsid w:val="00EC24C9"/>
    <w:rsid w:val="00EC3447"/>
    <w:rsid w:val="00EC3545"/>
    <w:rsid w:val="00EC363D"/>
    <w:rsid w:val="00EC48FD"/>
    <w:rsid w:val="00EC4F89"/>
    <w:rsid w:val="00EC51BA"/>
    <w:rsid w:val="00EC66A4"/>
    <w:rsid w:val="00EC7142"/>
    <w:rsid w:val="00EC8E85"/>
    <w:rsid w:val="00ED0408"/>
    <w:rsid w:val="00ED0743"/>
    <w:rsid w:val="00ED0747"/>
    <w:rsid w:val="00ED0C94"/>
    <w:rsid w:val="00ED185B"/>
    <w:rsid w:val="00ED1A86"/>
    <w:rsid w:val="00ED26F1"/>
    <w:rsid w:val="00ED391B"/>
    <w:rsid w:val="00ED3ABD"/>
    <w:rsid w:val="00ED3EAE"/>
    <w:rsid w:val="00ED497D"/>
    <w:rsid w:val="00ED505C"/>
    <w:rsid w:val="00ED5376"/>
    <w:rsid w:val="00ED537C"/>
    <w:rsid w:val="00ED5CB4"/>
    <w:rsid w:val="00ED5E30"/>
    <w:rsid w:val="00ED6FC6"/>
    <w:rsid w:val="00ED787B"/>
    <w:rsid w:val="00ED7DAE"/>
    <w:rsid w:val="00EE0DDB"/>
    <w:rsid w:val="00EE1B85"/>
    <w:rsid w:val="00EE25CB"/>
    <w:rsid w:val="00EE2748"/>
    <w:rsid w:val="00EE2803"/>
    <w:rsid w:val="00EE2932"/>
    <w:rsid w:val="00EE2BD4"/>
    <w:rsid w:val="00EE4F85"/>
    <w:rsid w:val="00EE517F"/>
    <w:rsid w:val="00EE64EB"/>
    <w:rsid w:val="00EE6D97"/>
    <w:rsid w:val="00EE731D"/>
    <w:rsid w:val="00EE7D75"/>
    <w:rsid w:val="00EE7E5D"/>
    <w:rsid w:val="00EF0511"/>
    <w:rsid w:val="00EF0961"/>
    <w:rsid w:val="00EF0A43"/>
    <w:rsid w:val="00EF0E55"/>
    <w:rsid w:val="00EF0FE4"/>
    <w:rsid w:val="00EF2613"/>
    <w:rsid w:val="00EF322C"/>
    <w:rsid w:val="00EF3A58"/>
    <w:rsid w:val="00EF4145"/>
    <w:rsid w:val="00EF57A1"/>
    <w:rsid w:val="00EF5B6D"/>
    <w:rsid w:val="00EF6189"/>
    <w:rsid w:val="00EF622B"/>
    <w:rsid w:val="00EF7AE1"/>
    <w:rsid w:val="00EF7E9E"/>
    <w:rsid w:val="00EFF63A"/>
    <w:rsid w:val="00F00046"/>
    <w:rsid w:val="00F00222"/>
    <w:rsid w:val="00F0060A"/>
    <w:rsid w:val="00F01282"/>
    <w:rsid w:val="00F01D6B"/>
    <w:rsid w:val="00F0384B"/>
    <w:rsid w:val="00F038D8"/>
    <w:rsid w:val="00F04130"/>
    <w:rsid w:val="00F04587"/>
    <w:rsid w:val="00F068E8"/>
    <w:rsid w:val="00F07DE5"/>
    <w:rsid w:val="00F10C97"/>
    <w:rsid w:val="00F10D96"/>
    <w:rsid w:val="00F11555"/>
    <w:rsid w:val="00F1289E"/>
    <w:rsid w:val="00F1312A"/>
    <w:rsid w:val="00F132D4"/>
    <w:rsid w:val="00F138F9"/>
    <w:rsid w:val="00F141C6"/>
    <w:rsid w:val="00F14E8B"/>
    <w:rsid w:val="00F151D7"/>
    <w:rsid w:val="00F1547B"/>
    <w:rsid w:val="00F157F3"/>
    <w:rsid w:val="00F1597E"/>
    <w:rsid w:val="00F16485"/>
    <w:rsid w:val="00F176DD"/>
    <w:rsid w:val="00F1789D"/>
    <w:rsid w:val="00F17DB5"/>
    <w:rsid w:val="00F2035E"/>
    <w:rsid w:val="00F210E2"/>
    <w:rsid w:val="00F21402"/>
    <w:rsid w:val="00F217E0"/>
    <w:rsid w:val="00F21C6C"/>
    <w:rsid w:val="00F22065"/>
    <w:rsid w:val="00F22082"/>
    <w:rsid w:val="00F2225B"/>
    <w:rsid w:val="00F224D6"/>
    <w:rsid w:val="00F2278C"/>
    <w:rsid w:val="00F231D5"/>
    <w:rsid w:val="00F23435"/>
    <w:rsid w:val="00F239D6"/>
    <w:rsid w:val="00F23DBD"/>
    <w:rsid w:val="00F23E9E"/>
    <w:rsid w:val="00F24BEE"/>
    <w:rsid w:val="00F25698"/>
    <w:rsid w:val="00F256D6"/>
    <w:rsid w:val="00F25B57"/>
    <w:rsid w:val="00F26431"/>
    <w:rsid w:val="00F26828"/>
    <w:rsid w:val="00F26B3B"/>
    <w:rsid w:val="00F26D0F"/>
    <w:rsid w:val="00F2766D"/>
    <w:rsid w:val="00F27779"/>
    <w:rsid w:val="00F27D69"/>
    <w:rsid w:val="00F30189"/>
    <w:rsid w:val="00F30C85"/>
    <w:rsid w:val="00F30FCE"/>
    <w:rsid w:val="00F310E8"/>
    <w:rsid w:val="00F32042"/>
    <w:rsid w:val="00F3232F"/>
    <w:rsid w:val="00F3260A"/>
    <w:rsid w:val="00F34502"/>
    <w:rsid w:val="00F34600"/>
    <w:rsid w:val="00F34894"/>
    <w:rsid w:val="00F349F7"/>
    <w:rsid w:val="00F34D3D"/>
    <w:rsid w:val="00F34F20"/>
    <w:rsid w:val="00F3505F"/>
    <w:rsid w:val="00F35658"/>
    <w:rsid w:val="00F35B26"/>
    <w:rsid w:val="00F35D09"/>
    <w:rsid w:val="00F365DE"/>
    <w:rsid w:val="00F36712"/>
    <w:rsid w:val="00F37DB4"/>
    <w:rsid w:val="00F40436"/>
    <w:rsid w:val="00F41390"/>
    <w:rsid w:val="00F41F27"/>
    <w:rsid w:val="00F42089"/>
    <w:rsid w:val="00F42513"/>
    <w:rsid w:val="00F43926"/>
    <w:rsid w:val="00F43A7B"/>
    <w:rsid w:val="00F44E86"/>
    <w:rsid w:val="00F45161"/>
    <w:rsid w:val="00F452BB"/>
    <w:rsid w:val="00F457ED"/>
    <w:rsid w:val="00F45ED4"/>
    <w:rsid w:val="00F4694A"/>
    <w:rsid w:val="00F46CEE"/>
    <w:rsid w:val="00F47EFC"/>
    <w:rsid w:val="00F502DD"/>
    <w:rsid w:val="00F502F9"/>
    <w:rsid w:val="00F50597"/>
    <w:rsid w:val="00F506CA"/>
    <w:rsid w:val="00F50C0C"/>
    <w:rsid w:val="00F51B2F"/>
    <w:rsid w:val="00F53154"/>
    <w:rsid w:val="00F54FAE"/>
    <w:rsid w:val="00F55172"/>
    <w:rsid w:val="00F57A2B"/>
    <w:rsid w:val="00F60176"/>
    <w:rsid w:val="00F609FF"/>
    <w:rsid w:val="00F61FB1"/>
    <w:rsid w:val="00F64580"/>
    <w:rsid w:val="00F6502E"/>
    <w:rsid w:val="00F65987"/>
    <w:rsid w:val="00F65B78"/>
    <w:rsid w:val="00F6647C"/>
    <w:rsid w:val="00F66EFE"/>
    <w:rsid w:val="00F67230"/>
    <w:rsid w:val="00F67B36"/>
    <w:rsid w:val="00F702BE"/>
    <w:rsid w:val="00F704D5"/>
    <w:rsid w:val="00F706C6"/>
    <w:rsid w:val="00F7163C"/>
    <w:rsid w:val="00F7167F"/>
    <w:rsid w:val="00F71F6B"/>
    <w:rsid w:val="00F722B6"/>
    <w:rsid w:val="00F736FD"/>
    <w:rsid w:val="00F73992"/>
    <w:rsid w:val="00F747C9"/>
    <w:rsid w:val="00F74D02"/>
    <w:rsid w:val="00F75299"/>
    <w:rsid w:val="00F75F1A"/>
    <w:rsid w:val="00F76CCA"/>
    <w:rsid w:val="00F77374"/>
    <w:rsid w:val="00F8016D"/>
    <w:rsid w:val="00F80879"/>
    <w:rsid w:val="00F80884"/>
    <w:rsid w:val="00F81E79"/>
    <w:rsid w:val="00F8202F"/>
    <w:rsid w:val="00F8207A"/>
    <w:rsid w:val="00F820B6"/>
    <w:rsid w:val="00F82208"/>
    <w:rsid w:val="00F8269E"/>
    <w:rsid w:val="00F83558"/>
    <w:rsid w:val="00F85EE7"/>
    <w:rsid w:val="00F8604E"/>
    <w:rsid w:val="00F8642A"/>
    <w:rsid w:val="00F86862"/>
    <w:rsid w:val="00F86871"/>
    <w:rsid w:val="00F87036"/>
    <w:rsid w:val="00F8711F"/>
    <w:rsid w:val="00F90BE7"/>
    <w:rsid w:val="00F91292"/>
    <w:rsid w:val="00F91B46"/>
    <w:rsid w:val="00F92C9F"/>
    <w:rsid w:val="00F92D67"/>
    <w:rsid w:val="00F93231"/>
    <w:rsid w:val="00F936DC"/>
    <w:rsid w:val="00F936F8"/>
    <w:rsid w:val="00F94288"/>
    <w:rsid w:val="00F94F51"/>
    <w:rsid w:val="00F95859"/>
    <w:rsid w:val="00F95E69"/>
    <w:rsid w:val="00F972DE"/>
    <w:rsid w:val="00FA02B2"/>
    <w:rsid w:val="00FA1C64"/>
    <w:rsid w:val="00FA1DC9"/>
    <w:rsid w:val="00FA226B"/>
    <w:rsid w:val="00FA26F4"/>
    <w:rsid w:val="00FA299A"/>
    <w:rsid w:val="00FA31A0"/>
    <w:rsid w:val="00FA4D15"/>
    <w:rsid w:val="00FA4F69"/>
    <w:rsid w:val="00FA51BE"/>
    <w:rsid w:val="00FA5253"/>
    <w:rsid w:val="00FA5A80"/>
    <w:rsid w:val="00FA603A"/>
    <w:rsid w:val="00FA63A6"/>
    <w:rsid w:val="00FA6525"/>
    <w:rsid w:val="00FA670F"/>
    <w:rsid w:val="00FA68EC"/>
    <w:rsid w:val="00FA6C9F"/>
    <w:rsid w:val="00FB00CC"/>
    <w:rsid w:val="00FB05F1"/>
    <w:rsid w:val="00FB0C07"/>
    <w:rsid w:val="00FB0EF2"/>
    <w:rsid w:val="00FB23BC"/>
    <w:rsid w:val="00FB2921"/>
    <w:rsid w:val="00FB2AA0"/>
    <w:rsid w:val="00FB2E21"/>
    <w:rsid w:val="00FB3506"/>
    <w:rsid w:val="00FB3540"/>
    <w:rsid w:val="00FB3CE4"/>
    <w:rsid w:val="00FB3E12"/>
    <w:rsid w:val="00FB41BF"/>
    <w:rsid w:val="00FB42B1"/>
    <w:rsid w:val="00FB4638"/>
    <w:rsid w:val="00FB47A2"/>
    <w:rsid w:val="00FB56C7"/>
    <w:rsid w:val="00FB6D10"/>
    <w:rsid w:val="00FB7502"/>
    <w:rsid w:val="00FB7C23"/>
    <w:rsid w:val="00FC0994"/>
    <w:rsid w:val="00FC09AE"/>
    <w:rsid w:val="00FC11EB"/>
    <w:rsid w:val="00FC128E"/>
    <w:rsid w:val="00FC2EDA"/>
    <w:rsid w:val="00FC33FA"/>
    <w:rsid w:val="00FC40F8"/>
    <w:rsid w:val="00FC4100"/>
    <w:rsid w:val="00FC427F"/>
    <w:rsid w:val="00FC4582"/>
    <w:rsid w:val="00FC48D0"/>
    <w:rsid w:val="00FC4E82"/>
    <w:rsid w:val="00FC4F1A"/>
    <w:rsid w:val="00FC6272"/>
    <w:rsid w:val="00FC7085"/>
    <w:rsid w:val="00FC745D"/>
    <w:rsid w:val="00FC761A"/>
    <w:rsid w:val="00FC78BE"/>
    <w:rsid w:val="00FC7AA4"/>
    <w:rsid w:val="00FC7ECC"/>
    <w:rsid w:val="00FD05CF"/>
    <w:rsid w:val="00FD0F6D"/>
    <w:rsid w:val="00FD142C"/>
    <w:rsid w:val="00FD163F"/>
    <w:rsid w:val="00FD3404"/>
    <w:rsid w:val="00FD39B9"/>
    <w:rsid w:val="00FD3F7C"/>
    <w:rsid w:val="00FD5195"/>
    <w:rsid w:val="00FD571D"/>
    <w:rsid w:val="00FD6DFC"/>
    <w:rsid w:val="00FD7C8D"/>
    <w:rsid w:val="00FE08E8"/>
    <w:rsid w:val="00FE0A79"/>
    <w:rsid w:val="00FE0F41"/>
    <w:rsid w:val="00FE16B9"/>
    <w:rsid w:val="00FE2349"/>
    <w:rsid w:val="00FE27C8"/>
    <w:rsid w:val="00FE2D6E"/>
    <w:rsid w:val="00FE3285"/>
    <w:rsid w:val="00FE3376"/>
    <w:rsid w:val="00FE36BB"/>
    <w:rsid w:val="00FE3EDB"/>
    <w:rsid w:val="00FE4504"/>
    <w:rsid w:val="00FE45E0"/>
    <w:rsid w:val="00FE4A09"/>
    <w:rsid w:val="00FE4B0F"/>
    <w:rsid w:val="00FE4B98"/>
    <w:rsid w:val="00FE51C0"/>
    <w:rsid w:val="00FE52C0"/>
    <w:rsid w:val="00FE58CE"/>
    <w:rsid w:val="00FE5A78"/>
    <w:rsid w:val="00FE5EC0"/>
    <w:rsid w:val="00FE60AB"/>
    <w:rsid w:val="00FE792E"/>
    <w:rsid w:val="00FE7B03"/>
    <w:rsid w:val="00FE7CAF"/>
    <w:rsid w:val="00FE7D51"/>
    <w:rsid w:val="00FF0201"/>
    <w:rsid w:val="00FF069F"/>
    <w:rsid w:val="00FF26B3"/>
    <w:rsid w:val="00FF273B"/>
    <w:rsid w:val="00FF29DD"/>
    <w:rsid w:val="00FF459C"/>
    <w:rsid w:val="00FF4C16"/>
    <w:rsid w:val="00FF4C5F"/>
    <w:rsid w:val="00FF52B1"/>
    <w:rsid w:val="00FF5A8F"/>
    <w:rsid w:val="00FF5D6B"/>
    <w:rsid w:val="00FF7045"/>
    <w:rsid w:val="00FF707D"/>
    <w:rsid w:val="00FF7E64"/>
    <w:rsid w:val="0100F3A4"/>
    <w:rsid w:val="0109BF93"/>
    <w:rsid w:val="010A15E6"/>
    <w:rsid w:val="010B54D9"/>
    <w:rsid w:val="01134176"/>
    <w:rsid w:val="0119FAEF"/>
    <w:rsid w:val="011E4BD2"/>
    <w:rsid w:val="011EE4AA"/>
    <w:rsid w:val="01359D31"/>
    <w:rsid w:val="013F95DD"/>
    <w:rsid w:val="0140A745"/>
    <w:rsid w:val="01436BEA"/>
    <w:rsid w:val="0147D724"/>
    <w:rsid w:val="014CF43F"/>
    <w:rsid w:val="01503F90"/>
    <w:rsid w:val="01616341"/>
    <w:rsid w:val="01644E01"/>
    <w:rsid w:val="016492F1"/>
    <w:rsid w:val="016773D0"/>
    <w:rsid w:val="0167E797"/>
    <w:rsid w:val="016F133E"/>
    <w:rsid w:val="01781ABC"/>
    <w:rsid w:val="01840223"/>
    <w:rsid w:val="01847220"/>
    <w:rsid w:val="01864262"/>
    <w:rsid w:val="0196558F"/>
    <w:rsid w:val="01973B83"/>
    <w:rsid w:val="0197F5D1"/>
    <w:rsid w:val="019FBDDC"/>
    <w:rsid w:val="01A53859"/>
    <w:rsid w:val="01A6D31F"/>
    <w:rsid w:val="01AE6BDD"/>
    <w:rsid w:val="01BB756B"/>
    <w:rsid w:val="01BDFEDF"/>
    <w:rsid w:val="01C468D1"/>
    <w:rsid w:val="01C50120"/>
    <w:rsid w:val="01C55E99"/>
    <w:rsid w:val="01C5E5AD"/>
    <w:rsid w:val="01CD9024"/>
    <w:rsid w:val="01D42ADD"/>
    <w:rsid w:val="01DD0CA9"/>
    <w:rsid w:val="01E3AB6E"/>
    <w:rsid w:val="01E49719"/>
    <w:rsid w:val="01F8AA13"/>
    <w:rsid w:val="01FB39C9"/>
    <w:rsid w:val="0200A47E"/>
    <w:rsid w:val="020517F5"/>
    <w:rsid w:val="020A5588"/>
    <w:rsid w:val="0216AED9"/>
    <w:rsid w:val="02176B38"/>
    <w:rsid w:val="021B6464"/>
    <w:rsid w:val="022450F8"/>
    <w:rsid w:val="022451F7"/>
    <w:rsid w:val="0228FA90"/>
    <w:rsid w:val="022D429E"/>
    <w:rsid w:val="023D14DD"/>
    <w:rsid w:val="024B0E86"/>
    <w:rsid w:val="024E98A4"/>
    <w:rsid w:val="024ECA17"/>
    <w:rsid w:val="025E9BA9"/>
    <w:rsid w:val="0260129B"/>
    <w:rsid w:val="0261247B"/>
    <w:rsid w:val="0261A497"/>
    <w:rsid w:val="027F0866"/>
    <w:rsid w:val="027F6D00"/>
    <w:rsid w:val="0299960A"/>
    <w:rsid w:val="0299DBCB"/>
    <w:rsid w:val="029C1DE3"/>
    <w:rsid w:val="029FC4F8"/>
    <w:rsid w:val="02B071E6"/>
    <w:rsid w:val="02BDF101"/>
    <w:rsid w:val="02C7B2F5"/>
    <w:rsid w:val="02CEEC80"/>
    <w:rsid w:val="02D039CD"/>
    <w:rsid w:val="02D80572"/>
    <w:rsid w:val="02E75EED"/>
    <w:rsid w:val="02F06EF3"/>
    <w:rsid w:val="02F3BF5F"/>
    <w:rsid w:val="0302AE18"/>
    <w:rsid w:val="0304B7E2"/>
    <w:rsid w:val="03070BD5"/>
    <w:rsid w:val="0307B8BE"/>
    <w:rsid w:val="0321E7DD"/>
    <w:rsid w:val="0325BA8F"/>
    <w:rsid w:val="03290372"/>
    <w:rsid w:val="032C0EB2"/>
    <w:rsid w:val="03369686"/>
    <w:rsid w:val="033CF762"/>
    <w:rsid w:val="034BAB16"/>
    <w:rsid w:val="0353227F"/>
    <w:rsid w:val="035A5C60"/>
    <w:rsid w:val="035C3795"/>
    <w:rsid w:val="035FA5D1"/>
    <w:rsid w:val="03602811"/>
    <w:rsid w:val="03792792"/>
    <w:rsid w:val="037CB85F"/>
    <w:rsid w:val="0385E278"/>
    <w:rsid w:val="038CC8DE"/>
    <w:rsid w:val="03996190"/>
    <w:rsid w:val="039982B3"/>
    <w:rsid w:val="039ED804"/>
    <w:rsid w:val="03A7952C"/>
    <w:rsid w:val="03AACE9D"/>
    <w:rsid w:val="03B090F6"/>
    <w:rsid w:val="03B4D99A"/>
    <w:rsid w:val="03B7CD90"/>
    <w:rsid w:val="03B8C9EE"/>
    <w:rsid w:val="03BEB9DE"/>
    <w:rsid w:val="03C35876"/>
    <w:rsid w:val="03CEC56A"/>
    <w:rsid w:val="03D1A2FD"/>
    <w:rsid w:val="03D78D2E"/>
    <w:rsid w:val="03DB27CE"/>
    <w:rsid w:val="03DC143E"/>
    <w:rsid w:val="03E80D0E"/>
    <w:rsid w:val="03EB1E94"/>
    <w:rsid w:val="03EDF356"/>
    <w:rsid w:val="03F08756"/>
    <w:rsid w:val="03F29CEE"/>
    <w:rsid w:val="03F9E32D"/>
    <w:rsid w:val="03FBB4EE"/>
    <w:rsid w:val="03FDA7B7"/>
    <w:rsid w:val="03FF3CFB"/>
    <w:rsid w:val="0410DFBB"/>
    <w:rsid w:val="0412DE48"/>
    <w:rsid w:val="0413CE34"/>
    <w:rsid w:val="04149236"/>
    <w:rsid w:val="04265C95"/>
    <w:rsid w:val="0427AF8C"/>
    <w:rsid w:val="0428BF35"/>
    <w:rsid w:val="042BF691"/>
    <w:rsid w:val="0432EA59"/>
    <w:rsid w:val="0434308D"/>
    <w:rsid w:val="04432B7A"/>
    <w:rsid w:val="044433EA"/>
    <w:rsid w:val="044B420B"/>
    <w:rsid w:val="044DE270"/>
    <w:rsid w:val="0458C097"/>
    <w:rsid w:val="04598885"/>
    <w:rsid w:val="0460A44C"/>
    <w:rsid w:val="04710FC6"/>
    <w:rsid w:val="047A504A"/>
    <w:rsid w:val="04844777"/>
    <w:rsid w:val="048A15F9"/>
    <w:rsid w:val="049A8782"/>
    <w:rsid w:val="04A43D0F"/>
    <w:rsid w:val="04A92E86"/>
    <w:rsid w:val="04BA7C42"/>
    <w:rsid w:val="04BCE7A8"/>
    <w:rsid w:val="04BE7306"/>
    <w:rsid w:val="04C6F407"/>
    <w:rsid w:val="04C844B9"/>
    <w:rsid w:val="04CA1C07"/>
    <w:rsid w:val="04EEC9E4"/>
    <w:rsid w:val="04F85CC3"/>
    <w:rsid w:val="04F873FD"/>
    <w:rsid w:val="04FFC3C2"/>
    <w:rsid w:val="0514AD6B"/>
    <w:rsid w:val="051B4721"/>
    <w:rsid w:val="05255A45"/>
    <w:rsid w:val="052EC858"/>
    <w:rsid w:val="05397558"/>
    <w:rsid w:val="053D7677"/>
    <w:rsid w:val="053E5341"/>
    <w:rsid w:val="05449542"/>
    <w:rsid w:val="0544A6C3"/>
    <w:rsid w:val="0571F052"/>
    <w:rsid w:val="0574E92B"/>
    <w:rsid w:val="05788734"/>
    <w:rsid w:val="057C7919"/>
    <w:rsid w:val="05845BE8"/>
    <w:rsid w:val="05859B20"/>
    <w:rsid w:val="0588020E"/>
    <w:rsid w:val="058DB2FD"/>
    <w:rsid w:val="0591781E"/>
    <w:rsid w:val="0593DE79"/>
    <w:rsid w:val="0596345A"/>
    <w:rsid w:val="05973AE2"/>
    <w:rsid w:val="05BE3EBC"/>
    <w:rsid w:val="05C0D7DF"/>
    <w:rsid w:val="05C0FEDB"/>
    <w:rsid w:val="05C6D1C7"/>
    <w:rsid w:val="05D12766"/>
    <w:rsid w:val="05D8497E"/>
    <w:rsid w:val="05D902E0"/>
    <w:rsid w:val="05DED0DA"/>
    <w:rsid w:val="05E90C7F"/>
    <w:rsid w:val="05F19627"/>
    <w:rsid w:val="05F3C54F"/>
    <w:rsid w:val="05F4B3FC"/>
    <w:rsid w:val="05F6F06A"/>
    <w:rsid w:val="05FBE9EA"/>
    <w:rsid w:val="05FCC639"/>
    <w:rsid w:val="05FECB05"/>
    <w:rsid w:val="0600E7B3"/>
    <w:rsid w:val="06118FA8"/>
    <w:rsid w:val="062C9CC7"/>
    <w:rsid w:val="062CAB6B"/>
    <w:rsid w:val="0634A1F8"/>
    <w:rsid w:val="063C5B6B"/>
    <w:rsid w:val="06410143"/>
    <w:rsid w:val="064B8405"/>
    <w:rsid w:val="065A2726"/>
    <w:rsid w:val="065DDEA9"/>
    <w:rsid w:val="0677199B"/>
    <w:rsid w:val="067CA1EC"/>
    <w:rsid w:val="068770F2"/>
    <w:rsid w:val="068E2349"/>
    <w:rsid w:val="06905571"/>
    <w:rsid w:val="0690BFD3"/>
    <w:rsid w:val="0690EA5F"/>
    <w:rsid w:val="06911D30"/>
    <w:rsid w:val="069A8618"/>
    <w:rsid w:val="069C3EC1"/>
    <w:rsid w:val="06A5EE74"/>
    <w:rsid w:val="06AA907C"/>
    <w:rsid w:val="06BAA62D"/>
    <w:rsid w:val="06BB591E"/>
    <w:rsid w:val="06C709D7"/>
    <w:rsid w:val="06DA9C13"/>
    <w:rsid w:val="06E31854"/>
    <w:rsid w:val="06F14F56"/>
    <w:rsid w:val="06F68790"/>
    <w:rsid w:val="06F776DD"/>
    <w:rsid w:val="06FA931E"/>
    <w:rsid w:val="06FBC05F"/>
    <w:rsid w:val="06FC0E31"/>
    <w:rsid w:val="0703A81E"/>
    <w:rsid w:val="07102413"/>
    <w:rsid w:val="071AD309"/>
    <w:rsid w:val="071BEFF3"/>
    <w:rsid w:val="071D645C"/>
    <w:rsid w:val="071E7DA7"/>
    <w:rsid w:val="071F3356"/>
    <w:rsid w:val="072673D9"/>
    <w:rsid w:val="0727EC84"/>
    <w:rsid w:val="072BAF06"/>
    <w:rsid w:val="072EAD62"/>
    <w:rsid w:val="07456121"/>
    <w:rsid w:val="074B9AE0"/>
    <w:rsid w:val="074BDFD0"/>
    <w:rsid w:val="074EE638"/>
    <w:rsid w:val="076B5D5A"/>
    <w:rsid w:val="077834EE"/>
    <w:rsid w:val="07878A4B"/>
    <w:rsid w:val="078A4C1D"/>
    <w:rsid w:val="07935EEE"/>
    <w:rsid w:val="07B27650"/>
    <w:rsid w:val="07B85961"/>
    <w:rsid w:val="07C527FE"/>
    <w:rsid w:val="07C86EAA"/>
    <w:rsid w:val="07CA3CAC"/>
    <w:rsid w:val="07CB5EEA"/>
    <w:rsid w:val="07D84F62"/>
    <w:rsid w:val="07D99743"/>
    <w:rsid w:val="07D9FA49"/>
    <w:rsid w:val="07DBBBE6"/>
    <w:rsid w:val="07DCA5AA"/>
    <w:rsid w:val="07E2F16C"/>
    <w:rsid w:val="07EEEE09"/>
    <w:rsid w:val="07F0E682"/>
    <w:rsid w:val="07F1A0DA"/>
    <w:rsid w:val="07F70C01"/>
    <w:rsid w:val="07F7E3D0"/>
    <w:rsid w:val="07F9B6C5"/>
    <w:rsid w:val="07FA991E"/>
    <w:rsid w:val="0802688B"/>
    <w:rsid w:val="0807B044"/>
    <w:rsid w:val="080B7F00"/>
    <w:rsid w:val="080D8EB1"/>
    <w:rsid w:val="0811C8D9"/>
    <w:rsid w:val="08176CA0"/>
    <w:rsid w:val="082B87B3"/>
    <w:rsid w:val="08329D3F"/>
    <w:rsid w:val="0834A668"/>
    <w:rsid w:val="08366323"/>
    <w:rsid w:val="0841D0E3"/>
    <w:rsid w:val="08427160"/>
    <w:rsid w:val="0845A797"/>
    <w:rsid w:val="0852A786"/>
    <w:rsid w:val="0858B806"/>
    <w:rsid w:val="085EC924"/>
    <w:rsid w:val="08604DFD"/>
    <w:rsid w:val="086075F3"/>
    <w:rsid w:val="086D80E0"/>
    <w:rsid w:val="086EFDE1"/>
    <w:rsid w:val="0872D564"/>
    <w:rsid w:val="087E285C"/>
    <w:rsid w:val="087FF000"/>
    <w:rsid w:val="088BA135"/>
    <w:rsid w:val="088D856D"/>
    <w:rsid w:val="08907B30"/>
    <w:rsid w:val="0894AB0A"/>
    <w:rsid w:val="08AB641A"/>
    <w:rsid w:val="08ADEDEA"/>
    <w:rsid w:val="08B087FB"/>
    <w:rsid w:val="08B7DE09"/>
    <w:rsid w:val="08C0F309"/>
    <w:rsid w:val="08C5CB25"/>
    <w:rsid w:val="08C69B49"/>
    <w:rsid w:val="08CA0F04"/>
    <w:rsid w:val="08CD1728"/>
    <w:rsid w:val="08D44359"/>
    <w:rsid w:val="08D46A02"/>
    <w:rsid w:val="08E1CE61"/>
    <w:rsid w:val="08EB236C"/>
    <w:rsid w:val="08F67F26"/>
    <w:rsid w:val="08F7092F"/>
    <w:rsid w:val="08FC29D2"/>
    <w:rsid w:val="08FF6F1B"/>
    <w:rsid w:val="090BB760"/>
    <w:rsid w:val="090C0820"/>
    <w:rsid w:val="09166E39"/>
    <w:rsid w:val="092743F7"/>
    <w:rsid w:val="09356EC4"/>
    <w:rsid w:val="09406190"/>
    <w:rsid w:val="0948AD2F"/>
    <w:rsid w:val="09563209"/>
    <w:rsid w:val="0956C96C"/>
    <w:rsid w:val="095A2F57"/>
    <w:rsid w:val="095FEB35"/>
    <w:rsid w:val="0969BC5F"/>
    <w:rsid w:val="09712516"/>
    <w:rsid w:val="0976514D"/>
    <w:rsid w:val="0988BA19"/>
    <w:rsid w:val="0989997E"/>
    <w:rsid w:val="098B36CF"/>
    <w:rsid w:val="09967343"/>
    <w:rsid w:val="099BADAC"/>
    <w:rsid w:val="09A5B87A"/>
    <w:rsid w:val="09A5C96E"/>
    <w:rsid w:val="09A5D261"/>
    <w:rsid w:val="09B9D568"/>
    <w:rsid w:val="09BF9F85"/>
    <w:rsid w:val="09C38B93"/>
    <w:rsid w:val="09CA8FFB"/>
    <w:rsid w:val="09CB372C"/>
    <w:rsid w:val="09D20F88"/>
    <w:rsid w:val="09D94A17"/>
    <w:rsid w:val="09E2A5B9"/>
    <w:rsid w:val="09E3E2D1"/>
    <w:rsid w:val="09E6D2EA"/>
    <w:rsid w:val="09F76159"/>
    <w:rsid w:val="0A082384"/>
    <w:rsid w:val="0A0B081E"/>
    <w:rsid w:val="0A1E8BDE"/>
    <w:rsid w:val="0A23CD1E"/>
    <w:rsid w:val="0A305985"/>
    <w:rsid w:val="0A3168CD"/>
    <w:rsid w:val="0A33EA23"/>
    <w:rsid w:val="0A3837CD"/>
    <w:rsid w:val="0A3BF485"/>
    <w:rsid w:val="0A4070F5"/>
    <w:rsid w:val="0A448E1B"/>
    <w:rsid w:val="0A4509D7"/>
    <w:rsid w:val="0A5203F8"/>
    <w:rsid w:val="0A52FBBC"/>
    <w:rsid w:val="0A57A8E4"/>
    <w:rsid w:val="0A5F03C9"/>
    <w:rsid w:val="0A609AE4"/>
    <w:rsid w:val="0A657652"/>
    <w:rsid w:val="0A6D527D"/>
    <w:rsid w:val="0A6FB820"/>
    <w:rsid w:val="0A762529"/>
    <w:rsid w:val="0A87C3B4"/>
    <w:rsid w:val="0A880DFA"/>
    <w:rsid w:val="0A8CE81A"/>
    <w:rsid w:val="0A974398"/>
    <w:rsid w:val="0A9B03E3"/>
    <w:rsid w:val="0AA4D61A"/>
    <w:rsid w:val="0AB03F72"/>
    <w:rsid w:val="0AB1C539"/>
    <w:rsid w:val="0AB6037D"/>
    <w:rsid w:val="0AC8F183"/>
    <w:rsid w:val="0AD00DBC"/>
    <w:rsid w:val="0AD210DF"/>
    <w:rsid w:val="0AD3BFD7"/>
    <w:rsid w:val="0AE6B04D"/>
    <w:rsid w:val="0AE852C4"/>
    <w:rsid w:val="0AE9BAD5"/>
    <w:rsid w:val="0AEFECD5"/>
    <w:rsid w:val="0B061B73"/>
    <w:rsid w:val="0B1183C6"/>
    <w:rsid w:val="0B154CF9"/>
    <w:rsid w:val="0B188CC1"/>
    <w:rsid w:val="0B211273"/>
    <w:rsid w:val="0B33E33E"/>
    <w:rsid w:val="0B36469F"/>
    <w:rsid w:val="0B39CE03"/>
    <w:rsid w:val="0B4B5B5E"/>
    <w:rsid w:val="0B4E75EA"/>
    <w:rsid w:val="0B53432F"/>
    <w:rsid w:val="0B56F114"/>
    <w:rsid w:val="0B57DF2C"/>
    <w:rsid w:val="0B59E2A7"/>
    <w:rsid w:val="0B5CD39E"/>
    <w:rsid w:val="0B5D6667"/>
    <w:rsid w:val="0B67940C"/>
    <w:rsid w:val="0B6DAEC5"/>
    <w:rsid w:val="0B6F152C"/>
    <w:rsid w:val="0B7C863A"/>
    <w:rsid w:val="0B7FECB9"/>
    <w:rsid w:val="0B801B2E"/>
    <w:rsid w:val="0B88D501"/>
    <w:rsid w:val="0B8A3A08"/>
    <w:rsid w:val="0B8AA1E4"/>
    <w:rsid w:val="0B8E7F5C"/>
    <w:rsid w:val="0B9A5832"/>
    <w:rsid w:val="0B9D8C03"/>
    <w:rsid w:val="0BBF53D3"/>
    <w:rsid w:val="0BC446B6"/>
    <w:rsid w:val="0BC9E0E1"/>
    <w:rsid w:val="0BCA16D3"/>
    <w:rsid w:val="0BCEEC10"/>
    <w:rsid w:val="0BD18EFF"/>
    <w:rsid w:val="0BD26D79"/>
    <w:rsid w:val="0BDC0D52"/>
    <w:rsid w:val="0BDD48C3"/>
    <w:rsid w:val="0BEC2224"/>
    <w:rsid w:val="0BEC80AA"/>
    <w:rsid w:val="0BF135E3"/>
    <w:rsid w:val="0C064DF9"/>
    <w:rsid w:val="0C07E316"/>
    <w:rsid w:val="0C0CE92E"/>
    <w:rsid w:val="0C184398"/>
    <w:rsid w:val="0C1EE08F"/>
    <w:rsid w:val="0C26B17C"/>
    <w:rsid w:val="0C3408C4"/>
    <w:rsid w:val="0C3E142A"/>
    <w:rsid w:val="0C484464"/>
    <w:rsid w:val="0C4A12A0"/>
    <w:rsid w:val="0C5AFBA9"/>
    <w:rsid w:val="0C5DE66C"/>
    <w:rsid w:val="0C6396D5"/>
    <w:rsid w:val="0C6DFFA3"/>
    <w:rsid w:val="0C6EE65A"/>
    <w:rsid w:val="0C84EFA1"/>
    <w:rsid w:val="0C8C37D4"/>
    <w:rsid w:val="0C9D3368"/>
    <w:rsid w:val="0C9E5EF0"/>
    <w:rsid w:val="0CA41E6A"/>
    <w:rsid w:val="0CA5B201"/>
    <w:rsid w:val="0CB6585D"/>
    <w:rsid w:val="0CB68B2E"/>
    <w:rsid w:val="0CB6E77F"/>
    <w:rsid w:val="0CD05BE7"/>
    <w:rsid w:val="0CD0C1DB"/>
    <w:rsid w:val="0CD2FB90"/>
    <w:rsid w:val="0CD64192"/>
    <w:rsid w:val="0CD9218B"/>
    <w:rsid w:val="0CDEC540"/>
    <w:rsid w:val="0CDFF257"/>
    <w:rsid w:val="0CE12F46"/>
    <w:rsid w:val="0CEBE3FD"/>
    <w:rsid w:val="0CEE2D11"/>
    <w:rsid w:val="0CEEDE10"/>
    <w:rsid w:val="0CF2835C"/>
    <w:rsid w:val="0CF4F8DA"/>
    <w:rsid w:val="0CF66448"/>
    <w:rsid w:val="0CF68199"/>
    <w:rsid w:val="0CF7423E"/>
    <w:rsid w:val="0CFB0EE8"/>
    <w:rsid w:val="0CFB4915"/>
    <w:rsid w:val="0D02A25D"/>
    <w:rsid w:val="0D0AB4ED"/>
    <w:rsid w:val="0D0F2E55"/>
    <w:rsid w:val="0D10C7BD"/>
    <w:rsid w:val="0D19F138"/>
    <w:rsid w:val="0D1EE0A3"/>
    <w:rsid w:val="0D21E540"/>
    <w:rsid w:val="0D24B6A3"/>
    <w:rsid w:val="0D39AF8D"/>
    <w:rsid w:val="0D3BC1C2"/>
    <w:rsid w:val="0D3BD0E0"/>
    <w:rsid w:val="0D519EC7"/>
    <w:rsid w:val="0D53DBF2"/>
    <w:rsid w:val="0D5847C7"/>
    <w:rsid w:val="0D596EAC"/>
    <w:rsid w:val="0D5F4653"/>
    <w:rsid w:val="0D621A35"/>
    <w:rsid w:val="0D6CC9FA"/>
    <w:rsid w:val="0D6CEEE3"/>
    <w:rsid w:val="0D747787"/>
    <w:rsid w:val="0D776649"/>
    <w:rsid w:val="0D7CFCBB"/>
    <w:rsid w:val="0D943F33"/>
    <w:rsid w:val="0D9B9B8A"/>
    <w:rsid w:val="0D9BC3D7"/>
    <w:rsid w:val="0DB4C20C"/>
    <w:rsid w:val="0DBFABA3"/>
    <w:rsid w:val="0DC20D34"/>
    <w:rsid w:val="0DC5AA77"/>
    <w:rsid w:val="0DCAA940"/>
    <w:rsid w:val="0DCDAEEF"/>
    <w:rsid w:val="0DD1BBFD"/>
    <w:rsid w:val="0DD5C71D"/>
    <w:rsid w:val="0DE21DBA"/>
    <w:rsid w:val="0DE670FC"/>
    <w:rsid w:val="0DF8189E"/>
    <w:rsid w:val="0DF84F8C"/>
    <w:rsid w:val="0DF86AC3"/>
    <w:rsid w:val="0E0645D9"/>
    <w:rsid w:val="0E0FC962"/>
    <w:rsid w:val="0E1247B2"/>
    <w:rsid w:val="0E17EDDB"/>
    <w:rsid w:val="0E2B9B6A"/>
    <w:rsid w:val="0E2DDFBB"/>
    <w:rsid w:val="0E37BD50"/>
    <w:rsid w:val="0E43317E"/>
    <w:rsid w:val="0E451280"/>
    <w:rsid w:val="0E482763"/>
    <w:rsid w:val="0E4DDF42"/>
    <w:rsid w:val="0E540235"/>
    <w:rsid w:val="0E56E848"/>
    <w:rsid w:val="0E56ED52"/>
    <w:rsid w:val="0E747132"/>
    <w:rsid w:val="0E7DBFA3"/>
    <w:rsid w:val="0E880ABB"/>
    <w:rsid w:val="0E88748C"/>
    <w:rsid w:val="0E8B2640"/>
    <w:rsid w:val="0E8BC407"/>
    <w:rsid w:val="0E9021B1"/>
    <w:rsid w:val="0E90E88B"/>
    <w:rsid w:val="0E919FE1"/>
    <w:rsid w:val="0EA53356"/>
    <w:rsid w:val="0EAB4271"/>
    <w:rsid w:val="0EAB7829"/>
    <w:rsid w:val="0EAC8667"/>
    <w:rsid w:val="0EAEE666"/>
    <w:rsid w:val="0EB11BA3"/>
    <w:rsid w:val="0EB604C7"/>
    <w:rsid w:val="0EB94E69"/>
    <w:rsid w:val="0EC3487C"/>
    <w:rsid w:val="0EC47FD4"/>
    <w:rsid w:val="0EC6A1F1"/>
    <w:rsid w:val="0EC727C5"/>
    <w:rsid w:val="0ECBC711"/>
    <w:rsid w:val="0ED7D7B8"/>
    <w:rsid w:val="0EE35271"/>
    <w:rsid w:val="0EE64BEB"/>
    <w:rsid w:val="0EEF60BC"/>
    <w:rsid w:val="0EF55FD0"/>
    <w:rsid w:val="0EF8B06F"/>
    <w:rsid w:val="0EF9EE2D"/>
    <w:rsid w:val="0EFC624A"/>
    <w:rsid w:val="0F063AB9"/>
    <w:rsid w:val="0F06C0DA"/>
    <w:rsid w:val="0F164D62"/>
    <w:rsid w:val="0F18AD9F"/>
    <w:rsid w:val="0F1A25AD"/>
    <w:rsid w:val="0F2113EA"/>
    <w:rsid w:val="0F38DE78"/>
    <w:rsid w:val="0F4308BF"/>
    <w:rsid w:val="0F4378B5"/>
    <w:rsid w:val="0F5C2333"/>
    <w:rsid w:val="0F608AAC"/>
    <w:rsid w:val="0F677EE9"/>
    <w:rsid w:val="0F7063C0"/>
    <w:rsid w:val="0F73006D"/>
    <w:rsid w:val="0F7AAAAA"/>
    <w:rsid w:val="0F93CA16"/>
    <w:rsid w:val="0F96723A"/>
    <w:rsid w:val="0F9A80B4"/>
    <w:rsid w:val="0F9D1AC1"/>
    <w:rsid w:val="0FA06FD6"/>
    <w:rsid w:val="0FB2B523"/>
    <w:rsid w:val="0FB9A59C"/>
    <w:rsid w:val="0FBEC481"/>
    <w:rsid w:val="0FCF9E79"/>
    <w:rsid w:val="0FDF0133"/>
    <w:rsid w:val="0FE03BD7"/>
    <w:rsid w:val="0FE0D096"/>
    <w:rsid w:val="0FE170B7"/>
    <w:rsid w:val="0FED9478"/>
    <w:rsid w:val="0FF378B3"/>
    <w:rsid w:val="0FF7907B"/>
    <w:rsid w:val="100908BB"/>
    <w:rsid w:val="10098E3B"/>
    <w:rsid w:val="100F6FC3"/>
    <w:rsid w:val="1010F55D"/>
    <w:rsid w:val="1025433C"/>
    <w:rsid w:val="10372B14"/>
    <w:rsid w:val="10389010"/>
    <w:rsid w:val="1038E279"/>
    <w:rsid w:val="103C5BB4"/>
    <w:rsid w:val="103FFB1C"/>
    <w:rsid w:val="105AB837"/>
    <w:rsid w:val="1064DE0A"/>
    <w:rsid w:val="1066018F"/>
    <w:rsid w:val="1069A6F3"/>
    <w:rsid w:val="106A99AA"/>
    <w:rsid w:val="10704EAC"/>
    <w:rsid w:val="10778256"/>
    <w:rsid w:val="107B9AAF"/>
    <w:rsid w:val="10814B88"/>
    <w:rsid w:val="108AB27D"/>
    <w:rsid w:val="1090CF34"/>
    <w:rsid w:val="1098EAE6"/>
    <w:rsid w:val="109B1382"/>
    <w:rsid w:val="109D87F6"/>
    <w:rsid w:val="10A3D344"/>
    <w:rsid w:val="10C942E7"/>
    <w:rsid w:val="10CBBD29"/>
    <w:rsid w:val="10CE4F55"/>
    <w:rsid w:val="10D7430D"/>
    <w:rsid w:val="10E76AA0"/>
    <w:rsid w:val="10EACC49"/>
    <w:rsid w:val="10F09909"/>
    <w:rsid w:val="10F12004"/>
    <w:rsid w:val="10F33370"/>
    <w:rsid w:val="1101F582"/>
    <w:rsid w:val="1109DBD8"/>
    <w:rsid w:val="11129C03"/>
    <w:rsid w:val="111E5961"/>
    <w:rsid w:val="111FE212"/>
    <w:rsid w:val="1120BEB4"/>
    <w:rsid w:val="11266687"/>
    <w:rsid w:val="112802C8"/>
    <w:rsid w:val="112CB788"/>
    <w:rsid w:val="11363C31"/>
    <w:rsid w:val="1139A3B8"/>
    <w:rsid w:val="113C180D"/>
    <w:rsid w:val="113FE6C3"/>
    <w:rsid w:val="1148570B"/>
    <w:rsid w:val="114A2C95"/>
    <w:rsid w:val="114C5FEE"/>
    <w:rsid w:val="114ED60A"/>
    <w:rsid w:val="11573F27"/>
    <w:rsid w:val="11669738"/>
    <w:rsid w:val="1171993F"/>
    <w:rsid w:val="1179619B"/>
    <w:rsid w:val="117DA4A0"/>
    <w:rsid w:val="117E6342"/>
    <w:rsid w:val="118CA246"/>
    <w:rsid w:val="11939A28"/>
    <w:rsid w:val="1196D372"/>
    <w:rsid w:val="1198B78E"/>
    <w:rsid w:val="11AEAA48"/>
    <w:rsid w:val="11BCF2D2"/>
    <w:rsid w:val="11C5A186"/>
    <w:rsid w:val="11C8142B"/>
    <w:rsid w:val="11D2A0E7"/>
    <w:rsid w:val="11E2E3C1"/>
    <w:rsid w:val="11F623ED"/>
    <w:rsid w:val="11FEB291"/>
    <w:rsid w:val="1216CA61"/>
    <w:rsid w:val="12230478"/>
    <w:rsid w:val="122500A3"/>
    <w:rsid w:val="122F3DC2"/>
    <w:rsid w:val="12305331"/>
    <w:rsid w:val="1235F4EF"/>
    <w:rsid w:val="12389944"/>
    <w:rsid w:val="124205A2"/>
    <w:rsid w:val="12491D4C"/>
    <w:rsid w:val="125442F6"/>
    <w:rsid w:val="125758A7"/>
    <w:rsid w:val="125F382E"/>
    <w:rsid w:val="12631080"/>
    <w:rsid w:val="1269D408"/>
    <w:rsid w:val="126BF1DB"/>
    <w:rsid w:val="126F5E7F"/>
    <w:rsid w:val="127EACA9"/>
    <w:rsid w:val="128E6EB5"/>
    <w:rsid w:val="128F870F"/>
    <w:rsid w:val="12954633"/>
    <w:rsid w:val="12969EB9"/>
    <w:rsid w:val="12A0B599"/>
    <w:rsid w:val="12A7B4DE"/>
    <w:rsid w:val="12AD371E"/>
    <w:rsid w:val="12B371A6"/>
    <w:rsid w:val="12B3FA4B"/>
    <w:rsid w:val="12BA1C19"/>
    <w:rsid w:val="12C8D212"/>
    <w:rsid w:val="12CFD572"/>
    <w:rsid w:val="12D3627E"/>
    <w:rsid w:val="12DD3702"/>
    <w:rsid w:val="12E48386"/>
    <w:rsid w:val="12FAA80B"/>
    <w:rsid w:val="12FAD585"/>
    <w:rsid w:val="1302B8ED"/>
    <w:rsid w:val="1305F440"/>
    <w:rsid w:val="130F0F96"/>
    <w:rsid w:val="13142D5A"/>
    <w:rsid w:val="1315F141"/>
    <w:rsid w:val="13165D4F"/>
    <w:rsid w:val="131AB786"/>
    <w:rsid w:val="131E928A"/>
    <w:rsid w:val="131FD40A"/>
    <w:rsid w:val="13252761"/>
    <w:rsid w:val="1328C21E"/>
    <w:rsid w:val="132C3E46"/>
    <w:rsid w:val="132CEC51"/>
    <w:rsid w:val="132FFDF5"/>
    <w:rsid w:val="133E1FE5"/>
    <w:rsid w:val="13496AAB"/>
    <w:rsid w:val="136944A0"/>
    <w:rsid w:val="136BBDA8"/>
    <w:rsid w:val="136D3E3B"/>
    <w:rsid w:val="1384F9FE"/>
    <w:rsid w:val="138CF67A"/>
    <w:rsid w:val="1395A06F"/>
    <w:rsid w:val="1396E531"/>
    <w:rsid w:val="139A08EC"/>
    <w:rsid w:val="139A1314"/>
    <w:rsid w:val="139D0009"/>
    <w:rsid w:val="139ED6C8"/>
    <w:rsid w:val="13A2010A"/>
    <w:rsid w:val="13C2E351"/>
    <w:rsid w:val="13C5214A"/>
    <w:rsid w:val="13C7393F"/>
    <w:rsid w:val="13D68303"/>
    <w:rsid w:val="13E79BAE"/>
    <w:rsid w:val="13F3828F"/>
    <w:rsid w:val="14003FC1"/>
    <w:rsid w:val="1400A9FD"/>
    <w:rsid w:val="140D3640"/>
    <w:rsid w:val="140DFB4C"/>
    <w:rsid w:val="14130276"/>
    <w:rsid w:val="14154391"/>
    <w:rsid w:val="141BE434"/>
    <w:rsid w:val="141E96E4"/>
    <w:rsid w:val="1429C6F9"/>
    <w:rsid w:val="144159D2"/>
    <w:rsid w:val="14427FE9"/>
    <w:rsid w:val="144D48C0"/>
    <w:rsid w:val="146371E0"/>
    <w:rsid w:val="146BA991"/>
    <w:rsid w:val="1482C27E"/>
    <w:rsid w:val="14835600"/>
    <w:rsid w:val="14855305"/>
    <w:rsid w:val="1497E891"/>
    <w:rsid w:val="14A5E22E"/>
    <w:rsid w:val="14A71C7B"/>
    <w:rsid w:val="14A8A48A"/>
    <w:rsid w:val="14AD1F77"/>
    <w:rsid w:val="14B05382"/>
    <w:rsid w:val="14C2618E"/>
    <w:rsid w:val="14C68ADD"/>
    <w:rsid w:val="14C73278"/>
    <w:rsid w:val="14CE4EFB"/>
    <w:rsid w:val="14D99B2E"/>
    <w:rsid w:val="14DB505A"/>
    <w:rsid w:val="14E80111"/>
    <w:rsid w:val="14EA8487"/>
    <w:rsid w:val="14ED9B79"/>
    <w:rsid w:val="14EDAB7A"/>
    <w:rsid w:val="14F1DB6C"/>
    <w:rsid w:val="14F6E7B3"/>
    <w:rsid w:val="14FA34C7"/>
    <w:rsid w:val="1506830F"/>
    <w:rsid w:val="1506C915"/>
    <w:rsid w:val="1509A8AF"/>
    <w:rsid w:val="150F9A61"/>
    <w:rsid w:val="150FAC7D"/>
    <w:rsid w:val="15175B50"/>
    <w:rsid w:val="1530013F"/>
    <w:rsid w:val="153B2FA7"/>
    <w:rsid w:val="153FF01C"/>
    <w:rsid w:val="1543AEF3"/>
    <w:rsid w:val="154D8E82"/>
    <w:rsid w:val="154D9A6D"/>
    <w:rsid w:val="154E3DAC"/>
    <w:rsid w:val="1553E347"/>
    <w:rsid w:val="155BE663"/>
    <w:rsid w:val="155F46AD"/>
    <w:rsid w:val="1562BA15"/>
    <w:rsid w:val="1567381E"/>
    <w:rsid w:val="15819636"/>
    <w:rsid w:val="158890DB"/>
    <w:rsid w:val="158A2900"/>
    <w:rsid w:val="158E65B8"/>
    <w:rsid w:val="1591F1AE"/>
    <w:rsid w:val="1592911E"/>
    <w:rsid w:val="15A0E4AF"/>
    <w:rsid w:val="15A11023"/>
    <w:rsid w:val="15A15824"/>
    <w:rsid w:val="15A3A099"/>
    <w:rsid w:val="15AE2483"/>
    <w:rsid w:val="15B71D48"/>
    <w:rsid w:val="15B95191"/>
    <w:rsid w:val="15BFC181"/>
    <w:rsid w:val="15C2A7B4"/>
    <w:rsid w:val="15C83D82"/>
    <w:rsid w:val="15CDDAD4"/>
    <w:rsid w:val="15CF5DB6"/>
    <w:rsid w:val="15D83CD6"/>
    <w:rsid w:val="15E6A3DD"/>
    <w:rsid w:val="15EFF76E"/>
    <w:rsid w:val="15F1955F"/>
    <w:rsid w:val="15F811D0"/>
    <w:rsid w:val="15F8651B"/>
    <w:rsid w:val="15FE13EC"/>
    <w:rsid w:val="16008742"/>
    <w:rsid w:val="1603AEF7"/>
    <w:rsid w:val="160966BD"/>
    <w:rsid w:val="160FBF6F"/>
    <w:rsid w:val="1611CE1F"/>
    <w:rsid w:val="161858A6"/>
    <w:rsid w:val="1619C073"/>
    <w:rsid w:val="161C6156"/>
    <w:rsid w:val="162130A4"/>
    <w:rsid w:val="16259E5F"/>
    <w:rsid w:val="16266CCE"/>
    <w:rsid w:val="16292495"/>
    <w:rsid w:val="1636E3CB"/>
    <w:rsid w:val="1638E2F6"/>
    <w:rsid w:val="163A11E6"/>
    <w:rsid w:val="163A3C8E"/>
    <w:rsid w:val="163D847F"/>
    <w:rsid w:val="163D9FA9"/>
    <w:rsid w:val="1641E930"/>
    <w:rsid w:val="164F53B7"/>
    <w:rsid w:val="1654B5B7"/>
    <w:rsid w:val="165683F1"/>
    <w:rsid w:val="165DF632"/>
    <w:rsid w:val="16752651"/>
    <w:rsid w:val="167AF58C"/>
    <w:rsid w:val="1680BDD8"/>
    <w:rsid w:val="16833F63"/>
    <w:rsid w:val="1695AD30"/>
    <w:rsid w:val="1696F72C"/>
    <w:rsid w:val="16AEDCFD"/>
    <w:rsid w:val="16B7647D"/>
    <w:rsid w:val="16B94B9A"/>
    <w:rsid w:val="16BA9D34"/>
    <w:rsid w:val="16BEC511"/>
    <w:rsid w:val="16C10043"/>
    <w:rsid w:val="16C56BDE"/>
    <w:rsid w:val="16CA9AB7"/>
    <w:rsid w:val="16CAE57C"/>
    <w:rsid w:val="16D0359D"/>
    <w:rsid w:val="16D0D799"/>
    <w:rsid w:val="16D1B3D6"/>
    <w:rsid w:val="16DC303C"/>
    <w:rsid w:val="16DCAB45"/>
    <w:rsid w:val="16DDE0EF"/>
    <w:rsid w:val="16DF9A9B"/>
    <w:rsid w:val="16E11A03"/>
    <w:rsid w:val="16E90955"/>
    <w:rsid w:val="16EA7C9E"/>
    <w:rsid w:val="16F0F8AE"/>
    <w:rsid w:val="16F79E32"/>
    <w:rsid w:val="16F8407B"/>
    <w:rsid w:val="17000D33"/>
    <w:rsid w:val="17031D02"/>
    <w:rsid w:val="1707BFC6"/>
    <w:rsid w:val="17090B84"/>
    <w:rsid w:val="17202C52"/>
    <w:rsid w:val="1721869D"/>
    <w:rsid w:val="1724A857"/>
    <w:rsid w:val="1727E707"/>
    <w:rsid w:val="172893B5"/>
    <w:rsid w:val="1732C7EF"/>
    <w:rsid w:val="173356CB"/>
    <w:rsid w:val="17342206"/>
    <w:rsid w:val="17435235"/>
    <w:rsid w:val="17565EE1"/>
    <w:rsid w:val="175CD616"/>
    <w:rsid w:val="17646313"/>
    <w:rsid w:val="17691FA5"/>
    <w:rsid w:val="177465A9"/>
    <w:rsid w:val="1776C6DC"/>
    <w:rsid w:val="17794AB1"/>
    <w:rsid w:val="177C51F5"/>
    <w:rsid w:val="178091D2"/>
    <w:rsid w:val="1784520A"/>
    <w:rsid w:val="17860558"/>
    <w:rsid w:val="1789FAEC"/>
    <w:rsid w:val="179637E3"/>
    <w:rsid w:val="179F31D2"/>
    <w:rsid w:val="17A7627C"/>
    <w:rsid w:val="17AA785C"/>
    <w:rsid w:val="17B3CD23"/>
    <w:rsid w:val="17B42271"/>
    <w:rsid w:val="17B49BDA"/>
    <w:rsid w:val="17C5FD9E"/>
    <w:rsid w:val="17CD4293"/>
    <w:rsid w:val="17CF1C83"/>
    <w:rsid w:val="17DA6435"/>
    <w:rsid w:val="17DD6F5A"/>
    <w:rsid w:val="17DE8657"/>
    <w:rsid w:val="17E715F0"/>
    <w:rsid w:val="17ED6CB1"/>
    <w:rsid w:val="17F69E13"/>
    <w:rsid w:val="1801F5CE"/>
    <w:rsid w:val="180A2A44"/>
    <w:rsid w:val="180DCF04"/>
    <w:rsid w:val="180F58A0"/>
    <w:rsid w:val="18126C42"/>
    <w:rsid w:val="1812B9DA"/>
    <w:rsid w:val="181A3726"/>
    <w:rsid w:val="1832443A"/>
    <w:rsid w:val="184844E0"/>
    <w:rsid w:val="18531C59"/>
    <w:rsid w:val="1854FF41"/>
    <w:rsid w:val="18584816"/>
    <w:rsid w:val="186130EB"/>
    <w:rsid w:val="186C7B81"/>
    <w:rsid w:val="187C4A26"/>
    <w:rsid w:val="18842C7A"/>
    <w:rsid w:val="188711AB"/>
    <w:rsid w:val="1889F4F5"/>
    <w:rsid w:val="188ADCF4"/>
    <w:rsid w:val="188BFDB7"/>
    <w:rsid w:val="188D5F6D"/>
    <w:rsid w:val="1893554F"/>
    <w:rsid w:val="1894996C"/>
    <w:rsid w:val="18970F5D"/>
    <w:rsid w:val="18A430CF"/>
    <w:rsid w:val="18BA2FD0"/>
    <w:rsid w:val="18BF5140"/>
    <w:rsid w:val="18C0CC94"/>
    <w:rsid w:val="18C77EDD"/>
    <w:rsid w:val="18C901B6"/>
    <w:rsid w:val="18CEF669"/>
    <w:rsid w:val="18DBB434"/>
    <w:rsid w:val="18DC5ECC"/>
    <w:rsid w:val="18E430B7"/>
    <w:rsid w:val="18E49D9C"/>
    <w:rsid w:val="18E4B311"/>
    <w:rsid w:val="18E71F81"/>
    <w:rsid w:val="18F02F25"/>
    <w:rsid w:val="18F465C6"/>
    <w:rsid w:val="18FB7918"/>
    <w:rsid w:val="190421A0"/>
    <w:rsid w:val="190C00F2"/>
    <w:rsid w:val="1910904A"/>
    <w:rsid w:val="19170F9D"/>
    <w:rsid w:val="1922A002"/>
    <w:rsid w:val="19249550"/>
    <w:rsid w:val="192545DB"/>
    <w:rsid w:val="19275EE4"/>
    <w:rsid w:val="192F96DA"/>
    <w:rsid w:val="19337261"/>
    <w:rsid w:val="1933BE3E"/>
    <w:rsid w:val="193F5944"/>
    <w:rsid w:val="194433F9"/>
    <w:rsid w:val="194E7A8A"/>
    <w:rsid w:val="1953CB69"/>
    <w:rsid w:val="1956F8BE"/>
    <w:rsid w:val="195FBC85"/>
    <w:rsid w:val="196785DD"/>
    <w:rsid w:val="1972375C"/>
    <w:rsid w:val="19725254"/>
    <w:rsid w:val="19739822"/>
    <w:rsid w:val="197675B7"/>
    <w:rsid w:val="197733E9"/>
    <w:rsid w:val="19800603"/>
    <w:rsid w:val="19909C81"/>
    <w:rsid w:val="19929CA9"/>
    <w:rsid w:val="1998B47D"/>
    <w:rsid w:val="199F0A39"/>
    <w:rsid w:val="19A1B49D"/>
    <w:rsid w:val="19A847C3"/>
    <w:rsid w:val="19ABEEF2"/>
    <w:rsid w:val="19B5DF1E"/>
    <w:rsid w:val="19B688D4"/>
    <w:rsid w:val="19BD6732"/>
    <w:rsid w:val="19BD9A03"/>
    <w:rsid w:val="19C18B7A"/>
    <w:rsid w:val="19CBB87C"/>
    <w:rsid w:val="19CD47BE"/>
    <w:rsid w:val="19D65CBE"/>
    <w:rsid w:val="19D93286"/>
    <w:rsid w:val="19DEB566"/>
    <w:rsid w:val="19EA7F8D"/>
    <w:rsid w:val="19EC7687"/>
    <w:rsid w:val="19F01920"/>
    <w:rsid w:val="19FE7BDC"/>
    <w:rsid w:val="1A01C9F4"/>
    <w:rsid w:val="1A06DFB0"/>
    <w:rsid w:val="1A0B7CA1"/>
    <w:rsid w:val="1A1C9C32"/>
    <w:rsid w:val="1A22E20C"/>
    <w:rsid w:val="1A283253"/>
    <w:rsid w:val="1A2F5E27"/>
    <w:rsid w:val="1A3850BF"/>
    <w:rsid w:val="1A4D1A00"/>
    <w:rsid w:val="1A54FFF5"/>
    <w:rsid w:val="1A5663E1"/>
    <w:rsid w:val="1A5B91C5"/>
    <w:rsid w:val="1A5FBBCD"/>
    <w:rsid w:val="1A7BDA76"/>
    <w:rsid w:val="1A85C268"/>
    <w:rsid w:val="1A93384E"/>
    <w:rsid w:val="1A984EA3"/>
    <w:rsid w:val="1A990D81"/>
    <w:rsid w:val="1A9A1296"/>
    <w:rsid w:val="1A9E1C06"/>
    <w:rsid w:val="1AAC60AB"/>
    <w:rsid w:val="1AADE125"/>
    <w:rsid w:val="1AB6DAA4"/>
    <w:rsid w:val="1ABCFEBD"/>
    <w:rsid w:val="1ABD1C1C"/>
    <w:rsid w:val="1ABE7480"/>
    <w:rsid w:val="1AC2716A"/>
    <w:rsid w:val="1AC5DECA"/>
    <w:rsid w:val="1ACEC44B"/>
    <w:rsid w:val="1AD60BFD"/>
    <w:rsid w:val="1AD98696"/>
    <w:rsid w:val="1ADDF704"/>
    <w:rsid w:val="1AE33F91"/>
    <w:rsid w:val="1AE642E6"/>
    <w:rsid w:val="1AF32587"/>
    <w:rsid w:val="1AF64D13"/>
    <w:rsid w:val="1B0122F6"/>
    <w:rsid w:val="1B0C4981"/>
    <w:rsid w:val="1B0E3546"/>
    <w:rsid w:val="1B1039F5"/>
    <w:rsid w:val="1B13BB3A"/>
    <w:rsid w:val="1B17032B"/>
    <w:rsid w:val="1B178BFE"/>
    <w:rsid w:val="1B1BBB74"/>
    <w:rsid w:val="1B2B9E58"/>
    <w:rsid w:val="1B34D7A9"/>
    <w:rsid w:val="1B39956B"/>
    <w:rsid w:val="1B4FB771"/>
    <w:rsid w:val="1B514070"/>
    <w:rsid w:val="1B58A60B"/>
    <w:rsid w:val="1B5CB523"/>
    <w:rsid w:val="1B72AB5B"/>
    <w:rsid w:val="1B7B1313"/>
    <w:rsid w:val="1B805538"/>
    <w:rsid w:val="1B85C5D6"/>
    <w:rsid w:val="1B87F686"/>
    <w:rsid w:val="1B8FF7EE"/>
    <w:rsid w:val="1B978E8E"/>
    <w:rsid w:val="1B9F63ED"/>
    <w:rsid w:val="1BA1F6D5"/>
    <w:rsid w:val="1BAB4AF3"/>
    <w:rsid w:val="1BADA3BC"/>
    <w:rsid w:val="1BB3F60E"/>
    <w:rsid w:val="1BB767C4"/>
    <w:rsid w:val="1BB776EC"/>
    <w:rsid w:val="1BBAE607"/>
    <w:rsid w:val="1BC2849C"/>
    <w:rsid w:val="1BC46116"/>
    <w:rsid w:val="1BCDFB40"/>
    <w:rsid w:val="1BCF46EE"/>
    <w:rsid w:val="1BD7AC2C"/>
    <w:rsid w:val="1BDE6160"/>
    <w:rsid w:val="1BE322FB"/>
    <w:rsid w:val="1BE58968"/>
    <w:rsid w:val="1BE82823"/>
    <w:rsid w:val="1BED9770"/>
    <w:rsid w:val="1BEDCC75"/>
    <w:rsid w:val="1BF3E8DD"/>
    <w:rsid w:val="1BF69069"/>
    <w:rsid w:val="1BF7D5DE"/>
    <w:rsid w:val="1BFEE3FF"/>
    <w:rsid w:val="1C070A1C"/>
    <w:rsid w:val="1C0FF30C"/>
    <w:rsid w:val="1C153418"/>
    <w:rsid w:val="1C1EC194"/>
    <w:rsid w:val="1C201DDD"/>
    <w:rsid w:val="1C3133EF"/>
    <w:rsid w:val="1C324F91"/>
    <w:rsid w:val="1C350119"/>
    <w:rsid w:val="1C365AB1"/>
    <w:rsid w:val="1C3B2A25"/>
    <w:rsid w:val="1C3DB7ED"/>
    <w:rsid w:val="1C401687"/>
    <w:rsid w:val="1C5B8B2F"/>
    <w:rsid w:val="1C5FEB95"/>
    <w:rsid w:val="1C6E5AD9"/>
    <w:rsid w:val="1C756BAC"/>
    <w:rsid w:val="1C8B65C6"/>
    <w:rsid w:val="1C98CCC4"/>
    <w:rsid w:val="1C98D78E"/>
    <w:rsid w:val="1C9AA42C"/>
    <w:rsid w:val="1CA6F263"/>
    <w:rsid w:val="1CAFAC5E"/>
    <w:rsid w:val="1CBDC8B0"/>
    <w:rsid w:val="1CC194FA"/>
    <w:rsid w:val="1CC67242"/>
    <w:rsid w:val="1CDD75C2"/>
    <w:rsid w:val="1CEF3B76"/>
    <w:rsid w:val="1CF07BE3"/>
    <w:rsid w:val="1CF4425F"/>
    <w:rsid w:val="1CF894C4"/>
    <w:rsid w:val="1CF904A1"/>
    <w:rsid w:val="1D0B6332"/>
    <w:rsid w:val="1D0C0BBD"/>
    <w:rsid w:val="1D12C647"/>
    <w:rsid w:val="1D17BD0F"/>
    <w:rsid w:val="1D1BD9A1"/>
    <w:rsid w:val="1D1DC057"/>
    <w:rsid w:val="1D1F59A5"/>
    <w:rsid w:val="1D264309"/>
    <w:rsid w:val="1D288C58"/>
    <w:rsid w:val="1D298E55"/>
    <w:rsid w:val="1D2AAA81"/>
    <w:rsid w:val="1D2D7A9B"/>
    <w:rsid w:val="1D30FFAB"/>
    <w:rsid w:val="1D350926"/>
    <w:rsid w:val="1D386B4C"/>
    <w:rsid w:val="1D3E1D6D"/>
    <w:rsid w:val="1D3F437E"/>
    <w:rsid w:val="1D41BDE2"/>
    <w:rsid w:val="1D44E270"/>
    <w:rsid w:val="1D45190F"/>
    <w:rsid w:val="1D45C002"/>
    <w:rsid w:val="1D48E2E0"/>
    <w:rsid w:val="1D53860E"/>
    <w:rsid w:val="1D5E0A49"/>
    <w:rsid w:val="1D66403F"/>
    <w:rsid w:val="1D67F2D2"/>
    <w:rsid w:val="1D6E3708"/>
    <w:rsid w:val="1D83602A"/>
    <w:rsid w:val="1D8AB700"/>
    <w:rsid w:val="1D8B5D17"/>
    <w:rsid w:val="1D8C093F"/>
    <w:rsid w:val="1D93509B"/>
    <w:rsid w:val="1D939772"/>
    <w:rsid w:val="1DA0A557"/>
    <w:rsid w:val="1DA6A6C7"/>
    <w:rsid w:val="1DB086DB"/>
    <w:rsid w:val="1DBCD22D"/>
    <w:rsid w:val="1DBD43EF"/>
    <w:rsid w:val="1DBEFB63"/>
    <w:rsid w:val="1DC2858C"/>
    <w:rsid w:val="1DC6FAB3"/>
    <w:rsid w:val="1DC947B7"/>
    <w:rsid w:val="1DCB3AA6"/>
    <w:rsid w:val="1DE1F4E1"/>
    <w:rsid w:val="1DE25A1E"/>
    <w:rsid w:val="1DF8C505"/>
    <w:rsid w:val="1DFE5BDC"/>
    <w:rsid w:val="1DFFC0F1"/>
    <w:rsid w:val="1E02ACEC"/>
    <w:rsid w:val="1E036618"/>
    <w:rsid w:val="1E2C62EC"/>
    <w:rsid w:val="1E342373"/>
    <w:rsid w:val="1E38A9F6"/>
    <w:rsid w:val="1E3E1D5F"/>
    <w:rsid w:val="1E4309B9"/>
    <w:rsid w:val="1E5BF582"/>
    <w:rsid w:val="1E601F6D"/>
    <w:rsid w:val="1E64AB97"/>
    <w:rsid w:val="1E6CB645"/>
    <w:rsid w:val="1E6DCA62"/>
    <w:rsid w:val="1E747A1A"/>
    <w:rsid w:val="1E832032"/>
    <w:rsid w:val="1E843739"/>
    <w:rsid w:val="1E84B889"/>
    <w:rsid w:val="1E85D59B"/>
    <w:rsid w:val="1E929904"/>
    <w:rsid w:val="1E950A9C"/>
    <w:rsid w:val="1E972E27"/>
    <w:rsid w:val="1E9DA8C0"/>
    <w:rsid w:val="1EAA9EA5"/>
    <w:rsid w:val="1EADDC6A"/>
    <w:rsid w:val="1EAFEA67"/>
    <w:rsid w:val="1EB1BB67"/>
    <w:rsid w:val="1EC4901D"/>
    <w:rsid w:val="1EC62E7F"/>
    <w:rsid w:val="1ECA5C21"/>
    <w:rsid w:val="1EDE27EC"/>
    <w:rsid w:val="1EEBB4CF"/>
    <w:rsid w:val="1EEC0E10"/>
    <w:rsid w:val="1EECD48B"/>
    <w:rsid w:val="1EEEF7A1"/>
    <w:rsid w:val="1EF1FB63"/>
    <w:rsid w:val="1EF768E0"/>
    <w:rsid w:val="1EF7EB04"/>
    <w:rsid w:val="1EF8D605"/>
    <w:rsid w:val="1EFA6395"/>
    <w:rsid w:val="1F002FA9"/>
    <w:rsid w:val="1F0D4861"/>
    <w:rsid w:val="1F13DE16"/>
    <w:rsid w:val="1F155022"/>
    <w:rsid w:val="1F158D7F"/>
    <w:rsid w:val="1F1C067A"/>
    <w:rsid w:val="1F284264"/>
    <w:rsid w:val="1F29E07F"/>
    <w:rsid w:val="1F31F85F"/>
    <w:rsid w:val="1F406DC7"/>
    <w:rsid w:val="1F450B30"/>
    <w:rsid w:val="1F4D5440"/>
    <w:rsid w:val="1F5EB66B"/>
    <w:rsid w:val="1F63AAEF"/>
    <w:rsid w:val="1F695332"/>
    <w:rsid w:val="1F7C5DF4"/>
    <w:rsid w:val="1F7C86A5"/>
    <w:rsid w:val="1F8A5DBF"/>
    <w:rsid w:val="1F8C62AE"/>
    <w:rsid w:val="1F953974"/>
    <w:rsid w:val="1F9BF058"/>
    <w:rsid w:val="1F9C9B30"/>
    <w:rsid w:val="1F9CD2C6"/>
    <w:rsid w:val="1FA1066A"/>
    <w:rsid w:val="1FBCB192"/>
    <w:rsid w:val="1FC4D897"/>
    <w:rsid w:val="1FC60245"/>
    <w:rsid w:val="1FC825DE"/>
    <w:rsid w:val="1FD86496"/>
    <w:rsid w:val="1FDAC34B"/>
    <w:rsid w:val="1FDD277A"/>
    <w:rsid w:val="1FF42DBC"/>
    <w:rsid w:val="1FFACE9D"/>
    <w:rsid w:val="1FFB016E"/>
    <w:rsid w:val="200F1C81"/>
    <w:rsid w:val="202208A1"/>
    <w:rsid w:val="202FEC11"/>
    <w:rsid w:val="203141AE"/>
    <w:rsid w:val="2042A9B5"/>
    <w:rsid w:val="205B6A58"/>
    <w:rsid w:val="206067A6"/>
    <w:rsid w:val="206CF5C3"/>
    <w:rsid w:val="2089753B"/>
    <w:rsid w:val="2097D9DA"/>
    <w:rsid w:val="20A024B9"/>
    <w:rsid w:val="20A270E9"/>
    <w:rsid w:val="20A81D3B"/>
    <w:rsid w:val="20AF73AE"/>
    <w:rsid w:val="20B8B1A1"/>
    <w:rsid w:val="20B974B2"/>
    <w:rsid w:val="20B9AAFE"/>
    <w:rsid w:val="20BE9649"/>
    <w:rsid w:val="20C04B35"/>
    <w:rsid w:val="20DB41B9"/>
    <w:rsid w:val="20DE3DBC"/>
    <w:rsid w:val="20E23528"/>
    <w:rsid w:val="20E63F63"/>
    <w:rsid w:val="20E7203B"/>
    <w:rsid w:val="20EF33D0"/>
    <w:rsid w:val="20F4D11E"/>
    <w:rsid w:val="20FE500A"/>
    <w:rsid w:val="210047C6"/>
    <w:rsid w:val="21042B1B"/>
    <w:rsid w:val="210544A9"/>
    <w:rsid w:val="2105DE69"/>
    <w:rsid w:val="211AE4AC"/>
    <w:rsid w:val="2125928B"/>
    <w:rsid w:val="2126DE12"/>
    <w:rsid w:val="21278AC9"/>
    <w:rsid w:val="212BE1F0"/>
    <w:rsid w:val="213571EC"/>
    <w:rsid w:val="213D3B72"/>
    <w:rsid w:val="2143E2F6"/>
    <w:rsid w:val="2151C304"/>
    <w:rsid w:val="216ACE6A"/>
    <w:rsid w:val="216B2642"/>
    <w:rsid w:val="2177E7F6"/>
    <w:rsid w:val="217C6107"/>
    <w:rsid w:val="217EFEB2"/>
    <w:rsid w:val="217F8714"/>
    <w:rsid w:val="218677B1"/>
    <w:rsid w:val="219E1BCF"/>
    <w:rsid w:val="21A0DBAA"/>
    <w:rsid w:val="21A3CDC2"/>
    <w:rsid w:val="21B3AD54"/>
    <w:rsid w:val="21BA21A0"/>
    <w:rsid w:val="21BF904C"/>
    <w:rsid w:val="21C8347D"/>
    <w:rsid w:val="21C965A5"/>
    <w:rsid w:val="21CE3771"/>
    <w:rsid w:val="21DC2B63"/>
    <w:rsid w:val="21E308B5"/>
    <w:rsid w:val="21EBC376"/>
    <w:rsid w:val="21F8D713"/>
    <w:rsid w:val="21FD49A7"/>
    <w:rsid w:val="2206B1B4"/>
    <w:rsid w:val="220D0B5F"/>
    <w:rsid w:val="220F3186"/>
    <w:rsid w:val="22113678"/>
    <w:rsid w:val="22114960"/>
    <w:rsid w:val="22199C70"/>
    <w:rsid w:val="221B7917"/>
    <w:rsid w:val="221BD230"/>
    <w:rsid w:val="22201008"/>
    <w:rsid w:val="2220F4B0"/>
    <w:rsid w:val="2225D495"/>
    <w:rsid w:val="22285DD0"/>
    <w:rsid w:val="222EC750"/>
    <w:rsid w:val="222F09A2"/>
    <w:rsid w:val="2240B827"/>
    <w:rsid w:val="2241B0D2"/>
    <w:rsid w:val="22448BA1"/>
    <w:rsid w:val="22494B7A"/>
    <w:rsid w:val="22518278"/>
    <w:rsid w:val="225A178B"/>
    <w:rsid w:val="225C1AF2"/>
    <w:rsid w:val="225F5AA8"/>
    <w:rsid w:val="22600333"/>
    <w:rsid w:val="2261D78B"/>
    <w:rsid w:val="22624334"/>
    <w:rsid w:val="22638403"/>
    <w:rsid w:val="22645ED3"/>
    <w:rsid w:val="2270AEBE"/>
    <w:rsid w:val="22801CC8"/>
    <w:rsid w:val="2280C2F5"/>
    <w:rsid w:val="2281C7E6"/>
    <w:rsid w:val="228309E1"/>
    <w:rsid w:val="2293C3B5"/>
    <w:rsid w:val="2295BFB5"/>
    <w:rsid w:val="229DAC40"/>
    <w:rsid w:val="229E7689"/>
    <w:rsid w:val="22A136F0"/>
    <w:rsid w:val="22AB1232"/>
    <w:rsid w:val="22B47283"/>
    <w:rsid w:val="22C20C5A"/>
    <w:rsid w:val="22CE13C7"/>
    <w:rsid w:val="22D776D1"/>
    <w:rsid w:val="22E44904"/>
    <w:rsid w:val="22E4D4C3"/>
    <w:rsid w:val="22E76BD6"/>
    <w:rsid w:val="22E7E1BB"/>
    <w:rsid w:val="22F20978"/>
    <w:rsid w:val="22F48691"/>
    <w:rsid w:val="22F87C25"/>
    <w:rsid w:val="22FC4146"/>
    <w:rsid w:val="22FC6D9C"/>
    <w:rsid w:val="230834DE"/>
    <w:rsid w:val="231665C2"/>
    <w:rsid w:val="2317EE64"/>
    <w:rsid w:val="2318B512"/>
    <w:rsid w:val="231955AB"/>
    <w:rsid w:val="231C7EEC"/>
    <w:rsid w:val="232177AE"/>
    <w:rsid w:val="23224E5C"/>
    <w:rsid w:val="23244F30"/>
    <w:rsid w:val="2324AC3C"/>
    <w:rsid w:val="23268974"/>
    <w:rsid w:val="232E2DC9"/>
    <w:rsid w:val="232FE41F"/>
    <w:rsid w:val="23348B9D"/>
    <w:rsid w:val="233D9DBC"/>
    <w:rsid w:val="23403E44"/>
    <w:rsid w:val="2341187E"/>
    <w:rsid w:val="234894A5"/>
    <w:rsid w:val="234A8CE3"/>
    <w:rsid w:val="234E0E60"/>
    <w:rsid w:val="23561853"/>
    <w:rsid w:val="235691AD"/>
    <w:rsid w:val="23618399"/>
    <w:rsid w:val="236B9A00"/>
    <w:rsid w:val="23702DF5"/>
    <w:rsid w:val="23711C28"/>
    <w:rsid w:val="237197B6"/>
    <w:rsid w:val="237E692A"/>
    <w:rsid w:val="237E6C83"/>
    <w:rsid w:val="238FD330"/>
    <w:rsid w:val="23962706"/>
    <w:rsid w:val="239EA28E"/>
    <w:rsid w:val="23A14577"/>
    <w:rsid w:val="23A1CA42"/>
    <w:rsid w:val="23A7DB84"/>
    <w:rsid w:val="23AAC951"/>
    <w:rsid w:val="23B874F4"/>
    <w:rsid w:val="23BC0677"/>
    <w:rsid w:val="23BFA220"/>
    <w:rsid w:val="23C78B9A"/>
    <w:rsid w:val="23DBECED"/>
    <w:rsid w:val="23DD59DA"/>
    <w:rsid w:val="23DF67D1"/>
    <w:rsid w:val="23EABC94"/>
    <w:rsid w:val="23F06265"/>
    <w:rsid w:val="23F8F860"/>
    <w:rsid w:val="23FCA918"/>
    <w:rsid w:val="2403F2F0"/>
    <w:rsid w:val="2409BE1D"/>
    <w:rsid w:val="24118542"/>
    <w:rsid w:val="2417A4E6"/>
    <w:rsid w:val="2417D8AF"/>
    <w:rsid w:val="2419CFF5"/>
    <w:rsid w:val="2420ABEE"/>
    <w:rsid w:val="242DCBBE"/>
    <w:rsid w:val="242F4DCD"/>
    <w:rsid w:val="24361F71"/>
    <w:rsid w:val="243C17EA"/>
    <w:rsid w:val="243EB777"/>
    <w:rsid w:val="244690CE"/>
    <w:rsid w:val="2454FD44"/>
    <w:rsid w:val="246779D8"/>
    <w:rsid w:val="24692A70"/>
    <w:rsid w:val="24716D19"/>
    <w:rsid w:val="24766BCA"/>
    <w:rsid w:val="247927CE"/>
    <w:rsid w:val="247B200C"/>
    <w:rsid w:val="2483C737"/>
    <w:rsid w:val="248D147D"/>
    <w:rsid w:val="248FBEF9"/>
    <w:rsid w:val="2499ED2B"/>
    <w:rsid w:val="249AB7B8"/>
    <w:rsid w:val="24A16CB9"/>
    <w:rsid w:val="24A7039E"/>
    <w:rsid w:val="24B3DBD6"/>
    <w:rsid w:val="24B5BE05"/>
    <w:rsid w:val="24B6905E"/>
    <w:rsid w:val="24B825D1"/>
    <w:rsid w:val="24B92AAC"/>
    <w:rsid w:val="24BFDDD8"/>
    <w:rsid w:val="24C0A7F8"/>
    <w:rsid w:val="24C12945"/>
    <w:rsid w:val="24C23678"/>
    <w:rsid w:val="24C34477"/>
    <w:rsid w:val="24C6EAAD"/>
    <w:rsid w:val="24D4894B"/>
    <w:rsid w:val="24DBA3E7"/>
    <w:rsid w:val="24DCC60A"/>
    <w:rsid w:val="24F3FC7F"/>
    <w:rsid w:val="24F666E6"/>
    <w:rsid w:val="24F974D8"/>
    <w:rsid w:val="250415E8"/>
    <w:rsid w:val="250A02CB"/>
    <w:rsid w:val="25171E32"/>
    <w:rsid w:val="25175766"/>
    <w:rsid w:val="25179BDB"/>
    <w:rsid w:val="251B7263"/>
    <w:rsid w:val="252203A2"/>
    <w:rsid w:val="252C80DE"/>
    <w:rsid w:val="252E94A3"/>
    <w:rsid w:val="252F8D5B"/>
    <w:rsid w:val="25345191"/>
    <w:rsid w:val="2541744A"/>
    <w:rsid w:val="254703B0"/>
    <w:rsid w:val="25512525"/>
    <w:rsid w:val="255C87B9"/>
    <w:rsid w:val="2563E8D8"/>
    <w:rsid w:val="25689869"/>
    <w:rsid w:val="256EBE3D"/>
    <w:rsid w:val="2571122B"/>
    <w:rsid w:val="25762156"/>
    <w:rsid w:val="257D18AF"/>
    <w:rsid w:val="257F58A5"/>
    <w:rsid w:val="259D575E"/>
    <w:rsid w:val="25A01584"/>
    <w:rsid w:val="25AD6DF2"/>
    <w:rsid w:val="25BA551F"/>
    <w:rsid w:val="25C4EDA6"/>
    <w:rsid w:val="25C569AC"/>
    <w:rsid w:val="25D0145A"/>
    <w:rsid w:val="25D47F4A"/>
    <w:rsid w:val="25D9825D"/>
    <w:rsid w:val="25DB47CA"/>
    <w:rsid w:val="25DEA814"/>
    <w:rsid w:val="25DF477D"/>
    <w:rsid w:val="25E8BC36"/>
    <w:rsid w:val="25F37408"/>
    <w:rsid w:val="25F63AAC"/>
    <w:rsid w:val="25FA0D7F"/>
    <w:rsid w:val="25FD2539"/>
    <w:rsid w:val="25FE58D0"/>
    <w:rsid w:val="2600F7E3"/>
    <w:rsid w:val="2601E561"/>
    <w:rsid w:val="260924B1"/>
    <w:rsid w:val="260A3D30"/>
    <w:rsid w:val="260EC42F"/>
    <w:rsid w:val="260EE80A"/>
    <w:rsid w:val="260F3038"/>
    <w:rsid w:val="261460B7"/>
    <w:rsid w:val="261547DA"/>
    <w:rsid w:val="261B6E10"/>
    <w:rsid w:val="2624D46E"/>
    <w:rsid w:val="26292EA9"/>
    <w:rsid w:val="263106D2"/>
    <w:rsid w:val="26386AF7"/>
    <w:rsid w:val="2653631C"/>
    <w:rsid w:val="265980E4"/>
    <w:rsid w:val="265BCAA2"/>
    <w:rsid w:val="2664C2CD"/>
    <w:rsid w:val="26664786"/>
    <w:rsid w:val="266C436E"/>
    <w:rsid w:val="2679CA59"/>
    <w:rsid w:val="268426E2"/>
    <w:rsid w:val="2685649C"/>
    <w:rsid w:val="26889553"/>
    <w:rsid w:val="26892475"/>
    <w:rsid w:val="269CD129"/>
    <w:rsid w:val="26A7E53E"/>
    <w:rsid w:val="26A816A4"/>
    <w:rsid w:val="26AAC2B7"/>
    <w:rsid w:val="26AE891D"/>
    <w:rsid w:val="26B0119C"/>
    <w:rsid w:val="26B4ADF0"/>
    <w:rsid w:val="26B5EE29"/>
    <w:rsid w:val="26BD6F8A"/>
    <w:rsid w:val="26C31BA8"/>
    <w:rsid w:val="26C6EB61"/>
    <w:rsid w:val="26CE21B5"/>
    <w:rsid w:val="26D03DCA"/>
    <w:rsid w:val="26D5DDFC"/>
    <w:rsid w:val="26D5E1A5"/>
    <w:rsid w:val="26D7F87F"/>
    <w:rsid w:val="26D91F46"/>
    <w:rsid w:val="26DC8E4B"/>
    <w:rsid w:val="26DC8F6D"/>
    <w:rsid w:val="26DF5017"/>
    <w:rsid w:val="26E69F0C"/>
    <w:rsid w:val="26E6D903"/>
    <w:rsid w:val="26EB406D"/>
    <w:rsid w:val="26F2AD13"/>
    <w:rsid w:val="26F4F49F"/>
    <w:rsid w:val="26F5872C"/>
    <w:rsid w:val="26F7ED6A"/>
    <w:rsid w:val="26F913E2"/>
    <w:rsid w:val="26FAA779"/>
    <w:rsid w:val="270AB776"/>
    <w:rsid w:val="2713B235"/>
    <w:rsid w:val="2715551E"/>
    <w:rsid w:val="271BFAFD"/>
    <w:rsid w:val="27350EC7"/>
    <w:rsid w:val="2739CA7C"/>
    <w:rsid w:val="273A7F46"/>
    <w:rsid w:val="274C9EA9"/>
    <w:rsid w:val="2755B76D"/>
    <w:rsid w:val="27573411"/>
    <w:rsid w:val="27595314"/>
    <w:rsid w:val="275DB469"/>
    <w:rsid w:val="276D6538"/>
    <w:rsid w:val="27740619"/>
    <w:rsid w:val="27822FD5"/>
    <w:rsid w:val="278364FF"/>
    <w:rsid w:val="27857B6B"/>
    <w:rsid w:val="2787F278"/>
    <w:rsid w:val="278979B0"/>
    <w:rsid w:val="278A6347"/>
    <w:rsid w:val="27903384"/>
    <w:rsid w:val="279649F1"/>
    <w:rsid w:val="27984F54"/>
    <w:rsid w:val="279DA67E"/>
    <w:rsid w:val="27A3F109"/>
    <w:rsid w:val="27ACB608"/>
    <w:rsid w:val="27AE6246"/>
    <w:rsid w:val="27B2BA53"/>
    <w:rsid w:val="27C51DB5"/>
    <w:rsid w:val="27C8047A"/>
    <w:rsid w:val="27CB604A"/>
    <w:rsid w:val="27DB2549"/>
    <w:rsid w:val="27DB7E4F"/>
    <w:rsid w:val="27E2C6BF"/>
    <w:rsid w:val="27E87911"/>
    <w:rsid w:val="27F033F6"/>
    <w:rsid w:val="27FABBB0"/>
    <w:rsid w:val="27FBEB2E"/>
    <w:rsid w:val="28092982"/>
    <w:rsid w:val="280986FB"/>
    <w:rsid w:val="281251C6"/>
    <w:rsid w:val="28190A0E"/>
    <w:rsid w:val="28196D1C"/>
    <w:rsid w:val="28319478"/>
    <w:rsid w:val="283A55E4"/>
    <w:rsid w:val="283D60FC"/>
    <w:rsid w:val="283DF0B9"/>
    <w:rsid w:val="283DF111"/>
    <w:rsid w:val="285733A2"/>
    <w:rsid w:val="28591484"/>
    <w:rsid w:val="285C1357"/>
    <w:rsid w:val="28624F19"/>
    <w:rsid w:val="2863F40F"/>
    <w:rsid w:val="286B36E4"/>
    <w:rsid w:val="286EFBF6"/>
    <w:rsid w:val="287009A6"/>
    <w:rsid w:val="28729FFB"/>
    <w:rsid w:val="28740CC4"/>
    <w:rsid w:val="2876B5C7"/>
    <w:rsid w:val="28773D7B"/>
    <w:rsid w:val="287CEAD1"/>
    <w:rsid w:val="287D2FC6"/>
    <w:rsid w:val="28A78ED2"/>
    <w:rsid w:val="28AF4B0C"/>
    <w:rsid w:val="28B0832A"/>
    <w:rsid w:val="28B3E2BA"/>
    <w:rsid w:val="28B59389"/>
    <w:rsid w:val="28BC673B"/>
    <w:rsid w:val="28C7922E"/>
    <w:rsid w:val="28C90B77"/>
    <w:rsid w:val="28D2EDFA"/>
    <w:rsid w:val="28D4F1FC"/>
    <w:rsid w:val="28DDD1F9"/>
    <w:rsid w:val="28DEC152"/>
    <w:rsid w:val="28E09252"/>
    <w:rsid w:val="28E25F51"/>
    <w:rsid w:val="28EEB870"/>
    <w:rsid w:val="28F25406"/>
    <w:rsid w:val="28FB6187"/>
    <w:rsid w:val="28FE51EC"/>
    <w:rsid w:val="28FFCF9C"/>
    <w:rsid w:val="290627FD"/>
    <w:rsid w:val="290BCFA1"/>
    <w:rsid w:val="290D8BB7"/>
    <w:rsid w:val="2910EADC"/>
    <w:rsid w:val="291314E2"/>
    <w:rsid w:val="291ACC44"/>
    <w:rsid w:val="292E5BAC"/>
    <w:rsid w:val="29334B7E"/>
    <w:rsid w:val="293922B3"/>
    <w:rsid w:val="2942859B"/>
    <w:rsid w:val="29453D63"/>
    <w:rsid w:val="2945DB56"/>
    <w:rsid w:val="2949CFEF"/>
    <w:rsid w:val="294BDA09"/>
    <w:rsid w:val="29518C06"/>
    <w:rsid w:val="295AAC9A"/>
    <w:rsid w:val="2963064B"/>
    <w:rsid w:val="2976FC25"/>
    <w:rsid w:val="297AA7AE"/>
    <w:rsid w:val="297EA782"/>
    <w:rsid w:val="297F74D9"/>
    <w:rsid w:val="2982799D"/>
    <w:rsid w:val="29835CE7"/>
    <w:rsid w:val="2985D8C6"/>
    <w:rsid w:val="2986100A"/>
    <w:rsid w:val="2989D646"/>
    <w:rsid w:val="298C330B"/>
    <w:rsid w:val="298E380F"/>
    <w:rsid w:val="2992D145"/>
    <w:rsid w:val="29937B3E"/>
    <w:rsid w:val="29A33582"/>
    <w:rsid w:val="29A5734A"/>
    <w:rsid w:val="29A74A44"/>
    <w:rsid w:val="29A7606C"/>
    <w:rsid w:val="29AD7EE1"/>
    <w:rsid w:val="29AFF098"/>
    <w:rsid w:val="29B12148"/>
    <w:rsid w:val="29B4A266"/>
    <w:rsid w:val="29B53AC9"/>
    <w:rsid w:val="29CEA0A6"/>
    <w:rsid w:val="29D5E0CC"/>
    <w:rsid w:val="29DD93EC"/>
    <w:rsid w:val="29E5FB64"/>
    <w:rsid w:val="29E73D48"/>
    <w:rsid w:val="29EB263D"/>
    <w:rsid w:val="29EE54C8"/>
    <w:rsid w:val="29F8047B"/>
    <w:rsid w:val="2A005AE1"/>
    <w:rsid w:val="2A041981"/>
    <w:rsid w:val="2A05AF60"/>
    <w:rsid w:val="2A0AB172"/>
    <w:rsid w:val="2A2EAA58"/>
    <w:rsid w:val="2A2FAE32"/>
    <w:rsid w:val="2A3F7D5A"/>
    <w:rsid w:val="2A491E77"/>
    <w:rsid w:val="2A5526E9"/>
    <w:rsid w:val="2A581D0E"/>
    <w:rsid w:val="2A5BA7DA"/>
    <w:rsid w:val="2A5D78DA"/>
    <w:rsid w:val="2A5E16CD"/>
    <w:rsid w:val="2A60C11D"/>
    <w:rsid w:val="2A624177"/>
    <w:rsid w:val="2A74F766"/>
    <w:rsid w:val="2A7F0AA7"/>
    <w:rsid w:val="2A80C369"/>
    <w:rsid w:val="2A81CEC1"/>
    <w:rsid w:val="2A8681C3"/>
    <w:rsid w:val="2A885C4C"/>
    <w:rsid w:val="2A889C11"/>
    <w:rsid w:val="2A8F9D3E"/>
    <w:rsid w:val="2A907CB7"/>
    <w:rsid w:val="2A98B23E"/>
    <w:rsid w:val="2A9CF2DB"/>
    <w:rsid w:val="2AA304F9"/>
    <w:rsid w:val="2AA8FB8E"/>
    <w:rsid w:val="2AB1E7AF"/>
    <w:rsid w:val="2AB6A267"/>
    <w:rsid w:val="2AB89836"/>
    <w:rsid w:val="2ABDCDCD"/>
    <w:rsid w:val="2AC33BA1"/>
    <w:rsid w:val="2AC685D4"/>
    <w:rsid w:val="2ACE5F51"/>
    <w:rsid w:val="2ACEA44F"/>
    <w:rsid w:val="2AD4615C"/>
    <w:rsid w:val="2ADB61D3"/>
    <w:rsid w:val="2AEC32F4"/>
    <w:rsid w:val="2AEE9070"/>
    <w:rsid w:val="2AF6A414"/>
    <w:rsid w:val="2AF7A570"/>
    <w:rsid w:val="2AFFB453"/>
    <w:rsid w:val="2B05E62C"/>
    <w:rsid w:val="2B0EC48F"/>
    <w:rsid w:val="2B1B292D"/>
    <w:rsid w:val="2B230C7A"/>
    <w:rsid w:val="2B23A02A"/>
    <w:rsid w:val="2B23BD68"/>
    <w:rsid w:val="2B290A23"/>
    <w:rsid w:val="2B2A0870"/>
    <w:rsid w:val="2B32ABDC"/>
    <w:rsid w:val="2B34837E"/>
    <w:rsid w:val="2B394AB7"/>
    <w:rsid w:val="2B39D165"/>
    <w:rsid w:val="2B42E6C1"/>
    <w:rsid w:val="2B510F77"/>
    <w:rsid w:val="2B589989"/>
    <w:rsid w:val="2B5A70DD"/>
    <w:rsid w:val="2B5E2913"/>
    <w:rsid w:val="2B5F120D"/>
    <w:rsid w:val="2B62EA59"/>
    <w:rsid w:val="2B6973D9"/>
    <w:rsid w:val="2B74EB03"/>
    <w:rsid w:val="2B788C0C"/>
    <w:rsid w:val="2B7B20F6"/>
    <w:rsid w:val="2B7EBB8D"/>
    <w:rsid w:val="2B817C14"/>
    <w:rsid w:val="2B90A749"/>
    <w:rsid w:val="2B92D4A0"/>
    <w:rsid w:val="2B9F34FB"/>
    <w:rsid w:val="2BA4CBE5"/>
    <w:rsid w:val="2BA826A0"/>
    <w:rsid w:val="2BA836E1"/>
    <w:rsid w:val="2BAA40BD"/>
    <w:rsid w:val="2BB3490A"/>
    <w:rsid w:val="2BB82A54"/>
    <w:rsid w:val="2BBA8213"/>
    <w:rsid w:val="2BBDA713"/>
    <w:rsid w:val="2BBE4337"/>
    <w:rsid w:val="2BC01B88"/>
    <w:rsid w:val="2BCAC9E3"/>
    <w:rsid w:val="2BCFABA9"/>
    <w:rsid w:val="2BD832C0"/>
    <w:rsid w:val="2BD87823"/>
    <w:rsid w:val="2BDB9C16"/>
    <w:rsid w:val="2BDDC1BF"/>
    <w:rsid w:val="2BDE6A9F"/>
    <w:rsid w:val="2BE7BF41"/>
    <w:rsid w:val="2BEE29EF"/>
    <w:rsid w:val="2BF3ED6F"/>
    <w:rsid w:val="2BF49EDD"/>
    <w:rsid w:val="2C03F051"/>
    <w:rsid w:val="2C0683B7"/>
    <w:rsid w:val="2C0C908C"/>
    <w:rsid w:val="2C0E869C"/>
    <w:rsid w:val="2C10E99A"/>
    <w:rsid w:val="2C17EE7A"/>
    <w:rsid w:val="2C19085A"/>
    <w:rsid w:val="2C1ACDCE"/>
    <w:rsid w:val="2C207831"/>
    <w:rsid w:val="2C222203"/>
    <w:rsid w:val="2C334D98"/>
    <w:rsid w:val="2C394E77"/>
    <w:rsid w:val="2C3C9CBB"/>
    <w:rsid w:val="2C47CB88"/>
    <w:rsid w:val="2C4A1E2C"/>
    <w:rsid w:val="2C52CCD4"/>
    <w:rsid w:val="2C53941E"/>
    <w:rsid w:val="2C6CD143"/>
    <w:rsid w:val="2C7BB40A"/>
    <w:rsid w:val="2C844CE6"/>
    <w:rsid w:val="2C8BE83B"/>
    <w:rsid w:val="2C9F913C"/>
    <w:rsid w:val="2CA15A5C"/>
    <w:rsid w:val="2CA36955"/>
    <w:rsid w:val="2CB2B054"/>
    <w:rsid w:val="2CB6B5C8"/>
    <w:rsid w:val="2CC0B301"/>
    <w:rsid w:val="2CC10F2C"/>
    <w:rsid w:val="2CC41F3C"/>
    <w:rsid w:val="2CCCF9E0"/>
    <w:rsid w:val="2CCEDC93"/>
    <w:rsid w:val="2CD80835"/>
    <w:rsid w:val="2CEB640F"/>
    <w:rsid w:val="2CEF3C51"/>
    <w:rsid w:val="2CF142BC"/>
    <w:rsid w:val="2CF5C302"/>
    <w:rsid w:val="2CFB4763"/>
    <w:rsid w:val="2CFD7DB7"/>
    <w:rsid w:val="2CFFB468"/>
    <w:rsid w:val="2D035E3E"/>
    <w:rsid w:val="2D0AAE93"/>
    <w:rsid w:val="2D19F61E"/>
    <w:rsid w:val="2D1EC475"/>
    <w:rsid w:val="2D2B4487"/>
    <w:rsid w:val="2D30B3E0"/>
    <w:rsid w:val="2D37C6C7"/>
    <w:rsid w:val="2D38E8F1"/>
    <w:rsid w:val="2D3C85D9"/>
    <w:rsid w:val="2D3F17BD"/>
    <w:rsid w:val="2D3FF603"/>
    <w:rsid w:val="2D40D20B"/>
    <w:rsid w:val="2D4E8F16"/>
    <w:rsid w:val="2D4F0A65"/>
    <w:rsid w:val="2D57EF70"/>
    <w:rsid w:val="2D5B52F8"/>
    <w:rsid w:val="2D623652"/>
    <w:rsid w:val="2D667AD1"/>
    <w:rsid w:val="2D6FE8EB"/>
    <w:rsid w:val="2D73FCFE"/>
    <w:rsid w:val="2D76B40F"/>
    <w:rsid w:val="2D7C441D"/>
    <w:rsid w:val="2D818951"/>
    <w:rsid w:val="2D84852C"/>
    <w:rsid w:val="2D8FA623"/>
    <w:rsid w:val="2D8FC342"/>
    <w:rsid w:val="2D99626C"/>
    <w:rsid w:val="2D99C61D"/>
    <w:rsid w:val="2DA049E7"/>
    <w:rsid w:val="2DA32096"/>
    <w:rsid w:val="2DAB7F72"/>
    <w:rsid w:val="2DB42B21"/>
    <w:rsid w:val="2DB9CA7C"/>
    <w:rsid w:val="2DBBC2E8"/>
    <w:rsid w:val="2DBBCAD7"/>
    <w:rsid w:val="2DBFC838"/>
    <w:rsid w:val="2DD0C23F"/>
    <w:rsid w:val="2DD79353"/>
    <w:rsid w:val="2DD8DA6D"/>
    <w:rsid w:val="2DDB97F0"/>
    <w:rsid w:val="2DE5F42A"/>
    <w:rsid w:val="2DE8BDDA"/>
    <w:rsid w:val="2DEFFCC3"/>
    <w:rsid w:val="2DF26EC6"/>
    <w:rsid w:val="2DF313EF"/>
    <w:rsid w:val="2E04E979"/>
    <w:rsid w:val="2E11DDD2"/>
    <w:rsid w:val="2E12C716"/>
    <w:rsid w:val="2E1C6962"/>
    <w:rsid w:val="2E226C11"/>
    <w:rsid w:val="2E2426E6"/>
    <w:rsid w:val="2E277A83"/>
    <w:rsid w:val="2E2A532A"/>
    <w:rsid w:val="2E38C654"/>
    <w:rsid w:val="2E3D9989"/>
    <w:rsid w:val="2E42CC7B"/>
    <w:rsid w:val="2E42E564"/>
    <w:rsid w:val="2E46C3BE"/>
    <w:rsid w:val="2E55B18A"/>
    <w:rsid w:val="2E702AE7"/>
    <w:rsid w:val="2E84E6FB"/>
    <w:rsid w:val="2E90BAF2"/>
    <w:rsid w:val="2E97C0FC"/>
    <w:rsid w:val="2E9FCA4C"/>
    <w:rsid w:val="2EA9CADE"/>
    <w:rsid w:val="2EABF44D"/>
    <w:rsid w:val="2EAE9E1D"/>
    <w:rsid w:val="2EC01C6C"/>
    <w:rsid w:val="2EC356F9"/>
    <w:rsid w:val="2EC54556"/>
    <w:rsid w:val="2ED20774"/>
    <w:rsid w:val="2EDAEB08"/>
    <w:rsid w:val="2EDDF710"/>
    <w:rsid w:val="2EE933C7"/>
    <w:rsid w:val="2EE9EC78"/>
    <w:rsid w:val="2EEA5C0D"/>
    <w:rsid w:val="2EF4919A"/>
    <w:rsid w:val="2EF74B86"/>
    <w:rsid w:val="2EF78553"/>
    <w:rsid w:val="2EF78DED"/>
    <w:rsid w:val="2EFEC1A3"/>
    <w:rsid w:val="2F0A92BD"/>
    <w:rsid w:val="2F0C8A13"/>
    <w:rsid w:val="2F0CA9CA"/>
    <w:rsid w:val="2F0CD620"/>
    <w:rsid w:val="2F16A9F5"/>
    <w:rsid w:val="2F1DAC93"/>
    <w:rsid w:val="2F234844"/>
    <w:rsid w:val="2F2C5DEC"/>
    <w:rsid w:val="2F2E2359"/>
    <w:rsid w:val="2F3CC104"/>
    <w:rsid w:val="2F515020"/>
    <w:rsid w:val="2F540109"/>
    <w:rsid w:val="2F5A5BAA"/>
    <w:rsid w:val="2F5BB6A1"/>
    <w:rsid w:val="2F5FBB9A"/>
    <w:rsid w:val="2F68C6CA"/>
    <w:rsid w:val="2F6AB241"/>
    <w:rsid w:val="2F6D25DB"/>
    <w:rsid w:val="2F6E2CB2"/>
    <w:rsid w:val="2F7411E2"/>
    <w:rsid w:val="2F77BB0D"/>
    <w:rsid w:val="2F7D718B"/>
    <w:rsid w:val="2F7FBBE3"/>
    <w:rsid w:val="2F84EC01"/>
    <w:rsid w:val="2F8CFF6A"/>
    <w:rsid w:val="2F8E6002"/>
    <w:rsid w:val="2FA1F026"/>
    <w:rsid w:val="2FA64645"/>
    <w:rsid w:val="2FBA79AF"/>
    <w:rsid w:val="2FBBDE8E"/>
    <w:rsid w:val="2FC7251C"/>
    <w:rsid w:val="2FC87BEC"/>
    <w:rsid w:val="2FD2797E"/>
    <w:rsid w:val="2FE1632D"/>
    <w:rsid w:val="2FF3D2D0"/>
    <w:rsid w:val="3004032A"/>
    <w:rsid w:val="30052DCD"/>
    <w:rsid w:val="30086E64"/>
    <w:rsid w:val="300BBE8C"/>
    <w:rsid w:val="3018C142"/>
    <w:rsid w:val="301DE955"/>
    <w:rsid w:val="3020EE4A"/>
    <w:rsid w:val="302AFB4C"/>
    <w:rsid w:val="303F291B"/>
    <w:rsid w:val="30481A3B"/>
    <w:rsid w:val="3049BD4F"/>
    <w:rsid w:val="3054B864"/>
    <w:rsid w:val="30600007"/>
    <w:rsid w:val="306CBB70"/>
    <w:rsid w:val="307385FD"/>
    <w:rsid w:val="3074A16D"/>
    <w:rsid w:val="3077DB3A"/>
    <w:rsid w:val="307B8160"/>
    <w:rsid w:val="307E4165"/>
    <w:rsid w:val="30859860"/>
    <w:rsid w:val="30876F8E"/>
    <w:rsid w:val="308D4CDC"/>
    <w:rsid w:val="30946E28"/>
    <w:rsid w:val="309D91CD"/>
    <w:rsid w:val="30A118E1"/>
    <w:rsid w:val="30B2F1A8"/>
    <w:rsid w:val="30B88612"/>
    <w:rsid w:val="30BD1443"/>
    <w:rsid w:val="30C16E9E"/>
    <w:rsid w:val="30C179DF"/>
    <w:rsid w:val="30C30AAB"/>
    <w:rsid w:val="30C6F8E2"/>
    <w:rsid w:val="30C7E6A2"/>
    <w:rsid w:val="30C8326A"/>
    <w:rsid w:val="30D1EDC5"/>
    <w:rsid w:val="30D2EA25"/>
    <w:rsid w:val="30D5E3B1"/>
    <w:rsid w:val="30FE5C66"/>
    <w:rsid w:val="31007F3D"/>
    <w:rsid w:val="3108F04C"/>
    <w:rsid w:val="3114A71A"/>
    <w:rsid w:val="311D245E"/>
    <w:rsid w:val="31219B55"/>
    <w:rsid w:val="31254B03"/>
    <w:rsid w:val="31286AD1"/>
    <w:rsid w:val="31352A90"/>
    <w:rsid w:val="31355BC6"/>
    <w:rsid w:val="314048E1"/>
    <w:rsid w:val="3148510E"/>
    <w:rsid w:val="3150E3D6"/>
    <w:rsid w:val="315D28DC"/>
    <w:rsid w:val="315F595E"/>
    <w:rsid w:val="318096EC"/>
    <w:rsid w:val="318211F7"/>
    <w:rsid w:val="31842BFD"/>
    <w:rsid w:val="31901CA5"/>
    <w:rsid w:val="3190ABFB"/>
    <w:rsid w:val="31911B5D"/>
    <w:rsid w:val="3199A1DB"/>
    <w:rsid w:val="319BA5EE"/>
    <w:rsid w:val="319DADFB"/>
    <w:rsid w:val="319E6C4A"/>
    <w:rsid w:val="319FEA19"/>
    <w:rsid w:val="31ACC386"/>
    <w:rsid w:val="31AD927A"/>
    <w:rsid w:val="31BAA65E"/>
    <w:rsid w:val="31C16C60"/>
    <w:rsid w:val="31C24A34"/>
    <w:rsid w:val="31D096ED"/>
    <w:rsid w:val="31E551F1"/>
    <w:rsid w:val="31EBE31F"/>
    <w:rsid w:val="31F18C54"/>
    <w:rsid w:val="31F70129"/>
    <w:rsid w:val="31F72DC6"/>
    <w:rsid w:val="31F7F1E4"/>
    <w:rsid w:val="31FD75BD"/>
    <w:rsid w:val="31FEE87B"/>
    <w:rsid w:val="3201A548"/>
    <w:rsid w:val="32086F18"/>
    <w:rsid w:val="320B6470"/>
    <w:rsid w:val="320C5005"/>
    <w:rsid w:val="320C78D3"/>
    <w:rsid w:val="3213F29B"/>
    <w:rsid w:val="3217B213"/>
    <w:rsid w:val="321F951B"/>
    <w:rsid w:val="322035B4"/>
    <w:rsid w:val="3222D0FD"/>
    <w:rsid w:val="322FA4A3"/>
    <w:rsid w:val="3231A9A7"/>
    <w:rsid w:val="323270A9"/>
    <w:rsid w:val="323321D4"/>
    <w:rsid w:val="32367832"/>
    <w:rsid w:val="323861F2"/>
    <w:rsid w:val="324775D7"/>
    <w:rsid w:val="32490DC4"/>
    <w:rsid w:val="324F474A"/>
    <w:rsid w:val="3252499B"/>
    <w:rsid w:val="3256BA9E"/>
    <w:rsid w:val="325E86FB"/>
    <w:rsid w:val="3263A5D2"/>
    <w:rsid w:val="3265B81A"/>
    <w:rsid w:val="3265C808"/>
    <w:rsid w:val="326BD835"/>
    <w:rsid w:val="3278387A"/>
    <w:rsid w:val="327AC25D"/>
    <w:rsid w:val="329CF8B0"/>
    <w:rsid w:val="32AE2FBD"/>
    <w:rsid w:val="32BD9FB7"/>
    <w:rsid w:val="32C51F4B"/>
    <w:rsid w:val="32CA4EBD"/>
    <w:rsid w:val="32D9DAD6"/>
    <w:rsid w:val="32DAA8AE"/>
    <w:rsid w:val="32E2DB27"/>
    <w:rsid w:val="32E439A7"/>
    <w:rsid w:val="32E958FD"/>
    <w:rsid w:val="32E9BF0E"/>
    <w:rsid w:val="32F03FB9"/>
    <w:rsid w:val="32FAC74E"/>
    <w:rsid w:val="330297C5"/>
    <w:rsid w:val="33139D8D"/>
    <w:rsid w:val="3315211C"/>
    <w:rsid w:val="3315E339"/>
    <w:rsid w:val="3321DA7A"/>
    <w:rsid w:val="33243A87"/>
    <w:rsid w:val="332EEB89"/>
    <w:rsid w:val="3336804A"/>
    <w:rsid w:val="333A70AF"/>
    <w:rsid w:val="3351B293"/>
    <w:rsid w:val="33567664"/>
    <w:rsid w:val="3358E6C7"/>
    <w:rsid w:val="33677DE7"/>
    <w:rsid w:val="336AFF4E"/>
    <w:rsid w:val="33720B05"/>
    <w:rsid w:val="337356A1"/>
    <w:rsid w:val="3379FE03"/>
    <w:rsid w:val="337AD2E4"/>
    <w:rsid w:val="337BCF03"/>
    <w:rsid w:val="3382FF1D"/>
    <w:rsid w:val="33887CBA"/>
    <w:rsid w:val="3388C5CA"/>
    <w:rsid w:val="338CE5C9"/>
    <w:rsid w:val="3393BC9F"/>
    <w:rsid w:val="33974302"/>
    <w:rsid w:val="33B641F8"/>
    <w:rsid w:val="33BB8B13"/>
    <w:rsid w:val="33C3A0EA"/>
    <w:rsid w:val="33C5DD93"/>
    <w:rsid w:val="33C60436"/>
    <w:rsid w:val="33E278CD"/>
    <w:rsid w:val="33E27BE8"/>
    <w:rsid w:val="33F47462"/>
    <w:rsid w:val="33FCA7E1"/>
    <w:rsid w:val="34053E03"/>
    <w:rsid w:val="340D505E"/>
    <w:rsid w:val="340E8221"/>
    <w:rsid w:val="341196EC"/>
    <w:rsid w:val="3415FB99"/>
    <w:rsid w:val="341B4969"/>
    <w:rsid w:val="3420D7AE"/>
    <w:rsid w:val="342AC7AA"/>
    <w:rsid w:val="342B3DFF"/>
    <w:rsid w:val="342B9DC7"/>
    <w:rsid w:val="342F09BC"/>
    <w:rsid w:val="34308A3F"/>
    <w:rsid w:val="3432952D"/>
    <w:rsid w:val="34394628"/>
    <w:rsid w:val="343D3C21"/>
    <w:rsid w:val="343E23FA"/>
    <w:rsid w:val="3445E0EF"/>
    <w:rsid w:val="344E176C"/>
    <w:rsid w:val="3451CCD8"/>
    <w:rsid w:val="3457B482"/>
    <w:rsid w:val="34617B6D"/>
    <w:rsid w:val="347A18CF"/>
    <w:rsid w:val="348E4DFA"/>
    <w:rsid w:val="349CE0A5"/>
    <w:rsid w:val="34A0EC11"/>
    <w:rsid w:val="34AD8972"/>
    <w:rsid w:val="34AEAF34"/>
    <w:rsid w:val="34B9F9BF"/>
    <w:rsid w:val="34B9FA6E"/>
    <w:rsid w:val="34BB3230"/>
    <w:rsid w:val="34C5040B"/>
    <w:rsid w:val="34CA9EC9"/>
    <w:rsid w:val="34D04A95"/>
    <w:rsid w:val="34D07490"/>
    <w:rsid w:val="34E35ACE"/>
    <w:rsid w:val="34E7C6AA"/>
    <w:rsid w:val="34EBDCE9"/>
    <w:rsid w:val="34EC0201"/>
    <w:rsid w:val="34ECB0DA"/>
    <w:rsid w:val="34ECEF50"/>
    <w:rsid w:val="34F6E48B"/>
    <w:rsid w:val="34F8CBAF"/>
    <w:rsid w:val="34F9A62B"/>
    <w:rsid w:val="35015525"/>
    <w:rsid w:val="35018C69"/>
    <w:rsid w:val="3509A6FC"/>
    <w:rsid w:val="350B83F9"/>
    <w:rsid w:val="3512360E"/>
    <w:rsid w:val="351443C2"/>
    <w:rsid w:val="35144C49"/>
    <w:rsid w:val="3527768B"/>
    <w:rsid w:val="35287F68"/>
    <w:rsid w:val="352D7022"/>
    <w:rsid w:val="3533A59A"/>
    <w:rsid w:val="35365DF7"/>
    <w:rsid w:val="35478BF7"/>
    <w:rsid w:val="3551B470"/>
    <w:rsid w:val="3558DE28"/>
    <w:rsid w:val="355B195E"/>
    <w:rsid w:val="35648F6B"/>
    <w:rsid w:val="35697B0C"/>
    <w:rsid w:val="3569D885"/>
    <w:rsid w:val="356A926B"/>
    <w:rsid w:val="356C7E54"/>
    <w:rsid w:val="357231E0"/>
    <w:rsid w:val="35796520"/>
    <w:rsid w:val="357984AB"/>
    <w:rsid w:val="357B86A7"/>
    <w:rsid w:val="359B0A6C"/>
    <w:rsid w:val="35A46B74"/>
    <w:rsid w:val="35A6BBFA"/>
    <w:rsid w:val="35A79247"/>
    <w:rsid w:val="35B104B1"/>
    <w:rsid w:val="35BFC869"/>
    <w:rsid w:val="35C69B33"/>
    <w:rsid w:val="35CEF5E6"/>
    <w:rsid w:val="35CFF92C"/>
    <w:rsid w:val="35D0C2B0"/>
    <w:rsid w:val="35DC8733"/>
    <w:rsid w:val="35E9676A"/>
    <w:rsid w:val="35F9EA39"/>
    <w:rsid w:val="36018096"/>
    <w:rsid w:val="3604D063"/>
    <w:rsid w:val="360A19CB"/>
    <w:rsid w:val="360CDFBD"/>
    <w:rsid w:val="36162ADF"/>
    <w:rsid w:val="3616DF45"/>
    <w:rsid w:val="36267194"/>
    <w:rsid w:val="362D6DCC"/>
    <w:rsid w:val="362E1151"/>
    <w:rsid w:val="362FF5BF"/>
    <w:rsid w:val="363CF265"/>
    <w:rsid w:val="36439EB6"/>
    <w:rsid w:val="36452FAA"/>
    <w:rsid w:val="3647B49D"/>
    <w:rsid w:val="3655EF0B"/>
    <w:rsid w:val="3657C077"/>
    <w:rsid w:val="36590307"/>
    <w:rsid w:val="365B2836"/>
    <w:rsid w:val="3664A9F4"/>
    <w:rsid w:val="366CDCA0"/>
    <w:rsid w:val="36720991"/>
    <w:rsid w:val="36784210"/>
    <w:rsid w:val="367F8C20"/>
    <w:rsid w:val="3680AFCC"/>
    <w:rsid w:val="3681E954"/>
    <w:rsid w:val="3683761F"/>
    <w:rsid w:val="3684C1D8"/>
    <w:rsid w:val="368E0B0B"/>
    <w:rsid w:val="368E591C"/>
    <w:rsid w:val="36965160"/>
    <w:rsid w:val="36A20898"/>
    <w:rsid w:val="36A6CB75"/>
    <w:rsid w:val="36B71C25"/>
    <w:rsid w:val="36B790A5"/>
    <w:rsid w:val="36BCAD80"/>
    <w:rsid w:val="36C2FFCB"/>
    <w:rsid w:val="36C55E85"/>
    <w:rsid w:val="36D038B5"/>
    <w:rsid w:val="36D63079"/>
    <w:rsid w:val="36E7FBA6"/>
    <w:rsid w:val="36E8B8AB"/>
    <w:rsid w:val="36EC8DED"/>
    <w:rsid w:val="36F21340"/>
    <w:rsid w:val="36F4AE89"/>
    <w:rsid w:val="36FAF281"/>
    <w:rsid w:val="36FEDCE1"/>
    <w:rsid w:val="36FF09D4"/>
    <w:rsid w:val="3717DBF1"/>
    <w:rsid w:val="37194F46"/>
    <w:rsid w:val="371B84ED"/>
    <w:rsid w:val="371FF027"/>
    <w:rsid w:val="37277609"/>
    <w:rsid w:val="3737F5A0"/>
    <w:rsid w:val="3738087C"/>
    <w:rsid w:val="373D917D"/>
    <w:rsid w:val="374C08C4"/>
    <w:rsid w:val="375926C9"/>
    <w:rsid w:val="375D4E33"/>
    <w:rsid w:val="375ED732"/>
    <w:rsid w:val="3763A3EF"/>
    <w:rsid w:val="3765A9A7"/>
    <w:rsid w:val="37677C0E"/>
    <w:rsid w:val="376F2530"/>
    <w:rsid w:val="376F6F38"/>
    <w:rsid w:val="3770F3C7"/>
    <w:rsid w:val="37775203"/>
    <w:rsid w:val="377A4774"/>
    <w:rsid w:val="377D8C83"/>
    <w:rsid w:val="37802FFE"/>
    <w:rsid w:val="37866CA4"/>
    <w:rsid w:val="37874197"/>
    <w:rsid w:val="378944FE"/>
    <w:rsid w:val="378A784D"/>
    <w:rsid w:val="378BBD7A"/>
    <w:rsid w:val="3794835C"/>
    <w:rsid w:val="3795AC52"/>
    <w:rsid w:val="37AF5DB5"/>
    <w:rsid w:val="37B54B04"/>
    <w:rsid w:val="37B7C9BB"/>
    <w:rsid w:val="37C340F6"/>
    <w:rsid w:val="37CC2978"/>
    <w:rsid w:val="37CCAD6A"/>
    <w:rsid w:val="37D4AE6A"/>
    <w:rsid w:val="37DFB42D"/>
    <w:rsid w:val="37E455B6"/>
    <w:rsid w:val="37E48958"/>
    <w:rsid w:val="37E9CBC7"/>
    <w:rsid w:val="37F69E88"/>
    <w:rsid w:val="380891C9"/>
    <w:rsid w:val="3816C949"/>
    <w:rsid w:val="381C86A8"/>
    <w:rsid w:val="38211E4C"/>
    <w:rsid w:val="3824AB1C"/>
    <w:rsid w:val="38277FB9"/>
    <w:rsid w:val="38392486"/>
    <w:rsid w:val="383CB59C"/>
    <w:rsid w:val="383E6617"/>
    <w:rsid w:val="384A30BE"/>
    <w:rsid w:val="3855CE2A"/>
    <w:rsid w:val="3861F9FC"/>
    <w:rsid w:val="38622543"/>
    <w:rsid w:val="38640936"/>
    <w:rsid w:val="3866B810"/>
    <w:rsid w:val="386BFEF0"/>
    <w:rsid w:val="38716240"/>
    <w:rsid w:val="38786AA1"/>
    <w:rsid w:val="3884F47C"/>
    <w:rsid w:val="38894E9D"/>
    <w:rsid w:val="388D45AE"/>
    <w:rsid w:val="38924E62"/>
    <w:rsid w:val="389EF06B"/>
    <w:rsid w:val="38A0262A"/>
    <w:rsid w:val="38A0E20D"/>
    <w:rsid w:val="38A78180"/>
    <w:rsid w:val="38ADFC6A"/>
    <w:rsid w:val="38AE03C7"/>
    <w:rsid w:val="38AE76C0"/>
    <w:rsid w:val="38AEB80C"/>
    <w:rsid w:val="38B12982"/>
    <w:rsid w:val="38B6EF8B"/>
    <w:rsid w:val="38B8888B"/>
    <w:rsid w:val="38C10E69"/>
    <w:rsid w:val="38C670A9"/>
    <w:rsid w:val="38C8EF4C"/>
    <w:rsid w:val="38CAF270"/>
    <w:rsid w:val="38DB2CBD"/>
    <w:rsid w:val="38DC4D06"/>
    <w:rsid w:val="38E71557"/>
    <w:rsid w:val="38E97337"/>
    <w:rsid w:val="38EA5593"/>
    <w:rsid w:val="38F3262A"/>
    <w:rsid w:val="38F7F419"/>
    <w:rsid w:val="38F86328"/>
    <w:rsid w:val="38FE447B"/>
    <w:rsid w:val="38FE70D1"/>
    <w:rsid w:val="3905FF30"/>
    <w:rsid w:val="3911979F"/>
    <w:rsid w:val="391D3989"/>
    <w:rsid w:val="391F37D4"/>
    <w:rsid w:val="391FF0DB"/>
    <w:rsid w:val="392023AC"/>
    <w:rsid w:val="39291230"/>
    <w:rsid w:val="39347E52"/>
    <w:rsid w:val="3939152A"/>
    <w:rsid w:val="395116C2"/>
    <w:rsid w:val="3952F09C"/>
    <w:rsid w:val="395B1520"/>
    <w:rsid w:val="395B7CC4"/>
    <w:rsid w:val="396F2411"/>
    <w:rsid w:val="3970D628"/>
    <w:rsid w:val="39731469"/>
    <w:rsid w:val="39760D82"/>
    <w:rsid w:val="3978B667"/>
    <w:rsid w:val="397960CE"/>
    <w:rsid w:val="397B78FB"/>
    <w:rsid w:val="398689A5"/>
    <w:rsid w:val="3989E681"/>
    <w:rsid w:val="3990591D"/>
    <w:rsid w:val="3992CD3F"/>
    <w:rsid w:val="3997AA92"/>
    <w:rsid w:val="399B405E"/>
    <w:rsid w:val="39B52960"/>
    <w:rsid w:val="39B99C24"/>
    <w:rsid w:val="39BCB7BF"/>
    <w:rsid w:val="39C69EB8"/>
    <w:rsid w:val="39C959C5"/>
    <w:rsid w:val="39CD6882"/>
    <w:rsid w:val="39D6991D"/>
    <w:rsid w:val="39E86CC7"/>
    <w:rsid w:val="39EFE48A"/>
    <w:rsid w:val="39F0A02D"/>
    <w:rsid w:val="39F2EF50"/>
    <w:rsid w:val="39F47A7E"/>
    <w:rsid w:val="39FCF705"/>
    <w:rsid w:val="39FD34FD"/>
    <w:rsid w:val="39FFA582"/>
    <w:rsid w:val="3A03DDAA"/>
    <w:rsid w:val="3A07C4B9"/>
    <w:rsid w:val="3A0C0F46"/>
    <w:rsid w:val="3A16C156"/>
    <w:rsid w:val="3A1A043A"/>
    <w:rsid w:val="3A1B0F2C"/>
    <w:rsid w:val="3A1D6ADE"/>
    <w:rsid w:val="3A232912"/>
    <w:rsid w:val="3A30B83D"/>
    <w:rsid w:val="3A332492"/>
    <w:rsid w:val="3A356461"/>
    <w:rsid w:val="3A4762A2"/>
    <w:rsid w:val="3A54438C"/>
    <w:rsid w:val="3A586DA6"/>
    <w:rsid w:val="3A622810"/>
    <w:rsid w:val="3A739CA4"/>
    <w:rsid w:val="3A79FD0E"/>
    <w:rsid w:val="3A7BE070"/>
    <w:rsid w:val="3A81410E"/>
    <w:rsid w:val="3A9C7276"/>
    <w:rsid w:val="3AA479FC"/>
    <w:rsid w:val="3AA4CD79"/>
    <w:rsid w:val="3AA84F29"/>
    <w:rsid w:val="3AA98430"/>
    <w:rsid w:val="3AAE38B0"/>
    <w:rsid w:val="3AB22961"/>
    <w:rsid w:val="3AB86FBC"/>
    <w:rsid w:val="3AB9708B"/>
    <w:rsid w:val="3AB9AAD8"/>
    <w:rsid w:val="3ABC3B42"/>
    <w:rsid w:val="3AC2D628"/>
    <w:rsid w:val="3AC9454C"/>
    <w:rsid w:val="3ACCD1E3"/>
    <w:rsid w:val="3AD910AC"/>
    <w:rsid w:val="3ADC10F3"/>
    <w:rsid w:val="3ADEA206"/>
    <w:rsid w:val="3AE1A2DE"/>
    <w:rsid w:val="3AE958B8"/>
    <w:rsid w:val="3AF199BC"/>
    <w:rsid w:val="3AF47CFB"/>
    <w:rsid w:val="3AF4FA39"/>
    <w:rsid w:val="3B0BAED9"/>
    <w:rsid w:val="3B11538F"/>
    <w:rsid w:val="3B182448"/>
    <w:rsid w:val="3B2115E1"/>
    <w:rsid w:val="3B245E9B"/>
    <w:rsid w:val="3B30DB46"/>
    <w:rsid w:val="3B39A05E"/>
    <w:rsid w:val="3B3AE051"/>
    <w:rsid w:val="3B40086B"/>
    <w:rsid w:val="3B46310C"/>
    <w:rsid w:val="3B4A9DAD"/>
    <w:rsid w:val="3B4D286C"/>
    <w:rsid w:val="3B579BE3"/>
    <w:rsid w:val="3B59EA6F"/>
    <w:rsid w:val="3B5FD2FB"/>
    <w:rsid w:val="3B61BCA3"/>
    <w:rsid w:val="3B658433"/>
    <w:rsid w:val="3B6F84F5"/>
    <w:rsid w:val="3B745829"/>
    <w:rsid w:val="3B7706D7"/>
    <w:rsid w:val="3B81521B"/>
    <w:rsid w:val="3B8388CC"/>
    <w:rsid w:val="3B88B197"/>
    <w:rsid w:val="3B8EE90A"/>
    <w:rsid w:val="3BA04371"/>
    <w:rsid w:val="3BA08997"/>
    <w:rsid w:val="3BABF9F4"/>
    <w:rsid w:val="3BAFBB1D"/>
    <w:rsid w:val="3BB00587"/>
    <w:rsid w:val="3BB07035"/>
    <w:rsid w:val="3BB9E58D"/>
    <w:rsid w:val="3BBA3DA2"/>
    <w:rsid w:val="3BBC87AE"/>
    <w:rsid w:val="3BD3F733"/>
    <w:rsid w:val="3BE515BA"/>
    <w:rsid w:val="3BE53885"/>
    <w:rsid w:val="3BF1B85E"/>
    <w:rsid w:val="3BF6BC99"/>
    <w:rsid w:val="3BF84FFB"/>
    <w:rsid w:val="3BFD31F2"/>
    <w:rsid w:val="3C08BD69"/>
    <w:rsid w:val="3C0C45D7"/>
    <w:rsid w:val="3C0FF924"/>
    <w:rsid w:val="3C137DFE"/>
    <w:rsid w:val="3C1C9578"/>
    <w:rsid w:val="3C2894FB"/>
    <w:rsid w:val="3C305359"/>
    <w:rsid w:val="3C341FD0"/>
    <w:rsid w:val="3C445E88"/>
    <w:rsid w:val="3C4CB860"/>
    <w:rsid w:val="3C4D8F1F"/>
    <w:rsid w:val="3C585B15"/>
    <w:rsid w:val="3C5B0EA2"/>
    <w:rsid w:val="3C5CB404"/>
    <w:rsid w:val="3C6B4806"/>
    <w:rsid w:val="3C6CAACE"/>
    <w:rsid w:val="3C6CDB9D"/>
    <w:rsid w:val="3C74B609"/>
    <w:rsid w:val="3C7E39D0"/>
    <w:rsid w:val="3C8B9DD3"/>
    <w:rsid w:val="3C90A88B"/>
    <w:rsid w:val="3C919A9C"/>
    <w:rsid w:val="3C929A5E"/>
    <w:rsid w:val="3C9BD39E"/>
    <w:rsid w:val="3CA10C20"/>
    <w:rsid w:val="3CB4277A"/>
    <w:rsid w:val="3CBC64AA"/>
    <w:rsid w:val="3CBDEBD5"/>
    <w:rsid w:val="3CC96968"/>
    <w:rsid w:val="3CCE5E85"/>
    <w:rsid w:val="3CD0A94B"/>
    <w:rsid w:val="3CD5E1F0"/>
    <w:rsid w:val="3CD9FBB4"/>
    <w:rsid w:val="3CDEE9FD"/>
    <w:rsid w:val="3CEC33A1"/>
    <w:rsid w:val="3CF131DB"/>
    <w:rsid w:val="3CFECF2F"/>
    <w:rsid w:val="3CFF38CF"/>
    <w:rsid w:val="3D0BD9EF"/>
    <w:rsid w:val="3D0F7D39"/>
    <w:rsid w:val="3D19A16F"/>
    <w:rsid w:val="3D19FA68"/>
    <w:rsid w:val="3D24BCC8"/>
    <w:rsid w:val="3D2D479E"/>
    <w:rsid w:val="3D2E031C"/>
    <w:rsid w:val="3D47CF1D"/>
    <w:rsid w:val="3D527872"/>
    <w:rsid w:val="3D55B0FD"/>
    <w:rsid w:val="3D5C08F8"/>
    <w:rsid w:val="3D5E00E6"/>
    <w:rsid w:val="3D63D610"/>
    <w:rsid w:val="3D65AEFF"/>
    <w:rsid w:val="3D663EBD"/>
    <w:rsid w:val="3D7291C9"/>
    <w:rsid w:val="3D7696DB"/>
    <w:rsid w:val="3D79E5A9"/>
    <w:rsid w:val="3D7DC403"/>
    <w:rsid w:val="3D7EA4EE"/>
    <w:rsid w:val="3D82C801"/>
    <w:rsid w:val="3D986EF8"/>
    <w:rsid w:val="3D9C64F4"/>
    <w:rsid w:val="3D9C749D"/>
    <w:rsid w:val="3DA01E1A"/>
    <w:rsid w:val="3DA2F102"/>
    <w:rsid w:val="3DA52350"/>
    <w:rsid w:val="3DA903B8"/>
    <w:rsid w:val="3DAC348D"/>
    <w:rsid w:val="3DAD117A"/>
    <w:rsid w:val="3DB21496"/>
    <w:rsid w:val="3DC01CE6"/>
    <w:rsid w:val="3DC07220"/>
    <w:rsid w:val="3DC21C93"/>
    <w:rsid w:val="3DC28821"/>
    <w:rsid w:val="3DDBA727"/>
    <w:rsid w:val="3DF48E4F"/>
    <w:rsid w:val="3E06DC1B"/>
    <w:rsid w:val="3E166E7B"/>
    <w:rsid w:val="3E1D5301"/>
    <w:rsid w:val="3E22C14D"/>
    <w:rsid w:val="3E2AF31A"/>
    <w:rsid w:val="3E32097F"/>
    <w:rsid w:val="3E336320"/>
    <w:rsid w:val="3E38D3BF"/>
    <w:rsid w:val="3E54E1D1"/>
    <w:rsid w:val="3E5A79A4"/>
    <w:rsid w:val="3E5C909C"/>
    <w:rsid w:val="3E5E5F88"/>
    <w:rsid w:val="3E6E06E3"/>
    <w:rsid w:val="3E71A0F2"/>
    <w:rsid w:val="3E71B251"/>
    <w:rsid w:val="3E73A9AF"/>
    <w:rsid w:val="3E73FCF9"/>
    <w:rsid w:val="3E77F502"/>
    <w:rsid w:val="3E800C17"/>
    <w:rsid w:val="3E82B562"/>
    <w:rsid w:val="3E842AE4"/>
    <w:rsid w:val="3E887AC9"/>
    <w:rsid w:val="3E8B1D6E"/>
    <w:rsid w:val="3E8DEB82"/>
    <w:rsid w:val="3EAA802F"/>
    <w:rsid w:val="3EB571D0"/>
    <w:rsid w:val="3EBB6154"/>
    <w:rsid w:val="3EBC896C"/>
    <w:rsid w:val="3EBDB44D"/>
    <w:rsid w:val="3EC83B18"/>
    <w:rsid w:val="3ED518CE"/>
    <w:rsid w:val="3ED98087"/>
    <w:rsid w:val="3EDB6C98"/>
    <w:rsid w:val="3EDBDC41"/>
    <w:rsid w:val="3EE8BED3"/>
    <w:rsid w:val="3EE9B196"/>
    <w:rsid w:val="3EED470F"/>
    <w:rsid w:val="3EF0D586"/>
    <w:rsid w:val="3EFE5832"/>
    <w:rsid w:val="3F02050F"/>
    <w:rsid w:val="3F05EF7D"/>
    <w:rsid w:val="3F0F81A1"/>
    <w:rsid w:val="3F1625BE"/>
    <w:rsid w:val="3F1CD2CC"/>
    <w:rsid w:val="3F1E7776"/>
    <w:rsid w:val="3F21C633"/>
    <w:rsid w:val="3F23B14E"/>
    <w:rsid w:val="3F270E76"/>
    <w:rsid w:val="3F31344A"/>
    <w:rsid w:val="3F3985A5"/>
    <w:rsid w:val="3F42C6A3"/>
    <w:rsid w:val="3F474098"/>
    <w:rsid w:val="3F59294B"/>
    <w:rsid w:val="3F652289"/>
    <w:rsid w:val="3F66C864"/>
    <w:rsid w:val="3F6B8746"/>
    <w:rsid w:val="3F72730C"/>
    <w:rsid w:val="3F72F727"/>
    <w:rsid w:val="3F774C14"/>
    <w:rsid w:val="3F77831D"/>
    <w:rsid w:val="3F79B3A6"/>
    <w:rsid w:val="3F7C98BC"/>
    <w:rsid w:val="3F7E965D"/>
    <w:rsid w:val="3F8085E5"/>
    <w:rsid w:val="3F81B62E"/>
    <w:rsid w:val="3F8A8D3B"/>
    <w:rsid w:val="3F8FCDF4"/>
    <w:rsid w:val="3F91058D"/>
    <w:rsid w:val="3F98B37C"/>
    <w:rsid w:val="3F9C91D6"/>
    <w:rsid w:val="3FA484F9"/>
    <w:rsid w:val="3FB68BC2"/>
    <w:rsid w:val="3FB80187"/>
    <w:rsid w:val="3FBC128E"/>
    <w:rsid w:val="3FC2086B"/>
    <w:rsid w:val="3FD34E67"/>
    <w:rsid w:val="3FD46F0F"/>
    <w:rsid w:val="3FDE06CF"/>
    <w:rsid w:val="3FE9BED0"/>
    <w:rsid w:val="4000D1DA"/>
    <w:rsid w:val="4004B7BD"/>
    <w:rsid w:val="40058786"/>
    <w:rsid w:val="400E542D"/>
    <w:rsid w:val="4010F23A"/>
    <w:rsid w:val="40141428"/>
    <w:rsid w:val="40142428"/>
    <w:rsid w:val="40146030"/>
    <w:rsid w:val="401BCDA5"/>
    <w:rsid w:val="401C4C91"/>
    <w:rsid w:val="4029BB2B"/>
    <w:rsid w:val="402D05F4"/>
    <w:rsid w:val="402FF780"/>
    <w:rsid w:val="403094F7"/>
    <w:rsid w:val="403C82C5"/>
    <w:rsid w:val="40468F12"/>
    <w:rsid w:val="40514231"/>
    <w:rsid w:val="4056F5F8"/>
    <w:rsid w:val="4057F1E3"/>
    <w:rsid w:val="4060A21A"/>
    <w:rsid w:val="4067347C"/>
    <w:rsid w:val="406BF804"/>
    <w:rsid w:val="406D8B9B"/>
    <w:rsid w:val="40764512"/>
    <w:rsid w:val="407DDDE3"/>
    <w:rsid w:val="40833954"/>
    <w:rsid w:val="408DD3CC"/>
    <w:rsid w:val="40903837"/>
    <w:rsid w:val="40945EB4"/>
    <w:rsid w:val="409788F5"/>
    <w:rsid w:val="40A27028"/>
    <w:rsid w:val="40A9A94F"/>
    <w:rsid w:val="40B782BD"/>
    <w:rsid w:val="40C3FACA"/>
    <w:rsid w:val="40CB573A"/>
    <w:rsid w:val="40CCFDDE"/>
    <w:rsid w:val="40CEBF2A"/>
    <w:rsid w:val="40CF0AA1"/>
    <w:rsid w:val="40D044E9"/>
    <w:rsid w:val="40D18EA0"/>
    <w:rsid w:val="40D72A18"/>
    <w:rsid w:val="40D92D12"/>
    <w:rsid w:val="40E00B77"/>
    <w:rsid w:val="40E0EE93"/>
    <w:rsid w:val="40E9DB5D"/>
    <w:rsid w:val="40EB6685"/>
    <w:rsid w:val="40F6DDFC"/>
    <w:rsid w:val="40FB7949"/>
    <w:rsid w:val="40FDD999"/>
    <w:rsid w:val="41029CE2"/>
    <w:rsid w:val="41129E74"/>
    <w:rsid w:val="4118EE99"/>
    <w:rsid w:val="411B3EA8"/>
    <w:rsid w:val="411C3C5D"/>
    <w:rsid w:val="411F3307"/>
    <w:rsid w:val="412403AD"/>
    <w:rsid w:val="413A17A0"/>
    <w:rsid w:val="413A3081"/>
    <w:rsid w:val="41414F0A"/>
    <w:rsid w:val="4144FFFE"/>
    <w:rsid w:val="41459C1A"/>
    <w:rsid w:val="414E5DCF"/>
    <w:rsid w:val="41504B2D"/>
    <w:rsid w:val="416443D6"/>
    <w:rsid w:val="41657342"/>
    <w:rsid w:val="4175B4B0"/>
    <w:rsid w:val="417BC45E"/>
    <w:rsid w:val="417D956C"/>
    <w:rsid w:val="417F1351"/>
    <w:rsid w:val="41826E0E"/>
    <w:rsid w:val="418650DE"/>
    <w:rsid w:val="4187D676"/>
    <w:rsid w:val="418EFB2E"/>
    <w:rsid w:val="4199B6C4"/>
    <w:rsid w:val="419C928A"/>
    <w:rsid w:val="419D8B1B"/>
    <w:rsid w:val="41A6FEF3"/>
    <w:rsid w:val="41C631C0"/>
    <w:rsid w:val="41DEA70A"/>
    <w:rsid w:val="41DF3EB3"/>
    <w:rsid w:val="41DF5E6A"/>
    <w:rsid w:val="41E09689"/>
    <w:rsid w:val="41E2033C"/>
    <w:rsid w:val="41E69E90"/>
    <w:rsid w:val="41E73D8F"/>
    <w:rsid w:val="41EDCF08"/>
    <w:rsid w:val="41F723EF"/>
    <w:rsid w:val="42010318"/>
    <w:rsid w:val="42086434"/>
    <w:rsid w:val="421CA064"/>
    <w:rsid w:val="421FB793"/>
    <w:rsid w:val="422D2527"/>
    <w:rsid w:val="42303DF3"/>
    <w:rsid w:val="42430C61"/>
    <w:rsid w:val="4245EB5E"/>
    <w:rsid w:val="4246EF31"/>
    <w:rsid w:val="425B43B8"/>
    <w:rsid w:val="425E4B06"/>
    <w:rsid w:val="426955E6"/>
    <w:rsid w:val="426BF11A"/>
    <w:rsid w:val="426E8F10"/>
    <w:rsid w:val="426FF0E9"/>
    <w:rsid w:val="4281A3AD"/>
    <w:rsid w:val="4287B0E0"/>
    <w:rsid w:val="428A1103"/>
    <w:rsid w:val="428AE963"/>
    <w:rsid w:val="428E7160"/>
    <w:rsid w:val="4290663A"/>
    <w:rsid w:val="4291C0DB"/>
    <w:rsid w:val="42996251"/>
    <w:rsid w:val="42B205FA"/>
    <w:rsid w:val="42B2BCF6"/>
    <w:rsid w:val="42B492C6"/>
    <w:rsid w:val="42C535A2"/>
    <w:rsid w:val="42C5F62B"/>
    <w:rsid w:val="42C94DEC"/>
    <w:rsid w:val="42CAC3D8"/>
    <w:rsid w:val="42D2B064"/>
    <w:rsid w:val="42DC92F5"/>
    <w:rsid w:val="42ED83C5"/>
    <w:rsid w:val="42EEB137"/>
    <w:rsid w:val="42EFA909"/>
    <w:rsid w:val="42F31C71"/>
    <w:rsid w:val="42F3F18F"/>
    <w:rsid w:val="430C9EF1"/>
    <w:rsid w:val="43146AD1"/>
    <w:rsid w:val="431DDBEF"/>
    <w:rsid w:val="4323362D"/>
    <w:rsid w:val="432C3A5C"/>
    <w:rsid w:val="43331832"/>
    <w:rsid w:val="4334B50D"/>
    <w:rsid w:val="433B01C2"/>
    <w:rsid w:val="433DEE84"/>
    <w:rsid w:val="434643C3"/>
    <w:rsid w:val="4349798D"/>
    <w:rsid w:val="43587FD1"/>
    <w:rsid w:val="435B9CB3"/>
    <w:rsid w:val="43618C53"/>
    <w:rsid w:val="4369777A"/>
    <w:rsid w:val="436FD90A"/>
    <w:rsid w:val="4374FC4A"/>
    <w:rsid w:val="43854A82"/>
    <w:rsid w:val="43932C55"/>
    <w:rsid w:val="4396BA58"/>
    <w:rsid w:val="439D4259"/>
    <w:rsid w:val="43A4119C"/>
    <w:rsid w:val="43B55D43"/>
    <w:rsid w:val="43C4889E"/>
    <w:rsid w:val="43C907E9"/>
    <w:rsid w:val="43CA3143"/>
    <w:rsid w:val="43D06472"/>
    <w:rsid w:val="43DBF6C3"/>
    <w:rsid w:val="43DC08CD"/>
    <w:rsid w:val="43DC1A3B"/>
    <w:rsid w:val="43DFDDF9"/>
    <w:rsid w:val="43EBBCEE"/>
    <w:rsid w:val="43F18B69"/>
    <w:rsid w:val="43F4AF3D"/>
    <w:rsid w:val="43FF66F8"/>
    <w:rsid w:val="440E257D"/>
    <w:rsid w:val="440E3C99"/>
    <w:rsid w:val="4415B9B0"/>
    <w:rsid w:val="441900AB"/>
    <w:rsid w:val="44238426"/>
    <w:rsid w:val="4426CB84"/>
    <w:rsid w:val="442EA6ED"/>
    <w:rsid w:val="44370AED"/>
    <w:rsid w:val="44377085"/>
    <w:rsid w:val="443C19C0"/>
    <w:rsid w:val="443C34FC"/>
    <w:rsid w:val="443ED9B9"/>
    <w:rsid w:val="4441704E"/>
    <w:rsid w:val="44476762"/>
    <w:rsid w:val="444E1B89"/>
    <w:rsid w:val="44504ED7"/>
    <w:rsid w:val="4454AAE8"/>
    <w:rsid w:val="4458161F"/>
    <w:rsid w:val="446129A9"/>
    <w:rsid w:val="44618520"/>
    <w:rsid w:val="446833D9"/>
    <w:rsid w:val="4470F0AB"/>
    <w:rsid w:val="4479E8D1"/>
    <w:rsid w:val="4492DCB3"/>
    <w:rsid w:val="44933E36"/>
    <w:rsid w:val="4494FED4"/>
    <w:rsid w:val="44975A24"/>
    <w:rsid w:val="44A60DE6"/>
    <w:rsid w:val="44A8F499"/>
    <w:rsid w:val="44AA9563"/>
    <w:rsid w:val="44ADB927"/>
    <w:rsid w:val="44B08EAE"/>
    <w:rsid w:val="44B32281"/>
    <w:rsid w:val="44B32D9F"/>
    <w:rsid w:val="44B75A0A"/>
    <w:rsid w:val="44B9A9B9"/>
    <w:rsid w:val="44CB3E32"/>
    <w:rsid w:val="44CE5F96"/>
    <w:rsid w:val="44D170C5"/>
    <w:rsid w:val="44D302D3"/>
    <w:rsid w:val="44DF846E"/>
    <w:rsid w:val="44E38186"/>
    <w:rsid w:val="44E912C4"/>
    <w:rsid w:val="44F5E3C9"/>
    <w:rsid w:val="45018004"/>
    <w:rsid w:val="4505C8D9"/>
    <w:rsid w:val="45068E68"/>
    <w:rsid w:val="4507A4FF"/>
    <w:rsid w:val="45121166"/>
    <w:rsid w:val="4520ABA4"/>
    <w:rsid w:val="4521C155"/>
    <w:rsid w:val="4525BE5E"/>
    <w:rsid w:val="4533CD50"/>
    <w:rsid w:val="4537E143"/>
    <w:rsid w:val="4542CCF4"/>
    <w:rsid w:val="454B42CB"/>
    <w:rsid w:val="454E46D2"/>
    <w:rsid w:val="4550C3F3"/>
    <w:rsid w:val="455105CE"/>
    <w:rsid w:val="455143C6"/>
    <w:rsid w:val="455DCC84"/>
    <w:rsid w:val="4562BB13"/>
    <w:rsid w:val="4567A06C"/>
    <w:rsid w:val="45683AF2"/>
    <w:rsid w:val="456A1BF8"/>
    <w:rsid w:val="456D8F1E"/>
    <w:rsid w:val="457032EF"/>
    <w:rsid w:val="45707DE6"/>
    <w:rsid w:val="4574EF94"/>
    <w:rsid w:val="4577BED1"/>
    <w:rsid w:val="45864367"/>
    <w:rsid w:val="4595CBD2"/>
    <w:rsid w:val="459D47F6"/>
    <w:rsid w:val="45A7DCD6"/>
    <w:rsid w:val="45B12C10"/>
    <w:rsid w:val="45B9BA5D"/>
    <w:rsid w:val="45BCB981"/>
    <w:rsid w:val="45BEAE62"/>
    <w:rsid w:val="45CA04A8"/>
    <w:rsid w:val="45CF74ED"/>
    <w:rsid w:val="45D3B0E4"/>
    <w:rsid w:val="45D4DAF8"/>
    <w:rsid w:val="45D77FCA"/>
    <w:rsid w:val="45DDA6E8"/>
    <w:rsid w:val="45E0C392"/>
    <w:rsid w:val="45E0DABD"/>
    <w:rsid w:val="45E8EB6D"/>
    <w:rsid w:val="45ECBC71"/>
    <w:rsid w:val="4606DF88"/>
    <w:rsid w:val="463B4B76"/>
    <w:rsid w:val="4643F0A5"/>
    <w:rsid w:val="464E574D"/>
    <w:rsid w:val="46517B3D"/>
    <w:rsid w:val="465946C0"/>
    <w:rsid w:val="465AD6EF"/>
    <w:rsid w:val="465C1565"/>
    <w:rsid w:val="465D42F9"/>
    <w:rsid w:val="466500B5"/>
    <w:rsid w:val="4665DC0A"/>
    <w:rsid w:val="46662C3D"/>
    <w:rsid w:val="466B0F9C"/>
    <w:rsid w:val="4670EE93"/>
    <w:rsid w:val="4676C243"/>
    <w:rsid w:val="4682AADD"/>
    <w:rsid w:val="4684141E"/>
    <w:rsid w:val="4687165B"/>
    <w:rsid w:val="468BBFDD"/>
    <w:rsid w:val="469719A8"/>
    <w:rsid w:val="469B2F13"/>
    <w:rsid w:val="469BBEE5"/>
    <w:rsid w:val="469CAD8E"/>
    <w:rsid w:val="469D4930"/>
    <w:rsid w:val="46B41399"/>
    <w:rsid w:val="46B96603"/>
    <w:rsid w:val="46C243FC"/>
    <w:rsid w:val="46C47423"/>
    <w:rsid w:val="46C722F7"/>
    <w:rsid w:val="46D3511A"/>
    <w:rsid w:val="46E39200"/>
    <w:rsid w:val="46E86A08"/>
    <w:rsid w:val="46F0188D"/>
    <w:rsid w:val="46F34E13"/>
    <w:rsid w:val="46F65174"/>
    <w:rsid w:val="46F9BEBA"/>
    <w:rsid w:val="470F2660"/>
    <w:rsid w:val="47113DDD"/>
    <w:rsid w:val="4715616E"/>
    <w:rsid w:val="471953A8"/>
    <w:rsid w:val="471EA94B"/>
    <w:rsid w:val="4735550A"/>
    <w:rsid w:val="473F9066"/>
    <w:rsid w:val="47426132"/>
    <w:rsid w:val="474B6881"/>
    <w:rsid w:val="4751C180"/>
    <w:rsid w:val="475D5BF3"/>
    <w:rsid w:val="47694A27"/>
    <w:rsid w:val="4771334A"/>
    <w:rsid w:val="477F7AAD"/>
    <w:rsid w:val="478163D4"/>
    <w:rsid w:val="4781D50C"/>
    <w:rsid w:val="4784BBCE"/>
    <w:rsid w:val="478A123C"/>
    <w:rsid w:val="478E2DF1"/>
    <w:rsid w:val="479439FE"/>
    <w:rsid w:val="479565BB"/>
    <w:rsid w:val="479B9301"/>
    <w:rsid w:val="479CA86F"/>
    <w:rsid w:val="479DA6E9"/>
    <w:rsid w:val="479E14DF"/>
    <w:rsid w:val="479E55AA"/>
    <w:rsid w:val="47A3B25E"/>
    <w:rsid w:val="47A3FB54"/>
    <w:rsid w:val="47A7AC48"/>
    <w:rsid w:val="47B294AC"/>
    <w:rsid w:val="47CDA5F5"/>
    <w:rsid w:val="47E3675A"/>
    <w:rsid w:val="47E6DE7A"/>
    <w:rsid w:val="47F4DD0B"/>
    <w:rsid w:val="480401D2"/>
    <w:rsid w:val="481422F8"/>
    <w:rsid w:val="481547F0"/>
    <w:rsid w:val="48189497"/>
    <w:rsid w:val="481A2FB8"/>
    <w:rsid w:val="482053C5"/>
    <w:rsid w:val="482CBD19"/>
    <w:rsid w:val="48307811"/>
    <w:rsid w:val="4831B7EA"/>
    <w:rsid w:val="48337B06"/>
    <w:rsid w:val="4833ABA9"/>
    <w:rsid w:val="48378452"/>
    <w:rsid w:val="4841CEFD"/>
    <w:rsid w:val="48487CED"/>
    <w:rsid w:val="485037A2"/>
    <w:rsid w:val="485133C1"/>
    <w:rsid w:val="4852C20A"/>
    <w:rsid w:val="485ED4F0"/>
    <w:rsid w:val="485FA179"/>
    <w:rsid w:val="486202AD"/>
    <w:rsid w:val="4865993E"/>
    <w:rsid w:val="48675699"/>
    <w:rsid w:val="48708B6A"/>
    <w:rsid w:val="4873AF2C"/>
    <w:rsid w:val="48818414"/>
    <w:rsid w:val="4883386E"/>
    <w:rsid w:val="48843A69"/>
    <w:rsid w:val="48870C73"/>
    <w:rsid w:val="48B3BA15"/>
    <w:rsid w:val="48BE04A9"/>
    <w:rsid w:val="48C73243"/>
    <w:rsid w:val="48CEA5DE"/>
    <w:rsid w:val="48D7596A"/>
    <w:rsid w:val="48DA90A2"/>
    <w:rsid w:val="48E28912"/>
    <w:rsid w:val="48E3E11C"/>
    <w:rsid w:val="48E8E1B4"/>
    <w:rsid w:val="48EF6D65"/>
    <w:rsid w:val="48F629E0"/>
    <w:rsid w:val="48FCBB3B"/>
    <w:rsid w:val="4902CFE7"/>
    <w:rsid w:val="490A3608"/>
    <w:rsid w:val="49197F32"/>
    <w:rsid w:val="491C4F50"/>
    <w:rsid w:val="49202D81"/>
    <w:rsid w:val="4923DDAF"/>
    <w:rsid w:val="492AA033"/>
    <w:rsid w:val="492AD426"/>
    <w:rsid w:val="492B9864"/>
    <w:rsid w:val="492FD612"/>
    <w:rsid w:val="4931B5C0"/>
    <w:rsid w:val="493820C5"/>
    <w:rsid w:val="494095FE"/>
    <w:rsid w:val="49458A0F"/>
    <w:rsid w:val="494DFF23"/>
    <w:rsid w:val="495DB508"/>
    <w:rsid w:val="4962B818"/>
    <w:rsid w:val="4968327B"/>
    <w:rsid w:val="496C33ED"/>
    <w:rsid w:val="49771135"/>
    <w:rsid w:val="4982165D"/>
    <w:rsid w:val="498F4156"/>
    <w:rsid w:val="499F0381"/>
    <w:rsid w:val="49BB77AE"/>
    <w:rsid w:val="49BF46BD"/>
    <w:rsid w:val="49C4397B"/>
    <w:rsid w:val="49CA37CF"/>
    <w:rsid w:val="49CCE0C1"/>
    <w:rsid w:val="49D03AC0"/>
    <w:rsid w:val="49D42FCE"/>
    <w:rsid w:val="49D79EC1"/>
    <w:rsid w:val="49DF4781"/>
    <w:rsid w:val="49E5D851"/>
    <w:rsid w:val="49E629CC"/>
    <w:rsid w:val="49E92AB5"/>
    <w:rsid w:val="49EA0BA8"/>
    <w:rsid w:val="49EC0C5F"/>
    <w:rsid w:val="49F10323"/>
    <w:rsid w:val="49F2DC37"/>
    <w:rsid w:val="49FA4A60"/>
    <w:rsid w:val="49FDAB82"/>
    <w:rsid w:val="4A07A8DC"/>
    <w:rsid w:val="4A0C4AED"/>
    <w:rsid w:val="4A1CD325"/>
    <w:rsid w:val="4A2AD7A4"/>
    <w:rsid w:val="4A318BD2"/>
    <w:rsid w:val="4A320FEA"/>
    <w:rsid w:val="4A39D134"/>
    <w:rsid w:val="4A438CE5"/>
    <w:rsid w:val="4A4B29E9"/>
    <w:rsid w:val="4A4B51D5"/>
    <w:rsid w:val="4A530671"/>
    <w:rsid w:val="4A583E4A"/>
    <w:rsid w:val="4A64F358"/>
    <w:rsid w:val="4A76918E"/>
    <w:rsid w:val="4A7C00DA"/>
    <w:rsid w:val="4A83D6B9"/>
    <w:rsid w:val="4A8ABB3F"/>
    <w:rsid w:val="4A8AEF36"/>
    <w:rsid w:val="4A8D7AB5"/>
    <w:rsid w:val="4A8E77A4"/>
    <w:rsid w:val="4A911AA2"/>
    <w:rsid w:val="4A9D3FE3"/>
    <w:rsid w:val="4A9DFD55"/>
    <w:rsid w:val="4A9E4E13"/>
    <w:rsid w:val="4AAE22B3"/>
    <w:rsid w:val="4AB16A64"/>
    <w:rsid w:val="4AB3CF31"/>
    <w:rsid w:val="4AB52F88"/>
    <w:rsid w:val="4ABD7C86"/>
    <w:rsid w:val="4ABF7B3F"/>
    <w:rsid w:val="4AC94149"/>
    <w:rsid w:val="4ACF266C"/>
    <w:rsid w:val="4AD04AF4"/>
    <w:rsid w:val="4AD85014"/>
    <w:rsid w:val="4ADE158D"/>
    <w:rsid w:val="4AE09672"/>
    <w:rsid w:val="4AE1F605"/>
    <w:rsid w:val="4AE76262"/>
    <w:rsid w:val="4AEF6E19"/>
    <w:rsid w:val="4AF0C9BC"/>
    <w:rsid w:val="4AF793C3"/>
    <w:rsid w:val="4B04D05A"/>
    <w:rsid w:val="4B07D087"/>
    <w:rsid w:val="4B0AE03E"/>
    <w:rsid w:val="4B0BCEAD"/>
    <w:rsid w:val="4B0C0138"/>
    <w:rsid w:val="4B177DF0"/>
    <w:rsid w:val="4B1C7644"/>
    <w:rsid w:val="4B1EC880"/>
    <w:rsid w:val="4B2D5F20"/>
    <w:rsid w:val="4B2E4812"/>
    <w:rsid w:val="4B302E0B"/>
    <w:rsid w:val="4B34D76B"/>
    <w:rsid w:val="4B404DA2"/>
    <w:rsid w:val="4B481CB6"/>
    <w:rsid w:val="4B52F3DC"/>
    <w:rsid w:val="4B544779"/>
    <w:rsid w:val="4B5C8E86"/>
    <w:rsid w:val="4B6018ED"/>
    <w:rsid w:val="4B616776"/>
    <w:rsid w:val="4B890DCF"/>
    <w:rsid w:val="4B8B1B42"/>
    <w:rsid w:val="4B952210"/>
    <w:rsid w:val="4B9CA00B"/>
    <w:rsid w:val="4BA14E2E"/>
    <w:rsid w:val="4BA29A97"/>
    <w:rsid w:val="4BA6E97B"/>
    <w:rsid w:val="4BB82C99"/>
    <w:rsid w:val="4BB9C9F7"/>
    <w:rsid w:val="4BBEDAFF"/>
    <w:rsid w:val="4BC03235"/>
    <w:rsid w:val="4BC4924F"/>
    <w:rsid w:val="4BC4F7AF"/>
    <w:rsid w:val="4BC5A7F9"/>
    <w:rsid w:val="4BC5F61E"/>
    <w:rsid w:val="4BD913EA"/>
    <w:rsid w:val="4BDE1C38"/>
    <w:rsid w:val="4BE6451D"/>
    <w:rsid w:val="4BF4F35A"/>
    <w:rsid w:val="4C0637EB"/>
    <w:rsid w:val="4C07A990"/>
    <w:rsid w:val="4C0A406F"/>
    <w:rsid w:val="4C0B5111"/>
    <w:rsid w:val="4C0B74FC"/>
    <w:rsid w:val="4C1D555A"/>
    <w:rsid w:val="4C21F236"/>
    <w:rsid w:val="4C231327"/>
    <w:rsid w:val="4C2545AB"/>
    <w:rsid w:val="4C272B56"/>
    <w:rsid w:val="4C2D6095"/>
    <w:rsid w:val="4C31DF0B"/>
    <w:rsid w:val="4C3A1E74"/>
    <w:rsid w:val="4C3A630E"/>
    <w:rsid w:val="4C44BEDF"/>
    <w:rsid w:val="4C463818"/>
    <w:rsid w:val="4C5010A9"/>
    <w:rsid w:val="4C52889F"/>
    <w:rsid w:val="4C5933AB"/>
    <w:rsid w:val="4C5DE654"/>
    <w:rsid w:val="4C6035E1"/>
    <w:rsid w:val="4C6D1ED3"/>
    <w:rsid w:val="4C6F0424"/>
    <w:rsid w:val="4C6FE493"/>
    <w:rsid w:val="4C711E1B"/>
    <w:rsid w:val="4C81985C"/>
    <w:rsid w:val="4C84E5E0"/>
    <w:rsid w:val="4C869BB3"/>
    <w:rsid w:val="4C99666B"/>
    <w:rsid w:val="4CB7EC71"/>
    <w:rsid w:val="4CBE68AC"/>
    <w:rsid w:val="4CCA1873"/>
    <w:rsid w:val="4CCA26D9"/>
    <w:rsid w:val="4CD66E09"/>
    <w:rsid w:val="4CDC1E03"/>
    <w:rsid w:val="4CE574D2"/>
    <w:rsid w:val="4CE87B0A"/>
    <w:rsid w:val="4CE8E068"/>
    <w:rsid w:val="4CE9F7B1"/>
    <w:rsid w:val="4CEC3D04"/>
    <w:rsid w:val="4CF5DCDD"/>
    <w:rsid w:val="4CFD3C7B"/>
    <w:rsid w:val="4CFF66BB"/>
    <w:rsid w:val="4CFF94E8"/>
    <w:rsid w:val="4D0165F1"/>
    <w:rsid w:val="4D03B224"/>
    <w:rsid w:val="4D06DD22"/>
    <w:rsid w:val="4D0AA035"/>
    <w:rsid w:val="4D0CE2DF"/>
    <w:rsid w:val="4D18656A"/>
    <w:rsid w:val="4D1B8546"/>
    <w:rsid w:val="4D211B8E"/>
    <w:rsid w:val="4D239E2D"/>
    <w:rsid w:val="4D28D0EA"/>
    <w:rsid w:val="4D2AFDA8"/>
    <w:rsid w:val="4D2CFD8C"/>
    <w:rsid w:val="4D3A4045"/>
    <w:rsid w:val="4D4A1A82"/>
    <w:rsid w:val="4D4B6417"/>
    <w:rsid w:val="4D4DDFA3"/>
    <w:rsid w:val="4D556E6E"/>
    <w:rsid w:val="4D55C6AE"/>
    <w:rsid w:val="4D57C567"/>
    <w:rsid w:val="4D5E2A8A"/>
    <w:rsid w:val="4D6E2B3D"/>
    <w:rsid w:val="4D7081A7"/>
    <w:rsid w:val="4D738D38"/>
    <w:rsid w:val="4D7588C6"/>
    <w:rsid w:val="4D834753"/>
    <w:rsid w:val="4D84483C"/>
    <w:rsid w:val="4D84C493"/>
    <w:rsid w:val="4D87F1EF"/>
    <w:rsid w:val="4D8B63CA"/>
    <w:rsid w:val="4D8D5661"/>
    <w:rsid w:val="4D94294C"/>
    <w:rsid w:val="4D99A0C9"/>
    <w:rsid w:val="4D9D0A78"/>
    <w:rsid w:val="4D9E4F5A"/>
    <w:rsid w:val="4DA4E5DA"/>
    <w:rsid w:val="4DAF77C2"/>
    <w:rsid w:val="4DC9605E"/>
    <w:rsid w:val="4DCDBD6B"/>
    <w:rsid w:val="4DD444B6"/>
    <w:rsid w:val="4DE08872"/>
    <w:rsid w:val="4DE14DA3"/>
    <w:rsid w:val="4DE86B70"/>
    <w:rsid w:val="4DF527E0"/>
    <w:rsid w:val="4DF5B278"/>
    <w:rsid w:val="4E04917D"/>
    <w:rsid w:val="4E088E5B"/>
    <w:rsid w:val="4E0FB9CA"/>
    <w:rsid w:val="4E12501C"/>
    <w:rsid w:val="4E15E12F"/>
    <w:rsid w:val="4E1D8743"/>
    <w:rsid w:val="4E208733"/>
    <w:rsid w:val="4E20B1DB"/>
    <w:rsid w:val="4E221D7F"/>
    <w:rsid w:val="4E2BC63F"/>
    <w:rsid w:val="4E3067BF"/>
    <w:rsid w:val="4E315F91"/>
    <w:rsid w:val="4E3E582A"/>
    <w:rsid w:val="4E3E70D0"/>
    <w:rsid w:val="4E430976"/>
    <w:rsid w:val="4E46E62C"/>
    <w:rsid w:val="4E4EB5D3"/>
    <w:rsid w:val="4E4EFD41"/>
    <w:rsid w:val="4E5F1A32"/>
    <w:rsid w:val="4E612804"/>
    <w:rsid w:val="4E730F2C"/>
    <w:rsid w:val="4E7CACC6"/>
    <w:rsid w:val="4E859D66"/>
    <w:rsid w:val="4E869985"/>
    <w:rsid w:val="4E8D581B"/>
    <w:rsid w:val="4E900017"/>
    <w:rsid w:val="4EA0184C"/>
    <w:rsid w:val="4EA3257E"/>
    <w:rsid w:val="4EA44033"/>
    <w:rsid w:val="4EAA3561"/>
    <w:rsid w:val="4EC6AA62"/>
    <w:rsid w:val="4EC8E207"/>
    <w:rsid w:val="4ED1B85E"/>
    <w:rsid w:val="4EDBC59D"/>
    <w:rsid w:val="4EE550CB"/>
    <w:rsid w:val="4EF978DF"/>
    <w:rsid w:val="4EFF8509"/>
    <w:rsid w:val="4F0E7473"/>
    <w:rsid w:val="4F23F166"/>
    <w:rsid w:val="4F265C23"/>
    <w:rsid w:val="4F29AEC5"/>
    <w:rsid w:val="4F2C7569"/>
    <w:rsid w:val="4F2EC454"/>
    <w:rsid w:val="4F308277"/>
    <w:rsid w:val="4F357F1B"/>
    <w:rsid w:val="4F3704B4"/>
    <w:rsid w:val="4F3AEEB4"/>
    <w:rsid w:val="4F46831E"/>
    <w:rsid w:val="4F487F6E"/>
    <w:rsid w:val="4F4A3A70"/>
    <w:rsid w:val="4F4E5F32"/>
    <w:rsid w:val="4F5C0A17"/>
    <w:rsid w:val="4F637285"/>
    <w:rsid w:val="4F644D23"/>
    <w:rsid w:val="4F78FDA6"/>
    <w:rsid w:val="4F7AB629"/>
    <w:rsid w:val="4F8719F3"/>
    <w:rsid w:val="4F87D1FE"/>
    <w:rsid w:val="4F8A3520"/>
    <w:rsid w:val="4F8BD888"/>
    <w:rsid w:val="4F8BEE8D"/>
    <w:rsid w:val="4F906E23"/>
    <w:rsid w:val="4FA572B4"/>
    <w:rsid w:val="4FA68444"/>
    <w:rsid w:val="4FB1E955"/>
    <w:rsid w:val="4FBB043E"/>
    <w:rsid w:val="4FBB2487"/>
    <w:rsid w:val="4FCB44E8"/>
    <w:rsid w:val="4FCE305E"/>
    <w:rsid w:val="4FCE5CB4"/>
    <w:rsid w:val="4FE18FC9"/>
    <w:rsid w:val="4FE28F52"/>
    <w:rsid w:val="4FF1A743"/>
    <w:rsid w:val="4FF4B535"/>
    <w:rsid w:val="4FFB87B4"/>
    <w:rsid w:val="4FFE2FBF"/>
    <w:rsid w:val="500E333C"/>
    <w:rsid w:val="50100C38"/>
    <w:rsid w:val="50162656"/>
    <w:rsid w:val="501A7D5B"/>
    <w:rsid w:val="501C6080"/>
    <w:rsid w:val="501CB3F9"/>
    <w:rsid w:val="501DE450"/>
    <w:rsid w:val="501E7DCB"/>
    <w:rsid w:val="5022073F"/>
    <w:rsid w:val="5022ED0E"/>
    <w:rsid w:val="5027E04D"/>
    <w:rsid w:val="50287A25"/>
    <w:rsid w:val="502B0103"/>
    <w:rsid w:val="502F4E9F"/>
    <w:rsid w:val="502F8675"/>
    <w:rsid w:val="50327D2A"/>
    <w:rsid w:val="5039AC24"/>
    <w:rsid w:val="5039B0DE"/>
    <w:rsid w:val="503ABD1A"/>
    <w:rsid w:val="503D5689"/>
    <w:rsid w:val="504F93BE"/>
    <w:rsid w:val="505B25B0"/>
    <w:rsid w:val="505CBD7B"/>
    <w:rsid w:val="506172EA"/>
    <w:rsid w:val="5065E6D7"/>
    <w:rsid w:val="506763CD"/>
    <w:rsid w:val="5068B003"/>
    <w:rsid w:val="506AE724"/>
    <w:rsid w:val="507795FE"/>
    <w:rsid w:val="50832D4A"/>
    <w:rsid w:val="508E9240"/>
    <w:rsid w:val="5092E5DE"/>
    <w:rsid w:val="509AAA6B"/>
    <w:rsid w:val="50B4BC10"/>
    <w:rsid w:val="50B5D16B"/>
    <w:rsid w:val="50B7B36A"/>
    <w:rsid w:val="50BA65E5"/>
    <w:rsid w:val="50C97D63"/>
    <w:rsid w:val="50CA019D"/>
    <w:rsid w:val="50CFAF72"/>
    <w:rsid w:val="50D9D943"/>
    <w:rsid w:val="50DBD1F8"/>
    <w:rsid w:val="50DF4DD4"/>
    <w:rsid w:val="50E50464"/>
    <w:rsid w:val="50EB3698"/>
    <w:rsid w:val="50EFC331"/>
    <w:rsid w:val="50F0F76F"/>
    <w:rsid w:val="50F7728E"/>
    <w:rsid w:val="50FB05C3"/>
    <w:rsid w:val="51003307"/>
    <w:rsid w:val="510BF486"/>
    <w:rsid w:val="511960CD"/>
    <w:rsid w:val="511F6AFA"/>
    <w:rsid w:val="51283616"/>
    <w:rsid w:val="51286BF8"/>
    <w:rsid w:val="512AB850"/>
    <w:rsid w:val="5137A3D2"/>
    <w:rsid w:val="513A0C70"/>
    <w:rsid w:val="513FFCB2"/>
    <w:rsid w:val="514EA648"/>
    <w:rsid w:val="515189DA"/>
    <w:rsid w:val="5153B005"/>
    <w:rsid w:val="5158B3DA"/>
    <w:rsid w:val="515F5B26"/>
    <w:rsid w:val="516915B3"/>
    <w:rsid w:val="516978AE"/>
    <w:rsid w:val="5169D66D"/>
    <w:rsid w:val="516E8DCB"/>
    <w:rsid w:val="51763CED"/>
    <w:rsid w:val="5177262F"/>
    <w:rsid w:val="517AD17D"/>
    <w:rsid w:val="5186097F"/>
    <w:rsid w:val="51863D46"/>
    <w:rsid w:val="518A20E5"/>
    <w:rsid w:val="51958AB4"/>
    <w:rsid w:val="519763E3"/>
    <w:rsid w:val="5199877C"/>
    <w:rsid w:val="519DECFE"/>
    <w:rsid w:val="51A04572"/>
    <w:rsid w:val="51A33A6F"/>
    <w:rsid w:val="51B7C814"/>
    <w:rsid w:val="51B8FD91"/>
    <w:rsid w:val="51BAA712"/>
    <w:rsid w:val="51BF8C4C"/>
    <w:rsid w:val="51C7B8BC"/>
    <w:rsid w:val="51CBFF74"/>
    <w:rsid w:val="51D6FD02"/>
    <w:rsid w:val="51DC96A4"/>
    <w:rsid w:val="51DE9E78"/>
    <w:rsid w:val="51E2A4E4"/>
    <w:rsid w:val="51ED008A"/>
    <w:rsid w:val="51EECAFB"/>
    <w:rsid w:val="51F12C16"/>
    <w:rsid w:val="51F73C73"/>
    <w:rsid w:val="51F8AFAD"/>
    <w:rsid w:val="520A9E36"/>
    <w:rsid w:val="520E4B4B"/>
    <w:rsid w:val="52150F6B"/>
    <w:rsid w:val="521A7C70"/>
    <w:rsid w:val="521C251E"/>
    <w:rsid w:val="523CB0F8"/>
    <w:rsid w:val="5240718D"/>
    <w:rsid w:val="524147FA"/>
    <w:rsid w:val="52432BEB"/>
    <w:rsid w:val="5243B99B"/>
    <w:rsid w:val="524A8375"/>
    <w:rsid w:val="524D132B"/>
    <w:rsid w:val="524E1C72"/>
    <w:rsid w:val="525EEC27"/>
    <w:rsid w:val="525FB88A"/>
    <w:rsid w:val="52705064"/>
    <w:rsid w:val="5278242C"/>
    <w:rsid w:val="527E73F3"/>
    <w:rsid w:val="52820D0D"/>
    <w:rsid w:val="5286C942"/>
    <w:rsid w:val="528C1CCC"/>
    <w:rsid w:val="528E7260"/>
    <w:rsid w:val="528E996C"/>
    <w:rsid w:val="52B32DA2"/>
    <w:rsid w:val="52C2F9A7"/>
    <w:rsid w:val="52C65098"/>
    <w:rsid w:val="52CAFA04"/>
    <w:rsid w:val="52D4A1AD"/>
    <w:rsid w:val="52D6AABD"/>
    <w:rsid w:val="52D9E22D"/>
    <w:rsid w:val="52E2BA07"/>
    <w:rsid w:val="52E615BD"/>
    <w:rsid w:val="52F936AD"/>
    <w:rsid w:val="52FADE2A"/>
    <w:rsid w:val="52FF23AA"/>
    <w:rsid w:val="530487C2"/>
    <w:rsid w:val="53052B1D"/>
    <w:rsid w:val="530C8FB6"/>
    <w:rsid w:val="530CB060"/>
    <w:rsid w:val="53196DF4"/>
    <w:rsid w:val="53198FDA"/>
    <w:rsid w:val="53291BAF"/>
    <w:rsid w:val="533D44C0"/>
    <w:rsid w:val="53428AFE"/>
    <w:rsid w:val="53463875"/>
    <w:rsid w:val="53526D43"/>
    <w:rsid w:val="535F1654"/>
    <w:rsid w:val="53698674"/>
    <w:rsid w:val="536F0A70"/>
    <w:rsid w:val="53709BFD"/>
    <w:rsid w:val="537524C8"/>
    <w:rsid w:val="53796636"/>
    <w:rsid w:val="537A6ED9"/>
    <w:rsid w:val="537AA39D"/>
    <w:rsid w:val="537F0FDF"/>
    <w:rsid w:val="53844E22"/>
    <w:rsid w:val="5387F972"/>
    <w:rsid w:val="538840E8"/>
    <w:rsid w:val="5388F72C"/>
    <w:rsid w:val="538A7745"/>
    <w:rsid w:val="538C3653"/>
    <w:rsid w:val="538C99FE"/>
    <w:rsid w:val="53929A7F"/>
    <w:rsid w:val="539BF904"/>
    <w:rsid w:val="539E45D2"/>
    <w:rsid w:val="53A22CE2"/>
    <w:rsid w:val="53A9AA2E"/>
    <w:rsid w:val="53ADA953"/>
    <w:rsid w:val="53B0D3E6"/>
    <w:rsid w:val="53B4798A"/>
    <w:rsid w:val="53B61B14"/>
    <w:rsid w:val="53BCBC80"/>
    <w:rsid w:val="53BE36D8"/>
    <w:rsid w:val="53BE4F86"/>
    <w:rsid w:val="53C64EB6"/>
    <w:rsid w:val="53CACFB9"/>
    <w:rsid w:val="53CDA218"/>
    <w:rsid w:val="53D2A662"/>
    <w:rsid w:val="53D555AB"/>
    <w:rsid w:val="53DA04F7"/>
    <w:rsid w:val="53E6F9A9"/>
    <w:rsid w:val="53E79EE6"/>
    <w:rsid w:val="53E886C5"/>
    <w:rsid w:val="53EFA7D4"/>
    <w:rsid w:val="53F17E1E"/>
    <w:rsid w:val="53F27AFF"/>
    <w:rsid w:val="53F3ABF3"/>
    <w:rsid w:val="5400195D"/>
    <w:rsid w:val="5409BED1"/>
    <w:rsid w:val="5413E3EA"/>
    <w:rsid w:val="5430F2B6"/>
    <w:rsid w:val="543958B3"/>
    <w:rsid w:val="5442BB7B"/>
    <w:rsid w:val="544511CD"/>
    <w:rsid w:val="54485C9B"/>
    <w:rsid w:val="544FBAB6"/>
    <w:rsid w:val="545D73F7"/>
    <w:rsid w:val="545DEE9E"/>
    <w:rsid w:val="5466C270"/>
    <w:rsid w:val="546FB107"/>
    <w:rsid w:val="54717CD1"/>
    <w:rsid w:val="547D4D40"/>
    <w:rsid w:val="54925EE8"/>
    <w:rsid w:val="5496217B"/>
    <w:rsid w:val="549C7822"/>
    <w:rsid w:val="54AA71AC"/>
    <w:rsid w:val="54C64756"/>
    <w:rsid w:val="54DBE95E"/>
    <w:rsid w:val="54E33E71"/>
    <w:rsid w:val="54EA486F"/>
    <w:rsid w:val="54EBEB10"/>
    <w:rsid w:val="54EF6563"/>
    <w:rsid w:val="5501BDD8"/>
    <w:rsid w:val="5502075F"/>
    <w:rsid w:val="550677E1"/>
    <w:rsid w:val="5509FA9D"/>
    <w:rsid w:val="552507B7"/>
    <w:rsid w:val="552DF031"/>
    <w:rsid w:val="5533957C"/>
    <w:rsid w:val="553D1C8E"/>
    <w:rsid w:val="553DC883"/>
    <w:rsid w:val="553EA5BA"/>
    <w:rsid w:val="5554B12B"/>
    <w:rsid w:val="5557F9B7"/>
    <w:rsid w:val="5558D2AC"/>
    <w:rsid w:val="555AD920"/>
    <w:rsid w:val="555C8245"/>
    <w:rsid w:val="5568ADE4"/>
    <w:rsid w:val="5568BF6C"/>
    <w:rsid w:val="557C03C6"/>
    <w:rsid w:val="557C760A"/>
    <w:rsid w:val="558525BC"/>
    <w:rsid w:val="5588C9EA"/>
    <w:rsid w:val="558A77F9"/>
    <w:rsid w:val="558F3D7B"/>
    <w:rsid w:val="55977DDF"/>
    <w:rsid w:val="559C8F35"/>
    <w:rsid w:val="55A1E921"/>
    <w:rsid w:val="55AAC6B5"/>
    <w:rsid w:val="55B1E2C4"/>
    <w:rsid w:val="55B29D01"/>
    <w:rsid w:val="55B8B687"/>
    <w:rsid w:val="55BE4F8C"/>
    <w:rsid w:val="55C46892"/>
    <w:rsid w:val="55C77377"/>
    <w:rsid w:val="55C8ED4B"/>
    <w:rsid w:val="55CC1A8A"/>
    <w:rsid w:val="55D2358C"/>
    <w:rsid w:val="55DCDD37"/>
    <w:rsid w:val="55DF6F81"/>
    <w:rsid w:val="55F88A98"/>
    <w:rsid w:val="56012355"/>
    <w:rsid w:val="56013E8D"/>
    <w:rsid w:val="5604F313"/>
    <w:rsid w:val="560BB839"/>
    <w:rsid w:val="56136675"/>
    <w:rsid w:val="56141C07"/>
    <w:rsid w:val="5614D019"/>
    <w:rsid w:val="5617D56E"/>
    <w:rsid w:val="56198960"/>
    <w:rsid w:val="561CBB26"/>
    <w:rsid w:val="561E26BA"/>
    <w:rsid w:val="56226115"/>
    <w:rsid w:val="562BFDBF"/>
    <w:rsid w:val="562DFC6D"/>
    <w:rsid w:val="562EF341"/>
    <w:rsid w:val="5639FF1E"/>
    <w:rsid w:val="56443FCD"/>
    <w:rsid w:val="564B53B5"/>
    <w:rsid w:val="565071E5"/>
    <w:rsid w:val="5660E4AA"/>
    <w:rsid w:val="56746386"/>
    <w:rsid w:val="5676069B"/>
    <w:rsid w:val="5678A38E"/>
    <w:rsid w:val="56902418"/>
    <w:rsid w:val="56971528"/>
    <w:rsid w:val="56A21207"/>
    <w:rsid w:val="56A2B370"/>
    <w:rsid w:val="56A979B3"/>
    <w:rsid w:val="56AC313B"/>
    <w:rsid w:val="56AECEDB"/>
    <w:rsid w:val="56AFE7A5"/>
    <w:rsid w:val="56B490AF"/>
    <w:rsid w:val="56B6833F"/>
    <w:rsid w:val="56C03F87"/>
    <w:rsid w:val="56C5082E"/>
    <w:rsid w:val="56CA73D6"/>
    <w:rsid w:val="56D9624A"/>
    <w:rsid w:val="56DF6DD3"/>
    <w:rsid w:val="56E1ED00"/>
    <w:rsid w:val="56E457BD"/>
    <w:rsid w:val="56E71253"/>
    <w:rsid w:val="56E7DD30"/>
    <w:rsid w:val="56ECF6E3"/>
    <w:rsid w:val="570CBE6F"/>
    <w:rsid w:val="570F152A"/>
    <w:rsid w:val="5712F1DE"/>
    <w:rsid w:val="571E983D"/>
    <w:rsid w:val="57230377"/>
    <w:rsid w:val="5731E3AB"/>
    <w:rsid w:val="5734308F"/>
    <w:rsid w:val="573498C1"/>
    <w:rsid w:val="57361E36"/>
    <w:rsid w:val="573B4D05"/>
    <w:rsid w:val="573F43A4"/>
    <w:rsid w:val="5748745E"/>
    <w:rsid w:val="575000F9"/>
    <w:rsid w:val="57620A8F"/>
    <w:rsid w:val="576F4F79"/>
    <w:rsid w:val="5771CEFB"/>
    <w:rsid w:val="5776F018"/>
    <w:rsid w:val="5779FA41"/>
    <w:rsid w:val="577CE2E4"/>
    <w:rsid w:val="57815875"/>
    <w:rsid w:val="578652E0"/>
    <w:rsid w:val="579C4AF9"/>
    <w:rsid w:val="579D9DBD"/>
    <w:rsid w:val="57A102B9"/>
    <w:rsid w:val="57A405AE"/>
    <w:rsid w:val="57ABC303"/>
    <w:rsid w:val="57B66921"/>
    <w:rsid w:val="57D3EF8F"/>
    <w:rsid w:val="57DEEB7B"/>
    <w:rsid w:val="57E1E2A5"/>
    <w:rsid w:val="57E62081"/>
    <w:rsid w:val="57EEF2EC"/>
    <w:rsid w:val="57F9FF4A"/>
    <w:rsid w:val="58093B16"/>
    <w:rsid w:val="580ADCB5"/>
    <w:rsid w:val="580BA158"/>
    <w:rsid w:val="580BBE58"/>
    <w:rsid w:val="581713A0"/>
    <w:rsid w:val="581F341A"/>
    <w:rsid w:val="5836A5E7"/>
    <w:rsid w:val="58380E37"/>
    <w:rsid w:val="58427738"/>
    <w:rsid w:val="5846840F"/>
    <w:rsid w:val="58538290"/>
    <w:rsid w:val="585ABE3D"/>
    <w:rsid w:val="5866F512"/>
    <w:rsid w:val="5866F9D8"/>
    <w:rsid w:val="586A5120"/>
    <w:rsid w:val="586D5D56"/>
    <w:rsid w:val="58804D17"/>
    <w:rsid w:val="58812FF3"/>
    <w:rsid w:val="588AA21A"/>
    <w:rsid w:val="588F8A7F"/>
    <w:rsid w:val="58982F4A"/>
    <w:rsid w:val="589B7EC5"/>
    <w:rsid w:val="58A72276"/>
    <w:rsid w:val="58AA346A"/>
    <w:rsid w:val="58AB2A9B"/>
    <w:rsid w:val="58AD47B5"/>
    <w:rsid w:val="58C5EDB6"/>
    <w:rsid w:val="58C6F6AD"/>
    <w:rsid w:val="58D44205"/>
    <w:rsid w:val="58D49353"/>
    <w:rsid w:val="58D90C92"/>
    <w:rsid w:val="58E08792"/>
    <w:rsid w:val="58EED33B"/>
    <w:rsid w:val="58F411F0"/>
    <w:rsid w:val="58F6817B"/>
    <w:rsid w:val="58F9E503"/>
    <w:rsid w:val="58FE6683"/>
    <w:rsid w:val="58FF956F"/>
    <w:rsid w:val="59012ECA"/>
    <w:rsid w:val="59018421"/>
    <w:rsid w:val="59093ED6"/>
    <w:rsid w:val="590F5C96"/>
    <w:rsid w:val="59172C30"/>
    <w:rsid w:val="5918E844"/>
    <w:rsid w:val="591F287A"/>
    <w:rsid w:val="591FF553"/>
    <w:rsid w:val="5922D8B7"/>
    <w:rsid w:val="592D4D51"/>
    <w:rsid w:val="593ACAC7"/>
    <w:rsid w:val="5942444D"/>
    <w:rsid w:val="59471903"/>
    <w:rsid w:val="5957453B"/>
    <w:rsid w:val="59592EB5"/>
    <w:rsid w:val="5959497E"/>
    <w:rsid w:val="595C697B"/>
    <w:rsid w:val="595C94D9"/>
    <w:rsid w:val="596AF072"/>
    <w:rsid w:val="596CC747"/>
    <w:rsid w:val="597C2D1E"/>
    <w:rsid w:val="598F086C"/>
    <w:rsid w:val="599BCC4E"/>
    <w:rsid w:val="599C392A"/>
    <w:rsid w:val="599EAD28"/>
    <w:rsid w:val="59A22FD3"/>
    <w:rsid w:val="59A4FB5F"/>
    <w:rsid w:val="59B0065A"/>
    <w:rsid w:val="59B92FCE"/>
    <w:rsid w:val="59BF2E17"/>
    <w:rsid w:val="59C3EEE8"/>
    <w:rsid w:val="59D3FF5B"/>
    <w:rsid w:val="59EC5641"/>
    <w:rsid w:val="59F536A9"/>
    <w:rsid w:val="5A064635"/>
    <w:rsid w:val="5A074B39"/>
    <w:rsid w:val="5A0C4C93"/>
    <w:rsid w:val="5A1CE7C1"/>
    <w:rsid w:val="5A216A40"/>
    <w:rsid w:val="5A238993"/>
    <w:rsid w:val="5A349521"/>
    <w:rsid w:val="5A34B613"/>
    <w:rsid w:val="5A357B2F"/>
    <w:rsid w:val="5A39EE78"/>
    <w:rsid w:val="5A3EAFCC"/>
    <w:rsid w:val="5A421354"/>
    <w:rsid w:val="5A4585B8"/>
    <w:rsid w:val="5A47CE4B"/>
    <w:rsid w:val="5A48377A"/>
    <w:rsid w:val="5A4D084C"/>
    <w:rsid w:val="5A4EB5D4"/>
    <w:rsid w:val="5A559C0D"/>
    <w:rsid w:val="5A696D0F"/>
    <w:rsid w:val="5A6DD571"/>
    <w:rsid w:val="5A756563"/>
    <w:rsid w:val="5A7B9EF5"/>
    <w:rsid w:val="5A81667C"/>
    <w:rsid w:val="5A833859"/>
    <w:rsid w:val="5A8B73D2"/>
    <w:rsid w:val="5AA34840"/>
    <w:rsid w:val="5AA96FED"/>
    <w:rsid w:val="5AAB54B8"/>
    <w:rsid w:val="5AAE7773"/>
    <w:rsid w:val="5AAEF184"/>
    <w:rsid w:val="5AB19285"/>
    <w:rsid w:val="5AC5BE7D"/>
    <w:rsid w:val="5ACA2642"/>
    <w:rsid w:val="5ACDB9DB"/>
    <w:rsid w:val="5AD3BBE7"/>
    <w:rsid w:val="5AE775CA"/>
    <w:rsid w:val="5AEBC121"/>
    <w:rsid w:val="5AEFA46B"/>
    <w:rsid w:val="5AF02C49"/>
    <w:rsid w:val="5AF137A4"/>
    <w:rsid w:val="5AF44E65"/>
    <w:rsid w:val="5B152637"/>
    <w:rsid w:val="5B15C4EF"/>
    <w:rsid w:val="5B15EF7D"/>
    <w:rsid w:val="5B18B2D6"/>
    <w:rsid w:val="5B1BD9C7"/>
    <w:rsid w:val="5B206A8E"/>
    <w:rsid w:val="5B214346"/>
    <w:rsid w:val="5B295BBA"/>
    <w:rsid w:val="5B2C427B"/>
    <w:rsid w:val="5B2CFD49"/>
    <w:rsid w:val="5B30735C"/>
    <w:rsid w:val="5B3882C7"/>
    <w:rsid w:val="5B3D570B"/>
    <w:rsid w:val="5B473A82"/>
    <w:rsid w:val="5B4C5AFD"/>
    <w:rsid w:val="5B52D25C"/>
    <w:rsid w:val="5B621C9D"/>
    <w:rsid w:val="5B6C8AD4"/>
    <w:rsid w:val="5B856D19"/>
    <w:rsid w:val="5B8C2D1F"/>
    <w:rsid w:val="5B9ADAC8"/>
    <w:rsid w:val="5BAAD64F"/>
    <w:rsid w:val="5BB85A65"/>
    <w:rsid w:val="5BBAE088"/>
    <w:rsid w:val="5BBE2984"/>
    <w:rsid w:val="5BC140F3"/>
    <w:rsid w:val="5BC37847"/>
    <w:rsid w:val="5BCB4E58"/>
    <w:rsid w:val="5BD1863C"/>
    <w:rsid w:val="5BD31C4C"/>
    <w:rsid w:val="5BD70A83"/>
    <w:rsid w:val="5C00512B"/>
    <w:rsid w:val="5C00A71A"/>
    <w:rsid w:val="5C0BAE76"/>
    <w:rsid w:val="5C14EB74"/>
    <w:rsid w:val="5C176A5D"/>
    <w:rsid w:val="5C1886B0"/>
    <w:rsid w:val="5C1B0553"/>
    <w:rsid w:val="5C1F0C2E"/>
    <w:rsid w:val="5C233D49"/>
    <w:rsid w:val="5C2E550E"/>
    <w:rsid w:val="5C322DCA"/>
    <w:rsid w:val="5C32CFE1"/>
    <w:rsid w:val="5C3410C1"/>
    <w:rsid w:val="5C37EA5E"/>
    <w:rsid w:val="5C3EEF08"/>
    <w:rsid w:val="5C458432"/>
    <w:rsid w:val="5C4EB4F3"/>
    <w:rsid w:val="5C505A82"/>
    <w:rsid w:val="5C510678"/>
    <w:rsid w:val="5C581537"/>
    <w:rsid w:val="5C583BD3"/>
    <w:rsid w:val="5C84B338"/>
    <w:rsid w:val="5C877AA4"/>
    <w:rsid w:val="5C8CF5B5"/>
    <w:rsid w:val="5C8FC4F3"/>
    <w:rsid w:val="5C9971AD"/>
    <w:rsid w:val="5C9CEC6F"/>
    <w:rsid w:val="5CA376C4"/>
    <w:rsid w:val="5CAE25BD"/>
    <w:rsid w:val="5CB0B48A"/>
    <w:rsid w:val="5CC8A278"/>
    <w:rsid w:val="5CC9A491"/>
    <w:rsid w:val="5CDCF2BC"/>
    <w:rsid w:val="5CDD9705"/>
    <w:rsid w:val="5CE4FB5F"/>
    <w:rsid w:val="5CE6579E"/>
    <w:rsid w:val="5CF15CBE"/>
    <w:rsid w:val="5CFD4B17"/>
    <w:rsid w:val="5D03AF75"/>
    <w:rsid w:val="5D03F776"/>
    <w:rsid w:val="5D075AFE"/>
    <w:rsid w:val="5D0B1BE2"/>
    <w:rsid w:val="5D0FDC97"/>
    <w:rsid w:val="5D125B40"/>
    <w:rsid w:val="5D14E3D1"/>
    <w:rsid w:val="5D1D6E92"/>
    <w:rsid w:val="5D1EE7A8"/>
    <w:rsid w:val="5D24E28A"/>
    <w:rsid w:val="5D26A97E"/>
    <w:rsid w:val="5D363273"/>
    <w:rsid w:val="5D3CF0A9"/>
    <w:rsid w:val="5D40EF9C"/>
    <w:rsid w:val="5D449B2F"/>
    <w:rsid w:val="5D44D2AD"/>
    <w:rsid w:val="5D4C3656"/>
    <w:rsid w:val="5D5D77A8"/>
    <w:rsid w:val="5D5DAA79"/>
    <w:rsid w:val="5D5EF9F1"/>
    <w:rsid w:val="5D606D00"/>
    <w:rsid w:val="5D646B23"/>
    <w:rsid w:val="5D66D6E1"/>
    <w:rsid w:val="5D757115"/>
    <w:rsid w:val="5D7EF64F"/>
    <w:rsid w:val="5D8455EF"/>
    <w:rsid w:val="5D84E2C9"/>
    <w:rsid w:val="5D87AD23"/>
    <w:rsid w:val="5D90CC16"/>
    <w:rsid w:val="5D94B926"/>
    <w:rsid w:val="5DA83F6C"/>
    <w:rsid w:val="5DA90F78"/>
    <w:rsid w:val="5DAC10C7"/>
    <w:rsid w:val="5DC3A7A9"/>
    <w:rsid w:val="5DCACAE6"/>
    <w:rsid w:val="5DCBDF5E"/>
    <w:rsid w:val="5DD3DB2D"/>
    <w:rsid w:val="5DD5AC4F"/>
    <w:rsid w:val="5DDC106B"/>
    <w:rsid w:val="5DDF7BA1"/>
    <w:rsid w:val="5DE38729"/>
    <w:rsid w:val="5DEE4A2F"/>
    <w:rsid w:val="5DF3D417"/>
    <w:rsid w:val="5DFDD9FD"/>
    <w:rsid w:val="5E03BD61"/>
    <w:rsid w:val="5E07D2F9"/>
    <w:rsid w:val="5E0AABEA"/>
    <w:rsid w:val="5E0C75FD"/>
    <w:rsid w:val="5E0CF44F"/>
    <w:rsid w:val="5E0D8D1F"/>
    <w:rsid w:val="5E115FE7"/>
    <w:rsid w:val="5E127CE9"/>
    <w:rsid w:val="5E1A2765"/>
    <w:rsid w:val="5E1BD310"/>
    <w:rsid w:val="5E1CFD36"/>
    <w:rsid w:val="5E1EE044"/>
    <w:rsid w:val="5E3007FE"/>
    <w:rsid w:val="5E337E3E"/>
    <w:rsid w:val="5E359D91"/>
    <w:rsid w:val="5E3BB775"/>
    <w:rsid w:val="5E4725A6"/>
    <w:rsid w:val="5E473C83"/>
    <w:rsid w:val="5E62471F"/>
    <w:rsid w:val="5E6782BC"/>
    <w:rsid w:val="5E69A86B"/>
    <w:rsid w:val="5E6C827D"/>
    <w:rsid w:val="5E734891"/>
    <w:rsid w:val="5E749FFD"/>
    <w:rsid w:val="5E75BAA0"/>
    <w:rsid w:val="5E7B10EF"/>
    <w:rsid w:val="5E832BFE"/>
    <w:rsid w:val="5E8C2532"/>
    <w:rsid w:val="5E8E5920"/>
    <w:rsid w:val="5E942604"/>
    <w:rsid w:val="5EBCD62E"/>
    <w:rsid w:val="5EC0EABE"/>
    <w:rsid w:val="5EC7C293"/>
    <w:rsid w:val="5EC88F80"/>
    <w:rsid w:val="5EC8A529"/>
    <w:rsid w:val="5ED8C0EE"/>
    <w:rsid w:val="5EDA5EDC"/>
    <w:rsid w:val="5EDB2C96"/>
    <w:rsid w:val="5EDBC0AC"/>
    <w:rsid w:val="5EDE7853"/>
    <w:rsid w:val="5EE670D8"/>
    <w:rsid w:val="5EEAB8ED"/>
    <w:rsid w:val="5EEC86E8"/>
    <w:rsid w:val="5EECFD20"/>
    <w:rsid w:val="5F01D124"/>
    <w:rsid w:val="5F0A990B"/>
    <w:rsid w:val="5F0E13CD"/>
    <w:rsid w:val="5F117456"/>
    <w:rsid w:val="5F144413"/>
    <w:rsid w:val="5F182B67"/>
    <w:rsid w:val="5F2A018E"/>
    <w:rsid w:val="5F2B2DE3"/>
    <w:rsid w:val="5F3107B4"/>
    <w:rsid w:val="5F3153C4"/>
    <w:rsid w:val="5F37815D"/>
    <w:rsid w:val="5F3894E8"/>
    <w:rsid w:val="5F39CDCB"/>
    <w:rsid w:val="5F3DB1A8"/>
    <w:rsid w:val="5F470292"/>
    <w:rsid w:val="5F486A30"/>
    <w:rsid w:val="5F4E77E7"/>
    <w:rsid w:val="5F4ED507"/>
    <w:rsid w:val="5F4F2F7D"/>
    <w:rsid w:val="5F563C52"/>
    <w:rsid w:val="5F621039"/>
    <w:rsid w:val="5F6714A0"/>
    <w:rsid w:val="5F6AC467"/>
    <w:rsid w:val="5F6B1FC0"/>
    <w:rsid w:val="5F730C95"/>
    <w:rsid w:val="5F75B58D"/>
    <w:rsid w:val="5F77260F"/>
    <w:rsid w:val="5F7C457B"/>
    <w:rsid w:val="5F813AD6"/>
    <w:rsid w:val="5F81A9AD"/>
    <w:rsid w:val="5F81AF16"/>
    <w:rsid w:val="5F82E65C"/>
    <w:rsid w:val="5F84BC27"/>
    <w:rsid w:val="5F88D6EC"/>
    <w:rsid w:val="5F8EFECA"/>
    <w:rsid w:val="5FAF5B7C"/>
    <w:rsid w:val="5FB816B6"/>
    <w:rsid w:val="5FBD6795"/>
    <w:rsid w:val="5FBEF1A4"/>
    <w:rsid w:val="5FC7DD4B"/>
    <w:rsid w:val="5FCD0CAB"/>
    <w:rsid w:val="5FDDD897"/>
    <w:rsid w:val="5FEDF46D"/>
    <w:rsid w:val="5FEEC0D6"/>
    <w:rsid w:val="5FF1C3A6"/>
    <w:rsid w:val="5FF3C992"/>
    <w:rsid w:val="5FF7F9A5"/>
    <w:rsid w:val="5FFCE583"/>
    <w:rsid w:val="6003EA95"/>
    <w:rsid w:val="6004984C"/>
    <w:rsid w:val="60095EA4"/>
    <w:rsid w:val="601166C6"/>
    <w:rsid w:val="60182FB0"/>
    <w:rsid w:val="602141F2"/>
    <w:rsid w:val="602C11BB"/>
    <w:rsid w:val="602F92A7"/>
    <w:rsid w:val="6034F337"/>
    <w:rsid w:val="60429593"/>
    <w:rsid w:val="604CC1FC"/>
    <w:rsid w:val="605A785D"/>
    <w:rsid w:val="6061C611"/>
    <w:rsid w:val="6065B788"/>
    <w:rsid w:val="6067B641"/>
    <w:rsid w:val="606A9FA2"/>
    <w:rsid w:val="606AE3BA"/>
    <w:rsid w:val="606C461A"/>
    <w:rsid w:val="606F4DA7"/>
    <w:rsid w:val="60729C00"/>
    <w:rsid w:val="60766E28"/>
    <w:rsid w:val="60781BD9"/>
    <w:rsid w:val="607BCD39"/>
    <w:rsid w:val="6082E174"/>
    <w:rsid w:val="609ABECE"/>
    <w:rsid w:val="60A30F59"/>
    <w:rsid w:val="60B0DFC3"/>
    <w:rsid w:val="60B11D5E"/>
    <w:rsid w:val="60BAD5F5"/>
    <w:rsid w:val="60C0C840"/>
    <w:rsid w:val="60C62B8D"/>
    <w:rsid w:val="60CAF1F3"/>
    <w:rsid w:val="60D45AA3"/>
    <w:rsid w:val="60D54C62"/>
    <w:rsid w:val="60DB6DB3"/>
    <w:rsid w:val="60E27FEC"/>
    <w:rsid w:val="60E3AFCA"/>
    <w:rsid w:val="60E7D377"/>
    <w:rsid w:val="60F33D09"/>
    <w:rsid w:val="60F8FD4F"/>
    <w:rsid w:val="60FA3E4D"/>
    <w:rsid w:val="60FB1C17"/>
    <w:rsid w:val="60FC86B9"/>
    <w:rsid w:val="6101741E"/>
    <w:rsid w:val="6107727D"/>
    <w:rsid w:val="610E2F81"/>
    <w:rsid w:val="611126A3"/>
    <w:rsid w:val="61160F29"/>
    <w:rsid w:val="612013C5"/>
    <w:rsid w:val="6125A253"/>
    <w:rsid w:val="6127670F"/>
    <w:rsid w:val="6130476A"/>
    <w:rsid w:val="6130C081"/>
    <w:rsid w:val="6136F93A"/>
    <w:rsid w:val="613832C2"/>
    <w:rsid w:val="6138EA47"/>
    <w:rsid w:val="61427B29"/>
    <w:rsid w:val="615DFA43"/>
    <w:rsid w:val="615ED40D"/>
    <w:rsid w:val="61655AEC"/>
    <w:rsid w:val="6169158B"/>
    <w:rsid w:val="617D29B1"/>
    <w:rsid w:val="618319E1"/>
    <w:rsid w:val="6188ADA4"/>
    <w:rsid w:val="618B06DF"/>
    <w:rsid w:val="61914164"/>
    <w:rsid w:val="61920FCE"/>
    <w:rsid w:val="61A52486"/>
    <w:rsid w:val="61AECAED"/>
    <w:rsid w:val="61B0758F"/>
    <w:rsid w:val="61B2DD8D"/>
    <w:rsid w:val="61BE4028"/>
    <w:rsid w:val="61DE025D"/>
    <w:rsid w:val="61E7472C"/>
    <w:rsid w:val="61E8204C"/>
    <w:rsid w:val="61E92275"/>
    <w:rsid w:val="61EAF121"/>
    <w:rsid w:val="61EE6889"/>
    <w:rsid w:val="61F2AF25"/>
    <w:rsid w:val="61FB2DFA"/>
    <w:rsid w:val="61FC1503"/>
    <w:rsid w:val="61FF2A09"/>
    <w:rsid w:val="62105CDB"/>
    <w:rsid w:val="62145A37"/>
    <w:rsid w:val="62145CD2"/>
    <w:rsid w:val="62175F1E"/>
    <w:rsid w:val="621FDA4A"/>
    <w:rsid w:val="6227D480"/>
    <w:rsid w:val="622B968E"/>
    <w:rsid w:val="6247C842"/>
    <w:rsid w:val="624DD2F9"/>
    <w:rsid w:val="624F34B1"/>
    <w:rsid w:val="624FE9F2"/>
    <w:rsid w:val="62506E39"/>
    <w:rsid w:val="625433C6"/>
    <w:rsid w:val="62567D94"/>
    <w:rsid w:val="627BA6D0"/>
    <w:rsid w:val="627F2585"/>
    <w:rsid w:val="6280BE8C"/>
    <w:rsid w:val="6282176F"/>
    <w:rsid w:val="6286311F"/>
    <w:rsid w:val="62865143"/>
    <w:rsid w:val="6286B257"/>
    <w:rsid w:val="6290419F"/>
    <w:rsid w:val="62948324"/>
    <w:rsid w:val="629FAEC7"/>
    <w:rsid w:val="62A11154"/>
    <w:rsid w:val="62A39AFB"/>
    <w:rsid w:val="62A888B4"/>
    <w:rsid w:val="62ADDF56"/>
    <w:rsid w:val="62C4747D"/>
    <w:rsid w:val="62C769D5"/>
    <w:rsid w:val="62C80FE5"/>
    <w:rsid w:val="62CA9327"/>
    <w:rsid w:val="62D0AC64"/>
    <w:rsid w:val="62D2C3FE"/>
    <w:rsid w:val="62D67B9F"/>
    <w:rsid w:val="62EB9E3D"/>
    <w:rsid w:val="62EE750C"/>
    <w:rsid w:val="62F0FC6C"/>
    <w:rsid w:val="62F32E13"/>
    <w:rsid w:val="630CABE3"/>
    <w:rsid w:val="631286E7"/>
    <w:rsid w:val="6312A69E"/>
    <w:rsid w:val="6327C85F"/>
    <w:rsid w:val="632D82A8"/>
    <w:rsid w:val="633F31D0"/>
    <w:rsid w:val="6344F1A2"/>
    <w:rsid w:val="634AFAD4"/>
    <w:rsid w:val="6350734B"/>
    <w:rsid w:val="6353D86C"/>
    <w:rsid w:val="6357C9E3"/>
    <w:rsid w:val="636025F4"/>
    <w:rsid w:val="6369FA04"/>
    <w:rsid w:val="636B7CD2"/>
    <w:rsid w:val="637025DC"/>
    <w:rsid w:val="637346F9"/>
    <w:rsid w:val="63880828"/>
    <w:rsid w:val="638A583E"/>
    <w:rsid w:val="638A7E49"/>
    <w:rsid w:val="638D4AC9"/>
    <w:rsid w:val="638E0AEA"/>
    <w:rsid w:val="63917B7B"/>
    <w:rsid w:val="6393949C"/>
    <w:rsid w:val="639AC1E7"/>
    <w:rsid w:val="639AEFD2"/>
    <w:rsid w:val="63A16192"/>
    <w:rsid w:val="63AA25E5"/>
    <w:rsid w:val="63ACA0D8"/>
    <w:rsid w:val="63B037CB"/>
    <w:rsid w:val="63B1998C"/>
    <w:rsid w:val="63C0391A"/>
    <w:rsid w:val="63C2A2DD"/>
    <w:rsid w:val="63C96D64"/>
    <w:rsid w:val="63DCF688"/>
    <w:rsid w:val="63E23759"/>
    <w:rsid w:val="63E4633B"/>
    <w:rsid w:val="63EB0B8D"/>
    <w:rsid w:val="63ED7405"/>
    <w:rsid w:val="63F7D051"/>
    <w:rsid w:val="63F984D8"/>
    <w:rsid w:val="64013F8D"/>
    <w:rsid w:val="6407C3FA"/>
    <w:rsid w:val="640E3665"/>
    <w:rsid w:val="64124BB0"/>
    <w:rsid w:val="64127658"/>
    <w:rsid w:val="64139597"/>
    <w:rsid w:val="64154108"/>
    <w:rsid w:val="641E00B7"/>
    <w:rsid w:val="641EBB78"/>
    <w:rsid w:val="6421DB6A"/>
    <w:rsid w:val="64290B95"/>
    <w:rsid w:val="642D2307"/>
    <w:rsid w:val="642F1D91"/>
    <w:rsid w:val="6431ED0E"/>
    <w:rsid w:val="643DF892"/>
    <w:rsid w:val="643E2B91"/>
    <w:rsid w:val="643F6B7C"/>
    <w:rsid w:val="6441E24F"/>
    <w:rsid w:val="64506028"/>
    <w:rsid w:val="6450F254"/>
    <w:rsid w:val="64576D47"/>
    <w:rsid w:val="645D938F"/>
    <w:rsid w:val="64626430"/>
    <w:rsid w:val="646A2573"/>
    <w:rsid w:val="6472FEE5"/>
    <w:rsid w:val="64766437"/>
    <w:rsid w:val="647898B2"/>
    <w:rsid w:val="6490576F"/>
    <w:rsid w:val="64917B74"/>
    <w:rsid w:val="64971605"/>
    <w:rsid w:val="649CF113"/>
    <w:rsid w:val="649E7434"/>
    <w:rsid w:val="64AFF8F8"/>
    <w:rsid w:val="64B17074"/>
    <w:rsid w:val="64B644CE"/>
    <w:rsid w:val="64BCD03E"/>
    <w:rsid w:val="64C1F310"/>
    <w:rsid w:val="64CE3A89"/>
    <w:rsid w:val="64D0BEF4"/>
    <w:rsid w:val="64D1E5F2"/>
    <w:rsid w:val="64D8BE41"/>
    <w:rsid w:val="64D8C4A5"/>
    <w:rsid w:val="64D971AB"/>
    <w:rsid w:val="64E50796"/>
    <w:rsid w:val="64E5F5DA"/>
    <w:rsid w:val="64EBEA06"/>
    <w:rsid w:val="64EEA891"/>
    <w:rsid w:val="64F3BD2D"/>
    <w:rsid w:val="64FB5BF9"/>
    <w:rsid w:val="64FB977D"/>
    <w:rsid w:val="6505BB13"/>
    <w:rsid w:val="650758EE"/>
    <w:rsid w:val="6517E489"/>
    <w:rsid w:val="65188ECB"/>
    <w:rsid w:val="6519A75A"/>
    <w:rsid w:val="6530B6C4"/>
    <w:rsid w:val="653813D8"/>
    <w:rsid w:val="6538E326"/>
    <w:rsid w:val="6539063E"/>
    <w:rsid w:val="653CC7C1"/>
    <w:rsid w:val="65466FC3"/>
    <w:rsid w:val="6547D06E"/>
    <w:rsid w:val="654D4166"/>
    <w:rsid w:val="6553FD36"/>
    <w:rsid w:val="6578382A"/>
    <w:rsid w:val="658253FA"/>
    <w:rsid w:val="65869C78"/>
    <w:rsid w:val="6594F807"/>
    <w:rsid w:val="65A17BF4"/>
    <w:rsid w:val="65A84B13"/>
    <w:rsid w:val="65AEB5B7"/>
    <w:rsid w:val="65BF2B2E"/>
    <w:rsid w:val="65C333D3"/>
    <w:rsid w:val="65C3F86A"/>
    <w:rsid w:val="65C4E271"/>
    <w:rsid w:val="65C6288B"/>
    <w:rsid w:val="65CBB623"/>
    <w:rsid w:val="65CFD361"/>
    <w:rsid w:val="65D1DB02"/>
    <w:rsid w:val="65D3C9AB"/>
    <w:rsid w:val="65E4E88E"/>
    <w:rsid w:val="65E9600D"/>
    <w:rsid w:val="65ED89D5"/>
    <w:rsid w:val="65EFC385"/>
    <w:rsid w:val="65F7AD92"/>
    <w:rsid w:val="66019E2A"/>
    <w:rsid w:val="6603044E"/>
    <w:rsid w:val="661D9FFC"/>
    <w:rsid w:val="661F21AE"/>
    <w:rsid w:val="6623EE6A"/>
    <w:rsid w:val="662464C0"/>
    <w:rsid w:val="6625C828"/>
    <w:rsid w:val="66296C74"/>
    <w:rsid w:val="662E56FC"/>
    <w:rsid w:val="662FB3A6"/>
    <w:rsid w:val="66390C89"/>
    <w:rsid w:val="663F539D"/>
    <w:rsid w:val="6640C73E"/>
    <w:rsid w:val="664739C4"/>
    <w:rsid w:val="6647C029"/>
    <w:rsid w:val="66494BFC"/>
    <w:rsid w:val="6649DC3E"/>
    <w:rsid w:val="6653E553"/>
    <w:rsid w:val="665B5D69"/>
    <w:rsid w:val="665BB88A"/>
    <w:rsid w:val="66601A0C"/>
    <w:rsid w:val="66676AD6"/>
    <w:rsid w:val="666B781E"/>
    <w:rsid w:val="666C7B35"/>
    <w:rsid w:val="6671D74E"/>
    <w:rsid w:val="6679348C"/>
    <w:rsid w:val="6679830B"/>
    <w:rsid w:val="668BA8FB"/>
    <w:rsid w:val="668BFDE2"/>
    <w:rsid w:val="668E0CCD"/>
    <w:rsid w:val="669CD9B9"/>
    <w:rsid w:val="66A04B6D"/>
    <w:rsid w:val="66A336C4"/>
    <w:rsid w:val="66AA6307"/>
    <w:rsid w:val="66ADACE0"/>
    <w:rsid w:val="66AE5AF9"/>
    <w:rsid w:val="66B3A435"/>
    <w:rsid w:val="66B577DD"/>
    <w:rsid w:val="66B60B37"/>
    <w:rsid w:val="66B72D48"/>
    <w:rsid w:val="66BBE9AC"/>
    <w:rsid w:val="66BE79FA"/>
    <w:rsid w:val="66C36AB3"/>
    <w:rsid w:val="66D32FBA"/>
    <w:rsid w:val="66DA15D0"/>
    <w:rsid w:val="66E1EE0B"/>
    <w:rsid w:val="66E8207E"/>
    <w:rsid w:val="66F0FC87"/>
    <w:rsid w:val="6703FB52"/>
    <w:rsid w:val="6704C3AD"/>
    <w:rsid w:val="67158AFC"/>
    <w:rsid w:val="67281B02"/>
    <w:rsid w:val="673880CE"/>
    <w:rsid w:val="674333E7"/>
    <w:rsid w:val="67458BBC"/>
    <w:rsid w:val="674621EF"/>
    <w:rsid w:val="67462252"/>
    <w:rsid w:val="67518AE0"/>
    <w:rsid w:val="67689BC5"/>
    <w:rsid w:val="676A67BF"/>
    <w:rsid w:val="6771991C"/>
    <w:rsid w:val="6774709E"/>
    <w:rsid w:val="67759A2D"/>
    <w:rsid w:val="6779A54D"/>
    <w:rsid w:val="677CED3E"/>
    <w:rsid w:val="67865C39"/>
    <w:rsid w:val="6791E0B5"/>
    <w:rsid w:val="67949A45"/>
    <w:rsid w:val="6796B046"/>
    <w:rsid w:val="679C4260"/>
    <w:rsid w:val="67A121CD"/>
    <w:rsid w:val="67A64DFB"/>
    <w:rsid w:val="67B11641"/>
    <w:rsid w:val="67B1AF7B"/>
    <w:rsid w:val="67B1C52C"/>
    <w:rsid w:val="67B93E92"/>
    <w:rsid w:val="67BA032D"/>
    <w:rsid w:val="67BA911C"/>
    <w:rsid w:val="67BDDB4F"/>
    <w:rsid w:val="67D3924F"/>
    <w:rsid w:val="67E0BAEC"/>
    <w:rsid w:val="67EB7F57"/>
    <w:rsid w:val="67F19D43"/>
    <w:rsid w:val="67F394ED"/>
    <w:rsid w:val="67F6211F"/>
    <w:rsid w:val="67F8B459"/>
    <w:rsid w:val="67F94556"/>
    <w:rsid w:val="67FAEA00"/>
    <w:rsid w:val="67FB4986"/>
    <w:rsid w:val="68032D26"/>
    <w:rsid w:val="680B1B0F"/>
    <w:rsid w:val="681611F8"/>
    <w:rsid w:val="68190543"/>
    <w:rsid w:val="681988C4"/>
    <w:rsid w:val="6827FA81"/>
    <w:rsid w:val="683E5D1C"/>
    <w:rsid w:val="684703D1"/>
    <w:rsid w:val="685C574A"/>
    <w:rsid w:val="685D193C"/>
    <w:rsid w:val="686B228D"/>
    <w:rsid w:val="686E8BD2"/>
    <w:rsid w:val="6870F816"/>
    <w:rsid w:val="687230AE"/>
    <w:rsid w:val="6872C1AB"/>
    <w:rsid w:val="6876EF20"/>
    <w:rsid w:val="688542F8"/>
    <w:rsid w:val="688E1F71"/>
    <w:rsid w:val="68913B9E"/>
    <w:rsid w:val="689CE36A"/>
    <w:rsid w:val="68A5238F"/>
    <w:rsid w:val="68A57087"/>
    <w:rsid w:val="68B2B178"/>
    <w:rsid w:val="68B62F9B"/>
    <w:rsid w:val="68BAB78F"/>
    <w:rsid w:val="68C04FDE"/>
    <w:rsid w:val="68C36C2A"/>
    <w:rsid w:val="68C999C7"/>
    <w:rsid w:val="68D6D4D2"/>
    <w:rsid w:val="68DE2B9A"/>
    <w:rsid w:val="68F0ADC4"/>
    <w:rsid w:val="68F84D1B"/>
    <w:rsid w:val="69040516"/>
    <w:rsid w:val="69066D14"/>
    <w:rsid w:val="6908DCAE"/>
    <w:rsid w:val="6913955C"/>
    <w:rsid w:val="691F31FD"/>
    <w:rsid w:val="692735EF"/>
    <w:rsid w:val="692995D1"/>
    <w:rsid w:val="692A2803"/>
    <w:rsid w:val="693DE6FE"/>
    <w:rsid w:val="693FF03B"/>
    <w:rsid w:val="6941157B"/>
    <w:rsid w:val="69445D63"/>
    <w:rsid w:val="6944A56D"/>
    <w:rsid w:val="6949B1F5"/>
    <w:rsid w:val="694C48E8"/>
    <w:rsid w:val="694CACAD"/>
    <w:rsid w:val="694DBEE9"/>
    <w:rsid w:val="69539BF9"/>
    <w:rsid w:val="695B7665"/>
    <w:rsid w:val="695B99D2"/>
    <w:rsid w:val="6960166F"/>
    <w:rsid w:val="6960CEED"/>
    <w:rsid w:val="6961B57F"/>
    <w:rsid w:val="6966F5CB"/>
    <w:rsid w:val="69704472"/>
    <w:rsid w:val="69792AD3"/>
    <w:rsid w:val="6979664D"/>
    <w:rsid w:val="698D617D"/>
    <w:rsid w:val="699BABE2"/>
    <w:rsid w:val="699D21B3"/>
    <w:rsid w:val="69A099AA"/>
    <w:rsid w:val="69A5E827"/>
    <w:rsid w:val="69A930F9"/>
    <w:rsid w:val="69A93944"/>
    <w:rsid w:val="69A9A9F8"/>
    <w:rsid w:val="69BA91D0"/>
    <w:rsid w:val="69BC5F43"/>
    <w:rsid w:val="69BCC8BF"/>
    <w:rsid w:val="69DADA93"/>
    <w:rsid w:val="69DDE0F2"/>
    <w:rsid w:val="69E644A1"/>
    <w:rsid w:val="69E7FFCD"/>
    <w:rsid w:val="69F0737F"/>
    <w:rsid w:val="69F7A184"/>
    <w:rsid w:val="6A0D304B"/>
    <w:rsid w:val="6A145A03"/>
    <w:rsid w:val="6A19B7D3"/>
    <w:rsid w:val="6A204B30"/>
    <w:rsid w:val="6A27ADD8"/>
    <w:rsid w:val="6A2EAFBB"/>
    <w:rsid w:val="6A317242"/>
    <w:rsid w:val="6A3643CC"/>
    <w:rsid w:val="6A376824"/>
    <w:rsid w:val="6A39C486"/>
    <w:rsid w:val="6A3D52EC"/>
    <w:rsid w:val="6A40E970"/>
    <w:rsid w:val="6A4453B4"/>
    <w:rsid w:val="6A47A614"/>
    <w:rsid w:val="6A4AC48A"/>
    <w:rsid w:val="6A4FB31B"/>
    <w:rsid w:val="6A558181"/>
    <w:rsid w:val="6A57A208"/>
    <w:rsid w:val="6A5D0D99"/>
    <w:rsid w:val="6A64E12E"/>
    <w:rsid w:val="6A680486"/>
    <w:rsid w:val="6A6B4A29"/>
    <w:rsid w:val="6A6E5C54"/>
    <w:rsid w:val="6A70525D"/>
    <w:rsid w:val="6A739998"/>
    <w:rsid w:val="6A7819B7"/>
    <w:rsid w:val="6A7B98E7"/>
    <w:rsid w:val="6A7FA5F5"/>
    <w:rsid w:val="6A8B0E51"/>
    <w:rsid w:val="6A948E73"/>
    <w:rsid w:val="6A990F36"/>
    <w:rsid w:val="6AACA377"/>
    <w:rsid w:val="6AB5D731"/>
    <w:rsid w:val="6ABDC932"/>
    <w:rsid w:val="6ABF80F3"/>
    <w:rsid w:val="6AC05295"/>
    <w:rsid w:val="6AD02FE8"/>
    <w:rsid w:val="6ADE72F8"/>
    <w:rsid w:val="6AE04E8A"/>
    <w:rsid w:val="6AE44BBC"/>
    <w:rsid w:val="6AE4D872"/>
    <w:rsid w:val="6AE5A748"/>
    <w:rsid w:val="6AEAF985"/>
    <w:rsid w:val="6AF4B5BE"/>
    <w:rsid w:val="6B00D824"/>
    <w:rsid w:val="6B04F5C8"/>
    <w:rsid w:val="6B13FD26"/>
    <w:rsid w:val="6B267C1D"/>
    <w:rsid w:val="6B28E130"/>
    <w:rsid w:val="6B2AB61D"/>
    <w:rsid w:val="6B3C49A0"/>
    <w:rsid w:val="6B3DF036"/>
    <w:rsid w:val="6B3F08D2"/>
    <w:rsid w:val="6B432EF9"/>
    <w:rsid w:val="6B47CE11"/>
    <w:rsid w:val="6B50B4E6"/>
    <w:rsid w:val="6B57A2BF"/>
    <w:rsid w:val="6B596221"/>
    <w:rsid w:val="6B670590"/>
    <w:rsid w:val="6B6B9377"/>
    <w:rsid w:val="6B757765"/>
    <w:rsid w:val="6B7CBA13"/>
    <w:rsid w:val="6B802677"/>
    <w:rsid w:val="6B80BD4A"/>
    <w:rsid w:val="6B8B7894"/>
    <w:rsid w:val="6B913821"/>
    <w:rsid w:val="6B9A92F4"/>
    <w:rsid w:val="6B9BC3D8"/>
    <w:rsid w:val="6BB0C82A"/>
    <w:rsid w:val="6BBB4335"/>
    <w:rsid w:val="6BBFADA8"/>
    <w:rsid w:val="6BC69797"/>
    <w:rsid w:val="6BCCF0BF"/>
    <w:rsid w:val="6BCF712E"/>
    <w:rsid w:val="6BDFA703"/>
    <w:rsid w:val="6BE58102"/>
    <w:rsid w:val="6BF7955E"/>
    <w:rsid w:val="6BFB56CF"/>
    <w:rsid w:val="6C0E2D0A"/>
    <w:rsid w:val="6C10D6B8"/>
    <w:rsid w:val="6C127223"/>
    <w:rsid w:val="6C22A118"/>
    <w:rsid w:val="6C258795"/>
    <w:rsid w:val="6C2B9423"/>
    <w:rsid w:val="6C3F5108"/>
    <w:rsid w:val="6C3FB264"/>
    <w:rsid w:val="6C44688E"/>
    <w:rsid w:val="6C4F68BA"/>
    <w:rsid w:val="6C4FF366"/>
    <w:rsid w:val="6C517B4E"/>
    <w:rsid w:val="6C55661F"/>
    <w:rsid w:val="6C568781"/>
    <w:rsid w:val="6C58EBC0"/>
    <w:rsid w:val="6C633A39"/>
    <w:rsid w:val="6C6436AE"/>
    <w:rsid w:val="6C6B3F5C"/>
    <w:rsid w:val="6C6DCEE8"/>
    <w:rsid w:val="6C780791"/>
    <w:rsid w:val="6C7AD265"/>
    <w:rsid w:val="6C7C7AE4"/>
    <w:rsid w:val="6C7DAE6B"/>
    <w:rsid w:val="6C901784"/>
    <w:rsid w:val="6C97E817"/>
    <w:rsid w:val="6C9A66BA"/>
    <w:rsid w:val="6CA18D2B"/>
    <w:rsid w:val="6CA29EB0"/>
    <w:rsid w:val="6CA38902"/>
    <w:rsid w:val="6CA46DB5"/>
    <w:rsid w:val="6CA5C57E"/>
    <w:rsid w:val="6CA6DB61"/>
    <w:rsid w:val="6CA8FB60"/>
    <w:rsid w:val="6CA91EB8"/>
    <w:rsid w:val="6CB6B168"/>
    <w:rsid w:val="6CB6F2B3"/>
    <w:rsid w:val="6CC789DD"/>
    <w:rsid w:val="6CD158CF"/>
    <w:rsid w:val="6CD28548"/>
    <w:rsid w:val="6CD293BF"/>
    <w:rsid w:val="6CD58E1B"/>
    <w:rsid w:val="6CDBC9A8"/>
    <w:rsid w:val="6CE27D25"/>
    <w:rsid w:val="6CE8E863"/>
    <w:rsid w:val="6CE9AD8F"/>
    <w:rsid w:val="6CEBD592"/>
    <w:rsid w:val="6CF0EB87"/>
    <w:rsid w:val="6CF470E4"/>
    <w:rsid w:val="6D0718F2"/>
    <w:rsid w:val="6D0DA51C"/>
    <w:rsid w:val="6D107807"/>
    <w:rsid w:val="6D1209E3"/>
    <w:rsid w:val="6D13B26C"/>
    <w:rsid w:val="6D20A2E5"/>
    <w:rsid w:val="6D2250C7"/>
    <w:rsid w:val="6D3C21AF"/>
    <w:rsid w:val="6D41C576"/>
    <w:rsid w:val="6D43D613"/>
    <w:rsid w:val="6D4FD1EA"/>
    <w:rsid w:val="6D52F049"/>
    <w:rsid w:val="6D5DB6F1"/>
    <w:rsid w:val="6D5F93C6"/>
    <w:rsid w:val="6D604F5F"/>
    <w:rsid w:val="6D6111F4"/>
    <w:rsid w:val="6D639874"/>
    <w:rsid w:val="6D6DAB42"/>
    <w:rsid w:val="6D6F772C"/>
    <w:rsid w:val="6D71D558"/>
    <w:rsid w:val="6D7469D8"/>
    <w:rsid w:val="6D76104A"/>
    <w:rsid w:val="6D798C1E"/>
    <w:rsid w:val="6D80BA59"/>
    <w:rsid w:val="6D81189E"/>
    <w:rsid w:val="6D83A1D9"/>
    <w:rsid w:val="6D8416B0"/>
    <w:rsid w:val="6D86A0CE"/>
    <w:rsid w:val="6D8A28E7"/>
    <w:rsid w:val="6D8C7BDF"/>
    <w:rsid w:val="6D9682E2"/>
    <w:rsid w:val="6D9D3FF0"/>
    <w:rsid w:val="6DBB3556"/>
    <w:rsid w:val="6DBE0DD7"/>
    <w:rsid w:val="6DC2335D"/>
    <w:rsid w:val="6DC4C2D4"/>
    <w:rsid w:val="6DCA5D80"/>
    <w:rsid w:val="6DD210BE"/>
    <w:rsid w:val="6DD8E823"/>
    <w:rsid w:val="6DDE9F53"/>
    <w:rsid w:val="6DE59CA9"/>
    <w:rsid w:val="6DFB68FC"/>
    <w:rsid w:val="6DFCC002"/>
    <w:rsid w:val="6DFFC505"/>
    <w:rsid w:val="6E06126B"/>
    <w:rsid w:val="6E0E7E4F"/>
    <w:rsid w:val="6E0F928D"/>
    <w:rsid w:val="6E103080"/>
    <w:rsid w:val="6E157F59"/>
    <w:rsid w:val="6E15D56C"/>
    <w:rsid w:val="6E217162"/>
    <w:rsid w:val="6E25BAFA"/>
    <w:rsid w:val="6E2D28E1"/>
    <w:rsid w:val="6E34C391"/>
    <w:rsid w:val="6E38CA27"/>
    <w:rsid w:val="6E3C89AA"/>
    <w:rsid w:val="6E418420"/>
    <w:rsid w:val="6E420CF1"/>
    <w:rsid w:val="6E44BC56"/>
    <w:rsid w:val="6E4DF552"/>
    <w:rsid w:val="6E545D26"/>
    <w:rsid w:val="6E559D20"/>
    <w:rsid w:val="6E5E10C5"/>
    <w:rsid w:val="6E618784"/>
    <w:rsid w:val="6E6B3E93"/>
    <w:rsid w:val="6E6D27B0"/>
    <w:rsid w:val="6E6E9513"/>
    <w:rsid w:val="6E73ACD9"/>
    <w:rsid w:val="6E7503DE"/>
    <w:rsid w:val="6E7C4CF1"/>
    <w:rsid w:val="6E7F5157"/>
    <w:rsid w:val="6E884CF5"/>
    <w:rsid w:val="6E8EA19E"/>
    <w:rsid w:val="6E94E373"/>
    <w:rsid w:val="6E9E69B0"/>
    <w:rsid w:val="6EA2F1DB"/>
    <w:rsid w:val="6EAE6C69"/>
    <w:rsid w:val="6EB5A9EB"/>
    <w:rsid w:val="6EB937DC"/>
    <w:rsid w:val="6EBEE428"/>
    <w:rsid w:val="6EC8AB06"/>
    <w:rsid w:val="6ECB71FE"/>
    <w:rsid w:val="6ED67C57"/>
    <w:rsid w:val="6EDA5E5F"/>
    <w:rsid w:val="6EDC64E5"/>
    <w:rsid w:val="6EE114FD"/>
    <w:rsid w:val="6EE4FB2A"/>
    <w:rsid w:val="6EE5A112"/>
    <w:rsid w:val="6EE5F353"/>
    <w:rsid w:val="6F0C57BF"/>
    <w:rsid w:val="6F17BE00"/>
    <w:rsid w:val="6F18A78A"/>
    <w:rsid w:val="6F1B6989"/>
    <w:rsid w:val="6F29F0EB"/>
    <w:rsid w:val="6F3DC58D"/>
    <w:rsid w:val="6F40F645"/>
    <w:rsid w:val="6F4488B1"/>
    <w:rsid w:val="6F46AB90"/>
    <w:rsid w:val="6F4A12E5"/>
    <w:rsid w:val="6F63D1B1"/>
    <w:rsid w:val="6F6481C0"/>
    <w:rsid w:val="6F67CC76"/>
    <w:rsid w:val="6F683267"/>
    <w:rsid w:val="6F6BDAD6"/>
    <w:rsid w:val="6F73D38F"/>
    <w:rsid w:val="6F7E44B9"/>
    <w:rsid w:val="6F83796E"/>
    <w:rsid w:val="6F83F512"/>
    <w:rsid w:val="6F849A89"/>
    <w:rsid w:val="6F84BA71"/>
    <w:rsid w:val="6F93ECCA"/>
    <w:rsid w:val="6F96A5CB"/>
    <w:rsid w:val="6F971CA5"/>
    <w:rsid w:val="6F9A7C52"/>
    <w:rsid w:val="6FA5FC46"/>
    <w:rsid w:val="6FADC68F"/>
    <w:rsid w:val="6FB1FF4E"/>
    <w:rsid w:val="6FBD41C3"/>
    <w:rsid w:val="6FBF2AA8"/>
    <w:rsid w:val="6FBF6D12"/>
    <w:rsid w:val="6FC0CDD8"/>
    <w:rsid w:val="6FC3D672"/>
    <w:rsid w:val="6FC8EC01"/>
    <w:rsid w:val="6FD29093"/>
    <w:rsid w:val="6FD4566A"/>
    <w:rsid w:val="6FDA654A"/>
    <w:rsid w:val="6FDDDA24"/>
    <w:rsid w:val="6FE0BD48"/>
    <w:rsid w:val="6FE4D6DD"/>
    <w:rsid w:val="6FE4E8C4"/>
    <w:rsid w:val="6FE86A0F"/>
    <w:rsid w:val="6FF5801F"/>
    <w:rsid w:val="6FF705AF"/>
    <w:rsid w:val="6FF95C1C"/>
    <w:rsid w:val="6FFEAD60"/>
    <w:rsid w:val="7005973E"/>
    <w:rsid w:val="701374DB"/>
    <w:rsid w:val="70185851"/>
    <w:rsid w:val="701B2833"/>
    <w:rsid w:val="701E1096"/>
    <w:rsid w:val="701EEAF6"/>
    <w:rsid w:val="70211DBE"/>
    <w:rsid w:val="702346F5"/>
    <w:rsid w:val="70249336"/>
    <w:rsid w:val="7024E245"/>
    <w:rsid w:val="7026A5AB"/>
    <w:rsid w:val="70287B1F"/>
    <w:rsid w:val="702A50F7"/>
    <w:rsid w:val="70447314"/>
    <w:rsid w:val="70462D77"/>
    <w:rsid w:val="70476594"/>
    <w:rsid w:val="7047C2B5"/>
    <w:rsid w:val="704AACBB"/>
    <w:rsid w:val="7052766B"/>
    <w:rsid w:val="7059BDB5"/>
    <w:rsid w:val="706A5D98"/>
    <w:rsid w:val="706D32C8"/>
    <w:rsid w:val="706F74BA"/>
    <w:rsid w:val="70722B07"/>
    <w:rsid w:val="70798095"/>
    <w:rsid w:val="70822AD2"/>
    <w:rsid w:val="70872C74"/>
    <w:rsid w:val="708A7F1E"/>
    <w:rsid w:val="709280D6"/>
    <w:rsid w:val="70A7CB61"/>
    <w:rsid w:val="70A7DCB5"/>
    <w:rsid w:val="70B32DD7"/>
    <w:rsid w:val="70B38C59"/>
    <w:rsid w:val="70B64BB4"/>
    <w:rsid w:val="70BE68E2"/>
    <w:rsid w:val="70CCB3F4"/>
    <w:rsid w:val="70D15392"/>
    <w:rsid w:val="70DD5E3A"/>
    <w:rsid w:val="70E5E23D"/>
    <w:rsid w:val="70E80E49"/>
    <w:rsid w:val="70F5AED1"/>
    <w:rsid w:val="70F5CD2C"/>
    <w:rsid w:val="70F63CF8"/>
    <w:rsid w:val="70F9EA33"/>
    <w:rsid w:val="7101D6B2"/>
    <w:rsid w:val="7116D453"/>
    <w:rsid w:val="71176625"/>
    <w:rsid w:val="711D802A"/>
    <w:rsid w:val="712270C0"/>
    <w:rsid w:val="712D1FC3"/>
    <w:rsid w:val="71313FF8"/>
    <w:rsid w:val="71329E79"/>
    <w:rsid w:val="7138A6EF"/>
    <w:rsid w:val="713A375C"/>
    <w:rsid w:val="713A6A2D"/>
    <w:rsid w:val="713F7390"/>
    <w:rsid w:val="714478CF"/>
    <w:rsid w:val="715030DF"/>
    <w:rsid w:val="716EE584"/>
    <w:rsid w:val="716F9D4A"/>
    <w:rsid w:val="7172C7E2"/>
    <w:rsid w:val="7172CF3A"/>
    <w:rsid w:val="7173B8F2"/>
    <w:rsid w:val="71741F82"/>
    <w:rsid w:val="71779568"/>
    <w:rsid w:val="717EF5BD"/>
    <w:rsid w:val="718314B1"/>
    <w:rsid w:val="7186D3E4"/>
    <w:rsid w:val="71893714"/>
    <w:rsid w:val="718EA177"/>
    <w:rsid w:val="7190880A"/>
    <w:rsid w:val="71913389"/>
    <w:rsid w:val="7192BC7E"/>
    <w:rsid w:val="71B10834"/>
    <w:rsid w:val="71B90CC0"/>
    <w:rsid w:val="71BC0ECA"/>
    <w:rsid w:val="71BDD0E1"/>
    <w:rsid w:val="71C38826"/>
    <w:rsid w:val="71C849C9"/>
    <w:rsid w:val="71CD3631"/>
    <w:rsid w:val="71CE9177"/>
    <w:rsid w:val="71D49654"/>
    <w:rsid w:val="71D4B9C8"/>
    <w:rsid w:val="71D84AE5"/>
    <w:rsid w:val="71D91E82"/>
    <w:rsid w:val="71FC1F23"/>
    <w:rsid w:val="72041326"/>
    <w:rsid w:val="720708AE"/>
    <w:rsid w:val="7207D6AE"/>
    <w:rsid w:val="72087EE9"/>
    <w:rsid w:val="720ECCA6"/>
    <w:rsid w:val="7216CE6E"/>
    <w:rsid w:val="72185ED6"/>
    <w:rsid w:val="721FF830"/>
    <w:rsid w:val="72249FBF"/>
    <w:rsid w:val="7225A822"/>
    <w:rsid w:val="72359F27"/>
    <w:rsid w:val="723CE614"/>
    <w:rsid w:val="724C3C30"/>
    <w:rsid w:val="724F421C"/>
    <w:rsid w:val="725ABE06"/>
    <w:rsid w:val="7261D321"/>
    <w:rsid w:val="72656CBF"/>
    <w:rsid w:val="72669FF2"/>
    <w:rsid w:val="72685F7D"/>
    <w:rsid w:val="727BC4CC"/>
    <w:rsid w:val="728F370D"/>
    <w:rsid w:val="729B4D7A"/>
    <w:rsid w:val="72A7D48D"/>
    <w:rsid w:val="72A97D7E"/>
    <w:rsid w:val="72A9CA2A"/>
    <w:rsid w:val="72BD4705"/>
    <w:rsid w:val="72C21C81"/>
    <w:rsid w:val="72C7D011"/>
    <w:rsid w:val="72C83FFB"/>
    <w:rsid w:val="72DAC5DB"/>
    <w:rsid w:val="72EB6E77"/>
    <w:rsid w:val="72ECC13B"/>
    <w:rsid w:val="72F1A439"/>
    <w:rsid w:val="72FBD9EF"/>
    <w:rsid w:val="7300B807"/>
    <w:rsid w:val="7303BA6C"/>
    <w:rsid w:val="7304BFF1"/>
    <w:rsid w:val="73139A4C"/>
    <w:rsid w:val="7314180C"/>
    <w:rsid w:val="73166CCD"/>
    <w:rsid w:val="732072BB"/>
    <w:rsid w:val="7335E1F2"/>
    <w:rsid w:val="73374EA8"/>
    <w:rsid w:val="73398E69"/>
    <w:rsid w:val="733AADCF"/>
    <w:rsid w:val="733AC802"/>
    <w:rsid w:val="73402FF7"/>
    <w:rsid w:val="7343BD4A"/>
    <w:rsid w:val="7348434F"/>
    <w:rsid w:val="7361656F"/>
    <w:rsid w:val="7365EBCA"/>
    <w:rsid w:val="7369394E"/>
    <w:rsid w:val="73703DBA"/>
    <w:rsid w:val="7370541A"/>
    <w:rsid w:val="73793ECF"/>
    <w:rsid w:val="737D170A"/>
    <w:rsid w:val="7386546A"/>
    <w:rsid w:val="7399EF10"/>
    <w:rsid w:val="739AEB2F"/>
    <w:rsid w:val="739DF2CD"/>
    <w:rsid w:val="739E94EE"/>
    <w:rsid w:val="73B4EA31"/>
    <w:rsid w:val="73B56C26"/>
    <w:rsid w:val="73BCB274"/>
    <w:rsid w:val="73C272A0"/>
    <w:rsid w:val="73C8AFAB"/>
    <w:rsid w:val="73D5D0FF"/>
    <w:rsid w:val="73D8BA70"/>
    <w:rsid w:val="73DD14FF"/>
    <w:rsid w:val="73E0B1E7"/>
    <w:rsid w:val="73E142E4"/>
    <w:rsid w:val="73E8DF9A"/>
    <w:rsid w:val="73FAA567"/>
    <w:rsid w:val="73FF7F06"/>
    <w:rsid w:val="740E810F"/>
    <w:rsid w:val="740F2D38"/>
    <w:rsid w:val="740F5828"/>
    <w:rsid w:val="7412A3F3"/>
    <w:rsid w:val="741C05D2"/>
    <w:rsid w:val="74235253"/>
    <w:rsid w:val="7426BB20"/>
    <w:rsid w:val="7428566D"/>
    <w:rsid w:val="742D9A79"/>
    <w:rsid w:val="7433EF50"/>
    <w:rsid w:val="7442D994"/>
    <w:rsid w:val="7443A4EE"/>
    <w:rsid w:val="744B0DB4"/>
    <w:rsid w:val="74602894"/>
    <w:rsid w:val="7468B6E9"/>
    <w:rsid w:val="74693128"/>
    <w:rsid w:val="746A16EE"/>
    <w:rsid w:val="746A9D70"/>
    <w:rsid w:val="746F9F0E"/>
    <w:rsid w:val="747D067B"/>
    <w:rsid w:val="747DFD7F"/>
    <w:rsid w:val="7481C41E"/>
    <w:rsid w:val="74870430"/>
    <w:rsid w:val="74980920"/>
    <w:rsid w:val="74B0F77A"/>
    <w:rsid w:val="74B4FAE6"/>
    <w:rsid w:val="74BCD685"/>
    <w:rsid w:val="74C35FBF"/>
    <w:rsid w:val="74C8211E"/>
    <w:rsid w:val="74CA4E75"/>
    <w:rsid w:val="74D82526"/>
    <w:rsid w:val="74D942D6"/>
    <w:rsid w:val="74EAEFCC"/>
    <w:rsid w:val="74F60488"/>
    <w:rsid w:val="74F7BE47"/>
    <w:rsid w:val="75059AC1"/>
    <w:rsid w:val="750A4107"/>
    <w:rsid w:val="7510546B"/>
    <w:rsid w:val="75257AB3"/>
    <w:rsid w:val="75291309"/>
    <w:rsid w:val="753BD2C3"/>
    <w:rsid w:val="753E91C6"/>
    <w:rsid w:val="7542193D"/>
    <w:rsid w:val="7547A690"/>
    <w:rsid w:val="75553B11"/>
    <w:rsid w:val="755905E3"/>
    <w:rsid w:val="755CC8B4"/>
    <w:rsid w:val="756819C8"/>
    <w:rsid w:val="756ED1DC"/>
    <w:rsid w:val="7572BC9A"/>
    <w:rsid w:val="7578A393"/>
    <w:rsid w:val="758337CC"/>
    <w:rsid w:val="759151BE"/>
    <w:rsid w:val="7596DA76"/>
    <w:rsid w:val="759DC746"/>
    <w:rsid w:val="759DCA01"/>
    <w:rsid w:val="75A2451D"/>
    <w:rsid w:val="75A90DA5"/>
    <w:rsid w:val="75AC2F4D"/>
    <w:rsid w:val="75B0D5D8"/>
    <w:rsid w:val="75B87FB1"/>
    <w:rsid w:val="75B8908D"/>
    <w:rsid w:val="75BA55FA"/>
    <w:rsid w:val="75C0CD38"/>
    <w:rsid w:val="75D548DC"/>
    <w:rsid w:val="75D695F2"/>
    <w:rsid w:val="75D8667B"/>
    <w:rsid w:val="75DAF557"/>
    <w:rsid w:val="75EFEA8A"/>
    <w:rsid w:val="75FFDC19"/>
    <w:rsid w:val="760010B7"/>
    <w:rsid w:val="7601B561"/>
    <w:rsid w:val="7603876A"/>
    <w:rsid w:val="760DC34A"/>
    <w:rsid w:val="76172BDE"/>
    <w:rsid w:val="762078E9"/>
    <w:rsid w:val="7626E34C"/>
    <w:rsid w:val="762DF794"/>
    <w:rsid w:val="762EFF81"/>
    <w:rsid w:val="762FB37D"/>
    <w:rsid w:val="763A239F"/>
    <w:rsid w:val="76479E1D"/>
    <w:rsid w:val="765070E7"/>
    <w:rsid w:val="76542881"/>
    <w:rsid w:val="766F7572"/>
    <w:rsid w:val="7674298B"/>
    <w:rsid w:val="7676B83E"/>
    <w:rsid w:val="76797B72"/>
    <w:rsid w:val="767B31B6"/>
    <w:rsid w:val="76A3A30E"/>
    <w:rsid w:val="76A3E510"/>
    <w:rsid w:val="76A47498"/>
    <w:rsid w:val="76A8AD71"/>
    <w:rsid w:val="76ACCD43"/>
    <w:rsid w:val="76B45D45"/>
    <w:rsid w:val="76B83147"/>
    <w:rsid w:val="76BD707D"/>
    <w:rsid w:val="76BEC164"/>
    <w:rsid w:val="76C028A5"/>
    <w:rsid w:val="76C182F0"/>
    <w:rsid w:val="76C236A2"/>
    <w:rsid w:val="76C6FFE1"/>
    <w:rsid w:val="76C73ACF"/>
    <w:rsid w:val="76D9C883"/>
    <w:rsid w:val="76DBE387"/>
    <w:rsid w:val="76E11F7B"/>
    <w:rsid w:val="76E19D91"/>
    <w:rsid w:val="76F442E9"/>
    <w:rsid w:val="76F81A39"/>
    <w:rsid w:val="76F8E4E2"/>
    <w:rsid w:val="7702E9ED"/>
    <w:rsid w:val="7703B0D6"/>
    <w:rsid w:val="770FAEFA"/>
    <w:rsid w:val="7716F9C4"/>
    <w:rsid w:val="771E5C12"/>
    <w:rsid w:val="772A90E5"/>
    <w:rsid w:val="772AE2D0"/>
    <w:rsid w:val="772DC50F"/>
    <w:rsid w:val="773187CC"/>
    <w:rsid w:val="773C31C7"/>
    <w:rsid w:val="77421B54"/>
    <w:rsid w:val="7747E0DC"/>
    <w:rsid w:val="7749D473"/>
    <w:rsid w:val="774A74AF"/>
    <w:rsid w:val="774BFDC3"/>
    <w:rsid w:val="7750AD57"/>
    <w:rsid w:val="775A51BF"/>
    <w:rsid w:val="77621D53"/>
    <w:rsid w:val="7766D4DD"/>
    <w:rsid w:val="776B24F0"/>
    <w:rsid w:val="776D5AA4"/>
    <w:rsid w:val="7776FB22"/>
    <w:rsid w:val="777B0488"/>
    <w:rsid w:val="777CE139"/>
    <w:rsid w:val="777E0024"/>
    <w:rsid w:val="777E9BE9"/>
    <w:rsid w:val="77804D5D"/>
    <w:rsid w:val="77871243"/>
    <w:rsid w:val="778D9017"/>
    <w:rsid w:val="77923AEE"/>
    <w:rsid w:val="77942CDE"/>
    <w:rsid w:val="779AE97C"/>
    <w:rsid w:val="779CFA03"/>
    <w:rsid w:val="77A27E94"/>
    <w:rsid w:val="77A56E00"/>
    <w:rsid w:val="77A9A165"/>
    <w:rsid w:val="77AE6226"/>
    <w:rsid w:val="77B3A234"/>
    <w:rsid w:val="77C61DFD"/>
    <w:rsid w:val="77C6FFF4"/>
    <w:rsid w:val="77D5512A"/>
    <w:rsid w:val="77DA0A54"/>
    <w:rsid w:val="77E0BF3B"/>
    <w:rsid w:val="77E474EF"/>
    <w:rsid w:val="77E49F63"/>
    <w:rsid w:val="77ED2FC0"/>
    <w:rsid w:val="77FA63E5"/>
    <w:rsid w:val="77FB1176"/>
    <w:rsid w:val="77FF358B"/>
    <w:rsid w:val="78065420"/>
    <w:rsid w:val="780D5D82"/>
    <w:rsid w:val="7818CF23"/>
    <w:rsid w:val="78196656"/>
    <w:rsid w:val="7819D493"/>
    <w:rsid w:val="781A4FE5"/>
    <w:rsid w:val="781B2564"/>
    <w:rsid w:val="7834879A"/>
    <w:rsid w:val="783EC742"/>
    <w:rsid w:val="784154FB"/>
    <w:rsid w:val="786F7D44"/>
    <w:rsid w:val="7882061C"/>
    <w:rsid w:val="789244D4"/>
    <w:rsid w:val="789324C3"/>
    <w:rsid w:val="789819CB"/>
    <w:rsid w:val="7899FF89"/>
    <w:rsid w:val="789BA7F6"/>
    <w:rsid w:val="78A31489"/>
    <w:rsid w:val="78A4B4A6"/>
    <w:rsid w:val="78A690C7"/>
    <w:rsid w:val="78AD89D3"/>
    <w:rsid w:val="78BAE1A0"/>
    <w:rsid w:val="78BDCF82"/>
    <w:rsid w:val="78BE2D4A"/>
    <w:rsid w:val="78CE19CD"/>
    <w:rsid w:val="78DA95F3"/>
    <w:rsid w:val="78E60583"/>
    <w:rsid w:val="78FC9822"/>
    <w:rsid w:val="78FDFCD7"/>
    <w:rsid w:val="78FEFCFB"/>
    <w:rsid w:val="78FF5BF4"/>
    <w:rsid w:val="79018E11"/>
    <w:rsid w:val="790379F4"/>
    <w:rsid w:val="790A8C15"/>
    <w:rsid w:val="790B1F2B"/>
    <w:rsid w:val="7912ED64"/>
    <w:rsid w:val="7915D72B"/>
    <w:rsid w:val="79189F67"/>
    <w:rsid w:val="79218068"/>
    <w:rsid w:val="792469B7"/>
    <w:rsid w:val="792566EC"/>
    <w:rsid w:val="7928FBEA"/>
    <w:rsid w:val="793F068C"/>
    <w:rsid w:val="7942A633"/>
    <w:rsid w:val="7948590B"/>
    <w:rsid w:val="795127FF"/>
    <w:rsid w:val="79595E91"/>
    <w:rsid w:val="796B413B"/>
    <w:rsid w:val="796B9F67"/>
    <w:rsid w:val="7970E300"/>
    <w:rsid w:val="7971AAA8"/>
    <w:rsid w:val="797BD387"/>
    <w:rsid w:val="797F3296"/>
    <w:rsid w:val="799DABEE"/>
    <w:rsid w:val="79A2415C"/>
    <w:rsid w:val="79AB5772"/>
    <w:rsid w:val="79BAD47C"/>
    <w:rsid w:val="79CBAA4F"/>
    <w:rsid w:val="79CE5BBB"/>
    <w:rsid w:val="79D0052E"/>
    <w:rsid w:val="79D28BE2"/>
    <w:rsid w:val="79DA4B40"/>
    <w:rsid w:val="79E98447"/>
    <w:rsid w:val="7A00E4E2"/>
    <w:rsid w:val="7A0470C6"/>
    <w:rsid w:val="7A058F64"/>
    <w:rsid w:val="7A0E65E0"/>
    <w:rsid w:val="7A12963E"/>
    <w:rsid w:val="7A1FFB11"/>
    <w:rsid w:val="7A23C680"/>
    <w:rsid w:val="7A2C574C"/>
    <w:rsid w:val="7A39F337"/>
    <w:rsid w:val="7A42FBA4"/>
    <w:rsid w:val="7A486451"/>
    <w:rsid w:val="7A5674B7"/>
    <w:rsid w:val="7A5928D7"/>
    <w:rsid w:val="7A5A1CC2"/>
    <w:rsid w:val="7A74F804"/>
    <w:rsid w:val="7A7721A2"/>
    <w:rsid w:val="7A7F32A1"/>
    <w:rsid w:val="7A86A4DB"/>
    <w:rsid w:val="7A912767"/>
    <w:rsid w:val="7A9498CD"/>
    <w:rsid w:val="7A987137"/>
    <w:rsid w:val="7A9A1559"/>
    <w:rsid w:val="7A9D0821"/>
    <w:rsid w:val="7A9F5A57"/>
    <w:rsid w:val="7AA21700"/>
    <w:rsid w:val="7AA22E3A"/>
    <w:rsid w:val="7AABBCF9"/>
    <w:rsid w:val="7AB2BA95"/>
    <w:rsid w:val="7ABFCFE7"/>
    <w:rsid w:val="7AC6BEAF"/>
    <w:rsid w:val="7AC81B62"/>
    <w:rsid w:val="7ACEF8EB"/>
    <w:rsid w:val="7AD209DA"/>
    <w:rsid w:val="7AE31F07"/>
    <w:rsid w:val="7AE3AA67"/>
    <w:rsid w:val="7B03137A"/>
    <w:rsid w:val="7B0681D1"/>
    <w:rsid w:val="7B097399"/>
    <w:rsid w:val="7B0A6FB8"/>
    <w:rsid w:val="7B0E0965"/>
    <w:rsid w:val="7B11E4D8"/>
    <w:rsid w:val="7B165F11"/>
    <w:rsid w:val="7B1DFF2C"/>
    <w:rsid w:val="7B2B9783"/>
    <w:rsid w:val="7B3C8D30"/>
    <w:rsid w:val="7B3F6040"/>
    <w:rsid w:val="7B468B7B"/>
    <w:rsid w:val="7B4CD86D"/>
    <w:rsid w:val="7B52DB42"/>
    <w:rsid w:val="7B5F3B49"/>
    <w:rsid w:val="7B6166E1"/>
    <w:rsid w:val="7B618E0A"/>
    <w:rsid w:val="7B693019"/>
    <w:rsid w:val="7B6D0120"/>
    <w:rsid w:val="7B6E2658"/>
    <w:rsid w:val="7B741877"/>
    <w:rsid w:val="7B7B8BE8"/>
    <w:rsid w:val="7B7D3F0E"/>
    <w:rsid w:val="7B800993"/>
    <w:rsid w:val="7B82E45B"/>
    <w:rsid w:val="7B89FDEF"/>
    <w:rsid w:val="7B916641"/>
    <w:rsid w:val="7B94B4A6"/>
    <w:rsid w:val="7B9538D2"/>
    <w:rsid w:val="7B9CB543"/>
    <w:rsid w:val="7BB1E6E5"/>
    <w:rsid w:val="7BB36BDF"/>
    <w:rsid w:val="7BB41B55"/>
    <w:rsid w:val="7BB4AEB0"/>
    <w:rsid w:val="7BB510B9"/>
    <w:rsid w:val="7BBAA64B"/>
    <w:rsid w:val="7BBD5999"/>
    <w:rsid w:val="7BC80D82"/>
    <w:rsid w:val="7BD1FDE2"/>
    <w:rsid w:val="7BD37468"/>
    <w:rsid w:val="7BDC39F3"/>
    <w:rsid w:val="7BE486ED"/>
    <w:rsid w:val="7BE5C188"/>
    <w:rsid w:val="7BE85189"/>
    <w:rsid w:val="7BE99C2D"/>
    <w:rsid w:val="7BED94CC"/>
    <w:rsid w:val="7BF5ADAD"/>
    <w:rsid w:val="7BF5E07E"/>
    <w:rsid w:val="7C0CA063"/>
    <w:rsid w:val="7C109863"/>
    <w:rsid w:val="7C154F0B"/>
    <w:rsid w:val="7C2DF92F"/>
    <w:rsid w:val="7C2FC259"/>
    <w:rsid w:val="7C325A53"/>
    <w:rsid w:val="7C326C8A"/>
    <w:rsid w:val="7C36EE75"/>
    <w:rsid w:val="7C3847B7"/>
    <w:rsid w:val="7C3D3722"/>
    <w:rsid w:val="7C45282D"/>
    <w:rsid w:val="7C464A07"/>
    <w:rsid w:val="7C4A8528"/>
    <w:rsid w:val="7C4BE2DD"/>
    <w:rsid w:val="7C5683ED"/>
    <w:rsid w:val="7C62C3EE"/>
    <w:rsid w:val="7C6632B7"/>
    <w:rsid w:val="7C6872E2"/>
    <w:rsid w:val="7C69B3F1"/>
    <w:rsid w:val="7C728632"/>
    <w:rsid w:val="7C77E0D6"/>
    <w:rsid w:val="7C7ACB6D"/>
    <w:rsid w:val="7C7CBE16"/>
    <w:rsid w:val="7C7D1D19"/>
    <w:rsid w:val="7C845650"/>
    <w:rsid w:val="7C90D51C"/>
    <w:rsid w:val="7C97EB3E"/>
    <w:rsid w:val="7C9A3177"/>
    <w:rsid w:val="7C9B4014"/>
    <w:rsid w:val="7C9D58A2"/>
    <w:rsid w:val="7CBDD3E4"/>
    <w:rsid w:val="7CC1F3CD"/>
    <w:rsid w:val="7CC8804E"/>
    <w:rsid w:val="7CCE1E8D"/>
    <w:rsid w:val="7CDBF594"/>
    <w:rsid w:val="7CF032F2"/>
    <w:rsid w:val="7CF06552"/>
    <w:rsid w:val="7CFB451D"/>
    <w:rsid w:val="7D18046B"/>
    <w:rsid w:val="7D2BC21B"/>
    <w:rsid w:val="7D2D92AE"/>
    <w:rsid w:val="7D2E4518"/>
    <w:rsid w:val="7D338219"/>
    <w:rsid w:val="7D412303"/>
    <w:rsid w:val="7D423276"/>
    <w:rsid w:val="7D45EE6E"/>
    <w:rsid w:val="7D472C78"/>
    <w:rsid w:val="7D4BEF77"/>
    <w:rsid w:val="7D4DEF5B"/>
    <w:rsid w:val="7D55BF25"/>
    <w:rsid w:val="7D65E8C8"/>
    <w:rsid w:val="7D6B36F9"/>
    <w:rsid w:val="7D6BBE5E"/>
    <w:rsid w:val="7D6EFDC8"/>
    <w:rsid w:val="7D70134C"/>
    <w:rsid w:val="7D80030C"/>
    <w:rsid w:val="7D80E12A"/>
    <w:rsid w:val="7D86AB28"/>
    <w:rsid w:val="7D87FDEC"/>
    <w:rsid w:val="7D8D99FD"/>
    <w:rsid w:val="7D906379"/>
    <w:rsid w:val="7D9BBD53"/>
    <w:rsid w:val="7DA7E3B4"/>
    <w:rsid w:val="7DB1FB10"/>
    <w:rsid w:val="7DB4AFD0"/>
    <w:rsid w:val="7DBB1B6A"/>
    <w:rsid w:val="7DC5A88C"/>
    <w:rsid w:val="7DCBA419"/>
    <w:rsid w:val="7DDD2DAC"/>
    <w:rsid w:val="7DE46C5D"/>
    <w:rsid w:val="7DE62CEC"/>
    <w:rsid w:val="7DE9A981"/>
    <w:rsid w:val="7DF76472"/>
    <w:rsid w:val="7DF8C327"/>
    <w:rsid w:val="7DF9435B"/>
    <w:rsid w:val="7E06A05B"/>
    <w:rsid w:val="7E096727"/>
    <w:rsid w:val="7E13AA9B"/>
    <w:rsid w:val="7E13B365"/>
    <w:rsid w:val="7E1635A8"/>
    <w:rsid w:val="7E25D1EE"/>
    <w:rsid w:val="7E2D710C"/>
    <w:rsid w:val="7E2FE988"/>
    <w:rsid w:val="7E356310"/>
    <w:rsid w:val="7E392D50"/>
    <w:rsid w:val="7E39EE71"/>
    <w:rsid w:val="7E3D64F4"/>
    <w:rsid w:val="7E41A906"/>
    <w:rsid w:val="7E4CFEA7"/>
    <w:rsid w:val="7E4D1129"/>
    <w:rsid w:val="7E4E77BD"/>
    <w:rsid w:val="7E526F3F"/>
    <w:rsid w:val="7E53E352"/>
    <w:rsid w:val="7E5E2D34"/>
    <w:rsid w:val="7E668F51"/>
    <w:rsid w:val="7E6887E6"/>
    <w:rsid w:val="7E6CD1FD"/>
    <w:rsid w:val="7E700BE8"/>
    <w:rsid w:val="7E705586"/>
    <w:rsid w:val="7E7BEE98"/>
    <w:rsid w:val="7E7C7F95"/>
    <w:rsid w:val="7E87393F"/>
    <w:rsid w:val="7E8FF013"/>
    <w:rsid w:val="7E91EFC7"/>
    <w:rsid w:val="7E9AF5E9"/>
    <w:rsid w:val="7EB82941"/>
    <w:rsid w:val="7EBAF557"/>
    <w:rsid w:val="7EBE8F04"/>
    <w:rsid w:val="7EBFED85"/>
    <w:rsid w:val="7EC9A683"/>
    <w:rsid w:val="7ED2981C"/>
    <w:rsid w:val="7ED647C8"/>
    <w:rsid w:val="7EEEBBAB"/>
    <w:rsid w:val="7EF1155F"/>
    <w:rsid w:val="7EFE99DF"/>
    <w:rsid w:val="7F004F25"/>
    <w:rsid w:val="7F06BC44"/>
    <w:rsid w:val="7F06C1B6"/>
    <w:rsid w:val="7F0E2C67"/>
    <w:rsid w:val="7F11AAE6"/>
    <w:rsid w:val="7F120BA7"/>
    <w:rsid w:val="7F158E4E"/>
    <w:rsid w:val="7F1E98B6"/>
    <w:rsid w:val="7F208765"/>
    <w:rsid w:val="7F24AC60"/>
    <w:rsid w:val="7F29E0D1"/>
    <w:rsid w:val="7F2D7C39"/>
    <w:rsid w:val="7F2F5036"/>
    <w:rsid w:val="7F30F3D9"/>
    <w:rsid w:val="7F330DB5"/>
    <w:rsid w:val="7F345DA8"/>
    <w:rsid w:val="7F445238"/>
    <w:rsid w:val="7F4FE2F1"/>
    <w:rsid w:val="7F50A291"/>
    <w:rsid w:val="7F532EBF"/>
    <w:rsid w:val="7F55AE57"/>
    <w:rsid w:val="7F5A4644"/>
    <w:rsid w:val="7F62C439"/>
    <w:rsid w:val="7F654B16"/>
    <w:rsid w:val="7F66EAFC"/>
    <w:rsid w:val="7F6D0AED"/>
    <w:rsid w:val="7F6E59F1"/>
    <w:rsid w:val="7F7DB89F"/>
    <w:rsid w:val="7F90C234"/>
    <w:rsid w:val="7F96FB96"/>
    <w:rsid w:val="7FBCDFCF"/>
    <w:rsid w:val="7FC0CA47"/>
    <w:rsid w:val="7FC204F4"/>
    <w:rsid w:val="7FC2F63F"/>
    <w:rsid w:val="7FD127DD"/>
    <w:rsid w:val="7FD2AD77"/>
    <w:rsid w:val="7FD920CF"/>
    <w:rsid w:val="7FDAA0F2"/>
    <w:rsid w:val="7FE268CF"/>
    <w:rsid w:val="7FE56781"/>
    <w:rsid w:val="7FE9D8D7"/>
    <w:rsid w:val="7FEB46E1"/>
    <w:rsid w:val="7FF09366"/>
    <w:rsid w:val="7FF542D0"/>
    <w:rsid w:val="7FF9B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DAA420"/>
  <w15:docId w15:val="{FE16DFAC-9DC9-134C-A485-12DBB411A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883"/>
  </w:style>
  <w:style w:type="paragraph" w:styleId="Heading1">
    <w:name w:val="heading 1"/>
    <w:basedOn w:val="Normal"/>
    <w:next w:val="Normal"/>
    <w:pPr>
      <w:keepNext/>
      <w:keepLines/>
      <w:spacing w:before="480" w:after="240"/>
      <w:outlineLvl w:val="0"/>
    </w:pPr>
    <w:rPr>
      <w:b/>
      <w:color w:val="000000"/>
      <w:sz w:val="36"/>
      <w:szCs w:val="36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before="280" w:after="280"/>
      <w:outlineLvl w:val="1"/>
    </w:pPr>
    <w:rPr>
      <w:b/>
      <w:color w:val="000000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40" w:after="240"/>
      <w:outlineLvl w:val="2"/>
    </w:pPr>
    <w:rPr>
      <w:b/>
      <w:color w:val="000000"/>
    </w:rPr>
  </w:style>
  <w:style w:type="paragraph" w:styleId="Heading4">
    <w:name w:val="heading 4"/>
    <w:basedOn w:val="Normal"/>
    <w:next w:val="Normal"/>
    <w:pPr>
      <w:keepNext/>
      <w:keepLines/>
      <w:spacing w:before="240" w:after="60"/>
      <w:jc w:val="both"/>
      <w:outlineLvl w:val="3"/>
    </w:pPr>
    <w:rPr>
      <w:rFonts w:ascii="Times New Roman" w:eastAsia="Times New Roman" w:hAnsi="Times New Roman" w:cs="Times New Roman"/>
      <w:b/>
      <w:i/>
      <w:color w:val="000000"/>
      <w:sz w:val="22"/>
      <w:szCs w:val="22"/>
    </w:rPr>
  </w:style>
  <w:style w:type="paragraph" w:styleId="Heading5">
    <w:name w:val="heading 5"/>
    <w:basedOn w:val="Normal"/>
    <w:next w:val="Normal"/>
    <w:pPr>
      <w:keepNext/>
      <w:keepLines/>
      <w:spacing w:before="240" w:after="60"/>
      <w:jc w:val="both"/>
      <w:outlineLvl w:val="4"/>
    </w:pPr>
    <w:rPr>
      <w:color w:val="000000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60"/>
      <w:jc w:val="both"/>
      <w:outlineLvl w:val="5"/>
    </w:pPr>
    <w:rPr>
      <w:i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720"/>
      <w:jc w:val="right"/>
    </w:pPr>
    <w:rPr>
      <w:b/>
      <w:color w:val="000000"/>
      <w:sz w:val="64"/>
      <w:szCs w:val="64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Cambria" w:eastAsia="Cambria" w:hAnsi="Cambria" w:cs="Cambria"/>
      <w:i/>
      <w:color w:val="666666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D433F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33F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1A0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0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5311E"/>
    <w:pPr>
      <w:ind w:left="720"/>
      <w:contextualSpacing/>
    </w:pPr>
  </w:style>
  <w:style w:type="table" w:styleId="TableGrid">
    <w:name w:val="Table Grid"/>
    <w:basedOn w:val="TableNormal"/>
    <w:uiPriority w:val="59"/>
    <w:rsid w:val="00FA02B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3C2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2425"/>
  </w:style>
  <w:style w:type="paragraph" w:styleId="Footer">
    <w:name w:val="footer"/>
    <w:basedOn w:val="Normal"/>
    <w:link w:val="FooterChar"/>
    <w:uiPriority w:val="99"/>
    <w:unhideWhenUsed/>
    <w:rsid w:val="003C2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2425"/>
  </w:style>
  <w:style w:type="character" w:customStyle="1" w:styleId="Heading2Char">
    <w:name w:val="Heading 2 Char"/>
    <w:basedOn w:val="DefaultParagraphFont"/>
    <w:link w:val="Heading2"/>
    <w:rsid w:val="00185F97"/>
    <w:rPr>
      <w:b/>
      <w:color w:val="000000"/>
      <w:sz w:val="28"/>
      <w:szCs w:val="28"/>
    </w:rPr>
  </w:style>
  <w:style w:type="character" w:customStyle="1" w:styleId="normaltextrun">
    <w:name w:val="normaltextrun"/>
    <w:basedOn w:val="DefaultParagraphFont"/>
    <w:rsid w:val="002A2BE8"/>
  </w:style>
  <w:style w:type="character" w:customStyle="1" w:styleId="eop">
    <w:name w:val="eop"/>
    <w:basedOn w:val="DefaultParagraphFont"/>
    <w:rsid w:val="002A2BE8"/>
  </w:style>
  <w:style w:type="character" w:styleId="CommentReference">
    <w:name w:val="annotation reference"/>
    <w:basedOn w:val="DefaultParagraphFont"/>
    <w:uiPriority w:val="99"/>
    <w:semiHidden/>
    <w:unhideWhenUsed/>
    <w:rsid w:val="00BE2F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2F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2F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2F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2F9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34C1"/>
  </w:style>
  <w:style w:type="character" w:styleId="UnresolvedMention">
    <w:name w:val="Unresolved Mention"/>
    <w:basedOn w:val="DefaultParagraphFont"/>
    <w:uiPriority w:val="99"/>
    <w:semiHidden/>
    <w:unhideWhenUsed/>
    <w:rsid w:val="000E75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5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User1@cvalng.com" TargetMode="External"/><Relationship Id="rId18" Type="http://schemas.openxmlformats.org/officeDocument/2006/relationships/hyperlink" Target="mailto:Admin1@cvalng.com" TargetMode="External"/><Relationship Id="rId26" Type="http://schemas.openxmlformats.org/officeDocument/2006/relationships/hyperlink" Target="mailto:Admin1@cvalng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User1@cvalng.com" TargetMode="Externa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Admin1@cvalng.com" TargetMode="External"/><Relationship Id="rId17" Type="http://schemas.openxmlformats.org/officeDocument/2006/relationships/hyperlink" Target="mailto:User1@cvalng.com" TargetMode="External"/><Relationship Id="rId25" Type="http://schemas.openxmlformats.org/officeDocument/2006/relationships/hyperlink" Target="mailto:User1@cvalng.co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Admin1@cvalng.com" TargetMode="External"/><Relationship Id="rId20" Type="http://schemas.openxmlformats.org/officeDocument/2006/relationships/hyperlink" Target="mailto:Admin1@cvalng.co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User1@cvalng.com" TargetMode="External"/><Relationship Id="rId24" Type="http://schemas.openxmlformats.org/officeDocument/2006/relationships/hyperlink" Target="mailto:Admin1@cvalng.com" TargetMode="External"/><Relationship Id="rId32" Type="http://schemas.openxmlformats.org/officeDocument/2006/relationships/footer" Target="footer3.xml"/><Relationship Id="R9b02f67c30114391" Type="http://schemas.microsoft.com/office/2019/09/relationships/intelligence" Target="intelligence.xml"/><Relationship Id="rId5" Type="http://schemas.openxmlformats.org/officeDocument/2006/relationships/numbering" Target="numbering.xml"/><Relationship Id="rId15" Type="http://schemas.openxmlformats.org/officeDocument/2006/relationships/hyperlink" Target="mailto:User1@cvalng.com" TargetMode="External"/><Relationship Id="rId23" Type="http://schemas.openxmlformats.org/officeDocument/2006/relationships/hyperlink" Target="mailto:User1@cvalng.com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mailto:User1@cvalng.com" TargetMode="External"/><Relationship Id="rId31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dmin1@cvalng.com" TargetMode="External"/><Relationship Id="rId22" Type="http://schemas.openxmlformats.org/officeDocument/2006/relationships/hyperlink" Target="mailto:Admin1@cvalng.com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0F7E51012F34988815060EDFC8427" ma:contentTypeVersion="10" ma:contentTypeDescription="Create a new document." ma:contentTypeScope="" ma:versionID="c673754a9100bbdd6ca1d5aa2022c7be">
  <xsd:schema xmlns:xsd="http://www.w3.org/2001/XMLSchema" xmlns:xs="http://www.w3.org/2001/XMLSchema" xmlns:p="http://schemas.microsoft.com/office/2006/metadata/properties" xmlns:ns2="6c609460-4afe-434b-875d-94e92e04cd42" targetNamespace="http://schemas.microsoft.com/office/2006/metadata/properties" ma:root="true" ma:fieldsID="df149d9f5a52371a0917a00c187b3b59" ns2:_="">
    <xsd:import namespace="6c609460-4afe-434b-875d-94e92e04cd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609460-4afe-434b-875d-94e92e04cd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99780E-A500-4415-8E2F-BCD2425E9C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8C4341-1E76-438E-BB9E-899F55DC5B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609460-4afe-434b-875d-94e92e04cd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C3C0B2-FB6D-4915-B3F9-85A7D6CD87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06AB3A-D729-4A4D-99E0-5FC5E08697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5</Pages>
  <Words>5130</Words>
  <Characters>29242</Characters>
  <Application>Microsoft Office Word</Application>
  <DocSecurity>0</DocSecurity>
  <Lines>243</Lines>
  <Paragraphs>68</Paragraphs>
  <ScaleCrop>false</ScaleCrop>
  <Company/>
  <LinksUpToDate>false</LinksUpToDate>
  <CharactersWithSpaces>34304</CharactersWithSpaces>
  <SharedDoc>false</SharedDoc>
  <HLinks>
    <vt:vector size="24" baseType="variant">
      <vt:variant>
        <vt:i4>3342427</vt:i4>
      </vt:variant>
      <vt:variant>
        <vt:i4>9</vt:i4>
      </vt:variant>
      <vt:variant>
        <vt:i4>0</vt:i4>
      </vt:variant>
      <vt:variant>
        <vt:i4>5</vt:i4>
      </vt:variant>
      <vt:variant>
        <vt:lpwstr>mailto:Admin1@cvalng.com</vt:lpwstr>
      </vt:variant>
      <vt:variant>
        <vt:lpwstr/>
      </vt:variant>
      <vt:variant>
        <vt:i4>7208981</vt:i4>
      </vt:variant>
      <vt:variant>
        <vt:i4>6</vt:i4>
      </vt:variant>
      <vt:variant>
        <vt:i4>0</vt:i4>
      </vt:variant>
      <vt:variant>
        <vt:i4>5</vt:i4>
      </vt:variant>
      <vt:variant>
        <vt:lpwstr>mailto:User1@cvalng.com</vt:lpwstr>
      </vt:variant>
      <vt:variant>
        <vt:lpwstr/>
      </vt:variant>
      <vt:variant>
        <vt:i4>3342427</vt:i4>
      </vt:variant>
      <vt:variant>
        <vt:i4>3</vt:i4>
      </vt:variant>
      <vt:variant>
        <vt:i4>0</vt:i4>
      </vt:variant>
      <vt:variant>
        <vt:i4>5</vt:i4>
      </vt:variant>
      <vt:variant>
        <vt:lpwstr>mailto:Admin1@cvalng.com</vt:lpwstr>
      </vt:variant>
      <vt:variant>
        <vt:lpwstr/>
      </vt:variant>
      <vt:variant>
        <vt:i4>7208981</vt:i4>
      </vt:variant>
      <vt:variant>
        <vt:i4>0</vt:i4>
      </vt:variant>
      <vt:variant>
        <vt:i4>0</vt:i4>
      </vt:variant>
      <vt:variant>
        <vt:i4>5</vt:i4>
      </vt:variant>
      <vt:variant>
        <vt:lpwstr>mailto:User1@cvaln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b, Karl W</dc:creator>
  <cp:keywords/>
  <cp:lastModifiedBy>Wilkins, Julia A</cp:lastModifiedBy>
  <cp:revision>33</cp:revision>
  <dcterms:created xsi:type="dcterms:W3CDTF">2021-10-13T17:13:00Z</dcterms:created>
  <dcterms:modified xsi:type="dcterms:W3CDTF">2021-10-2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387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ContentTypeId">
    <vt:lpwstr>0x0101009870F7E51012F34988815060EDFC8427</vt:lpwstr>
  </property>
</Properties>
</file>